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7422F9" w14:paraId="72368370" w14:textId="77777777" w:rsidTr="00A72BC6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25427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34479" w14:textId="77777777" w:rsidR="007422F9" w:rsidRPr="00993B2C" w:rsidRDefault="00A72BC6" w:rsidP="007422F9">
            <w:pPr>
              <w:pStyle w:val="Zhlav"/>
              <w:rPr>
                <w:sz w:val="18"/>
                <w:szCs w:val="18"/>
              </w:rPr>
            </w:pPr>
            <w:r w:rsidRPr="00A72BC6">
              <w:rPr>
                <w:sz w:val="18"/>
                <w:szCs w:val="18"/>
              </w:rPr>
              <w:t>4.1 Vstupní kompetenční dotazník</w:t>
            </w:r>
          </w:p>
        </w:tc>
      </w:tr>
      <w:tr w:rsidR="007422F9" w14:paraId="1F46524A" w14:textId="77777777" w:rsidTr="00A72BC6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5D4358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D50ED" w14:textId="77777777" w:rsidR="007422F9" w:rsidRPr="00993B2C" w:rsidRDefault="00A72BC6" w:rsidP="007422F9">
            <w:pPr>
              <w:pStyle w:val="Zhlav"/>
              <w:rPr>
                <w:sz w:val="18"/>
                <w:szCs w:val="18"/>
              </w:rPr>
            </w:pPr>
            <w:r w:rsidRPr="00A72BC6">
              <w:rPr>
                <w:sz w:val="18"/>
                <w:szCs w:val="18"/>
              </w:rPr>
              <w:t>2.1 Tematický blok č. 1 (Lidé kolem nás)</w:t>
            </w:r>
          </w:p>
        </w:tc>
      </w:tr>
      <w:tr w:rsidR="007422F9" w14:paraId="14414678" w14:textId="77777777" w:rsidTr="00A72BC6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FB194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C6CA9" w14:textId="77777777" w:rsidR="007422F9" w:rsidRPr="00993B2C" w:rsidRDefault="00A72BC6" w:rsidP="007422F9">
            <w:pPr>
              <w:pStyle w:val="Zhlav"/>
              <w:rPr>
                <w:sz w:val="18"/>
                <w:szCs w:val="18"/>
              </w:rPr>
            </w:pPr>
            <w:r w:rsidRPr="00A72BC6">
              <w:rPr>
                <w:sz w:val="18"/>
                <w:szCs w:val="18"/>
              </w:rPr>
              <w:t>2.1.1 Téma č. 1 (Zdraví a zdravotní postižení)</w:t>
            </w:r>
          </w:p>
        </w:tc>
      </w:tr>
    </w:tbl>
    <w:p w14:paraId="00DC7C78" w14:textId="77777777" w:rsidR="00353120" w:rsidRDefault="00353120" w:rsidP="00353120">
      <w:pPr>
        <w:pStyle w:val="Nadpis1"/>
      </w:pPr>
      <w:r>
        <w:t>VSTUPNÍ DOTAZNÍK</w:t>
      </w:r>
    </w:p>
    <w:p w14:paraId="58058BB7" w14:textId="77777777" w:rsidR="007F1337" w:rsidRPr="00353120" w:rsidRDefault="007F1337" w:rsidP="007F1337">
      <w:pPr>
        <w:jc w:val="center"/>
        <w:rPr>
          <w:b/>
          <w:bCs/>
          <w:iCs/>
          <w:sz w:val="28"/>
          <w:szCs w:val="24"/>
        </w:rPr>
      </w:pPr>
      <w:r w:rsidRPr="00353120">
        <w:rPr>
          <w:b/>
          <w:bCs/>
          <w:iCs/>
          <w:sz w:val="28"/>
          <w:szCs w:val="24"/>
        </w:rPr>
        <w:t>Společnost kolem nás 2</w:t>
      </w:r>
    </w:p>
    <w:p w14:paraId="67CDCBB0" w14:textId="5BC9160C" w:rsidR="002223B7" w:rsidRDefault="007F1337" w:rsidP="007F1337">
      <w:pPr>
        <w:jc w:val="both"/>
      </w:pPr>
      <w:r w:rsidRPr="001F7900">
        <w:t xml:space="preserve">Nyní </w:t>
      </w:r>
      <w:r w:rsidR="000D053B">
        <w:t>t</w:t>
      </w:r>
      <w:r w:rsidRPr="001F7900">
        <w:t xml:space="preserve">ě poprosíme o vyplnění krátkého dotazníku. Cílem </w:t>
      </w:r>
      <w:r>
        <w:t xml:space="preserve">není zkoušet a známkovat </w:t>
      </w:r>
      <w:r w:rsidR="000D053B">
        <w:t>t</w:t>
      </w:r>
      <w:r>
        <w:t>vé znalosti, ale</w:t>
      </w:r>
      <w:r w:rsidRPr="001F7900">
        <w:t xml:space="preserve"> zjistit, jaké</w:t>
      </w:r>
      <w:r>
        <w:t xml:space="preserve"> jsou tvoje zkušenosti, názory a postoje. </w:t>
      </w:r>
      <w:r w:rsidRPr="001F7900">
        <w:t xml:space="preserve">Tvé odpovědi budou zpracovány anonymně, to znamená, že u nich </w:t>
      </w:r>
      <w:r>
        <w:t>vyhodnocovatel neuvidí tvoje jméno, ale pouze číslo. Neboj se tedy vyplňovat vše podle toho, jak to reálně vidíš. Děkujeme za vyplnění!</w:t>
      </w:r>
    </w:p>
    <w:p w14:paraId="5D0C0177" w14:textId="77777777" w:rsidR="006B4B64" w:rsidRDefault="006B4B64" w:rsidP="007F1337">
      <w:pPr>
        <w:jc w:val="both"/>
      </w:pPr>
    </w:p>
    <w:p w14:paraId="30A12CF7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1) Uměl/a bys anglicky charakterizovat různá zdravotní postižení?</w:t>
      </w:r>
    </w:p>
    <w:p w14:paraId="3246C770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605DE702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0D7410F8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2) Uměl/a bys vyhledat instituce, které poskytují podporu pro osoby se zdravotním postižením či poruchou autistického spektra?</w:t>
      </w:r>
    </w:p>
    <w:p w14:paraId="38BBBA62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14EA1599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734B59CF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3) Dokážeš popsat princip znakového jazyka, prstové abecedy a Braillova písma?</w:t>
      </w:r>
    </w:p>
    <w:p w14:paraId="2CC14220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0D129D12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1E206E0B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4) Umíš vést rozhovor, používat argumenty a při dialogu vyjádřit souhlas i nesouhlas?</w:t>
      </w:r>
    </w:p>
    <w:p w14:paraId="5D2A5FCE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3DAA4A70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48F6740B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5) Dokázal/a bys ve skupině se spolužáky vytvořit prezentaci a reagovat na dotazy k tématu?</w:t>
      </w:r>
    </w:p>
    <w:p w14:paraId="31CE9D2B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5E7045EC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14375DA2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6) Víš, jak si ověřit pravdivost nějaké informace?</w:t>
      </w:r>
    </w:p>
    <w:p w14:paraId="2B0FBCBC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15C84A92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3FE18773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7) Uměl</w:t>
      </w:r>
      <w:r>
        <w:rPr>
          <w:b/>
        </w:rPr>
        <w:t>/a</w:t>
      </w:r>
      <w:r w:rsidRPr="006B4B64">
        <w:rPr>
          <w:b/>
        </w:rPr>
        <w:t xml:space="preserve"> bys vyhodnotit práci svou i práci ostatních a věcně popsat, co se povedlo i co se nepovedlo?</w:t>
      </w:r>
    </w:p>
    <w:p w14:paraId="4A161A66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4CFF89CE" w14:textId="77777777" w:rsidR="006B4B64" w:rsidRDefault="006B4B64" w:rsidP="007F1337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02567A02" w14:textId="77777777" w:rsidR="002223B7" w:rsidRDefault="002223B7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355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2223B7" w14:paraId="0408950D" w14:textId="77777777" w:rsidTr="002223B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934DDB" w14:textId="77777777" w:rsidR="002223B7" w:rsidRDefault="002223B7" w:rsidP="002223B7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0" w:name="_Hlk25753567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EAE12" w14:textId="77777777" w:rsidR="002223B7" w:rsidRPr="00993B2C" w:rsidRDefault="002223B7" w:rsidP="002223B7">
            <w:pPr>
              <w:pStyle w:val="Zhlav"/>
              <w:rPr>
                <w:sz w:val="18"/>
                <w:szCs w:val="18"/>
              </w:rPr>
            </w:pPr>
            <w:r w:rsidRPr="00A72BC6">
              <w:rPr>
                <w:sz w:val="18"/>
                <w:szCs w:val="18"/>
              </w:rPr>
              <w:t>4.2 Diskusní kartičky</w:t>
            </w:r>
          </w:p>
        </w:tc>
      </w:tr>
      <w:tr w:rsidR="002223B7" w14:paraId="38CE44D2" w14:textId="77777777" w:rsidTr="002223B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AC327" w14:textId="77777777" w:rsidR="002223B7" w:rsidRDefault="002223B7" w:rsidP="002223B7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D882F" w14:textId="77777777" w:rsidR="002223B7" w:rsidRPr="00993B2C" w:rsidRDefault="002223B7" w:rsidP="002223B7">
            <w:pPr>
              <w:pStyle w:val="Zhlav"/>
              <w:rPr>
                <w:sz w:val="18"/>
                <w:szCs w:val="18"/>
              </w:rPr>
            </w:pPr>
            <w:r w:rsidRPr="00A72BC6">
              <w:rPr>
                <w:sz w:val="18"/>
                <w:szCs w:val="18"/>
              </w:rPr>
              <w:t>2.1 Tematický blok č. 1 (Lidé kolem nás)</w:t>
            </w:r>
          </w:p>
        </w:tc>
      </w:tr>
      <w:tr w:rsidR="002223B7" w14:paraId="16F7B646" w14:textId="77777777" w:rsidTr="002223B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30CA5" w14:textId="77777777" w:rsidR="002223B7" w:rsidRDefault="002223B7" w:rsidP="002223B7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90669" w14:textId="036005C5" w:rsidR="002223B7" w:rsidRPr="00993B2C" w:rsidRDefault="002223B7" w:rsidP="002223B7">
            <w:pPr>
              <w:pStyle w:val="Zhlav"/>
              <w:rPr>
                <w:sz w:val="18"/>
                <w:szCs w:val="18"/>
              </w:rPr>
            </w:pPr>
            <w:r w:rsidRPr="00A72BC6">
              <w:rPr>
                <w:sz w:val="18"/>
                <w:szCs w:val="18"/>
              </w:rPr>
              <w:t>2.1.1 Téma č. 1 (Zdraví a zdravotní postižení)</w:t>
            </w:r>
          </w:p>
        </w:tc>
      </w:tr>
      <w:bookmarkEnd w:id="0"/>
    </w:tbl>
    <w:p w14:paraId="381863E3" w14:textId="77777777" w:rsidR="00A72BC6" w:rsidRDefault="00A72BC6">
      <w:pPr>
        <w:suppressAutoHyphens w:val="0"/>
      </w:pPr>
    </w:p>
    <w:tbl>
      <w:tblPr>
        <w:tblStyle w:val="Mkatabulky1"/>
        <w:tblpPr w:leftFromText="141" w:rightFromText="141" w:vertAnchor="text" w:horzAnchor="margin" w:tblpY="-11"/>
        <w:tblW w:w="9886" w:type="dxa"/>
        <w:tblBorders>
          <w:top w:val="single" w:sz="24" w:space="0" w:color="D9D9D9" w:themeColor="background1" w:themeShade="D9"/>
          <w:left w:val="single" w:sz="24" w:space="0" w:color="D9D9D9" w:themeColor="background1" w:themeShade="D9"/>
          <w:bottom w:val="single" w:sz="24" w:space="0" w:color="D9D9D9" w:themeColor="background1" w:themeShade="D9"/>
          <w:right w:val="single" w:sz="24" w:space="0" w:color="D9D9D9" w:themeColor="background1" w:themeShade="D9"/>
          <w:insideH w:val="single" w:sz="24" w:space="0" w:color="D9D9D9" w:themeColor="background1" w:themeShade="D9"/>
          <w:insideV w:val="single" w:sz="2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943"/>
        <w:gridCol w:w="4943"/>
      </w:tblGrid>
      <w:tr w:rsidR="00A72BC6" w:rsidRPr="00A72BC6" w14:paraId="04D7A16D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1ABCC7BF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Kdo je zdravotně postižená osoba?</w:t>
            </w:r>
          </w:p>
        </w:tc>
        <w:tc>
          <w:tcPr>
            <w:tcW w:w="4943" w:type="dxa"/>
            <w:vAlign w:val="center"/>
          </w:tcPr>
          <w:p w14:paraId="57479A6A" w14:textId="511029A3" w:rsidR="00261DA4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Chtěl/a sis někdy vyzkoušet, jaké to je</w:t>
            </w:r>
            <w:r w:rsidR="000D053B">
              <w:rPr>
                <w:b/>
                <w:sz w:val="28"/>
                <w:szCs w:val="20"/>
              </w:rPr>
              <w:t>,</w:t>
            </w:r>
            <w:r w:rsidRPr="00A72BC6">
              <w:rPr>
                <w:b/>
                <w:sz w:val="28"/>
                <w:szCs w:val="20"/>
              </w:rPr>
              <w:t xml:space="preserve"> být nevidomý/á, neslyšící, tělesně</w:t>
            </w:r>
          </w:p>
          <w:p w14:paraId="70FBBEE7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postižený/á?</w:t>
            </w:r>
          </w:p>
        </w:tc>
      </w:tr>
      <w:tr w:rsidR="00A72BC6" w:rsidRPr="00A72BC6" w14:paraId="6777CBEC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5F588FAA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Jsou lidé se zdravotním postižením stejní jako zdraví lidé?</w:t>
            </w:r>
          </w:p>
        </w:tc>
        <w:tc>
          <w:tcPr>
            <w:tcW w:w="4943" w:type="dxa"/>
            <w:vAlign w:val="center"/>
          </w:tcPr>
          <w:p w14:paraId="638C4805" w14:textId="77777777" w:rsidR="00261DA4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Jaké obtížné situace musí</w:t>
            </w:r>
          </w:p>
          <w:p w14:paraId="17B3CACD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pravděpodobně řešit nevidomí lidé?</w:t>
            </w:r>
          </w:p>
        </w:tc>
      </w:tr>
      <w:tr w:rsidR="00A72BC6" w:rsidRPr="00A72BC6" w14:paraId="0A71D848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79D71870" w14:textId="77777777" w:rsidR="00261DA4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Jaké obtížné situace musí</w:t>
            </w:r>
          </w:p>
          <w:p w14:paraId="4BD17C9E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pravděpodobně řešit neslyšící?</w:t>
            </w:r>
          </w:p>
        </w:tc>
        <w:tc>
          <w:tcPr>
            <w:tcW w:w="4943" w:type="dxa"/>
            <w:vAlign w:val="center"/>
          </w:tcPr>
          <w:p w14:paraId="3EA6A406" w14:textId="77777777" w:rsidR="00261DA4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Jaké obtížné situace musí</w:t>
            </w:r>
          </w:p>
          <w:p w14:paraId="19EF3FDE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pravděpodobně řešit tělesně postižení?</w:t>
            </w:r>
          </w:p>
        </w:tc>
      </w:tr>
      <w:tr w:rsidR="00A72BC6" w:rsidRPr="00A72BC6" w14:paraId="1BA39B86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4C82F136" w14:textId="29B196ED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Co je to autismus</w:t>
            </w:r>
            <w:r w:rsidR="000D053B">
              <w:rPr>
                <w:b/>
                <w:sz w:val="28"/>
                <w:szCs w:val="20"/>
              </w:rPr>
              <w:t xml:space="preserve"> </w:t>
            </w:r>
            <w:r w:rsidRPr="00A72BC6">
              <w:rPr>
                <w:b/>
                <w:sz w:val="28"/>
                <w:szCs w:val="20"/>
              </w:rPr>
              <w:t>/</w:t>
            </w:r>
            <w:r w:rsidR="000D053B">
              <w:rPr>
                <w:b/>
                <w:sz w:val="28"/>
                <w:szCs w:val="20"/>
              </w:rPr>
              <w:t xml:space="preserve"> </w:t>
            </w:r>
            <w:r w:rsidRPr="00A72BC6">
              <w:rPr>
                <w:b/>
                <w:sz w:val="28"/>
                <w:szCs w:val="20"/>
              </w:rPr>
              <w:t>porucha autistického spektra?</w:t>
            </w:r>
          </w:p>
        </w:tc>
        <w:tc>
          <w:tcPr>
            <w:tcW w:w="4943" w:type="dxa"/>
            <w:vAlign w:val="center"/>
          </w:tcPr>
          <w:p w14:paraId="566C8127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Znáš nějakou zásadu, co bychom neměli dělat lidem se zdravotním postižením? Jakou?</w:t>
            </w:r>
          </w:p>
        </w:tc>
      </w:tr>
      <w:tr w:rsidR="00A72BC6" w:rsidRPr="00A72BC6" w14:paraId="4586E880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6E921BCC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Znáš nějaké pravidlo, jak bychom se měli k lidem se zdravotním postižením chovat? Jaké?</w:t>
            </w:r>
          </w:p>
        </w:tc>
        <w:tc>
          <w:tcPr>
            <w:tcW w:w="4943" w:type="dxa"/>
            <w:vAlign w:val="center"/>
          </w:tcPr>
          <w:p w14:paraId="7641632F" w14:textId="64FE54A0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 xml:space="preserve">Jak je uzpůsobeno </w:t>
            </w:r>
            <w:r w:rsidR="00F76863">
              <w:rPr>
                <w:b/>
                <w:sz w:val="28"/>
                <w:szCs w:val="20"/>
              </w:rPr>
              <w:t xml:space="preserve">tvoje </w:t>
            </w:r>
            <w:r w:rsidRPr="00A72BC6">
              <w:rPr>
                <w:b/>
                <w:sz w:val="28"/>
                <w:szCs w:val="20"/>
              </w:rPr>
              <w:t>okolí pro lidi se</w:t>
            </w:r>
            <w:r w:rsidR="00F76863">
              <w:rPr>
                <w:b/>
                <w:sz w:val="28"/>
                <w:szCs w:val="20"/>
              </w:rPr>
              <w:t> </w:t>
            </w:r>
            <w:r w:rsidRPr="00A72BC6">
              <w:rPr>
                <w:b/>
                <w:sz w:val="28"/>
                <w:szCs w:val="20"/>
              </w:rPr>
              <w:t>zdravotním postižením?</w:t>
            </w:r>
          </w:p>
        </w:tc>
      </w:tr>
      <w:tr w:rsidR="00A72BC6" w:rsidRPr="00A72BC6" w14:paraId="5FD76320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63925C07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Dělá společnost nějaké věci pro osoby se zdravotním postižením?</w:t>
            </w:r>
          </w:p>
        </w:tc>
        <w:tc>
          <w:tcPr>
            <w:tcW w:w="4943" w:type="dxa"/>
            <w:vAlign w:val="center"/>
          </w:tcPr>
          <w:p w14:paraId="00E1571B" w14:textId="0C016096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 xml:space="preserve">Kolik si myslíš, že je v České republice </w:t>
            </w:r>
            <w:r w:rsidR="00F76863" w:rsidRPr="00A72BC6">
              <w:rPr>
                <w:b/>
                <w:sz w:val="28"/>
                <w:szCs w:val="20"/>
              </w:rPr>
              <w:t xml:space="preserve">osob </w:t>
            </w:r>
            <w:r w:rsidRPr="00A72BC6">
              <w:rPr>
                <w:b/>
                <w:sz w:val="28"/>
                <w:szCs w:val="20"/>
              </w:rPr>
              <w:t>se zdravotním postižením?</w:t>
            </w:r>
          </w:p>
        </w:tc>
      </w:tr>
      <w:tr w:rsidR="00A72BC6" w:rsidRPr="00A72BC6" w14:paraId="50FACB2A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6502A4EE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Má vaše škola bezbariérový přístup?</w:t>
            </w:r>
          </w:p>
        </w:tc>
        <w:tc>
          <w:tcPr>
            <w:tcW w:w="4943" w:type="dxa"/>
            <w:vAlign w:val="center"/>
          </w:tcPr>
          <w:p w14:paraId="317E2FC1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Co si myslíš o osobách se zdravotním postižením?</w:t>
            </w:r>
          </w:p>
        </w:tc>
      </w:tr>
      <w:tr w:rsidR="00A72BC6" w:rsidRPr="00A72BC6" w14:paraId="46D4730F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4050F21C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Viděl/a jsi někdy paralympiádu? Pokud ano, co konkrétně?</w:t>
            </w:r>
          </w:p>
        </w:tc>
        <w:tc>
          <w:tcPr>
            <w:tcW w:w="4943" w:type="dxa"/>
            <w:vAlign w:val="center"/>
          </w:tcPr>
          <w:p w14:paraId="7C64EC91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Co jsou paralympijské hry?</w:t>
            </w:r>
          </w:p>
        </w:tc>
      </w:tr>
      <w:tr w:rsidR="00A72BC6" w:rsidRPr="00A72BC6" w14:paraId="78ECCAF2" w14:textId="77777777" w:rsidTr="00261DA4">
        <w:trPr>
          <w:trHeight w:val="1361"/>
        </w:trPr>
        <w:tc>
          <w:tcPr>
            <w:tcW w:w="4943" w:type="dxa"/>
            <w:vAlign w:val="center"/>
          </w:tcPr>
          <w:p w14:paraId="5F4ECE01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 xml:space="preserve">Mají se osoby se zdravotním postižením pohybovat mezi námi? </w:t>
            </w:r>
          </w:p>
        </w:tc>
        <w:tc>
          <w:tcPr>
            <w:tcW w:w="4943" w:type="dxa"/>
            <w:vAlign w:val="center"/>
          </w:tcPr>
          <w:p w14:paraId="6D41E81C" w14:textId="77777777" w:rsidR="00261DA4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Setkal/a ses někdy s osobou se</w:t>
            </w:r>
          </w:p>
          <w:p w14:paraId="14725BA8" w14:textId="77777777" w:rsidR="00261DA4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zdravotním postižením či poruchou</w:t>
            </w:r>
          </w:p>
          <w:p w14:paraId="0232FBA6" w14:textId="77777777" w:rsidR="00A72BC6" w:rsidRPr="00A72BC6" w:rsidRDefault="00A72BC6" w:rsidP="00261DA4">
            <w:pPr>
              <w:tabs>
                <w:tab w:val="left" w:pos="2865"/>
              </w:tabs>
              <w:suppressAutoHyphens w:val="0"/>
              <w:spacing w:line="259" w:lineRule="auto"/>
              <w:jc w:val="center"/>
              <w:rPr>
                <w:b/>
                <w:sz w:val="28"/>
                <w:szCs w:val="20"/>
              </w:rPr>
            </w:pPr>
            <w:r w:rsidRPr="00A72BC6">
              <w:rPr>
                <w:b/>
                <w:sz w:val="28"/>
                <w:szCs w:val="20"/>
              </w:rPr>
              <w:t>autistického spektra? Konkrétně.</w:t>
            </w:r>
          </w:p>
        </w:tc>
      </w:tr>
    </w:tbl>
    <w:p w14:paraId="2F32963C" w14:textId="77777777" w:rsidR="00261DA4" w:rsidRDefault="00261DA4">
      <w:pPr>
        <w:suppressAutoHyphens w:val="0"/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261DA4" w:rsidRPr="00261DA4" w14:paraId="29EA7BA3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BA50FE" w14:textId="77777777" w:rsidR="00261DA4" w:rsidRPr="00261DA4" w:rsidRDefault="00261DA4" w:rsidP="00261DA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261DA4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1E7E9" w14:textId="77777777" w:rsidR="00261DA4" w:rsidRPr="00261DA4" w:rsidRDefault="00261DA4" w:rsidP="00261DA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61DA4">
              <w:rPr>
                <w:sz w:val="18"/>
                <w:szCs w:val="18"/>
              </w:rPr>
              <w:t>4.3 Pravidla diskuse</w:t>
            </w:r>
          </w:p>
        </w:tc>
      </w:tr>
      <w:tr w:rsidR="00261DA4" w:rsidRPr="00261DA4" w14:paraId="0B7FF8DC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5D337" w14:textId="77777777" w:rsidR="00261DA4" w:rsidRPr="00261DA4" w:rsidRDefault="00261DA4" w:rsidP="00261DA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261DA4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4B065" w14:textId="77777777" w:rsidR="00261DA4" w:rsidRPr="00261DA4" w:rsidRDefault="00261DA4" w:rsidP="00261DA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61DA4">
              <w:rPr>
                <w:sz w:val="18"/>
                <w:szCs w:val="18"/>
              </w:rPr>
              <w:t>2.1 Tematický blok č. 1 (Lidé kolem nás)</w:t>
            </w:r>
          </w:p>
        </w:tc>
      </w:tr>
      <w:tr w:rsidR="00261DA4" w:rsidRPr="00261DA4" w14:paraId="7BF56EAA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AC9C4" w14:textId="77777777" w:rsidR="00261DA4" w:rsidRPr="00261DA4" w:rsidRDefault="00261DA4" w:rsidP="00261DA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261DA4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B46BC" w14:textId="2BE30188" w:rsidR="00261DA4" w:rsidRPr="00261DA4" w:rsidRDefault="00261DA4" w:rsidP="00261DA4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261DA4">
              <w:rPr>
                <w:sz w:val="18"/>
                <w:szCs w:val="18"/>
              </w:rPr>
              <w:t>2.1.1 Téma č. 1 (Zdraví a zdravotní postižení)</w:t>
            </w:r>
          </w:p>
        </w:tc>
      </w:tr>
    </w:tbl>
    <w:p w14:paraId="11A35DD5" w14:textId="79E5A49A" w:rsidR="00261DA4" w:rsidRDefault="00105967" w:rsidP="00A72BC6">
      <w:r>
        <w:rPr>
          <w:noProof/>
          <w:color w:val="BFBFBF" w:themeColor="background1" w:themeShade="BF"/>
          <w:sz w:val="36"/>
          <w:szCs w:val="36"/>
          <w:lang w:eastAsia="cs-CZ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1375509A" wp14:editId="45DF2443">
                <wp:simplePos x="0" y="0"/>
                <wp:positionH relativeFrom="column">
                  <wp:posOffset>-179070</wp:posOffset>
                </wp:positionH>
                <wp:positionV relativeFrom="paragraph">
                  <wp:posOffset>20955</wp:posOffset>
                </wp:positionV>
                <wp:extent cx="3208655" cy="2868295"/>
                <wp:effectExtent l="19050" t="19050" r="10795" b="27305"/>
                <wp:wrapNone/>
                <wp:docPr id="201" name="Skupina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8655" cy="2868295"/>
                          <a:chOff x="0" y="2"/>
                          <a:chExt cx="3209180" cy="2868646"/>
                        </a:xfrm>
                      </wpg:grpSpPr>
                      <wps:wsp>
                        <wps:cNvPr id="197" name="Obdélník: s jedním zakulaceným rohem 197"/>
                        <wps:cNvSpPr/>
                        <wps:spPr>
                          <a:xfrm>
                            <a:off x="0" y="2"/>
                            <a:ext cx="3209180" cy="2868646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689203" w14:textId="77777777" w:rsidR="0025261A" w:rsidRDefault="0025261A" w:rsidP="000D378F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19B6658B" w14:textId="77777777" w:rsidR="0025261A" w:rsidRDefault="0025261A" w:rsidP="000D378F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5624111" w14:textId="77777777" w:rsidR="0025261A" w:rsidRPr="0035605A" w:rsidRDefault="0025261A" w:rsidP="0035605A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spisovně.</w:t>
                              </w:r>
                            </w:p>
                            <w:p w14:paraId="2566EC2A" w14:textId="65795677" w:rsidR="0025261A" w:rsidRDefault="0025261A" w:rsidP="000D378F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Dáváme prostor tomu,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br/>
                                <w:t>kdo má slovo, a nepřerušujeme ho.</w:t>
                              </w:r>
                            </w:p>
                            <w:p w14:paraId="787EC991" w14:textId="77777777" w:rsidR="0025261A" w:rsidRDefault="0025261A" w:rsidP="000D378F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Ostatním nasloucháme a snažíme se pochopit podstatu jejich sdělení.</w:t>
                              </w:r>
                            </w:p>
                            <w:p w14:paraId="3307B65D" w14:textId="77777777" w:rsidR="0025261A" w:rsidRPr="002D2FF4" w:rsidRDefault="0025261A" w:rsidP="000D378F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vá sdělení říkáme srozumitelně.</w:t>
                              </w:r>
                            </w:p>
                            <w:p w14:paraId="49EBDCD6" w14:textId="77777777" w:rsidR="0025261A" w:rsidRDefault="0025261A" w:rsidP="000D378F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přiměřeně nahlas.</w:t>
                              </w:r>
                            </w:p>
                            <w:p w14:paraId="7883C96B" w14:textId="77777777" w:rsidR="0025261A" w:rsidRDefault="0025261A" w:rsidP="000D378F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Udržujeme oční kontakt s tím, s kým mluvíme.</w:t>
                              </w:r>
                            </w:p>
                            <w:p w14:paraId="72D2F93E" w14:textId="77777777" w:rsidR="0025261A" w:rsidRPr="002D2FF4" w:rsidRDefault="0025261A" w:rsidP="000D378F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Hovoříme i reagujeme k tématu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8" name="Obdélník 198"/>
                        <wps:cNvSpPr/>
                        <wps:spPr>
                          <a:xfrm>
                            <a:off x="20707" y="20706"/>
                            <a:ext cx="2226365" cy="326004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A78321" w14:textId="77777777" w:rsidR="0025261A" w:rsidRPr="002D2FF4" w:rsidRDefault="0025261A" w:rsidP="000D378F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avidla disku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0" name="Obrázek 200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829" y="60463"/>
                            <a:ext cx="76327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75509A" id="Skupina 201" o:spid="_x0000_s1026" style="position:absolute;margin-left:-14.1pt;margin-top:1.65pt;width:252.65pt;height:225.85pt;z-index:251645952;mso-height-relative:margin" coordorigin="" coordsize="32091,286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">
                <v:shape id="Obdélník: s jedním zakulaceným rohem 197" o:spid="_x0000_s1027" style="position:absolute;width:32091;height:28686;visibility:visible;mso-wrap-style:square;v-text-anchor:middle" coordsize="3209180,28686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" adj="-11796480,,5400" path="m,l2731063,v264057,,478117,214060,478117,478117l3209180,2868646,,2868646,,xe" filled="f" strokecolor="#0070c0" strokeweight="3pt">
                  <v:stroke joinstyle="miter"/>
                  <v:formulas/>
                  <v:path arrowok="t" o:connecttype="custom" o:connectlocs="0,0;2731063,0;3209180,478117;3209180,2868646;0,2868646;0,0" o:connectangles="0,0,0,0,0,0" textboxrect="0,0,3209180,2868646"/>
                  <v:textbox>
                    <w:txbxContent>
                      <w:p w14:paraId="6F689203" w14:textId="77777777" w:rsidR="0025261A" w:rsidRDefault="0025261A" w:rsidP="000D378F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19B6658B" w14:textId="77777777" w:rsidR="0025261A" w:rsidRDefault="0025261A" w:rsidP="000D378F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05624111" w14:textId="77777777" w:rsidR="0025261A" w:rsidRPr="0035605A" w:rsidRDefault="0025261A" w:rsidP="0035605A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spisovně.</w:t>
                        </w:r>
                      </w:p>
                      <w:p w14:paraId="2566EC2A" w14:textId="65795677" w:rsidR="0025261A" w:rsidRDefault="0025261A" w:rsidP="000D378F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Dáváme prostor tomu,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br/>
                          <w:t>kdo má slovo, a nepřerušujeme ho.</w:t>
                        </w:r>
                      </w:p>
                      <w:p w14:paraId="787EC991" w14:textId="77777777" w:rsidR="0025261A" w:rsidRDefault="0025261A" w:rsidP="000D378F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Ostatním nasloucháme a snažíme se pochopit podstatu jejich sdělení.</w:t>
                        </w:r>
                      </w:p>
                      <w:p w14:paraId="3307B65D" w14:textId="77777777" w:rsidR="0025261A" w:rsidRPr="002D2FF4" w:rsidRDefault="0025261A" w:rsidP="000D378F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vá sdělení říkáme srozumitelně.</w:t>
                        </w:r>
                      </w:p>
                      <w:p w14:paraId="49EBDCD6" w14:textId="77777777" w:rsidR="0025261A" w:rsidRDefault="0025261A" w:rsidP="000D378F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přiměřeně nahlas.</w:t>
                        </w:r>
                      </w:p>
                      <w:p w14:paraId="7883C96B" w14:textId="77777777" w:rsidR="0025261A" w:rsidRDefault="0025261A" w:rsidP="000D378F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Udržujeme oční kontakt s tím, s kým mluvíme.</w:t>
                        </w:r>
                      </w:p>
                      <w:p w14:paraId="72D2F93E" w14:textId="77777777" w:rsidR="0025261A" w:rsidRPr="002D2FF4" w:rsidRDefault="0025261A" w:rsidP="000D378F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Hovoříme i reagujeme k tématu.</w:t>
                        </w:r>
                      </w:p>
                    </w:txbxContent>
                  </v:textbox>
                </v:shape>
                <v:rect id="Obdélník 198" o:spid="_x0000_s1028" style="position:absolute;left:207;top:207;width:22263;height:3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" fillcolor="#0070c0" stroked="f" strokeweight="1pt">
                  <v:textbox>
                    <w:txbxContent>
                      <w:p w14:paraId="6DA78321" w14:textId="77777777" w:rsidR="0025261A" w:rsidRPr="002D2FF4" w:rsidRDefault="0025261A" w:rsidP="000D378F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Pravidla diskuse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200" o:spid="_x0000_s1029" type="#_x0000_t75" style="position:absolute;left:22868;top:604;width:7632;height:7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">
                  <v:imagedata r:id="rId9" o:title="" recolortarget="#75350a [1445]"/>
                </v:shape>
              </v:group>
            </w:pict>
          </mc:Fallback>
        </mc:AlternateContent>
      </w:r>
      <w:r w:rsidR="007321D6">
        <w:rPr>
          <w:noProof/>
          <w:color w:val="BFBFBF" w:themeColor="background1" w:themeShade="BF"/>
          <w:sz w:val="36"/>
          <w:szCs w:val="36"/>
          <w:lang w:eastAsia="cs-CZ"/>
        </w:rPr>
        <mc:AlternateContent>
          <mc:Choice Requires="wpg">
            <w:drawing>
              <wp:anchor distT="0" distB="0" distL="114300" distR="114300" simplePos="0" relativeHeight="251648000" behindDoc="0" locked="0" layoutInCell="1" allowOverlap="1" wp14:anchorId="38509F27" wp14:editId="79E8A4FF">
                <wp:simplePos x="0" y="0"/>
                <wp:positionH relativeFrom="column">
                  <wp:posOffset>3111500</wp:posOffset>
                </wp:positionH>
                <wp:positionV relativeFrom="paragraph">
                  <wp:posOffset>44450</wp:posOffset>
                </wp:positionV>
                <wp:extent cx="3208655" cy="2843435"/>
                <wp:effectExtent l="19050" t="19050" r="10795" b="14605"/>
                <wp:wrapNone/>
                <wp:docPr id="7" name="Skupina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8655" cy="2843435"/>
                          <a:chOff x="-7621" y="20706"/>
                          <a:chExt cx="3209180" cy="2843783"/>
                        </a:xfrm>
                      </wpg:grpSpPr>
                      <wps:wsp>
                        <wps:cNvPr id="8" name="Obdélník: s jedním zakulaceným rohem 8"/>
                        <wps:cNvSpPr/>
                        <wps:spPr>
                          <a:xfrm>
                            <a:off x="-7621" y="20721"/>
                            <a:ext cx="3209180" cy="2843768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2050A9" w14:textId="77777777" w:rsidR="0025261A" w:rsidRDefault="0025261A" w:rsidP="00736A0E">
                              <w:pPr>
                                <w:spacing w:after="0" w:line="240" w:lineRule="auto"/>
                                <w:ind w:left="360" w:hanging="360"/>
                              </w:pPr>
                            </w:p>
                            <w:p w14:paraId="6AC35728" w14:textId="77777777" w:rsidR="0025261A" w:rsidRDefault="0025261A" w:rsidP="00736A0E">
                              <w:pPr>
                                <w:pStyle w:val="Odstavecseseznamem"/>
                                <w:spacing w:after="0" w:line="240" w:lineRule="auto"/>
                                <w:ind w:left="36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  <w:p w14:paraId="62F38BB8" w14:textId="77777777" w:rsidR="0025261A" w:rsidRPr="0035605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spisovně.</w:t>
                              </w:r>
                            </w:p>
                            <w:p w14:paraId="34440B27" w14:textId="7AF70126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Dáváme prostor tomu,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br/>
                                <w:t>kdo má slovo, a nepřerušujeme ho.</w:t>
                              </w:r>
                            </w:p>
                            <w:p w14:paraId="316CB3EE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Ostatním nasloucháme a snažíme se pochopit podstatu jejich sdělení.</w:t>
                              </w:r>
                            </w:p>
                            <w:p w14:paraId="323F865B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vá sdělení říkáme srozumitelně.</w:t>
                              </w:r>
                            </w:p>
                            <w:p w14:paraId="4A12232E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přiměřeně nahlas.</w:t>
                              </w:r>
                            </w:p>
                            <w:p w14:paraId="34DC788C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Udržujeme oční kontakt s tím, s kým mluvíme.</w:t>
                              </w:r>
                            </w:p>
                            <w:p w14:paraId="09096EBA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Hovoříme i reagujeme k tématu.</w:t>
                              </w:r>
                            </w:p>
                            <w:p w14:paraId="49E97D35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1D753778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34DDA892" w14:textId="77777777" w:rsidR="0025261A" w:rsidRPr="002F203B" w:rsidRDefault="0025261A" w:rsidP="002F203B">
                              <w:p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bdélník 9"/>
                        <wps:cNvSpPr/>
                        <wps:spPr>
                          <a:xfrm>
                            <a:off x="20707" y="20706"/>
                            <a:ext cx="2226365" cy="326004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5C1932" w14:textId="77777777" w:rsidR="0025261A" w:rsidRPr="002D2FF4" w:rsidRDefault="0025261A" w:rsidP="007321D6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avidla disku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Obrázek 10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829" y="60463"/>
                            <a:ext cx="76327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509F27" id="Skupina 7" o:spid="_x0000_s1030" style="position:absolute;margin-left:245pt;margin-top:3.5pt;width:252.65pt;height:223.9pt;z-index:251648000;mso-height-relative:margin" coordorigin="-76,207" coordsize="32091,284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">
                <v:shape id="Obdélník: s jedním zakulaceným rohem 8" o:spid="_x0000_s1031" style="position:absolute;left:-76;top:207;width:32091;height:28437;visibility:visible;mso-wrap-style:square;v-text-anchor:middle" coordsize="3209180,2843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" adj="-11796480,,5400" path="m,l2735209,v261767,,473971,212204,473971,473971l3209180,2843768,,2843768,,xe" filled="f" strokecolor="#0070c0" strokeweight="3pt">
                  <v:stroke joinstyle="miter"/>
                  <v:formulas/>
                  <v:path arrowok="t" o:connecttype="custom" o:connectlocs="0,0;2735209,0;3209180,473971;3209180,2843768;0,2843768;0,0" o:connectangles="0,0,0,0,0,0" textboxrect="0,0,3209180,2843768"/>
                  <v:textbox>
                    <w:txbxContent>
                      <w:p w14:paraId="582050A9" w14:textId="77777777" w:rsidR="0025261A" w:rsidRDefault="0025261A" w:rsidP="00736A0E">
                        <w:pPr>
                          <w:spacing w:after="0" w:line="240" w:lineRule="auto"/>
                          <w:ind w:left="360" w:hanging="360"/>
                        </w:pPr>
                      </w:p>
                      <w:p w14:paraId="6AC35728" w14:textId="77777777" w:rsidR="0025261A" w:rsidRDefault="0025261A" w:rsidP="00736A0E">
                        <w:pPr>
                          <w:pStyle w:val="Odstavecseseznamem"/>
                          <w:spacing w:after="0" w:line="240" w:lineRule="auto"/>
                          <w:ind w:left="36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  <w:p w14:paraId="62F38BB8" w14:textId="77777777" w:rsidR="0025261A" w:rsidRPr="0035605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spisovně.</w:t>
                        </w:r>
                      </w:p>
                      <w:p w14:paraId="34440B27" w14:textId="7AF70126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Dáváme prostor tomu,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br/>
                          <w:t>kdo má slovo, a nepřerušujeme ho.</w:t>
                        </w:r>
                      </w:p>
                      <w:p w14:paraId="316CB3EE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Ostatním nasloucháme a snažíme se pochopit podstatu jejich sdělení.</w:t>
                        </w:r>
                      </w:p>
                      <w:p w14:paraId="323F865B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vá sdělení říkáme srozumitelně.</w:t>
                        </w:r>
                      </w:p>
                      <w:p w14:paraId="4A12232E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přiměřeně nahlas.</w:t>
                        </w:r>
                      </w:p>
                      <w:p w14:paraId="34DC788C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Udržujeme oční kontakt s tím, s kým mluvíme.</w:t>
                        </w:r>
                      </w:p>
                      <w:p w14:paraId="09096EBA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Hovoříme i reagujeme k tématu.</w:t>
                        </w:r>
                      </w:p>
                      <w:p w14:paraId="49E97D35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1D753778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34DDA892" w14:textId="77777777" w:rsidR="0025261A" w:rsidRPr="002F203B" w:rsidRDefault="0025261A" w:rsidP="002F203B">
                        <w:p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rect id="Obdélník 9" o:spid="_x0000_s1032" style="position:absolute;left:207;top:207;width:22263;height:3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" fillcolor="#0070c0" stroked="f" strokeweight="1pt">
                  <v:textbox>
                    <w:txbxContent>
                      <w:p w14:paraId="1E5C1932" w14:textId="77777777" w:rsidR="0025261A" w:rsidRPr="002D2FF4" w:rsidRDefault="0025261A" w:rsidP="007321D6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Pravidla diskuse</w:t>
                        </w:r>
                      </w:p>
                    </w:txbxContent>
                  </v:textbox>
                </v:rect>
                <v:shape id="Obrázek 10" o:spid="_x0000_s1033" type="#_x0000_t75" style="position:absolute;left:22868;top:604;width:7632;height:7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">
                  <v:imagedata r:id="rId9" o:title="" recolortarget="#75350a [1445]"/>
                </v:shape>
              </v:group>
            </w:pict>
          </mc:Fallback>
        </mc:AlternateContent>
      </w:r>
    </w:p>
    <w:p w14:paraId="43536169" w14:textId="77777777" w:rsidR="00261DA4" w:rsidRDefault="00261DA4" w:rsidP="00A72BC6"/>
    <w:p w14:paraId="70CCD95A" w14:textId="77777777" w:rsidR="00261DA4" w:rsidRDefault="00261DA4">
      <w:pPr>
        <w:suppressAutoHyphens w:val="0"/>
      </w:pPr>
    </w:p>
    <w:p w14:paraId="7DBB3439" w14:textId="77777777" w:rsidR="00261DA4" w:rsidRDefault="00261DA4" w:rsidP="00A72BC6"/>
    <w:p w14:paraId="11CF6985" w14:textId="77777777" w:rsidR="00261DA4" w:rsidRDefault="00261DA4" w:rsidP="00A72BC6"/>
    <w:p w14:paraId="5D0FBBB4" w14:textId="77777777" w:rsidR="00A72BC6" w:rsidRDefault="007321D6">
      <w:pPr>
        <w:suppressAutoHyphens w:val="0"/>
      </w:pPr>
      <w:r>
        <w:rPr>
          <w:noProof/>
          <w:color w:val="BFBFBF" w:themeColor="background1" w:themeShade="BF"/>
          <w:sz w:val="36"/>
          <w:szCs w:val="36"/>
          <w:lang w:eastAsia="cs-CZ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5B6769AB" wp14:editId="294DBF42">
                <wp:simplePos x="0" y="0"/>
                <wp:positionH relativeFrom="column">
                  <wp:posOffset>3119120</wp:posOffset>
                </wp:positionH>
                <wp:positionV relativeFrom="paragraph">
                  <wp:posOffset>4500245</wp:posOffset>
                </wp:positionV>
                <wp:extent cx="3208655" cy="2843420"/>
                <wp:effectExtent l="19050" t="19050" r="10795" b="14605"/>
                <wp:wrapNone/>
                <wp:docPr id="23" name="Skupina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8655" cy="2843420"/>
                          <a:chOff x="0" y="2"/>
                          <a:chExt cx="3209180" cy="2843768"/>
                        </a:xfrm>
                      </wpg:grpSpPr>
                      <wps:wsp>
                        <wps:cNvPr id="24" name="Obdélník: s jedním zakulaceným rohem 24"/>
                        <wps:cNvSpPr/>
                        <wps:spPr>
                          <a:xfrm>
                            <a:off x="0" y="2"/>
                            <a:ext cx="3209180" cy="2843768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154ABA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77E0702C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783C476F" w14:textId="77777777" w:rsidR="0025261A" w:rsidRPr="0035605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spisovně.</w:t>
                              </w:r>
                            </w:p>
                            <w:p w14:paraId="3B8D6C7A" w14:textId="057F42F1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Dáváme prostor tomu,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br/>
                                <w:t>kdo má slovo, a nepřerušujeme ho.</w:t>
                              </w:r>
                            </w:p>
                            <w:p w14:paraId="3B87679A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Ostatním nasloucháme a snažíme se pochopit podstatu jejich sdělení.</w:t>
                              </w:r>
                            </w:p>
                            <w:p w14:paraId="549E4C45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vá sdělení říkáme srozumitelně.</w:t>
                              </w:r>
                            </w:p>
                            <w:p w14:paraId="57E0DE4A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přiměřeně nahlas.</w:t>
                              </w:r>
                            </w:p>
                            <w:p w14:paraId="68BC93F3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Udržujeme oční kontakt s tím, s kým mluvíme.</w:t>
                              </w:r>
                            </w:p>
                            <w:p w14:paraId="2584ADAA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Hovoříme i reagujeme k tématu.</w:t>
                              </w:r>
                            </w:p>
                            <w:p w14:paraId="6E072B2C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Obdélník 25"/>
                        <wps:cNvSpPr/>
                        <wps:spPr>
                          <a:xfrm>
                            <a:off x="20707" y="20706"/>
                            <a:ext cx="2226365" cy="326004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50AA28" w14:textId="77777777" w:rsidR="0025261A" w:rsidRPr="002D2FF4" w:rsidRDefault="0025261A" w:rsidP="00045D2B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avidla diskuse</w:t>
                              </w:r>
                            </w:p>
                            <w:p w14:paraId="469C8E9B" w14:textId="77777777" w:rsidR="0025261A" w:rsidRPr="002D2FF4" w:rsidRDefault="0025261A" w:rsidP="007321D6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Obrázek 2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829" y="60463"/>
                            <a:ext cx="76327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6769AB" id="Skupina 23" o:spid="_x0000_s1034" style="position:absolute;margin-left:245.6pt;margin-top:354.35pt;width:252.65pt;height:223.9pt;z-index:251656192;mso-height-relative:margin" coordorigin="" coordsize="32091,284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">
                <v:shape id="Obdélník: s jedním zakulaceným rohem 24" o:spid="_x0000_s1035" style="position:absolute;width:32091;height:28437;visibility:visible;mso-wrap-style:square;v-text-anchor:middle" coordsize="3209180,2843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" adj="-11796480,,5400" path="m,l2735209,v261767,,473971,212204,473971,473971l3209180,2843768,,2843768,,xe" filled="f" strokecolor="#0070c0" strokeweight="3pt">
                  <v:stroke joinstyle="miter"/>
                  <v:formulas/>
                  <v:path arrowok="t" o:connecttype="custom" o:connectlocs="0,0;2735209,0;3209180,473971;3209180,2843768;0,2843768;0,0" o:connectangles="0,0,0,0,0,0" textboxrect="0,0,3209180,2843768"/>
                  <v:textbox>
                    <w:txbxContent>
                      <w:p w14:paraId="1C154ABA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77E0702C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783C476F" w14:textId="77777777" w:rsidR="0025261A" w:rsidRPr="0035605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spisovně.</w:t>
                        </w:r>
                      </w:p>
                      <w:p w14:paraId="3B8D6C7A" w14:textId="057F42F1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Dáváme prostor tomu,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br/>
                          <w:t>kdo má slovo, a nepřerušujeme ho.</w:t>
                        </w:r>
                      </w:p>
                      <w:p w14:paraId="3B87679A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Ostatním nasloucháme a snažíme se pochopit podstatu jejich sdělení.</w:t>
                        </w:r>
                      </w:p>
                      <w:p w14:paraId="549E4C45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vá sdělení říkáme srozumitelně.</w:t>
                        </w:r>
                      </w:p>
                      <w:p w14:paraId="57E0DE4A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přiměřeně nahlas.</w:t>
                        </w:r>
                      </w:p>
                      <w:p w14:paraId="68BC93F3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Udržujeme oční kontakt s tím, s kým mluvíme.</w:t>
                        </w:r>
                      </w:p>
                      <w:p w14:paraId="2584ADAA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Hovoříme i reagujeme k tématu.</w:t>
                        </w:r>
                      </w:p>
                      <w:p w14:paraId="6E072B2C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rect id="Obdélník 25" o:spid="_x0000_s1036" style="position:absolute;left:207;top:207;width:22263;height:3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" fillcolor="#0070c0" stroked="f" strokeweight="1pt">
                  <v:textbox>
                    <w:txbxContent>
                      <w:p w14:paraId="1950AA28" w14:textId="77777777" w:rsidR="0025261A" w:rsidRPr="002D2FF4" w:rsidRDefault="0025261A" w:rsidP="00045D2B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Pravidla diskuse</w:t>
                        </w:r>
                      </w:p>
                      <w:p w14:paraId="469C8E9B" w14:textId="77777777" w:rsidR="0025261A" w:rsidRPr="002D2FF4" w:rsidRDefault="0025261A" w:rsidP="007321D6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  <v:shape id="Obrázek 26" o:spid="_x0000_s1037" type="#_x0000_t75" style="position:absolute;left:22868;top:604;width:7632;height:7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">
                  <v:imagedata r:id="rId9" o:title="" recolortarget="#75350a [1445]"/>
                </v:shape>
              </v:group>
            </w:pict>
          </mc:Fallback>
        </mc:AlternateContent>
      </w:r>
      <w:r>
        <w:rPr>
          <w:noProof/>
          <w:color w:val="BFBFBF" w:themeColor="background1" w:themeShade="BF"/>
          <w:sz w:val="36"/>
          <w:szCs w:val="36"/>
          <w:lang w:eastAsia="cs-CZ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26AEFD4D" wp14:editId="223840E6">
                <wp:simplePos x="0" y="0"/>
                <wp:positionH relativeFrom="column">
                  <wp:posOffset>-186055</wp:posOffset>
                </wp:positionH>
                <wp:positionV relativeFrom="paragraph">
                  <wp:posOffset>4500245</wp:posOffset>
                </wp:positionV>
                <wp:extent cx="3208655" cy="2843420"/>
                <wp:effectExtent l="19050" t="19050" r="10795" b="14605"/>
                <wp:wrapNone/>
                <wp:docPr id="19" name="Skupina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8655" cy="2843420"/>
                          <a:chOff x="0" y="2"/>
                          <a:chExt cx="3209180" cy="2843768"/>
                        </a:xfrm>
                      </wpg:grpSpPr>
                      <wps:wsp>
                        <wps:cNvPr id="20" name="Obdélník: s jedním zakulaceným rohem 20"/>
                        <wps:cNvSpPr/>
                        <wps:spPr>
                          <a:xfrm>
                            <a:off x="0" y="2"/>
                            <a:ext cx="3209180" cy="2843768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B73F3A1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3A56479F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1B067A54" w14:textId="77777777" w:rsidR="0025261A" w:rsidRPr="0035605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spisovně.</w:t>
                              </w:r>
                            </w:p>
                            <w:p w14:paraId="628F9AA4" w14:textId="57F5A31C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Dáváme prostor tomu,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br/>
                                <w:t>kdo má slovo, a nepřerušujeme ho.</w:t>
                              </w:r>
                            </w:p>
                            <w:p w14:paraId="3A2C7346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Ostatním nasloucháme a snažíme se pochopit podstatu jejich sdělení.</w:t>
                              </w:r>
                            </w:p>
                            <w:p w14:paraId="564F1B45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vá sdělení říkáme srozumitelně.</w:t>
                              </w:r>
                            </w:p>
                            <w:p w14:paraId="33D613EA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přiměřeně nahlas.</w:t>
                              </w:r>
                            </w:p>
                            <w:p w14:paraId="36C6B66D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Udržujeme oční kontakt s tím, s kým mluvíme.</w:t>
                              </w:r>
                            </w:p>
                            <w:p w14:paraId="005132D7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Hovoříme i reagujeme k tématu.</w:t>
                              </w:r>
                            </w:p>
                            <w:p w14:paraId="46182145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bdélník 21"/>
                        <wps:cNvSpPr/>
                        <wps:spPr>
                          <a:xfrm>
                            <a:off x="20707" y="20706"/>
                            <a:ext cx="2226365" cy="326004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C01531" w14:textId="77777777" w:rsidR="0025261A" w:rsidRPr="002D2FF4" w:rsidRDefault="0025261A" w:rsidP="00045D2B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avidla diskuse</w:t>
                              </w:r>
                            </w:p>
                            <w:p w14:paraId="4FF9D650" w14:textId="77777777" w:rsidR="0025261A" w:rsidRPr="002D2FF4" w:rsidRDefault="0025261A" w:rsidP="007321D6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Obrázek 2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829" y="60463"/>
                            <a:ext cx="76327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AEFD4D" id="Skupina 19" o:spid="_x0000_s1038" style="position:absolute;margin-left:-14.65pt;margin-top:354.35pt;width:252.65pt;height:223.9pt;z-index:251654144;mso-height-relative:margin" coordorigin="" coordsize="32091,284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">
                <v:shape id="Obdélník: s jedním zakulaceným rohem 20" o:spid="_x0000_s1039" style="position:absolute;width:32091;height:28437;visibility:visible;mso-wrap-style:square;v-text-anchor:middle" coordsize="3209180,2843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" adj="-11796480,,5400" path="m,l2735209,v261767,,473971,212204,473971,473971l3209180,2843768,,2843768,,xe" filled="f" strokecolor="#0070c0" strokeweight="3pt">
                  <v:stroke joinstyle="miter"/>
                  <v:formulas/>
                  <v:path arrowok="t" o:connecttype="custom" o:connectlocs="0,0;2735209,0;3209180,473971;3209180,2843768;0,2843768;0,0" o:connectangles="0,0,0,0,0,0" textboxrect="0,0,3209180,2843768"/>
                  <v:textbox>
                    <w:txbxContent>
                      <w:p w14:paraId="4B73F3A1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3A56479F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1B067A54" w14:textId="77777777" w:rsidR="0025261A" w:rsidRPr="0035605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spisovně.</w:t>
                        </w:r>
                      </w:p>
                      <w:p w14:paraId="628F9AA4" w14:textId="57F5A31C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Dáváme prostor tomu,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br/>
                          <w:t>kdo má slovo, a nepřerušujeme ho.</w:t>
                        </w:r>
                      </w:p>
                      <w:p w14:paraId="3A2C7346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Ostatním nasloucháme a snažíme se pochopit podstatu jejich sdělení.</w:t>
                        </w:r>
                      </w:p>
                      <w:p w14:paraId="564F1B45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vá sdělení říkáme srozumitelně.</w:t>
                        </w:r>
                      </w:p>
                      <w:p w14:paraId="33D613EA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přiměřeně nahlas.</w:t>
                        </w:r>
                      </w:p>
                      <w:p w14:paraId="36C6B66D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Udržujeme oční kontakt s tím, s kým mluvíme.</w:t>
                        </w:r>
                      </w:p>
                      <w:p w14:paraId="005132D7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Hovoříme i reagujeme k tématu.</w:t>
                        </w:r>
                      </w:p>
                      <w:p w14:paraId="46182145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rect id="Obdélník 21" o:spid="_x0000_s1040" style="position:absolute;left:207;top:207;width:22263;height:3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" fillcolor="#0070c0" stroked="f" strokeweight="1pt">
                  <v:textbox>
                    <w:txbxContent>
                      <w:p w14:paraId="5CC01531" w14:textId="77777777" w:rsidR="0025261A" w:rsidRPr="002D2FF4" w:rsidRDefault="0025261A" w:rsidP="00045D2B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Pravidla diskuse</w:t>
                        </w:r>
                      </w:p>
                      <w:p w14:paraId="4FF9D650" w14:textId="77777777" w:rsidR="0025261A" w:rsidRPr="002D2FF4" w:rsidRDefault="0025261A" w:rsidP="007321D6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  <v:shape id="Obrázek 22" o:spid="_x0000_s1041" type="#_x0000_t75" style="position:absolute;left:22868;top:604;width:7632;height:7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">
                  <v:imagedata r:id="rId9" o:title="" recolortarget="#75350a [1445]"/>
                </v:shape>
              </v:group>
            </w:pict>
          </mc:Fallback>
        </mc:AlternateContent>
      </w:r>
      <w:r>
        <w:rPr>
          <w:noProof/>
          <w:color w:val="BFBFBF" w:themeColor="background1" w:themeShade="BF"/>
          <w:sz w:val="36"/>
          <w:szCs w:val="36"/>
          <w:lang w:eastAsia="cs-CZ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31E8DCC" wp14:editId="2632A793">
                <wp:simplePos x="0" y="0"/>
                <wp:positionH relativeFrom="column">
                  <wp:posOffset>3119120</wp:posOffset>
                </wp:positionH>
                <wp:positionV relativeFrom="paragraph">
                  <wp:posOffset>1566545</wp:posOffset>
                </wp:positionV>
                <wp:extent cx="3208655" cy="2843420"/>
                <wp:effectExtent l="19050" t="19050" r="10795" b="14605"/>
                <wp:wrapNone/>
                <wp:docPr id="15" name="Skupina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8655" cy="2843420"/>
                          <a:chOff x="0" y="2"/>
                          <a:chExt cx="3209180" cy="2843768"/>
                        </a:xfrm>
                      </wpg:grpSpPr>
                      <wps:wsp>
                        <wps:cNvPr id="16" name="Obdélník: s jedním zakulaceným rohem 16"/>
                        <wps:cNvSpPr/>
                        <wps:spPr>
                          <a:xfrm>
                            <a:off x="0" y="2"/>
                            <a:ext cx="3209180" cy="2843768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544849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165D2BE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3A527BAB" w14:textId="77777777" w:rsidR="0025261A" w:rsidRPr="0035605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spisovně.</w:t>
                              </w:r>
                            </w:p>
                            <w:p w14:paraId="095F3541" w14:textId="5ADFD4DA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Dáváme prostor tomu,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br/>
                                <w:t>kdo má slovo, a nepřerušujeme ho.</w:t>
                              </w:r>
                            </w:p>
                            <w:p w14:paraId="248AAD4C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Ostatním nasloucháme a snažíme se pochopit podstatu jejich sdělení.</w:t>
                              </w:r>
                            </w:p>
                            <w:p w14:paraId="7726F64D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vá sdělení říkáme srozumitelně.</w:t>
                              </w:r>
                            </w:p>
                            <w:p w14:paraId="2CC3E2EE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přiměřeně nahlas.</w:t>
                              </w:r>
                            </w:p>
                            <w:p w14:paraId="71E5A125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Udržujeme oční kontakt s tím, s kým mluvíme.</w:t>
                              </w:r>
                            </w:p>
                            <w:p w14:paraId="1163FCBC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Hovoříme i reagujeme k tématu.</w:t>
                              </w:r>
                            </w:p>
                            <w:p w14:paraId="43E3682D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Obdélník 17"/>
                        <wps:cNvSpPr/>
                        <wps:spPr>
                          <a:xfrm>
                            <a:off x="20707" y="20706"/>
                            <a:ext cx="2226365" cy="326004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7B7E96" w14:textId="77777777" w:rsidR="0025261A" w:rsidRPr="002D2FF4" w:rsidRDefault="0025261A" w:rsidP="00045D2B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Pravidla diskuse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unikace</w:t>
                              </w:r>
                              <w:proofErr w:type="spellEnd"/>
                            </w:p>
                            <w:p w14:paraId="53B3FCBC" w14:textId="77777777" w:rsidR="0025261A" w:rsidRPr="002D2FF4" w:rsidRDefault="0025261A" w:rsidP="007321D6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Obrázek 1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829" y="60463"/>
                            <a:ext cx="76327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1E8DCC" id="Skupina 15" o:spid="_x0000_s1042" style="position:absolute;margin-left:245.6pt;margin-top:123.35pt;width:252.65pt;height:223.9pt;z-index:251652096;mso-height-relative:margin" coordorigin="" coordsize="32091,284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">
                <v:shape id="Obdélník: s jedním zakulaceným rohem 16" o:spid="_x0000_s1043" style="position:absolute;width:32091;height:28437;visibility:visible;mso-wrap-style:square;v-text-anchor:middle" coordsize="3209180,2843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" adj="-11796480,,5400" path="m,l2735209,v261767,,473971,212204,473971,473971l3209180,2843768,,2843768,,xe" filled="f" strokecolor="#0070c0" strokeweight="3pt">
                  <v:stroke joinstyle="miter"/>
                  <v:formulas/>
                  <v:path arrowok="t" o:connecttype="custom" o:connectlocs="0,0;2735209,0;3209180,473971;3209180,2843768;0,2843768;0,0" o:connectangles="0,0,0,0,0,0" textboxrect="0,0,3209180,2843768"/>
                  <v:textbox>
                    <w:txbxContent>
                      <w:p w14:paraId="09544849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0165D2BE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3A527BAB" w14:textId="77777777" w:rsidR="0025261A" w:rsidRPr="0035605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spisovně.</w:t>
                        </w:r>
                      </w:p>
                      <w:p w14:paraId="095F3541" w14:textId="5ADFD4DA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Dáváme prostor tomu,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br/>
                          <w:t>kdo má slovo, a nepřerušujeme ho.</w:t>
                        </w:r>
                      </w:p>
                      <w:p w14:paraId="248AAD4C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Ostatním nasloucháme a snažíme se pochopit podstatu jejich sdělení.</w:t>
                        </w:r>
                      </w:p>
                      <w:p w14:paraId="7726F64D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vá sdělení říkáme srozumitelně.</w:t>
                        </w:r>
                      </w:p>
                      <w:p w14:paraId="2CC3E2EE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přiměřeně nahlas.</w:t>
                        </w:r>
                      </w:p>
                      <w:p w14:paraId="71E5A125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Udržujeme oční kontakt s tím, s kým mluvíme.</w:t>
                        </w:r>
                      </w:p>
                      <w:p w14:paraId="1163FCBC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Hovoříme i reagujeme k tématu.</w:t>
                        </w:r>
                      </w:p>
                      <w:p w14:paraId="43E3682D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rect id="Obdélník 17" o:spid="_x0000_s1044" style="position:absolute;left:207;top:207;width:22263;height:3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" fillcolor="#0070c0" stroked="f" strokeweight="1pt">
                  <v:textbox>
                    <w:txbxContent>
                      <w:p w14:paraId="237B7E96" w14:textId="77777777" w:rsidR="0025261A" w:rsidRPr="002D2FF4" w:rsidRDefault="0025261A" w:rsidP="00045D2B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Pravidla diskuse </w:t>
                        </w:r>
                        <w:proofErr w:type="spellStart"/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unikace</w:t>
                        </w:r>
                        <w:proofErr w:type="spellEnd"/>
                      </w:p>
                      <w:p w14:paraId="53B3FCBC" w14:textId="77777777" w:rsidR="0025261A" w:rsidRPr="002D2FF4" w:rsidRDefault="0025261A" w:rsidP="007321D6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  <v:shape id="Obrázek 18" o:spid="_x0000_s1045" type="#_x0000_t75" style="position:absolute;left:22868;top:604;width:7632;height:7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">
                  <v:imagedata r:id="rId9" o:title="" recolortarget="#75350a [1445]"/>
                </v:shape>
              </v:group>
            </w:pict>
          </mc:Fallback>
        </mc:AlternateContent>
      </w:r>
      <w:r>
        <w:rPr>
          <w:noProof/>
          <w:color w:val="BFBFBF" w:themeColor="background1" w:themeShade="BF"/>
          <w:sz w:val="36"/>
          <w:szCs w:val="36"/>
          <w:lang w:eastAsia="cs-CZ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00536B6D" wp14:editId="1B4CF0D8">
                <wp:simplePos x="0" y="0"/>
                <wp:positionH relativeFrom="column">
                  <wp:posOffset>-182880</wp:posOffset>
                </wp:positionH>
                <wp:positionV relativeFrom="paragraph">
                  <wp:posOffset>1566545</wp:posOffset>
                </wp:positionV>
                <wp:extent cx="3208655" cy="2843420"/>
                <wp:effectExtent l="19050" t="19050" r="10795" b="14605"/>
                <wp:wrapNone/>
                <wp:docPr id="11" name="Skupin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8655" cy="2843420"/>
                          <a:chOff x="0" y="2"/>
                          <a:chExt cx="3209180" cy="2843768"/>
                        </a:xfrm>
                      </wpg:grpSpPr>
                      <wps:wsp>
                        <wps:cNvPr id="12" name="Obdélník: s jedním zakulaceným rohem 12"/>
                        <wps:cNvSpPr/>
                        <wps:spPr>
                          <a:xfrm>
                            <a:off x="0" y="2"/>
                            <a:ext cx="3209180" cy="2843768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7397CD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4693672B" w14:textId="77777777" w:rsidR="0025261A" w:rsidRDefault="0025261A" w:rsidP="007321D6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1FE9B257" w14:textId="77777777" w:rsidR="0025261A" w:rsidRPr="0035605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spisovně.</w:t>
                              </w:r>
                            </w:p>
                            <w:p w14:paraId="636B85A6" w14:textId="70F3FA8D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Dáváme prostor tomu,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br/>
                                <w:t>kdo má slovo, a nepřerušujeme ho.</w:t>
                              </w:r>
                            </w:p>
                            <w:p w14:paraId="2EF32D8A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Ostatním nasloucháme a snažíme se pochopit podstatu jejich sdělení.</w:t>
                              </w:r>
                            </w:p>
                            <w:p w14:paraId="4226C0C1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vá sdělení říkáme srozumitelně.</w:t>
                              </w:r>
                            </w:p>
                            <w:p w14:paraId="63BD79BD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luvíme přiměřeně nahlas.</w:t>
                              </w:r>
                            </w:p>
                            <w:p w14:paraId="76F42864" w14:textId="77777777" w:rsidR="0025261A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Udržujeme oční kontakt s tím, s kým mluvíme.</w:t>
                              </w:r>
                            </w:p>
                            <w:p w14:paraId="0FBE7147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Hovoříme i reagujeme k tématu.</w:t>
                              </w:r>
                            </w:p>
                            <w:p w14:paraId="180C6878" w14:textId="77777777" w:rsidR="0025261A" w:rsidRPr="002D2FF4" w:rsidRDefault="0025261A" w:rsidP="00736A0E">
                              <w:pPr>
                                <w:pStyle w:val="Odstavecseseznamem"/>
                                <w:numPr>
                                  <w:ilvl w:val="0"/>
                                  <w:numId w:val="4"/>
                                </w:numPr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Obdélník 13"/>
                        <wps:cNvSpPr/>
                        <wps:spPr>
                          <a:xfrm>
                            <a:off x="20707" y="20706"/>
                            <a:ext cx="2226365" cy="326004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7861EE" w14:textId="77777777" w:rsidR="0025261A" w:rsidRPr="002D2FF4" w:rsidRDefault="0025261A" w:rsidP="00045D2B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avidla diskuse</w:t>
                              </w:r>
                            </w:p>
                            <w:p w14:paraId="1651A44E" w14:textId="77777777" w:rsidR="0025261A" w:rsidRPr="002D2FF4" w:rsidRDefault="0025261A" w:rsidP="007321D6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Obrázek 1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829" y="60463"/>
                            <a:ext cx="76327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536B6D" id="Skupina 11" o:spid="_x0000_s1046" style="position:absolute;margin-left:-14.4pt;margin-top:123.35pt;width:252.65pt;height:223.9pt;z-index:251650048;mso-height-relative:margin" coordorigin="" coordsize="32091,284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">
                <v:shape id="Obdélník: s jedním zakulaceným rohem 12" o:spid="_x0000_s1047" style="position:absolute;width:32091;height:28437;visibility:visible;mso-wrap-style:square;v-text-anchor:middle" coordsize="3209180,2843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" adj="-11796480,,5400" path="m,l2735209,v261767,,473971,212204,473971,473971l3209180,2843768,,2843768,,xe" filled="f" strokecolor="#0070c0" strokeweight="3pt">
                  <v:stroke joinstyle="miter"/>
                  <v:formulas/>
                  <v:path arrowok="t" o:connecttype="custom" o:connectlocs="0,0;2735209,0;3209180,473971;3209180,2843768;0,2843768;0,0" o:connectangles="0,0,0,0,0,0" textboxrect="0,0,3209180,2843768"/>
                  <v:textbox>
                    <w:txbxContent>
                      <w:p w14:paraId="2D7397CD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4693672B" w14:textId="77777777" w:rsidR="0025261A" w:rsidRDefault="0025261A" w:rsidP="007321D6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1FE9B257" w14:textId="77777777" w:rsidR="0025261A" w:rsidRPr="0035605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spisovně.</w:t>
                        </w:r>
                      </w:p>
                      <w:p w14:paraId="636B85A6" w14:textId="70F3FA8D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Dáváme prostor tomu,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br/>
                          <w:t>kdo má slovo, a nepřerušujeme ho.</w:t>
                        </w:r>
                      </w:p>
                      <w:p w14:paraId="2EF32D8A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Ostatním nasloucháme a snažíme se pochopit podstatu jejich sdělení.</w:t>
                        </w:r>
                      </w:p>
                      <w:p w14:paraId="4226C0C1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vá sdělení říkáme srozumitelně.</w:t>
                        </w:r>
                      </w:p>
                      <w:p w14:paraId="63BD79BD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luvíme přiměřeně nahlas.</w:t>
                        </w:r>
                      </w:p>
                      <w:p w14:paraId="76F42864" w14:textId="77777777" w:rsidR="0025261A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Udržujeme oční kontakt s tím, s kým mluvíme.</w:t>
                        </w:r>
                      </w:p>
                      <w:p w14:paraId="0FBE7147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Hovoříme i reagujeme k tématu.</w:t>
                        </w:r>
                      </w:p>
                      <w:p w14:paraId="180C6878" w14:textId="77777777" w:rsidR="0025261A" w:rsidRPr="002D2FF4" w:rsidRDefault="0025261A" w:rsidP="00736A0E">
                        <w:pPr>
                          <w:pStyle w:val="Odstavecseseznamem"/>
                          <w:numPr>
                            <w:ilvl w:val="0"/>
                            <w:numId w:val="4"/>
                          </w:numPr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rect id="Obdélník 13" o:spid="_x0000_s1048" style="position:absolute;left:207;top:207;width:22263;height:3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" fillcolor="#0070c0" stroked="f" strokeweight="1pt">
                  <v:textbox>
                    <w:txbxContent>
                      <w:p w14:paraId="257861EE" w14:textId="77777777" w:rsidR="0025261A" w:rsidRPr="002D2FF4" w:rsidRDefault="0025261A" w:rsidP="00045D2B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Pravidla diskuse</w:t>
                        </w:r>
                      </w:p>
                      <w:p w14:paraId="1651A44E" w14:textId="77777777" w:rsidR="0025261A" w:rsidRPr="002D2FF4" w:rsidRDefault="0025261A" w:rsidP="007321D6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  <v:shape id="Obrázek 14" o:spid="_x0000_s1049" type="#_x0000_t75" style="position:absolute;left:22868;top:604;width:7632;height:7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">
                  <v:imagedata r:id="rId9" o:title="" recolortarget="#75350a [1445]"/>
                </v:shape>
              </v:group>
            </w:pict>
          </mc:Fallback>
        </mc:AlternateContent>
      </w:r>
      <w:r w:rsidR="00A72BC6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EF2561" w:rsidRPr="00EF2561" w14:paraId="6FFD578E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A0BE8F" w14:textId="77777777" w:rsidR="00EF2561" w:rsidRPr="00EF2561" w:rsidRDefault="00EF2561" w:rsidP="00EF256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EF2561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4972" w14:textId="77777777" w:rsidR="00EF2561" w:rsidRPr="00EF2561" w:rsidRDefault="00EF2561" w:rsidP="00EF256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F2561">
              <w:rPr>
                <w:sz w:val="18"/>
                <w:szCs w:val="18"/>
              </w:rPr>
              <w:t>4.4 Zdravotní postižení</w:t>
            </w:r>
          </w:p>
        </w:tc>
      </w:tr>
      <w:tr w:rsidR="00EF2561" w:rsidRPr="00EF2561" w14:paraId="775D2B14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4C4D1" w14:textId="77777777" w:rsidR="00EF2561" w:rsidRPr="00EF2561" w:rsidRDefault="00EF2561" w:rsidP="00EF256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EF2561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F64DC" w14:textId="77777777" w:rsidR="00EF2561" w:rsidRPr="008E3B34" w:rsidRDefault="00EF2561" w:rsidP="00EF256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F2561">
              <w:rPr>
                <w:sz w:val="18"/>
                <w:szCs w:val="18"/>
              </w:rPr>
              <w:t>2.1 Tematický blok č. 1 (Lidé kolem nás)</w:t>
            </w:r>
          </w:p>
        </w:tc>
      </w:tr>
      <w:tr w:rsidR="00EF2561" w:rsidRPr="00EF2561" w14:paraId="1E656EAE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A9254" w14:textId="77777777" w:rsidR="00EF2561" w:rsidRPr="00EF2561" w:rsidRDefault="00EF2561" w:rsidP="00EF256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EF2561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C884A" w14:textId="2EC9F2BE" w:rsidR="00EF2561" w:rsidRPr="00EF2561" w:rsidRDefault="00EF2561" w:rsidP="00EF256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EF2561">
              <w:rPr>
                <w:sz w:val="18"/>
                <w:szCs w:val="18"/>
              </w:rPr>
              <w:t>2.1.1 Téma č. 1 (Zdraví a zdravotní postižení)</w:t>
            </w:r>
          </w:p>
        </w:tc>
      </w:tr>
    </w:tbl>
    <w:p w14:paraId="3453BCFD" w14:textId="77777777" w:rsidR="00DC01C9" w:rsidRDefault="00DC01C9" w:rsidP="00DC01C9">
      <w:pPr>
        <w:pStyle w:val="Nadpis1"/>
      </w:pPr>
      <w:r>
        <w:t>Zdravotní postižení</w:t>
      </w:r>
    </w:p>
    <w:p w14:paraId="0B85FD18" w14:textId="77777777" w:rsidR="00DC01C9" w:rsidRPr="00FB3422" w:rsidRDefault="00DC01C9" w:rsidP="00DC01C9">
      <w:pPr>
        <w:rPr>
          <w:i/>
          <w:iCs/>
        </w:rPr>
      </w:pPr>
      <w:r w:rsidRPr="00FB3422">
        <w:rPr>
          <w:i/>
          <w:iCs/>
        </w:rPr>
        <w:t xml:space="preserve">Naše definice: </w:t>
      </w:r>
    </w:p>
    <w:p w14:paraId="2E4B4AA0" w14:textId="77777777" w:rsidR="00DC01C9" w:rsidRDefault="00DC01C9" w:rsidP="00DC01C9"/>
    <w:p w14:paraId="197AABDA" w14:textId="77777777" w:rsidR="00DC01C9" w:rsidRDefault="00DC01C9" w:rsidP="00DC01C9"/>
    <w:p w14:paraId="121F87DD" w14:textId="77777777" w:rsidR="00DC01C9" w:rsidRDefault="00DC01C9" w:rsidP="00DC01C9">
      <w:pPr>
        <w:pStyle w:val="Nadpis1"/>
      </w:pPr>
      <w:r>
        <w:t>Porucha autistického spektra</w:t>
      </w:r>
    </w:p>
    <w:p w14:paraId="5EABEF91" w14:textId="77777777" w:rsidR="00DC01C9" w:rsidRPr="00FB3422" w:rsidRDefault="00DC01C9" w:rsidP="00DC01C9">
      <w:pPr>
        <w:rPr>
          <w:i/>
          <w:iCs/>
        </w:rPr>
      </w:pPr>
      <w:r w:rsidRPr="00FB3422">
        <w:rPr>
          <w:i/>
          <w:iCs/>
        </w:rPr>
        <w:t>Naše definice:</w:t>
      </w:r>
    </w:p>
    <w:p w14:paraId="0512760E" w14:textId="77777777" w:rsidR="00DC01C9" w:rsidRDefault="00DC01C9" w:rsidP="00DC01C9"/>
    <w:p w14:paraId="3047AB89" w14:textId="77777777" w:rsidR="00DC01C9" w:rsidRDefault="00DC01C9" w:rsidP="00DC01C9"/>
    <w:p w14:paraId="488C864E" w14:textId="77777777" w:rsidR="00DC01C9" w:rsidRDefault="007C4606" w:rsidP="00DC01C9">
      <w:pPr>
        <w:pStyle w:val="Nadpis1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C04371" wp14:editId="77E83E62">
                <wp:simplePos x="0" y="0"/>
                <wp:positionH relativeFrom="margin">
                  <wp:posOffset>-147955</wp:posOffset>
                </wp:positionH>
                <wp:positionV relativeFrom="paragraph">
                  <wp:posOffset>366395</wp:posOffset>
                </wp:positionV>
                <wp:extent cx="6238875" cy="5800725"/>
                <wp:effectExtent l="19050" t="19050" r="28575" b="28575"/>
                <wp:wrapNone/>
                <wp:docPr id="27" name="Obdélník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58007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845B1" id="Obdélník 27" o:spid="_x0000_s1026" style="position:absolute;margin-left:-11.65pt;margin-top:28.85pt;width:491.25pt;height:456.7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" filled="f" strokecolor="#d8d8d8 [2732]" strokeweight="3pt">
                <w10:wrap anchorx="margin"/>
              </v:rect>
            </w:pict>
          </mc:Fallback>
        </mc:AlternateContent>
      </w:r>
      <w:r w:rsidR="00DC01C9">
        <w:t>Zjistili jsme</w:t>
      </w:r>
    </w:p>
    <w:p w14:paraId="52092884" w14:textId="77777777" w:rsidR="00DC01C9" w:rsidRPr="00FB3422" w:rsidRDefault="00DC01C9" w:rsidP="007C4606">
      <w:pPr>
        <w:ind w:firstLine="284"/>
        <w:rPr>
          <w:i/>
          <w:iCs/>
        </w:rPr>
      </w:pPr>
      <w:r w:rsidRPr="00FB3422">
        <w:rPr>
          <w:i/>
          <w:iCs/>
        </w:rPr>
        <w:t>Zdravotní postižení je:</w:t>
      </w:r>
    </w:p>
    <w:p w14:paraId="4464230C" w14:textId="77777777" w:rsidR="00DC01C9" w:rsidRDefault="00DC01C9" w:rsidP="00FB3422">
      <w:pPr>
        <w:pStyle w:val="Nadpis2"/>
      </w:pPr>
      <w:r>
        <w:t>Neslyšící</w:t>
      </w:r>
      <w:r w:rsidR="007C4606">
        <w:t>:</w:t>
      </w:r>
    </w:p>
    <w:p w14:paraId="50A16E0E" w14:textId="77777777" w:rsidR="00DE161E" w:rsidRPr="00DE161E" w:rsidRDefault="00DE161E" w:rsidP="00DE161E"/>
    <w:p w14:paraId="5C080219" w14:textId="77777777" w:rsidR="00DE161E" w:rsidRDefault="00DE161E" w:rsidP="00DE161E"/>
    <w:p w14:paraId="3A457251" w14:textId="77777777" w:rsidR="007C4606" w:rsidRPr="00DE161E" w:rsidRDefault="007C4606" w:rsidP="00DE161E"/>
    <w:p w14:paraId="153F6339" w14:textId="77777777" w:rsidR="00DE161E" w:rsidRPr="00DE161E" w:rsidRDefault="007C4606" w:rsidP="00DE161E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AE2B04" wp14:editId="6BB50434">
                <wp:simplePos x="0" y="0"/>
                <wp:positionH relativeFrom="margin">
                  <wp:posOffset>-125730</wp:posOffset>
                </wp:positionH>
                <wp:positionV relativeFrom="paragraph">
                  <wp:posOffset>154940</wp:posOffset>
                </wp:positionV>
                <wp:extent cx="6191250" cy="45719"/>
                <wp:effectExtent l="0" t="0" r="0" b="0"/>
                <wp:wrapNone/>
                <wp:docPr id="28" name="Obdélník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0" cy="457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0F9E5D" id="Obdélník 28" o:spid="_x0000_s1026" style="position:absolute;margin-left:-9.9pt;margin-top:12.2pt;width:487.5pt;height:3.6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" fillcolor="#d8d8d8 [2732]" stroked="f" strokeweight="1pt">
                <w10:wrap anchorx="margin"/>
              </v:rect>
            </w:pict>
          </mc:Fallback>
        </mc:AlternateContent>
      </w:r>
    </w:p>
    <w:p w14:paraId="3BCE345C" w14:textId="77777777" w:rsidR="00DC01C9" w:rsidRDefault="00DC01C9" w:rsidP="00FB3422">
      <w:pPr>
        <w:pStyle w:val="Nadpis2"/>
      </w:pPr>
      <w:r>
        <w:t>Nevidomí</w:t>
      </w:r>
      <w:r w:rsidR="007C4606">
        <w:t>:</w:t>
      </w:r>
    </w:p>
    <w:p w14:paraId="70BB7F2A" w14:textId="77777777" w:rsidR="00DE161E" w:rsidRDefault="00DE161E" w:rsidP="00DE161E"/>
    <w:p w14:paraId="640A74FA" w14:textId="77777777" w:rsidR="007C4606" w:rsidRPr="00DE161E" w:rsidRDefault="007C4606" w:rsidP="00DE161E"/>
    <w:p w14:paraId="00368B71" w14:textId="77777777" w:rsidR="00DE161E" w:rsidRPr="00DE161E" w:rsidRDefault="00DE161E" w:rsidP="00DE161E"/>
    <w:p w14:paraId="479021C0" w14:textId="77777777" w:rsidR="00DE161E" w:rsidRPr="00DE161E" w:rsidRDefault="007C4606" w:rsidP="00DE161E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6F313C" wp14:editId="36C08577">
                <wp:simplePos x="0" y="0"/>
                <wp:positionH relativeFrom="margin">
                  <wp:posOffset>-133350</wp:posOffset>
                </wp:positionH>
                <wp:positionV relativeFrom="paragraph">
                  <wp:posOffset>202565</wp:posOffset>
                </wp:positionV>
                <wp:extent cx="6191250" cy="45719"/>
                <wp:effectExtent l="0" t="0" r="0" b="0"/>
                <wp:wrapNone/>
                <wp:docPr id="29" name="Obdélník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0" cy="457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4F539C" id="Obdélník 29" o:spid="_x0000_s1026" style="position:absolute;margin-left:-10.5pt;margin-top:15.95pt;width:487.5pt;height:3.6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" fillcolor="#d8d8d8 [2732]" stroked="f" strokeweight="1pt">
                <w10:wrap anchorx="margin"/>
              </v:rect>
            </w:pict>
          </mc:Fallback>
        </mc:AlternateContent>
      </w:r>
    </w:p>
    <w:p w14:paraId="7F6BA953" w14:textId="77777777" w:rsidR="00DC01C9" w:rsidRDefault="00DC01C9" w:rsidP="00FB3422">
      <w:pPr>
        <w:pStyle w:val="Nadpis2"/>
      </w:pPr>
      <w:r>
        <w:t>Tělesně postižení</w:t>
      </w:r>
      <w:r w:rsidR="007C4606">
        <w:t>:</w:t>
      </w:r>
    </w:p>
    <w:p w14:paraId="604BD6ED" w14:textId="77777777" w:rsidR="00DE161E" w:rsidRDefault="00DE161E" w:rsidP="00DE161E"/>
    <w:p w14:paraId="58813303" w14:textId="77777777" w:rsidR="007C4606" w:rsidRPr="00DE161E" w:rsidRDefault="007C4606" w:rsidP="00DE161E"/>
    <w:p w14:paraId="6F8EF006" w14:textId="77777777" w:rsidR="00DE161E" w:rsidRPr="00DE161E" w:rsidRDefault="00DE161E" w:rsidP="00DE161E"/>
    <w:p w14:paraId="599B12A2" w14:textId="77777777" w:rsidR="00DE161E" w:rsidRPr="00DE161E" w:rsidRDefault="007C4606" w:rsidP="00DE161E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CD08B0" wp14:editId="5ED31556">
                <wp:simplePos x="0" y="0"/>
                <wp:positionH relativeFrom="margin">
                  <wp:posOffset>-133350</wp:posOffset>
                </wp:positionH>
                <wp:positionV relativeFrom="paragraph">
                  <wp:posOffset>201930</wp:posOffset>
                </wp:positionV>
                <wp:extent cx="6191250" cy="45719"/>
                <wp:effectExtent l="0" t="0" r="0" b="0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0" cy="457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4B2020" id="Obdélník 30" o:spid="_x0000_s1026" style="position:absolute;margin-left:-10.5pt;margin-top:15.9pt;width:487.5pt;height:3.6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" fillcolor="#d8d8d8 [2732]" stroked="f" strokeweight="1pt">
                <w10:wrap anchorx="margin"/>
              </v:rect>
            </w:pict>
          </mc:Fallback>
        </mc:AlternateContent>
      </w:r>
    </w:p>
    <w:p w14:paraId="2D26C5D1" w14:textId="77777777" w:rsidR="00DC01C9" w:rsidRDefault="00DC01C9" w:rsidP="00FB3422">
      <w:pPr>
        <w:pStyle w:val="Nadpis2"/>
      </w:pPr>
      <w:r>
        <w:t>Porucha autistického spektra</w:t>
      </w:r>
      <w:r w:rsidR="007C4606">
        <w:t>:</w:t>
      </w:r>
    </w:p>
    <w:p w14:paraId="437FAB28" w14:textId="77777777" w:rsidR="00A72BC6" w:rsidRDefault="00A72BC6" w:rsidP="00DC01C9"/>
    <w:p w14:paraId="13D5FB45" w14:textId="77777777" w:rsidR="00EF2561" w:rsidRDefault="00EF2561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727A73" w:rsidRPr="00727A73" w14:paraId="656A92FF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54276" w14:textId="77777777" w:rsidR="00727A73" w:rsidRPr="00727A73" w:rsidRDefault="00727A73" w:rsidP="00727A7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bookmarkStart w:id="1" w:name="_Hlk25762863"/>
            <w:r w:rsidRPr="00727A73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6BC8" w14:textId="77777777" w:rsidR="00727A73" w:rsidRPr="00727A73" w:rsidRDefault="00727A73" w:rsidP="00727A7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7A73">
              <w:rPr>
                <w:sz w:val="18"/>
                <w:szCs w:val="18"/>
              </w:rPr>
              <w:t>4.5 Informační panely</w:t>
            </w:r>
          </w:p>
        </w:tc>
      </w:tr>
      <w:tr w:rsidR="00727A73" w:rsidRPr="00727A73" w14:paraId="2D47688E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63B72" w14:textId="77777777" w:rsidR="00727A73" w:rsidRPr="00727A73" w:rsidRDefault="00727A73" w:rsidP="00727A7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27A73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35317" w14:textId="77777777" w:rsidR="00727A73" w:rsidRPr="00727A73" w:rsidRDefault="00727A73" w:rsidP="00727A7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7A73">
              <w:rPr>
                <w:sz w:val="18"/>
                <w:szCs w:val="18"/>
              </w:rPr>
              <w:t>2.1 Tematický blok č. 1 (Lidé kolem nás)</w:t>
            </w:r>
          </w:p>
        </w:tc>
      </w:tr>
      <w:tr w:rsidR="00727A73" w:rsidRPr="00727A73" w14:paraId="00730ECA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2E934" w14:textId="77777777" w:rsidR="00727A73" w:rsidRPr="00727A73" w:rsidRDefault="00727A73" w:rsidP="00727A7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27A73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392CA8" w14:textId="14723FCA" w:rsidR="00727A73" w:rsidRPr="00727A73" w:rsidRDefault="00727A73" w:rsidP="00727A7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27A73">
              <w:rPr>
                <w:sz w:val="18"/>
                <w:szCs w:val="18"/>
              </w:rPr>
              <w:t>2.1.1 Téma č. 1 (Zdraví a zdravotní postižení)</w:t>
            </w:r>
          </w:p>
        </w:tc>
      </w:tr>
    </w:tbl>
    <w:bookmarkEnd w:id="1"/>
    <w:p w14:paraId="590B021F" w14:textId="77777777" w:rsidR="00EF2561" w:rsidRDefault="00207E65" w:rsidP="00A72BC6"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62E6766E" wp14:editId="3E5A5345">
                <wp:simplePos x="0" y="0"/>
                <wp:positionH relativeFrom="column">
                  <wp:posOffset>3185605</wp:posOffset>
                </wp:positionH>
                <wp:positionV relativeFrom="paragraph">
                  <wp:posOffset>22860</wp:posOffset>
                </wp:positionV>
                <wp:extent cx="3067050" cy="3248025"/>
                <wp:effectExtent l="19050" t="19050" r="19050" b="28575"/>
                <wp:wrapNone/>
                <wp:docPr id="267" name="Skupina 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3248025"/>
                          <a:chOff x="0" y="0"/>
                          <a:chExt cx="3067050" cy="3248025"/>
                        </a:xfrm>
                      </wpg:grpSpPr>
                      <wps:wsp>
                        <wps:cNvPr id="268" name="Obdélník 268"/>
                        <wps:cNvSpPr/>
                        <wps:spPr>
                          <a:xfrm>
                            <a:off x="0" y="0"/>
                            <a:ext cx="3067050" cy="324802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BC17A5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16E3EBA3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40D385C3" w14:textId="77777777" w:rsidR="0025261A" w:rsidRPr="003474AF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474AF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Osoby, jejichž </w:t>
                              </w:r>
                              <w:r w:rsidRPr="003474AF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nemoc či postižení není krátkodobé</w:t>
                              </w:r>
                              <w:r w:rsidRPr="003474AF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0DBF5080" w14:textId="77777777" w:rsidR="0025261A" w:rsidRPr="003474AF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474AF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 České republice je přes 1 milion zdravotně postižených (2013)</w:t>
                              </w:r>
                            </w:p>
                            <w:p w14:paraId="7F7FFCFD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6C19627B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24E3EA2B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569B333C" w14:textId="77777777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Zrakové postižení</w:t>
                              </w:r>
                            </w:p>
                            <w:p w14:paraId="1B0966CE" w14:textId="77777777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luchové postižení</w:t>
                              </w:r>
                            </w:p>
                            <w:p w14:paraId="52B9B6CA" w14:textId="77777777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Tělesné postižení</w:t>
                              </w:r>
                            </w:p>
                            <w:p w14:paraId="39A647F0" w14:textId="77777777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entální postižení</w:t>
                              </w:r>
                            </w:p>
                            <w:p w14:paraId="3B2292E3" w14:textId="77777777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Psychick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9" name="Obdélník 269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DCC2B5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3474AF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Zdravotní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0" name="Obdélník 270"/>
                        <wps:cNvSpPr/>
                        <wps:spPr>
                          <a:xfrm>
                            <a:off x="19050" y="145732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15DE65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Řadíme sem tato postižení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E6766E" id="Skupina 267" o:spid="_x0000_s1050" style="position:absolute;margin-left:250.85pt;margin-top:1.8pt;width:241.5pt;height:255.75pt;z-index:251693056" coordsize="30670,32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">
                <v:rect id="Obdélník 268" o:spid="_x0000_s1051" style="position:absolute;width:30670;height:32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" filled="f" strokecolor="#5daebc" strokeweight="3pt">
                  <v:textbox>
                    <w:txbxContent>
                      <w:p w14:paraId="3CBC17A5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16E3EBA3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40D385C3" w14:textId="77777777" w:rsidR="0025261A" w:rsidRPr="003474AF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474AF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Osoby, jejichž </w:t>
                        </w:r>
                        <w:r w:rsidRPr="003474AF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nemoc či postižení není krátkodobé</w:t>
                        </w:r>
                        <w:r w:rsidRPr="003474AF">
                          <w:rPr>
                            <w:color w:val="000000" w:themeColor="text1"/>
                            <w:sz w:val="24"/>
                            <w:szCs w:val="24"/>
                          </w:rPr>
                          <w:t>.</w:t>
                        </w:r>
                      </w:p>
                      <w:p w14:paraId="0DBF5080" w14:textId="77777777" w:rsidR="0025261A" w:rsidRPr="003474AF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474AF">
                          <w:rPr>
                            <w:color w:val="000000" w:themeColor="text1"/>
                            <w:sz w:val="24"/>
                            <w:szCs w:val="24"/>
                          </w:rPr>
                          <w:t>V České republice je přes 1 milion zdravotně postižených (2013)</w:t>
                        </w:r>
                      </w:p>
                      <w:p w14:paraId="7F7FFCFD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6C19627B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24E3EA2B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569B333C" w14:textId="77777777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Zrakové postižení</w:t>
                        </w:r>
                      </w:p>
                      <w:p w14:paraId="1B0966CE" w14:textId="77777777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luchové postižení</w:t>
                        </w:r>
                      </w:p>
                      <w:p w14:paraId="52B9B6CA" w14:textId="77777777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Tělesné postižení</w:t>
                        </w:r>
                      </w:p>
                      <w:p w14:paraId="39A647F0" w14:textId="77777777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entální postižení</w:t>
                        </w:r>
                      </w:p>
                      <w:p w14:paraId="3B2292E3" w14:textId="77777777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Psychické postižení</w:t>
                        </w:r>
                      </w:p>
                    </w:txbxContent>
                  </v:textbox>
                </v:rect>
                <v:rect id="Obdélník 269" o:spid="_x0000_s1052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" fillcolor="#5daebc" stroked="f" strokeweight="1pt">
                  <v:textbox>
                    <w:txbxContent>
                      <w:p w14:paraId="4FDCC2B5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3474AF">
                          <w:rPr>
                            <w:b/>
                            <w:bCs/>
                            <w:sz w:val="28"/>
                            <w:szCs w:val="28"/>
                          </w:rPr>
                          <w:t>Zdravotní postižení</w:t>
                        </w:r>
                      </w:p>
                    </w:txbxContent>
                  </v:textbox>
                </v:rect>
                <v:rect id="Obdélník 270" o:spid="_x0000_s1053" style="position:absolute;left:190;top:14573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" fillcolor="#5daebc" stroked="f" strokeweight="1pt">
                  <v:textbox>
                    <w:txbxContent>
                      <w:p w14:paraId="5815DE65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Řadíme sem tato postižení: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971766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A395AD4" wp14:editId="755E4BE8">
                <wp:simplePos x="0" y="0"/>
                <wp:positionH relativeFrom="column">
                  <wp:posOffset>23495</wp:posOffset>
                </wp:positionH>
                <wp:positionV relativeFrom="paragraph">
                  <wp:posOffset>29655</wp:posOffset>
                </wp:positionV>
                <wp:extent cx="3067050" cy="3248025"/>
                <wp:effectExtent l="19050" t="19050" r="19050" b="28575"/>
                <wp:wrapNone/>
                <wp:docPr id="245" name="Skupina 2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3248025"/>
                          <a:chOff x="0" y="0"/>
                          <a:chExt cx="3067050" cy="3248025"/>
                        </a:xfrm>
                      </wpg:grpSpPr>
                      <wps:wsp>
                        <wps:cNvPr id="31" name="Obdélník 31"/>
                        <wps:cNvSpPr/>
                        <wps:spPr>
                          <a:xfrm>
                            <a:off x="0" y="0"/>
                            <a:ext cx="3067050" cy="324802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B96217" w14:textId="77777777" w:rsidR="0025261A" w:rsidRDefault="0025261A" w:rsidP="003474AF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3EF4BA5D" w14:textId="77777777" w:rsidR="0025261A" w:rsidRDefault="0025261A" w:rsidP="003474AF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4D9E497E" w14:textId="77777777" w:rsidR="0025261A" w:rsidRPr="003474AF" w:rsidRDefault="0025261A" w:rsidP="003474AF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474AF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Osoby, jejichž </w:t>
                              </w:r>
                              <w:r w:rsidRPr="003474AF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nemoc či postižení není krátkodobé</w:t>
                              </w:r>
                              <w:r w:rsidRPr="003474AF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4C763A18" w14:textId="77777777" w:rsidR="0025261A" w:rsidRPr="003474AF" w:rsidRDefault="0025261A" w:rsidP="003474AF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474AF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 České republice je přes 1 milion zdravotně postižených (2013)</w:t>
                              </w:r>
                            </w:p>
                            <w:p w14:paraId="6E9F83F5" w14:textId="77777777" w:rsidR="0025261A" w:rsidRDefault="0025261A" w:rsidP="003474AF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789634A7" w14:textId="77777777" w:rsidR="0025261A" w:rsidRDefault="0025261A" w:rsidP="003474AF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356EE52D" w14:textId="77777777" w:rsidR="0025261A" w:rsidRDefault="0025261A" w:rsidP="003474AF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7A5AC896" w14:textId="77777777" w:rsidR="0025261A" w:rsidRPr="00971766" w:rsidRDefault="0025261A" w:rsidP="003474AF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Zrakové postižení</w:t>
                              </w:r>
                            </w:p>
                            <w:p w14:paraId="07CE0926" w14:textId="77777777" w:rsidR="0025261A" w:rsidRPr="00971766" w:rsidRDefault="0025261A" w:rsidP="003474AF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luchové postižení</w:t>
                              </w:r>
                            </w:p>
                            <w:p w14:paraId="0641A497" w14:textId="77777777" w:rsidR="0025261A" w:rsidRPr="00971766" w:rsidRDefault="0025261A" w:rsidP="003474AF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Tělesné postižení</w:t>
                              </w:r>
                            </w:p>
                            <w:p w14:paraId="1F53E7A9" w14:textId="77777777" w:rsidR="0025261A" w:rsidRPr="00971766" w:rsidRDefault="0025261A" w:rsidP="003474AF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Mentální postižení</w:t>
                              </w:r>
                            </w:p>
                            <w:p w14:paraId="70EAF7B6" w14:textId="77777777" w:rsidR="0025261A" w:rsidRPr="00971766" w:rsidRDefault="0025261A" w:rsidP="003474AF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Psychick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3" name="Obdélník 243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B35B6F" w14:textId="77777777" w:rsidR="0025261A" w:rsidRPr="003474AF" w:rsidRDefault="0025261A" w:rsidP="003474AF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3474AF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Zdravotní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4" name="Obdélník 244"/>
                        <wps:cNvSpPr/>
                        <wps:spPr>
                          <a:xfrm>
                            <a:off x="19050" y="145732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D62900" w14:textId="77777777" w:rsidR="0025261A" w:rsidRPr="003474AF" w:rsidRDefault="0025261A" w:rsidP="003474AF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Řadíme sem tato postižení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395AD4" id="Skupina 245" o:spid="_x0000_s1054" style="position:absolute;margin-left:1.85pt;margin-top:2.35pt;width:241.5pt;height:255.75pt;z-index:251667456" coordsize="30670,32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">
                <v:rect id="Obdélník 31" o:spid="_x0000_s1055" style="position:absolute;width:30670;height:32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" filled="f" strokecolor="#5daebc" strokeweight="3pt">
                  <v:textbox>
                    <w:txbxContent>
                      <w:p w14:paraId="0CB96217" w14:textId="77777777" w:rsidR="0025261A" w:rsidRDefault="0025261A" w:rsidP="003474AF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3EF4BA5D" w14:textId="77777777" w:rsidR="0025261A" w:rsidRDefault="0025261A" w:rsidP="003474AF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4D9E497E" w14:textId="77777777" w:rsidR="0025261A" w:rsidRPr="003474AF" w:rsidRDefault="0025261A" w:rsidP="003474AF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474AF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Osoby, jejichž </w:t>
                        </w:r>
                        <w:r w:rsidRPr="003474AF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nemoc či postižení není krátkodobé</w:t>
                        </w:r>
                        <w:r w:rsidRPr="003474AF">
                          <w:rPr>
                            <w:color w:val="000000" w:themeColor="text1"/>
                            <w:sz w:val="24"/>
                            <w:szCs w:val="24"/>
                          </w:rPr>
                          <w:t>.</w:t>
                        </w:r>
                      </w:p>
                      <w:p w14:paraId="4C763A18" w14:textId="77777777" w:rsidR="0025261A" w:rsidRPr="003474AF" w:rsidRDefault="0025261A" w:rsidP="003474AF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474AF">
                          <w:rPr>
                            <w:color w:val="000000" w:themeColor="text1"/>
                            <w:sz w:val="24"/>
                            <w:szCs w:val="24"/>
                          </w:rPr>
                          <w:t>V České republice je přes 1 milion zdravotně postižených (2013)</w:t>
                        </w:r>
                      </w:p>
                      <w:p w14:paraId="6E9F83F5" w14:textId="77777777" w:rsidR="0025261A" w:rsidRDefault="0025261A" w:rsidP="003474AF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789634A7" w14:textId="77777777" w:rsidR="0025261A" w:rsidRDefault="0025261A" w:rsidP="003474AF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356EE52D" w14:textId="77777777" w:rsidR="0025261A" w:rsidRDefault="0025261A" w:rsidP="003474AF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7A5AC896" w14:textId="77777777" w:rsidR="0025261A" w:rsidRPr="00971766" w:rsidRDefault="0025261A" w:rsidP="003474AF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Zrakové postižení</w:t>
                        </w:r>
                      </w:p>
                      <w:p w14:paraId="07CE0926" w14:textId="77777777" w:rsidR="0025261A" w:rsidRPr="00971766" w:rsidRDefault="0025261A" w:rsidP="003474AF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luchové postižení</w:t>
                        </w:r>
                      </w:p>
                      <w:p w14:paraId="0641A497" w14:textId="77777777" w:rsidR="0025261A" w:rsidRPr="00971766" w:rsidRDefault="0025261A" w:rsidP="003474AF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Tělesné postižení</w:t>
                        </w:r>
                      </w:p>
                      <w:p w14:paraId="1F53E7A9" w14:textId="77777777" w:rsidR="0025261A" w:rsidRPr="00971766" w:rsidRDefault="0025261A" w:rsidP="003474AF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Mentální postižení</w:t>
                        </w:r>
                      </w:p>
                      <w:p w14:paraId="70EAF7B6" w14:textId="77777777" w:rsidR="0025261A" w:rsidRPr="00971766" w:rsidRDefault="0025261A" w:rsidP="003474AF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97176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Psychické postižení</w:t>
                        </w:r>
                      </w:p>
                    </w:txbxContent>
                  </v:textbox>
                </v:rect>
                <v:rect id="Obdélník 243" o:spid="_x0000_s1056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" fillcolor="#5daebc" stroked="f" strokeweight="1pt">
                  <v:textbox>
                    <w:txbxContent>
                      <w:p w14:paraId="5CB35B6F" w14:textId="77777777" w:rsidR="0025261A" w:rsidRPr="003474AF" w:rsidRDefault="0025261A" w:rsidP="003474AF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3474AF">
                          <w:rPr>
                            <w:b/>
                            <w:bCs/>
                            <w:sz w:val="28"/>
                            <w:szCs w:val="28"/>
                          </w:rPr>
                          <w:t>Zdravotní postižení</w:t>
                        </w:r>
                      </w:p>
                    </w:txbxContent>
                  </v:textbox>
                </v:rect>
                <v:rect id="Obdélník 244" o:spid="_x0000_s1057" style="position:absolute;left:190;top:14573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" fillcolor="#5daebc" stroked="f" strokeweight="1pt">
                  <v:textbox>
                    <w:txbxContent>
                      <w:p w14:paraId="6FD62900" w14:textId="77777777" w:rsidR="0025261A" w:rsidRPr="003474AF" w:rsidRDefault="0025261A" w:rsidP="003474AF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Řadíme sem tato postižení: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65D3595" w14:textId="77777777" w:rsidR="00EF2561" w:rsidRDefault="00EF2561" w:rsidP="00A72BC6"/>
    <w:p w14:paraId="10DD5DAA" w14:textId="77777777" w:rsidR="00FC6637" w:rsidRDefault="00FC6637" w:rsidP="00A72BC6"/>
    <w:p w14:paraId="175EEFA5" w14:textId="77777777" w:rsidR="00FC6637" w:rsidRDefault="00207E65">
      <w:pPr>
        <w:suppressAutoHyphens w:val="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3D92FBC4" wp14:editId="4AD16B0A">
                <wp:simplePos x="0" y="0"/>
                <wp:positionH relativeFrom="margin">
                  <wp:posOffset>3193225</wp:posOffset>
                </wp:positionH>
                <wp:positionV relativeFrom="paragraph">
                  <wp:posOffset>2597150</wp:posOffset>
                </wp:positionV>
                <wp:extent cx="3067050" cy="3959184"/>
                <wp:effectExtent l="19050" t="19050" r="19050" b="22860"/>
                <wp:wrapNone/>
                <wp:docPr id="271" name="Skupina 2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3959184"/>
                          <a:chOff x="0" y="1"/>
                          <a:chExt cx="3067050" cy="3959184"/>
                        </a:xfrm>
                      </wpg:grpSpPr>
                      <wps:wsp>
                        <wps:cNvPr id="272" name="Obdélník 272"/>
                        <wps:cNvSpPr/>
                        <wps:spPr>
                          <a:xfrm>
                            <a:off x="0" y="1"/>
                            <a:ext cx="3067050" cy="395918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8240D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8CAC6A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1BBF5499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161D2F40" w14:textId="7777777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Vývojová porucha </w:t>
                              </w:r>
                            </w:p>
                            <w:p w14:paraId="78AA7088" w14:textId="7777777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rozená porucha některých mozkových funkcí</w:t>
                              </w:r>
                            </w:p>
                            <w:p w14:paraId="3DABF9C8" w14:textId="77777777" w:rsidR="0025261A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Poprvé popsána v roce 1943</w:t>
                              </w:r>
                            </w:p>
                            <w:p w14:paraId="099A488C" w14:textId="7777777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Odhaduje se až 200 tisíc autistů v ČR</w:t>
                              </w:r>
                            </w:p>
                            <w:p w14:paraId="7EDDE2FF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215A3D0F" w14:textId="77777777" w:rsidR="0025261A" w:rsidRDefault="0025261A" w:rsidP="00207E65">
                              <w:pPr>
                                <w:pStyle w:val="Odstavecseseznamem"/>
                                <w:spacing w:after="0"/>
                                <w:ind w:left="36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1DE53BFF" w14:textId="7777777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Autismus = dítě </w:t>
                              </w:r>
                              <w:r w:rsidRPr="003768A8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dobře nerozumí tomu, co vidí, slyší a prožívá</w:t>
                              </w:r>
                            </w:p>
                            <w:p w14:paraId="7E3B6D6A" w14:textId="7777777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Autismus = dítě se chová a myslí jinak než jeho vrstevníci</w:t>
                              </w:r>
                            </w:p>
                            <w:p w14:paraId="48E17C29" w14:textId="7777777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Autismus = </w:t>
                              </w:r>
                              <w:r w:rsidRPr="003768A8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potíže v komunikaci</w:t>
                              </w:r>
                            </w:p>
                            <w:p w14:paraId="0D650617" w14:textId="3B2FF75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Neexistují dvě děti se zcela shodným</w:t>
                              </w: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projevy autismu</w:t>
                              </w:r>
                            </w:p>
                            <w:p w14:paraId="77A767FC" w14:textId="77777777" w:rsidR="0025261A" w:rsidRPr="003768A8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Léčba není možná</w:t>
                              </w:r>
                            </w:p>
                            <w:p w14:paraId="6C4D2142" w14:textId="77777777" w:rsidR="0025261A" w:rsidRDefault="0025261A" w:rsidP="00207E6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3" name="Obdélník 273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8240D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B26D3F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orucha autistického spektr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4" name="Obdélník 274"/>
                        <wps:cNvSpPr/>
                        <wps:spPr>
                          <a:xfrm>
                            <a:off x="19050" y="172402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8240D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A20546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92FBC4" id="Skupina 271" o:spid="_x0000_s1058" style="position:absolute;margin-left:251.45pt;margin-top:204.5pt;width:241.5pt;height:311.75pt;z-index:251695104;mso-position-horizontal-relative:margin;mso-width-relative:margin;mso-height-relative:margin" coordorigin="" coordsize="30670,39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">
                <v:rect id="Obdélník 272" o:spid="_x0000_s1059" style="position:absolute;width:30670;height:39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" filled="f" strokecolor="#8240da" strokeweight="3pt">
                  <v:textbox>
                    <w:txbxContent>
                      <w:p w14:paraId="5C8CAC6A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1BBF5499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161D2F40" w14:textId="7777777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Vývojová porucha </w:t>
                        </w:r>
                      </w:p>
                      <w:p w14:paraId="78AA7088" w14:textId="7777777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Vrozená porucha některých mozkových funkcí</w:t>
                        </w:r>
                      </w:p>
                      <w:p w14:paraId="3DABF9C8" w14:textId="77777777" w:rsidR="0025261A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Poprvé popsána v roce 1943</w:t>
                        </w:r>
                      </w:p>
                      <w:p w14:paraId="099A488C" w14:textId="7777777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Odhaduje se až 200 tisíc autistů v ČR</w:t>
                        </w:r>
                      </w:p>
                      <w:p w14:paraId="7EDDE2FF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215A3D0F" w14:textId="77777777" w:rsidR="0025261A" w:rsidRDefault="0025261A" w:rsidP="00207E65">
                        <w:pPr>
                          <w:pStyle w:val="Odstavecseseznamem"/>
                          <w:spacing w:after="0"/>
                          <w:ind w:left="36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1DE53BFF" w14:textId="7777777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Autismus = dítě </w:t>
                        </w:r>
                        <w:r w:rsidRPr="003768A8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dobře nerozumí tomu, co vidí, slyší a prožívá</w:t>
                        </w:r>
                      </w:p>
                      <w:p w14:paraId="7E3B6D6A" w14:textId="7777777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Autismus = dítě se chová a myslí jinak než jeho vrstevníci</w:t>
                        </w:r>
                      </w:p>
                      <w:p w14:paraId="48E17C29" w14:textId="7777777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Autismus = </w:t>
                        </w:r>
                        <w:r w:rsidRPr="003768A8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potíže v komunikaci</w:t>
                        </w:r>
                      </w:p>
                      <w:p w14:paraId="0D650617" w14:textId="3B2FF75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Neexistují dvě děti se zcela shodným</w:t>
                        </w: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i</w:t>
                        </w: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projevy autismu</w:t>
                        </w:r>
                      </w:p>
                      <w:p w14:paraId="77A767FC" w14:textId="77777777" w:rsidR="0025261A" w:rsidRPr="003768A8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Léčba není možná</w:t>
                        </w:r>
                      </w:p>
                      <w:p w14:paraId="6C4D2142" w14:textId="77777777" w:rsidR="0025261A" w:rsidRDefault="0025261A" w:rsidP="00207E65"/>
                    </w:txbxContent>
                  </v:textbox>
                </v:rect>
                <v:rect id="Obdélník 273" o:spid="_x0000_s1060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" fillcolor="#8240da" stroked="f" strokeweight="1pt">
                  <v:textbox>
                    <w:txbxContent>
                      <w:p w14:paraId="71B26D3F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Porucha autistického spektra</w:t>
                        </w:r>
                      </w:p>
                    </w:txbxContent>
                  </v:textbox>
                </v:rect>
                <v:rect id="Obdélník 274" o:spid="_x0000_s1061" style="position:absolute;left:190;top:1724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" fillcolor="#8240da" stroked="f" strokeweight="1pt">
                  <v:textbox>
                    <w:txbxContent>
                      <w:p w14:paraId="19A20546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303629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F043A7E" wp14:editId="4044E823">
                <wp:simplePos x="0" y="0"/>
                <wp:positionH relativeFrom="margin">
                  <wp:posOffset>19050</wp:posOffset>
                </wp:positionH>
                <wp:positionV relativeFrom="paragraph">
                  <wp:posOffset>2605215</wp:posOffset>
                </wp:positionV>
                <wp:extent cx="3067050" cy="3959184"/>
                <wp:effectExtent l="19050" t="19050" r="19050" b="22860"/>
                <wp:wrapNone/>
                <wp:docPr id="218" name="Skupina 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3959184"/>
                          <a:chOff x="0" y="1"/>
                          <a:chExt cx="3067050" cy="3959184"/>
                        </a:xfrm>
                      </wpg:grpSpPr>
                      <wps:wsp>
                        <wps:cNvPr id="219" name="Obdélník 219"/>
                        <wps:cNvSpPr/>
                        <wps:spPr>
                          <a:xfrm>
                            <a:off x="0" y="1"/>
                            <a:ext cx="3067050" cy="395918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8240D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156B40" w14:textId="77777777" w:rsidR="0025261A" w:rsidRDefault="0025261A" w:rsidP="003768A8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30C0508A" w14:textId="77777777" w:rsidR="0025261A" w:rsidRDefault="0025261A" w:rsidP="003768A8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5CDE9340" w14:textId="77777777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Vývojová porucha </w:t>
                              </w:r>
                            </w:p>
                            <w:p w14:paraId="61C3E546" w14:textId="77777777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rozená porucha některých mozkových funkcí</w:t>
                              </w:r>
                            </w:p>
                            <w:p w14:paraId="333FA544" w14:textId="77777777" w:rsidR="0025261A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Poprvé popsána v roce 1943</w:t>
                              </w:r>
                            </w:p>
                            <w:p w14:paraId="2BB3FEB1" w14:textId="77777777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Odhaduje se až 200 tisíc autistů v ČR</w:t>
                              </w:r>
                            </w:p>
                            <w:p w14:paraId="333E8FBD" w14:textId="77777777" w:rsidR="0025261A" w:rsidRDefault="0025261A" w:rsidP="003768A8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21D0B6C" w14:textId="77777777" w:rsidR="0025261A" w:rsidRDefault="0025261A" w:rsidP="003768A8">
                              <w:pPr>
                                <w:pStyle w:val="Odstavecseseznamem"/>
                                <w:spacing w:after="0"/>
                                <w:ind w:left="36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2F4BE5D5" w14:textId="77777777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Autismus = dítě </w:t>
                              </w:r>
                              <w:r w:rsidRPr="003768A8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dobře nerozumí tomu, co vidí, slyší a prožívá</w:t>
                              </w:r>
                            </w:p>
                            <w:p w14:paraId="0DBCEDAF" w14:textId="77777777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Autismus = dítě se chová a myslí jinak než jeho vrstevníci</w:t>
                              </w:r>
                            </w:p>
                            <w:p w14:paraId="23F6F9C4" w14:textId="77777777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Autismus = </w:t>
                              </w:r>
                              <w:r w:rsidRPr="003768A8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potíže v komunikaci</w:t>
                              </w:r>
                            </w:p>
                            <w:p w14:paraId="54D8879A" w14:textId="7E37BBE3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Neexistují dvě děti se zcela shodným</w:t>
                              </w: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3768A8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projevy autismu</w:t>
                              </w:r>
                            </w:p>
                            <w:p w14:paraId="11D71004" w14:textId="77777777" w:rsidR="0025261A" w:rsidRPr="003768A8" w:rsidRDefault="0025261A" w:rsidP="003768A8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8A8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Léčba není možná</w:t>
                              </w:r>
                            </w:p>
                            <w:p w14:paraId="028E209B" w14:textId="77777777" w:rsidR="0025261A" w:rsidRDefault="0025261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0" name="Obdélník 220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8240D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D13E63" w14:textId="77777777" w:rsidR="0025261A" w:rsidRPr="003474AF" w:rsidRDefault="0025261A" w:rsidP="003768A8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orucha autistického spektr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1" name="Obdélník 221"/>
                        <wps:cNvSpPr/>
                        <wps:spPr>
                          <a:xfrm>
                            <a:off x="19050" y="172402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8240D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F96062" w14:textId="77777777" w:rsidR="0025261A" w:rsidRPr="003474AF" w:rsidRDefault="0025261A" w:rsidP="003768A8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043A7E" id="Skupina 218" o:spid="_x0000_s1062" style="position:absolute;margin-left:1.5pt;margin-top:205.15pt;width:241.5pt;height:311.75pt;z-index:251684864;mso-position-horizontal-relative:margin;mso-width-relative:margin;mso-height-relative:margin" coordorigin="" coordsize="30670,39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">
                <v:rect id="Obdélník 219" o:spid="_x0000_s1063" style="position:absolute;width:30670;height:39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" filled="f" strokecolor="#8240da" strokeweight="3pt">
                  <v:textbox>
                    <w:txbxContent>
                      <w:p w14:paraId="60156B40" w14:textId="77777777" w:rsidR="0025261A" w:rsidRDefault="0025261A" w:rsidP="003768A8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30C0508A" w14:textId="77777777" w:rsidR="0025261A" w:rsidRDefault="0025261A" w:rsidP="003768A8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5CDE9340" w14:textId="77777777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Vývojová porucha </w:t>
                        </w:r>
                      </w:p>
                      <w:p w14:paraId="61C3E546" w14:textId="77777777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Vrozená porucha některých mozkových funkcí</w:t>
                        </w:r>
                      </w:p>
                      <w:p w14:paraId="333FA544" w14:textId="77777777" w:rsidR="0025261A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Poprvé popsána v roce 1943</w:t>
                        </w:r>
                      </w:p>
                      <w:p w14:paraId="2BB3FEB1" w14:textId="77777777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Odhaduje se až 200 tisíc autistů v ČR</w:t>
                        </w:r>
                      </w:p>
                      <w:p w14:paraId="333E8FBD" w14:textId="77777777" w:rsidR="0025261A" w:rsidRDefault="0025261A" w:rsidP="003768A8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021D0B6C" w14:textId="77777777" w:rsidR="0025261A" w:rsidRDefault="0025261A" w:rsidP="003768A8">
                        <w:pPr>
                          <w:pStyle w:val="Odstavecseseznamem"/>
                          <w:spacing w:after="0"/>
                          <w:ind w:left="36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2F4BE5D5" w14:textId="77777777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Autismus = dítě </w:t>
                        </w:r>
                        <w:r w:rsidRPr="003768A8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dobře nerozumí tomu, co vidí, slyší a prožívá</w:t>
                        </w:r>
                      </w:p>
                      <w:p w14:paraId="0DBCEDAF" w14:textId="77777777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Autismus = dítě se chová a myslí jinak než jeho vrstevníci</w:t>
                        </w:r>
                      </w:p>
                      <w:p w14:paraId="23F6F9C4" w14:textId="77777777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Autismus = </w:t>
                        </w:r>
                        <w:r w:rsidRPr="003768A8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potíže v komunikaci</w:t>
                        </w:r>
                      </w:p>
                      <w:p w14:paraId="54D8879A" w14:textId="7E37BBE3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>Neexistují dvě děti se zcela shodným</w:t>
                        </w: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i</w:t>
                        </w:r>
                        <w:r w:rsidRPr="003768A8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projevy autismu</w:t>
                        </w:r>
                      </w:p>
                      <w:p w14:paraId="11D71004" w14:textId="77777777" w:rsidR="0025261A" w:rsidRPr="003768A8" w:rsidRDefault="0025261A" w:rsidP="003768A8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8A8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Léčba není možná</w:t>
                        </w:r>
                      </w:p>
                      <w:p w14:paraId="028E209B" w14:textId="77777777" w:rsidR="0025261A" w:rsidRDefault="0025261A"/>
                    </w:txbxContent>
                  </v:textbox>
                </v:rect>
                <v:rect id="Obdélník 220" o:spid="_x0000_s1064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" fillcolor="#8240da" stroked="f" strokeweight="1pt">
                  <v:textbox>
                    <w:txbxContent>
                      <w:p w14:paraId="19D13E63" w14:textId="77777777" w:rsidR="0025261A" w:rsidRPr="003474AF" w:rsidRDefault="0025261A" w:rsidP="003768A8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Porucha autistického spektra</w:t>
                        </w:r>
                      </w:p>
                    </w:txbxContent>
                  </v:textbox>
                </v:rect>
                <v:rect id="Obdélník 221" o:spid="_x0000_s1065" style="position:absolute;left:190;top:1724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" fillcolor="#8240da" stroked="f" strokeweight="1pt">
                  <v:textbox>
                    <w:txbxContent>
                      <w:p w14:paraId="10F96062" w14:textId="77777777" w:rsidR="0025261A" w:rsidRPr="003474AF" w:rsidRDefault="0025261A" w:rsidP="003768A8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FC6637">
        <w:br w:type="page"/>
      </w:r>
    </w:p>
    <w:p w14:paraId="301C38DA" w14:textId="77777777" w:rsidR="00FC6637" w:rsidRDefault="00207E65" w:rsidP="00A72BC6">
      <w:r>
        <w:rPr>
          <w:noProof/>
          <w:lang w:eastAsia="cs-CZ"/>
        </w:rPr>
        <w:lastRenderedPageBreak/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2E8A63ED" wp14:editId="0E285371">
                <wp:simplePos x="0" y="0"/>
                <wp:positionH relativeFrom="margin">
                  <wp:posOffset>3186875</wp:posOffset>
                </wp:positionH>
                <wp:positionV relativeFrom="paragraph">
                  <wp:posOffset>-45720</wp:posOffset>
                </wp:positionV>
                <wp:extent cx="3067050" cy="2736026"/>
                <wp:effectExtent l="19050" t="19050" r="19050" b="26670"/>
                <wp:wrapNone/>
                <wp:docPr id="222" name="Skupina 2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2736026"/>
                          <a:chOff x="0" y="2"/>
                          <a:chExt cx="3067050" cy="2736026"/>
                        </a:xfrm>
                      </wpg:grpSpPr>
                      <wps:wsp>
                        <wps:cNvPr id="256" name="Obdélník 256"/>
                        <wps:cNvSpPr/>
                        <wps:spPr>
                          <a:xfrm>
                            <a:off x="0" y="2"/>
                            <a:ext cx="3067050" cy="273602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FA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314F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50685E71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4EFBFE79" w14:textId="60053EC6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 České republice 0,5 milionu nedoslýchavých a neslyšících lidí</w:t>
                              </w:r>
                            </w:p>
                            <w:p w14:paraId="345E579A" w14:textId="44461450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Způsob komunikace – je používán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znakový jazyk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(užívá ho až 10 000 lidí)</w:t>
                              </w:r>
                            </w:p>
                            <w:p w14:paraId="22537B26" w14:textId="4F86077F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Další způsob komunikace j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odezírání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77A8303A" w14:textId="77777777" w:rsidR="0025261A" w:rsidRPr="00FC6637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A4F0F98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1615EAB3" w14:textId="63DA6315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S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myslové postižení</w:t>
                              </w:r>
                            </w:p>
                            <w:p w14:paraId="61D99C82" w14:textId="4C181590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rozené nebo získané </w:t>
                              </w:r>
                            </w:p>
                            <w:p w14:paraId="74560C01" w14:textId="77777777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Je zd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různá míra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sluchového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postižení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Obdélník 257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A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FC5442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Sluchov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Obdélník 258"/>
                        <wps:cNvSpPr/>
                        <wps:spPr>
                          <a:xfrm>
                            <a:off x="19050" y="163607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A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53D873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8A63ED" id="Skupina 222" o:spid="_x0000_s1066" style="position:absolute;margin-left:250.95pt;margin-top:-3.6pt;width:241.5pt;height:215.45pt;z-index:251686912;mso-position-horizontal-relative:margin;mso-height-relative:margin" coordorigin="" coordsize="30670,27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">
                <v:rect id="Obdélník 256" o:spid="_x0000_s1067" style="position:absolute;width:30670;height:27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" filled="f" strokecolor="#faae5a" strokeweight="3pt">
                  <v:textbox>
                    <w:txbxContent>
                      <w:p w14:paraId="1658314F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50685E71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4EFBFE79" w14:textId="60053EC6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V České republice 0,5 milionu nedoslýchavých a neslyšících lidí</w:t>
                        </w:r>
                      </w:p>
                      <w:p w14:paraId="345E579A" w14:textId="44461450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Způsob komunikace – je používán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znakový jazyk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(užívá ho až 10 000 lidí)</w:t>
                        </w:r>
                      </w:p>
                      <w:p w14:paraId="22537B26" w14:textId="4F86077F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Další způsob komunikace j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odezírání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.</w:t>
                        </w:r>
                      </w:p>
                      <w:p w14:paraId="77A8303A" w14:textId="77777777" w:rsidR="0025261A" w:rsidRPr="00FC6637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0A4F0F98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1615EAB3" w14:textId="63DA6315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S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myslové postižení</w:t>
                        </w:r>
                      </w:p>
                      <w:p w14:paraId="61D99C82" w14:textId="4C181590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V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rozené nebo získané </w:t>
                        </w:r>
                      </w:p>
                      <w:p w14:paraId="74560C01" w14:textId="77777777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Je zd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různá míra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sluchového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postižení </w:t>
                        </w:r>
                      </w:p>
                    </w:txbxContent>
                  </v:textbox>
                </v:rect>
                <v:rect id="Obdélník 257" o:spid="_x0000_s1068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" fillcolor="#faae5a" stroked="f" strokeweight="1pt">
                  <v:textbox>
                    <w:txbxContent>
                      <w:p w14:paraId="30FC5442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Sluchové postižení</w:t>
                        </w:r>
                      </w:p>
                    </w:txbxContent>
                  </v:textbox>
                </v:rect>
                <v:rect id="Obdélník 258" o:spid="_x0000_s1069" style="position:absolute;left:190;top:1636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" fillcolor="#faae5a" stroked="f" strokeweight="1pt">
                  <v:textbox>
                    <w:txbxContent>
                      <w:p w14:paraId="3F53D873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971766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C15CF72" wp14:editId="2BC42780">
                <wp:simplePos x="0" y="0"/>
                <wp:positionH relativeFrom="margin">
                  <wp:posOffset>21145</wp:posOffset>
                </wp:positionH>
                <wp:positionV relativeFrom="paragraph">
                  <wp:posOffset>-44367</wp:posOffset>
                </wp:positionV>
                <wp:extent cx="3067050" cy="2736026"/>
                <wp:effectExtent l="19050" t="19050" r="19050" b="26670"/>
                <wp:wrapNone/>
                <wp:docPr id="194" name="Skupina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2736026"/>
                          <a:chOff x="0" y="2"/>
                          <a:chExt cx="3067050" cy="2736026"/>
                        </a:xfrm>
                      </wpg:grpSpPr>
                      <wps:wsp>
                        <wps:cNvPr id="195" name="Obdélník 195"/>
                        <wps:cNvSpPr/>
                        <wps:spPr>
                          <a:xfrm>
                            <a:off x="0" y="2"/>
                            <a:ext cx="3067050" cy="2736026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FA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C18975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7FC32192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7BEBD698" w14:textId="53001598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 České republice 0,5 milionu nedoslýchavých a neslyšících lidí</w:t>
                              </w:r>
                            </w:p>
                            <w:p w14:paraId="21948F77" w14:textId="454951B8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Způsob komunikace – je používán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znakový jazyk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(užívá ho až 10 000 lidí)</w:t>
                              </w:r>
                            </w:p>
                            <w:p w14:paraId="5B5080A6" w14:textId="28D0D018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Další způsob komunikace j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odezírání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3A6457E4" w14:textId="77777777" w:rsidR="0025261A" w:rsidRPr="00FC6637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368C9BC6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4B40BB84" w14:textId="6DCBF0CC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S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myslové postižení</w:t>
                              </w:r>
                            </w:p>
                            <w:p w14:paraId="0D66A6D3" w14:textId="43E1B845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rozené nebo získané </w:t>
                              </w:r>
                            </w:p>
                            <w:p w14:paraId="361AA766" w14:textId="77777777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Je zd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různá míra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sluchového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postižení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Obdélník 196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A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41C32D" w14:textId="77777777" w:rsidR="0025261A" w:rsidRPr="003474AF" w:rsidRDefault="0025261A" w:rsidP="00FC6637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Sluchov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9" name="Obdélník 199"/>
                        <wps:cNvSpPr/>
                        <wps:spPr>
                          <a:xfrm>
                            <a:off x="19050" y="163607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A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0FEB6F" w14:textId="77777777" w:rsidR="0025261A" w:rsidRPr="003474AF" w:rsidRDefault="0025261A" w:rsidP="00FC6637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15CF72" id="Skupina 194" o:spid="_x0000_s1070" style="position:absolute;margin-left:1.65pt;margin-top:-3.5pt;width:241.5pt;height:215.45pt;z-index:251676672;mso-position-horizontal-relative:margin;mso-height-relative:margin" coordorigin="" coordsize="30670,27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">
                <v:rect id="Obdélník 195" o:spid="_x0000_s1071" style="position:absolute;width:30670;height:27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" filled="f" strokecolor="#faae5a" strokeweight="3pt">
                  <v:textbox>
                    <w:txbxContent>
                      <w:p w14:paraId="34C18975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7FC32192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7BEBD698" w14:textId="53001598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V České republice 0,5 milionu nedoslýchavých a neslyšících lidí</w:t>
                        </w:r>
                      </w:p>
                      <w:p w14:paraId="21948F77" w14:textId="454951B8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Způsob komunikace – je používán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znakový jazyk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(užívá ho až 10 000 lidí)</w:t>
                        </w:r>
                      </w:p>
                      <w:p w14:paraId="5B5080A6" w14:textId="28D0D018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Další způsob komunikace j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odezírání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.</w:t>
                        </w:r>
                      </w:p>
                      <w:p w14:paraId="3A6457E4" w14:textId="77777777" w:rsidR="0025261A" w:rsidRPr="00FC6637" w:rsidRDefault="0025261A" w:rsidP="00FC6637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368C9BC6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4B40BB84" w14:textId="6DCBF0CC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S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myslové postižení</w:t>
                        </w:r>
                      </w:p>
                      <w:p w14:paraId="0D66A6D3" w14:textId="43E1B845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V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rozené nebo získané </w:t>
                        </w:r>
                      </w:p>
                      <w:p w14:paraId="361AA766" w14:textId="77777777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Je zd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různá míra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sluchového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postižení </w:t>
                        </w:r>
                      </w:p>
                    </w:txbxContent>
                  </v:textbox>
                </v:rect>
                <v:rect id="Obdélník 196" o:spid="_x0000_s1072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" fillcolor="#faae5a" stroked="f" strokeweight="1pt">
                  <v:textbox>
                    <w:txbxContent>
                      <w:p w14:paraId="5F41C32D" w14:textId="77777777" w:rsidR="0025261A" w:rsidRPr="003474AF" w:rsidRDefault="0025261A" w:rsidP="00FC6637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Sluchové postižení</w:t>
                        </w:r>
                      </w:p>
                    </w:txbxContent>
                  </v:textbox>
                </v:rect>
                <v:rect id="Obdélník 199" o:spid="_x0000_s1073" style="position:absolute;left:190;top:1636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" fillcolor="#faae5a" stroked="f" strokeweight="1pt">
                  <v:textbox>
                    <w:txbxContent>
                      <w:p w14:paraId="320FEB6F" w14:textId="77777777" w:rsidR="0025261A" w:rsidRPr="003474AF" w:rsidRDefault="0025261A" w:rsidP="00FC6637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45BDC79B" w14:textId="77777777" w:rsidR="00A72BC6" w:rsidRDefault="00A72BC6" w:rsidP="00A72BC6"/>
    <w:p w14:paraId="1C9F58EE" w14:textId="77777777" w:rsidR="00FC6637" w:rsidRDefault="00207E65">
      <w:pPr>
        <w:suppressAutoHyphens w:val="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1F2C203C" wp14:editId="7ADD6341">
                <wp:simplePos x="0" y="0"/>
                <wp:positionH relativeFrom="margin">
                  <wp:posOffset>3186240</wp:posOffset>
                </wp:positionH>
                <wp:positionV relativeFrom="paragraph">
                  <wp:posOffset>5212715</wp:posOffset>
                </wp:positionV>
                <wp:extent cx="3067050" cy="2990850"/>
                <wp:effectExtent l="19050" t="19050" r="19050" b="19050"/>
                <wp:wrapNone/>
                <wp:docPr id="263" name="Skupina 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2990850"/>
                          <a:chOff x="0" y="1"/>
                          <a:chExt cx="3067050" cy="2990850"/>
                        </a:xfrm>
                      </wpg:grpSpPr>
                      <wps:wsp>
                        <wps:cNvPr id="264" name="Obdélník 264"/>
                        <wps:cNvSpPr/>
                        <wps:spPr>
                          <a:xfrm>
                            <a:off x="0" y="1"/>
                            <a:ext cx="3067050" cy="29908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894A74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4BFA04A7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51916391" w14:textId="77777777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 České republice kolem 100 000 nevidomých a slabozrakých (</w:t>
                              </w:r>
                              <w:proofErr w:type="spellStart"/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Tyfloservis</w:t>
                              </w:r>
                              <w:proofErr w:type="spellEnd"/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14:paraId="51A596E7" w14:textId="77777777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Komunikace písmem – Braillovo písmo (od 1932 používáno ve světě)</w:t>
                              </w:r>
                            </w:p>
                            <w:p w14:paraId="589B04F7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4E1A6AE5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6683B3FF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659D318C" w14:textId="45671A24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S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myslové postižení</w:t>
                              </w:r>
                            </w:p>
                            <w:p w14:paraId="5A82C7FC" w14:textId="1F62A036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rozené nebo získané </w:t>
                              </w:r>
                            </w:p>
                            <w:p w14:paraId="663EFF9D" w14:textId="77777777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Je zd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různá míra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zrakového postižení </w:t>
                              </w:r>
                            </w:p>
                            <w:p w14:paraId="19E1078C" w14:textId="77777777" w:rsidR="0025261A" w:rsidRPr="00FC6637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Úplné ztrátě zraku říkám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nevidomo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5" name="Obdélník 265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5A"/>
                          </a:solidFill>
                          <a:ln>
                            <a:solidFill>
                              <a:srgbClr val="5D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73C65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Zrakov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" name="Obdélník 266"/>
                        <wps:cNvSpPr/>
                        <wps:spPr>
                          <a:xfrm>
                            <a:off x="19050" y="145732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5A"/>
                          </a:solidFill>
                          <a:ln>
                            <a:solidFill>
                              <a:srgbClr val="5D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60D1A6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2C203C" id="Skupina 263" o:spid="_x0000_s1074" style="position:absolute;margin-left:250.9pt;margin-top:410.45pt;width:241.5pt;height:235.5pt;z-index:251691008;mso-position-horizontal-relative:margin;mso-height-relative:margin" coordorigin="" coordsize="30670,29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">
                <v:rect id="Obdélník 264" o:spid="_x0000_s1075" style="position:absolute;width:30670;height:29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" filled="f" strokecolor="#5dae5a" strokeweight="3pt">
                  <v:textbox>
                    <w:txbxContent>
                      <w:p w14:paraId="36894A74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4BFA04A7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51916391" w14:textId="77777777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V České republice kolem 100 000 nevidomých a slabozrakých (</w:t>
                        </w:r>
                        <w:proofErr w:type="spellStart"/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Tyfloservis</w:t>
                        </w:r>
                        <w:proofErr w:type="spellEnd"/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)</w:t>
                        </w:r>
                      </w:p>
                      <w:p w14:paraId="51A596E7" w14:textId="77777777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Komunikace písmem – Braillovo písmo (od 1932 používáno ve světě)</w:t>
                        </w:r>
                      </w:p>
                      <w:p w14:paraId="589B04F7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4E1A6AE5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6683B3FF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659D318C" w14:textId="45671A24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S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myslové postižení</w:t>
                        </w:r>
                      </w:p>
                      <w:p w14:paraId="5A82C7FC" w14:textId="1F62A036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V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rozené nebo získané </w:t>
                        </w:r>
                      </w:p>
                      <w:p w14:paraId="663EFF9D" w14:textId="77777777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Je zd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různá míra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zrakového postižení </w:t>
                        </w:r>
                      </w:p>
                      <w:p w14:paraId="19E1078C" w14:textId="77777777" w:rsidR="0025261A" w:rsidRPr="00FC6637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Úplné ztrátě zraku říkám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nevidomost</w:t>
                        </w:r>
                      </w:p>
                    </w:txbxContent>
                  </v:textbox>
                </v:rect>
                <v:rect id="Obdélník 265" o:spid="_x0000_s1076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" fillcolor="#5dae5a" strokecolor="#5dae5a" strokeweight="1pt">
                  <v:textbox>
                    <w:txbxContent>
                      <w:p w14:paraId="26F73C65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Zrakové postižení</w:t>
                        </w:r>
                      </w:p>
                    </w:txbxContent>
                  </v:textbox>
                </v:rect>
                <v:rect id="Obdélník 266" o:spid="_x0000_s1077" style="position:absolute;left:190;top:14573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" fillcolor="#5dae5a" strokecolor="#5dae5a" strokeweight="1pt">
                  <v:textbox>
                    <w:txbxContent>
                      <w:p w14:paraId="7A60D1A6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1A359D11" wp14:editId="15D750BF">
                <wp:simplePos x="0" y="0"/>
                <wp:positionH relativeFrom="margin">
                  <wp:posOffset>3186240</wp:posOffset>
                </wp:positionH>
                <wp:positionV relativeFrom="paragraph">
                  <wp:posOffset>2233295</wp:posOffset>
                </wp:positionV>
                <wp:extent cx="3067050" cy="2876550"/>
                <wp:effectExtent l="19050" t="19050" r="19050" b="19050"/>
                <wp:wrapNone/>
                <wp:docPr id="259" name="Skupina 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2876550"/>
                          <a:chOff x="0" y="1"/>
                          <a:chExt cx="3067050" cy="2876550"/>
                        </a:xfrm>
                      </wpg:grpSpPr>
                      <wps:wsp>
                        <wps:cNvPr id="260" name="Obdélník 260"/>
                        <wps:cNvSpPr/>
                        <wps:spPr>
                          <a:xfrm>
                            <a:off x="0" y="1"/>
                            <a:ext cx="3067050" cy="28765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FA1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4B30C4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179A97F6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20C47A28" w14:textId="77777777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Tato postižení jsou vrozená nebo získaná</w:t>
                              </w:r>
                            </w:p>
                            <w:p w14:paraId="2C8F1671" w14:textId="25A8F5E2" w:rsidR="0025261A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Pohyb usnadňují invalidní vozíky, berle, ortézy, chodítka…</w:t>
                              </w:r>
                            </w:p>
                            <w:p w14:paraId="085CB297" w14:textId="77777777" w:rsidR="0025261A" w:rsidRPr="00971766" w:rsidRDefault="0025261A" w:rsidP="00207E65">
                              <w:pPr>
                                <w:pStyle w:val="Odstavecseseznamem"/>
                                <w:spacing w:after="0"/>
                                <w:ind w:left="36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673BED8C" w14:textId="77777777" w:rsidR="0025261A" w:rsidRDefault="0025261A" w:rsidP="00207E65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114F186" w14:textId="77777777" w:rsidR="0025261A" w:rsidRDefault="0025261A" w:rsidP="00207E65">
                              <w:pPr>
                                <w:pStyle w:val="Odstavecseseznamem"/>
                                <w:spacing w:after="0"/>
                                <w:ind w:left="36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1B82571B" w14:textId="5DEDB6C4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Společným znakem je </w:t>
                              </w: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omezení hybnosti až pohybu</w:t>
                              </w:r>
                            </w:p>
                            <w:p w14:paraId="72546DD7" w14:textId="77777777" w:rsidR="0025261A" w:rsidRPr="00971766" w:rsidRDefault="0025261A" w:rsidP="00207E65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Jedná se o </w:t>
                              </w: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vady pohybového a nosného aparátu, centrální nervové soustavy, amputace, deform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Obdélník 261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1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B186EB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Tělesn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2" name="Obdélník 262"/>
                        <wps:cNvSpPr/>
                        <wps:spPr>
                          <a:xfrm>
                            <a:off x="19050" y="129540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1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CCAC90" w14:textId="77777777" w:rsidR="0025261A" w:rsidRPr="003474AF" w:rsidRDefault="0025261A" w:rsidP="00207E65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359D11" id="Skupina 259" o:spid="_x0000_s1078" style="position:absolute;margin-left:250.9pt;margin-top:175.85pt;width:241.5pt;height:226.5pt;z-index:251688960;mso-position-horizontal-relative:margin;mso-height-relative:margin" coordorigin="" coordsize="30670,28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">
                <v:rect id="Obdélník 260" o:spid="_x0000_s1079" style="position:absolute;width:30670;height:28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" filled="f" strokecolor="#fa1e5a" strokeweight="3pt">
                  <v:textbox>
                    <w:txbxContent>
                      <w:p w14:paraId="184B30C4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179A97F6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20C47A28" w14:textId="77777777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>Tato postižení jsou vrozená nebo získaná</w:t>
                        </w:r>
                      </w:p>
                      <w:p w14:paraId="2C8F1671" w14:textId="25A8F5E2" w:rsidR="0025261A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>Pohyb usnadňují invalidní vozíky, berle, ortézy, chodítka…</w:t>
                        </w:r>
                      </w:p>
                      <w:p w14:paraId="085CB297" w14:textId="77777777" w:rsidR="0025261A" w:rsidRPr="00971766" w:rsidRDefault="0025261A" w:rsidP="00207E65">
                        <w:pPr>
                          <w:pStyle w:val="Odstavecseseznamem"/>
                          <w:spacing w:after="0"/>
                          <w:ind w:left="36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673BED8C" w14:textId="77777777" w:rsidR="0025261A" w:rsidRDefault="0025261A" w:rsidP="00207E65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0114F186" w14:textId="77777777" w:rsidR="0025261A" w:rsidRDefault="0025261A" w:rsidP="00207E65">
                        <w:pPr>
                          <w:pStyle w:val="Odstavecseseznamem"/>
                          <w:spacing w:after="0"/>
                          <w:ind w:left="36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1B82571B" w14:textId="5DEDB6C4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Společným znakem je </w:t>
                        </w:r>
                        <w:r w:rsidRPr="00971766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omezení hybnosti až pohybu</w:t>
                        </w:r>
                      </w:p>
                      <w:p w14:paraId="72546DD7" w14:textId="77777777" w:rsidR="0025261A" w:rsidRPr="00971766" w:rsidRDefault="0025261A" w:rsidP="00207E65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Jedná se o </w:t>
                        </w:r>
                        <w:r w:rsidRPr="00971766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vady pohybového a nosného aparátu, centrální nervové soustavy, amputace, deformace</w:t>
                        </w:r>
                      </w:p>
                    </w:txbxContent>
                  </v:textbox>
                </v:rect>
                <v:rect id="Obdélník 261" o:spid="_x0000_s1080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" fillcolor="#fa1e5a" stroked="f" strokeweight="1pt">
                  <v:textbox>
                    <w:txbxContent>
                      <w:p w14:paraId="19B186EB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Tělesné postižení</w:t>
                        </w:r>
                      </w:p>
                    </w:txbxContent>
                  </v:textbox>
                </v:rect>
                <v:rect id="Obdélník 262" o:spid="_x0000_s1081" style="position:absolute;left:190;top:12954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" fillcolor="#fa1e5a" stroked="f" strokeweight="1pt">
                  <v:textbox>
                    <w:txbxContent>
                      <w:p w14:paraId="4ECCAC90" w14:textId="77777777" w:rsidR="0025261A" w:rsidRPr="003474AF" w:rsidRDefault="0025261A" w:rsidP="00207E65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0417260" wp14:editId="69CD8F2F">
                <wp:simplePos x="0" y="0"/>
                <wp:positionH relativeFrom="margin">
                  <wp:posOffset>18415</wp:posOffset>
                </wp:positionH>
                <wp:positionV relativeFrom="paragraph">
                  <wp:posOffset>5217605</wp:posOffset>
                </wp:positionV>
                <wp:extent cx="3067050" cy="2990850"/>
                <wp:effectExtent l="19050" t="19050" r="19050" b="19050"/>
                <wp:wrapNone/>
                <wp:docPr id="250" name="Skupina 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2990850"/>
                          <a:chOff x="0" y="1"/>
                          <a:chExt cx="3067050" cy="2990850"/>
                        </a:xfrm>
                      </wpg:grpSpPr>
                      <wps:wsp>
                        <wps:cNvPr id="251" name="Obdélník 251"/>
                        <wps:cNvSpPr/>
                        <wps:spPr>
                          <a:xfrm>
                            <a:off x="0" y="1"/>
                            <a:ext cx="3067050" cy="29908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C272E1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58BE0564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0CE1BD80" w14:textId="77777777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 České republice kolem 100 000 nevidomých a slabozrakých (</w:t>
                              </w:r>
                              <w:proofErr w:type="spellStart"/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Tyfloservis</w:t>
                              </w:r>
                              <w:proofErr w:type="spellEnd"/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14:paraId="4B2F87C1" w14:textId="77777777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Komunikace písmem – Braillovo písmo (od 1932 používáno ve světě)</w:t>
                              </w:r>
                            </w:p>
                            <w:p w14:paraId="7977D00D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47573DE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28EAC9EA" w14:textId="77777777" w:rsidR="0025261A" w:rsidRDefault="0025261A" w:rsidP="00FC6637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5250EDAC" w14:textId="03896AFA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S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myslové postižení</w:t>
                              </w:r>
                            </w:p>
                            <w:p w14:paraId="05BACD42" w14:textId="49D9B044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V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rozené nebo získané </w:t>
                              </w:r>
                            </w:p>
                            <w:p w14:paraId="6A61146C" w14:textId="77777777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Je zd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různá míra</w:t>
                              </w: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zrakového postižení </w:t>
                              </w:r>
                            </w:p>
                            <w:p w14:paraId="29595CF6" w14:textId="77777777" w:rsidR="0025261A" w:rsidRPr="00FC6637" w:rsidRDefault="0025261A" w:rsidP="00FC6637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FC6637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Úplné ztrátě zraku říkáme </w:t>
                              </w:r>
                              <w:r w:rsidRPr="00FC6637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nevidomo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2" name="Obdélník 252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5A"/>
                          </a:solidFill>
                          <a:ln>
                            <a:solidFill>
                              <a:srgbClr val="5D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55C89C" w14:textId="77777777" w:rsidR="0025261A" w:rsidRPr="003474AF" w:rsidRDefault="0025261A" w:rsidP="00FC6637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Zrakov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3" name="Obdélník 253"/>
                        <wps:cNvSpPr/>
                        <wps:spPr>
                          <a:xfrm>
                            <a:off x="19050" y="1457325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5DAE5A"/>
                          </a:solidFill>
                          <a:ln>
                            <a:solidFill>
                              <a:srgbClr val="5DA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513A70" w14:textId="77777777" w:rsidR="0025261A" w:rsidRPr="003474AF" w:rsidRDefault="0025261A" w:rsidP="00FC6637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417260" id="Skupina 250" o:spid="_x0000_s1082" style="position:absolute;margin-left:1.45pt;margin-top:410.85pt;width:241.5pt;height:235.5pt;z-index:251671552;mso-position-horizontal-relative:margin;mso-height-relative:margin" coordorigin="" coordsize="30670,29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">
                <v:rect id="Obdélník 251" o:spid="_x0000_s1083" style="position:absolute;width:30670;height:29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" filled="f" strokecolor="#5dae5a" strokeweight="3pt">
                  <v:textbox>
                    <w:txbxContent>
                      <w:p w14:paraId="62C272E1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58BE0564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0CE1BD80" w14:textId="77777777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V České republice kolem 100 000 nevidomých a slabozrakých (</w:t>
                        </w:r>
                        <w:proofErr w:type="spellStart"/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Tyfloservis</w:t>
                        </w:r>
                        <w:proofErr w:type="spellEnd"/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)</w:t>
                        </w:r>
                      </w:p>
                      <w:p w14:paraId="4B2F87C1" w14:textId="77777777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>Komunikace písmem – Braillovo písmo (od 1932 používáno ve světě)</w:t>
                        </w:r>
                      </w:p>
                      <w:p w14:paraId="7977D00D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047573DE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28EAC9EA" w14:textId="77777777" w:rsidR="0025261A" w:rsidRDefault="0025261A" w:rsidP="00FC6637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5250EDAC" w14:textId="03896AFA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S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myslové postižení</w:t>
                        </w:r>
                      </w:p>
                      <w:p w14:paraId="05BACD42" w14:textId="49D9B044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color w:val="000000" w:themeColor="text1"/>
                            <w:sz w:val="24"/>
                            <w:szCs w:val="24"/>
                          </w:rPr>
                          <w:t>V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rozené nebo získané </w:t>
                        </w:r>
                      </w:p>
                      <w:p w14:paraId="6A61146C" w14:textId="77777777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Je zd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různá míra</w:t>
                        </w: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 zrakového postižení </w:t>
                        </w:r>
                      </w:p>
                      <w:p w14:paraId="29595CF6" w14:textId="77777777" w:rsidR="0025261A" w:rsidRPr="00FC6637" w:rsidRDefault="0025261A" w:rsidP="00FC6637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FC6637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Úplné ztrátě zraku říkáme </w:t>
                        </w:r>
                        <w:r w:rsidRPr="00FC6637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nevidomost</w:t>
                        </w:r>
                      </w:p>
                    </w:txbxContent>
                  </v:textbox>
                </v:rect>
                <v:rect id="Obdélník 252" o:spid="_x0000_s1084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" fillcolor="#5dae5a" strokecolor="#5dae5a" strokeweight="1pt">
                  <v:textbox>
                    <w:txbxContent>
                      <w:p w14:paraId="6D55C89C" w14:textId="77777777" w:rsidR="0025261A" w:rsidRPr="003474AF" w:rsidRDefault="0025261A" w:rsidP="00FC6637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Zrakové postižení</w:t>
                        </w:r>
                      </w:p>
                    </w:txbxContent>
                  </v:textbox>
                </v:rect>
                <v:rect id="Obdélník 253" o:spid="_x0000_s1085" style="position:absolute;left:190;top:14573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" fillcolor="#5dae5a" strokecolor="#5dae5a" strokeweight="1pt">
                  <v:textbox>
                    <w:txbxContent>
                      <w:p w14:paraId="41513A70" w14:textId="77777777" w:rsidR="0025261A" w:rsidRPr="003474AF" w:rsidRDefault="0025261A" w:rsidP="00FC6637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DFAF4C4" wp14:editId="6F8CBA46">
                <wp:simplePos x="0" y="0"/>
                <wp:positionH relativeFrom="margin">
                  <wp:posOffset>19050</wp:posOffset>
                </wp:positionH>
                <wp:positionV relativeFrom="paragraph">
                  <wp:posOffset>2231835</wp:posOffset>
                </wp:positionV>
                <wp:extent cx="3067050" cy="2876550"/>
                <wp:effectExtent l="19050" t="19050" r="19050" b="19050"/>
                <wp:wrapNone/>
                <wp:docPr id="210" name="Skupina 2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7050" cy="2876550"/>
                          <a:chOff x="0" y="1"/>
                          <a:chExt cx="3067050" cy="2876550"/>
                        </a:xfrm>
                      </wpg:grpSpPr>
                      <wps:wsp>
                        <wps:cNvPr id="211" name="Obdélník 211"/>
                        <wps:cNvSpPr/>
                        <wps:spPr>
                          <a:xfrm>
                            <a:off x="0" y="1"/>
                            <a:ext cx="3067050" cy="28765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FA1E5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391FD8" w14:textId="77777777" w:rsidR="0025261A" w:rsidRDefault="0025261A" w:rsidP="00971766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0A8790AA" w14:textId="77777777" w:rsidR="0025261A" w:rsidRDefault="0025261A" w:rsidP="00971766">
                              <w:p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0DC59284" w14:textId="77777777" w:rsidR="0025261A" w:rsidRPr="00971766" w:rsidRDefault="0025261A" w:rsidP="00971766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Tato postižení jsou vrozená nebo získaná</w:t>
                              </w:r>
                            </w:p>
                            <w:p w14:paraId="6F9293BD" w14:textId="3F4C0A6D" w:rsidR="0025261A" w:rsidRDefault="0025261A" w:rsidP="00971766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>Pohyb usnadňují invalidní vozíky, berle, ortézy, chodítka…</w:t>
                              </w:r>
                            </w:p>
                            <w:p w14:paraId="653AA5EE" w14:textId="77777777" w:rsidR="0025261A" w:rsidRPr="00971766" w:rsidRDefault="0025261A" w:rsidP="00971766">
                              <w:pPr>
                                <w:pStyle w:val="Odstavecseseznamem"/>
                                <w:spacing w:after="0"/>
                                <w:ind w:left="36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15FC876F" w14:textId="77777777" w:rsidR="0025261A" w:rsidRDefault="0025261A" w:rsidP="00971766">
                              <w:pPr>
                                <w:spacing w:after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13E47D5A" w14:textId="77777777" w:rsidR="0025261A" w:rsidRDefault="0025261A" w:rsidP="00971766">
                              <w:pPr>
                                <w:pStyle w:val="Odstavecseseznamem"/>
                                <w:spacing w:after="0"/>
                                <w:ind w:left="360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3FA998DF" w14:textId="6338DCC0" w:rsidR="0025261A" w:rsidRPr="00971766" w:rsidRDefault="0025261A" w:rsidP="00971766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Společným znakem je </w:t>
                              </w: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omezení hybnosti až pohybu</w:t>
                              </w:r>
                            </w:p>
                            <w:p w14:paraId="685A7F2C" w14:textId="77777777" w:rsidR="0025261A" w:rsidRPr="00971766" w:rsidRDefault="0025261A" w:rsidP="00971766">
                              <w:pPr>
                                <w:pStyle w:val="Odstavecseseznamem"/>
                                <w:numPr>
                                  <w:ilvl w:val="0"/>
                                  <w:numId w:val="5"/>
                                </w:numPr>
                                <w:spacing w:after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971766"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Jedná se o </w:t>
                              </w:r>
                              <w:r w:rsidRPr="00971766"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vady pohybového a nosného aparátu, centrální nervové soustavy, amputace, deform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" name="Obdélník 212"/>
                        <wps:cNvSpPr/>
                        <wps:spPr>
                          <a:xfrm>
                            <a:off x="19050" y="1905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1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3A58A6" w14:textId="77777777" w:rsidR="0025261A" w:rsidRPr="003474AF" w:rsidRDefault="0025261A" w:rsidP="00971766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Tělesné postiž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3" name="Obdélník 213"/>
                        <wps:cNvSpPr/>
                        <wps:spPr>
                          <a:xfrm>
                            <a:off x="19050" y="1295400"/>
                            <a:ext cx="3038475" cy="304800"/>
                          </a:xfrm>
                          <a:prstGeom prst="rect">
                            <a:avLst/>
                          </a:prstGeom>
                          <a:solidFill>
                            <a:srgbClr val="FA1E5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2A071E" w14:textId="77777777" w:rsidR="0025261A" w:rsidRPr="003474AF" w:rsidRDefault="0025261A" w:rsidP="00971766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Jedná se o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FAF4C4" id="Skupina 210" o:spid="_x0000_s1086" style="position:absolute;margin-left:1.5pt;margin-top:175.75pt;width:241.5pt;height:226.5pt;z-index:251682816;mso-position-horizontal-relative:margin;mso-height-relative:margin" coordorigin="" coordsize="30670,28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">
                <v:rect id="Obdélník 211" o:spid="_x0000_s1087" style="position:absolute;width:30670;height:28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" filled="f" strokecolor="#fa1e5a" strokeweight="3pt">
                  <v:textbox>
                    <w:txbxContent>
                      <w:p w14:paraId="60391FD8" w14:textId="77777777" w:rsidR="0025261A" w:rsidRDefault="0025261A" w:rsidP="00971766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0A8790AA" w14:textId="77777777" w:rsidR="0025261A" w:rsidRDefault="0025261A" w:rsidP="00971766">
                        <w:p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0DC59284" w14:textId="77777777" w:rsidR="0025261A" w:rsidRPr="00971766" w:rsidRDefault="0025261A" w:rsidP="00971766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>Tato postižení jsou vrozená nebo získaná</w:t>
                        </w:r>
                      </w:p>
                      <w:p w14:paraId="6F9293BD" w14:textId="3F4C0A6D" w:rsidR="0025261A" w:rsidRDefault="0025261A" w:rsidP="00971766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>Pohyb usnadňují invalidní vozíky, berle, ortézy, chodítka…</w:t>
                        </w:r>
                      </w:p>
                      <w:p w14:paraId="653AA5EE" w14:textId="77777777" w:rsidR="0025261A" w:rsidRPr="00971766" w:rsidRDefault="0025261A" w:rsidP="00971766">
                        <w:pPr>
                          <w:pStyle w:val="Odstavecseseznamem"/>
                          <w:spacing w:after="0"/>
                          <w:ind w:left="36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15FC876F" w14:textId="77777777" w:rsidR="0025261A" w:rsidRDefault="0025261A" w:rsidP="00971766">
                        <w:pPr>
                          <w:spacing w:after="0"/>
                          <w:rPr>
                            <w:color w:val="000000" w:themeColor="text1"/>
                          </w:rPr>
                        </w:pPr>
                      </w:p>
                      <w:p w14:paraId="13E47D5A" w14:textId="77777777" w:rsidR="0025261A" w:rsidRDefault="0025261A" w:rsidP="00971766">
                        <w:pPr>
                          <w:pStyle w:val="Odstavecseseznamem"/>
                          <w:spacing w:after="0"/>
                          <w:ind w:left="360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3FA998DF" w14:textId="6338DCC0" w:rsidR="0025261A" w:rsidRPr="00971766" w:rsidRDefault="0025261A" w:rsidP="00971766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Společným znakem je </w:t>
                        </w:r>
                        <w:r w:rsidRPr="00971766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omezení hybnosti až pohybu</w:t>
                        </w:r>
                      </w:p>
                      <w:p w14:paraId="685A7F2C" w14:textId="77777777" w:rsidR="0025261A" w:rsidRPr="00971766" w:rsidRDefault="0025261A" w:rsidP="00971766">
                        <w:pPr>
                          <w:pStyle w:val="Odstavecseseznamem"/>
                          <w:numPr>
                            <w:ilvl w:val="0"/>
                            <w:numId w:val="5"/>
                          </w:numPr>
                          <w:spacing w:after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971766">
                          <w:rPr>
                            <w:color w:val="000000" w:themeColor="text1"/>
                            <w:sz w:val="24"/>
                            <w:szCs w:val="24"/>
                          </w:rPr>
                          <w:t xml:space="preserve">Jedná se o </w:t>
                        </w:r>
                        <w:r w:rsidRPr="00971766"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vady pohybového a nosného aparátu, centrální nervové soustavy, amputace, deformace</w:t>
                        </w:r>
                      </w:p>
                    </w:txbxContent>
                  </v:textbox>
                </v:rect>
                <v:rect id="Obdélník 212" o:spid="_x0000_s1088" style="position:absolute;left:190;top:190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" fillcolor="#fa1e5a" stroked="f" strokeweight="1pt">
                  <v:textbox>
                    <w:txbxContent>
                      <w:p w14:paraId="563A58A6" w14:textId="77777777" w:rsidR="0025261A" w:rsidRPr="003474AF" w:rsidRDefault="0025261A" w:rsidP="00971766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Tělesné postižení</w:t>
                        </w:r>
                      </w:p>
                    </w:txbxContent>
                  </v:textbox>
                </v:rect>
                <v:rect id="Obdélník 213" o:spid="_x0000_s1089" style="position:absolute;left:190;top:12954;width:3038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" fillcolor="#fa1e5a" stroked="f" strokeweight="1pt">
                  <v:textbox>
                    <w:txbxContent>
                      <w:p w14:paraId="002A071E" w14:textId="77777777" w:rsidR="0025261A" w:rsidRPr="003474AF" w:rsidRDefault="0025261A" w:rsidP="00971766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Jedná se o: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FC6637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165A1B" w:rsidRPr="00165A1B" w14:paraId="0A33C684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37136" w14:textId="77777777" w:rsidR="00165A1B" w:rsidRPr="00165A1B" w:rsidRDefault="00165A1B" w:rsidP="00165A1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65A1B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AFAC8" w14:textId="77777777" w:rsidR="00165A1B" w:rsidRPr="00165A1B" w:rsidRDefault="00165A1B" w:rsidP="00165A1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65A1B">
              <w:rPr>
                <w:sz w:val="18"/>
                <w:szCs w:val="18"/>
              </w:rPr>
              <w:t>4.6 Jak to zvládnu</w:t>
            </w:r>
          </w:p>
        </w:tc>
      </w:tr>
      <w:tr w:rsidR="00165A1B" w:rsidRPr="00165A1B" w14:paraId="31FC5007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3732A" w14:textId="77777777" w:rsidR="00165A1B" w:rsidRPr="00165A1B" w:rsidRDefault="00165A1B" w:rsidP="00165A1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65A1B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621D2" w14:textId="77777777" w:rsidR="00165A1B" w:rsidRPr="00165A1B" w:rsidRDefault="00165A1B" w:rsidP="00165A1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65A1B">
              <w:rPr>
                <w:sz w:val="18"/>
                <w:szCs w:val="18"/>
              </w:rPr>
              <w:t>2.1 Tematický blok č. 1 (Lidé kolem nás)</w:t>
            </w:r>
          </w:p>
        </w:tc>
      </w:tr>
      <w:tr w:rsidR="00165A1B" w:rsidRPr="00165A1B" w14:paraId="59B351AD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6F51C" w14:textId="77777777" w:rsidR="00165A1B" w:rsidRPr="00165A1B" w:rsidRDefault="00165A1B" w:rsidP="00165A1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65A1B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60179" w14:textId="0CB5B985" w:rsidR="00165A1B" w:rsidRPr="00165A1B" w:rsidRDefault="00165A1B" w:rsidP="00165A1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65A1B">
              <w:rPr>
                <w:sz w:val="18"/>
                <w:szCs w:val="18"/>
              </w:rPr>
              <w:t>2.1.1 Téma č. 1 (Zdraví a zdravotní postižení)</w:t>
            </w:r>
          </w:p>
        </w:tc>
      </w:tr>
    </w:tbl>
    <w:tbl>
      <w:tblPr>
        <w:tblStyle w:val="Mkatabulky2"/>
        <w:tblW w:w="9639" w:type="dxa"/>
        <w:tblInd w:w="-5" w:type="dxa"/>
        <w:tblBorders>
          <w:top w:val="single" w:sz="8" w:space="0" w:color="BFBFBF" w:themeColor="background1" w:themeShade="BF"/>
          <w:left w:val="none" w:sz="0" w:space="0" w:color="auto"/>
          <w:bottom w:val="single" w:sz="8" w:space="0" w:color="BFBFBF" w:themeColor="background1" w:themeShade="BF"/>
          <w:right w:val="none" w:sz="0" w:space="0" w:color="auto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639"/>
      </w:tblGrid>
      <w:tr w:rsidR="0033409D" w:rsidRPr="0033409D" w14:paraId="2E49F544" w14:textId="77777777" w:rsidTr="0033409D">
        <w:trPr>
          <w:trHeight w:val="2041"/>
        </w:trPr>
        <w:tc>
          <w:tcPr>
            <w:tcW w:w="9639" w:type="dxa"/>
          </w:tcPr>
          <w:p w14:paraId="4F514811" w14:textId="329ACAF5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  <w:rPr>
                <w:b/>
                <w:bCs/>
              </w:rPr>
            </w:pPr>
            <w:r w:rsidRPr="0033409D">
              <w:rPr>
                <w:b/>
                <w:bCs/>
              </w:rPr>
              <w:t xml:space="preserve">Představ si situaci, že jsi nevidomý/á a oblékáš se ráno sám/sama. Jak bys zařídil/a, aby ti barvy oblečení ladily? </w:t>
            </w:r>
          </w:p>
          <w:p w14:paraId="7C46956E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3ADF9453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</w:tc>
      </w:tr>
      <w:tr w:rsidR="0033409D" w:rsidRPr="0033409D" w14:paraId="39D54D4C" w14:textId="77777777" w:rsidTr="0033409D">
        <w:trPr>
          <w:trHeight w:val="2041"/>
        </w:trPr>
        <w:tc>
          <w:tcPr>
            <w:tcW w:w="9639" w:type="dxa"/>
          </w:tcPr>
          <w:p w14:paraId="6653059F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  <w:rPr>
                <w:b/>
                <w:bCs/>
              </w:rPr>
            </w:pPr>
            <w:r w:rsidRPr="0033409D">
              <w:rPr>
                <w:b/>
                <w:bCs/>
              </w:rPr>
              <w:t>Jak bys přes den zjišťoval/a čas a jak bys získával/a informace, které dosud zjišťuješ čtením textů?</w:t>
            </w:r>
          </w:p>
          <w:p w14:paraId="1A0B8F63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48888EA6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</w:tc>
      </w:tr>
      <w:tr w:rsidR="0033409D" w:rsidRPr="0033409D" w14:paraId="359DEA41" w14:textId="77777777" w:rsidTr="0033409D">
        <w:trPr>
          <w:trHeight w:val="2041"/>
        </w:trPr>
        <w:tc>
          <w:tcPr>
            <w:tcW w:w="9639" w:type="dxa"/>
          </w:tcPr>
          <w:p w14:paraId="47033207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  <w:rPr>
                <w:b/>
                <w:bCs/>
              </w:rPr>
            </w:pPr>
            <w:r w:rsidRPr="0033409D">
              <w:rPr>
                <w:b/>
                <w:bCs/>
              </w:rPr>
              <w:t xml:space="preserve">Představ si, že máš zdravotní postižení, budeš moci sportovat?                 </w:t>
            </w:r>
          </w:p>
          <w:p w14:paraId="60A31314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6B1FCC9E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3DF9A7E2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  <w:rPr>
                <w:b/>
                <w:bCs/>
              </w:rPr>
            </w:pPr>
            <w:r w:rsidRPr="0033409D">
              <w:rPr>
                <w:b/>
                <w:bCs/>
              </w:rPr>
              <w:t>Jaké sporty budeš moci vykonávat, jaké vůbec ne?</w:t>
            </w:r>
          </w:p>
          <w:p w14:paraId="2DAA64E4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7CED45DB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</w:tc>
      </w:tr>
      <w:tr w:rsidR="0033409D" w:rsidRPr="0033409D" w14:paraId="08775601" w14:textId="77777777" w:rsidTr="0033409D">
        <w:trPr>
          <w:trHeight w:val="2041"/>
        </w:trPr>
        <w:tc>
          <w:tcPr>
            <w:tcW w:w="9639" w:type="dxa"/>
          </w:tcPr>
          <w:p w14:paraId="063097A8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  <w:rPr>
                <w:b/>
                <w:bCs/>
              </w:rPr>
            </w:pPr>
            <w:r w:rsidRPr="0033409D">
              <w:rPr>
                <w:b/>
                <w:bCs/>
              </w:rPr>
              <w:t>Dříve jsi rád/a chodil/a na diskotéky, přišel/přišla jsi o sluch. Jak se ti bude dařit tančit nyní? Bude mít smysl jít tancovat?</w:t>
            </w:r>
          </w:p>
          <w:p w14:paraId="1136CBEB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7E39BF93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</w:tc>
      </w:tr>
      <w:tr w:rsidR="0033409D" w:rsidRPr="0033409D" w14:paraId="1FCF59C5" w14:textId="77777777" w:rsidTr="0033409D">
        <w:trPr>
          <w:trHeight w:val="2041"/>
        </w:trPr>
        <w:tc>
          <w:tcPr>
            <w:tcW w:w="9639" w:type="dxa"/>
          </w:tcPr>
          <w:p w14:paraId="652B118B" w14:textId="0E6CD2DD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  <w:rPr>
                <w:b/>
                <w:bCs/>
              </w:rPr>
            </w:pPr>
            <w:r w:rsidRPr="0033409D">
              <w:rPr>
                <w:b/>
                <w:bCs/>
              </w:rPr>
              <w:t>Jsi rodičem dítěte, které trpí poruchou autistického spektra. Tvůj syn</w:t>
            </w:r>
            <w:r w:rsidR="00FB27DE">
              <w:rPr>
                <w:b/>
                <w:bCs/>
              </w:rPr>
              <w:t xml:space="preserve"> </w:t>
            </w:r>
            <w:r w:rsidRPr="0033409D">
              <w:rPr>
                <w:b/>
                <w:bCs/>
              </w:rPr>
              <w:t>/</w:t>
            </w:r>
            <w:r w:rsidR="00FB27DE">
              <w:rPr>
                <w:b/>
                <w:bCs/>
              </w:rPr>
              <w:t xml:space="preserve"> </w:t>
            </w:r>
            <w:r w:rsidRPr="0033409D">
              <w:rPr>
                <w:b/>
                <w:bCs/>
              </w:rPr>
              <w:t>tvoje dcera ber</w:t>
            </w:r>
            <w:r w:rsidR="00FB27DE">
              <w:rPr>
                <w:b/>
                <w:bCs/>
              </w:rPr>
              <w:t>e</w:t>
            </w:r>
            <w:r w:rsidRPr="0033409D">
              <w:rPr>
                <w:b/>
                <w:bCs/>
              </w:rPr>
              <w:t xml:space="preserve"> vše doslovně. Když řekneš „Jsi jak z divokých vajec… To je hračka…“, jak na to bude reagovat? </w:t>
            </w:r>
          </w:p>
          <w:p w14:paraId="404CEFA4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629240DD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</w:tc>
      </w:tr>
      <w:tr w:rsidR="0033409D" w:rsidRPr="0033409D" w14:paraId="2C357D3F" w14:textId="77777777" w:rsidTr="0033409D">
        <w:trPr>
          <w:trHeight w:val="2041"/>
        </w:trPr>
        <w:tc>
          <w:tcPr>
            <w:tcW w:w="9639" w:type="dxa"/>
          </w:tcPr>
          <w:p w14:paraId="70B39B3A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  <w:rPr>
                <w:b/>
                <w:bCs/>
              </w:rPr>
            </w:pPr>
            <w:r w:rsidRPr="0033409D">
              <w:rPr>
                <w:b/>
                <w:bCs/>
              </w:rPr>
              <w:t>Představ si, že bys chtěl/a upoutat pozornost několika neslyšících lidí v místnosti. Jak bys to zařídil/a?</w:t>
            </w:r>
          </w:p>
          <w:p w14:paraId="3556F6E8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  <w:p w14:paraId="644AFF6A" w14:textId="77777777" w:rsidR="0033409D" w:rsidRPr="0033409D" w:rsidRDefault="0033409D" w:rsidP="0033409D">
            <w:pPr>
              <w:autoSpaceDN w:val="0"/>
              <w:spacing w:after="160" w:line="249" w:lineRule="auto"/>
              <w:textAlignment w:val="baseline"/>
            </w:pPr>
          </w:p>
        </w:tc>
      </w:tr>
    </w:tbl>
    <w:p w14:paraId="1B129768" w14:textId="77777777" w:rsidR="00FC6637" w:rsidRDefault="00FC6637" w:rsidP="00A72BC6"/>
    <w:p w14:paraId="33472921" w14:textId="77777777" w:rsidR="00165A1B" w:rsidRDefault="00165A1B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33409D" w:rsidRPr="0033409D" w14:paraId="3BAADE12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1A13E" w14:textId="77777777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409D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3A196" w14:textId="7FE210D1" w:rsidR="0033409D" w:rsidRPr="0033409D" w:rsidRDefault="00353120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409D">
              <w:rPr>
                <w:sz w:val="18"/>
                <w:szCs w:val="18"/>
              </w:rPr>
              <w:t xml:space="preserve">4.7 Instrukce </w:t>
            </w:r>
            <w:r w:rsidR="002B535D">
              <w:rPr>
                <w:sz w:val="18"/>
                <w:szCs w:val="18"/>
              </w:rPr>
              <w:t>–</w:t>
            </w:r>
            <w:r w:rsidRPr="0033409D">
              <w:rPr>
                <w:sz w:val="18"/>
                <w:szCs w:val="18"/>
              </w:rPr>
              <w:t xml:space="preserve"> zdravotní postižení – nevidomí a porucha autistického spektra</w:t>
            </w:r>
          </w:p>
        </w:tc>
      </w:tr>
      <w:tr w:rsidR="0033409D" w:rsidRPr="0033409D" w14:paraId="181066A0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625A4" w14:textId="77777777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409D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EDAE5" w14:textId="7D6E8F59" w:rsidR="0033409D" w:rsidRPr="0033409D" w:rsidRDefault="00353120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409D">
              <w:rPr>
                <w:sz w:val="18"/>
                <w:szCs w:val="18"/>
              </w:rPr>
              <w:t>2.1 Tematický blok č. 1 (Lidé kolem nás)</w:t>
            </w:r>
          </w:p>
        </w:tc>
      </w:tr>
      <w:tr w:rsidR="0033409D" w:rsidRPr="0033409D" w14:paraId="4AED66B6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DBD06" w14:textId="77777777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409D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9722A" w14:textId="1EAC2C65" w:rsidR="0033409D" w:rsidRPr="0033409D" w:rsidRDefault="00353120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409D">
              <w:rPr>
                <w:sz w:val="18"/>
                <w:szCs w:val="18"/>
              </w:rPr>
              <w:t>2.1.2 Téma č. 2 (Moje zkušenosti)</w:t>
            </w:r>
          </w:p>
        </w:tc>
      </w:tr>
    </w:tbl>
    <w:p w14:paraId="1F656970" w14:textId="54041E21" w:rsidR="0033409D" w:rsidRDefault="0033409D">
      <w:pPr>
        <w:suppressAutoHyphens w:val="0"/>
      </w:pPr>
    </w:p>
    <w:p w14:paraId="3EAFB19E" w14:textId="77777777" w:rsidR="00165A1B" w:rsidRDefault="0033409D" w:rsidP="00A72BC6"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04D2FCAE" wp14:editId="2D344C65">
                <wp:simplePos x="0" y="0"/>
                <wp:positionH relativeFrom="column">
                  <wp:posOffset>-186055</wp:posOffset>
                </wp:positionH>
                <wp:positionV relativeFrom="paragraph">
                  <wp:posOffset>320675</wp:posOffset>
                </wp:positionV>
                <wp:extent cx="6182360" cy="3431540"/>
                <wp:effectExtent l="19050" t="19050" r="27940" b="16510"/>
                <wp:wrapNone/>
                <wp:docPr id="275" name="Skupina 2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2360" cy="3431540"/>
                          <a:chOff x="0" y="0"/>
                          <a:chExt cx="6182967" cy="3431816"/>
                        </a:xfrm>
                      </wpg:grpSpPr>
                      <wps:wsp>
                        <wps:cNvPr id="276" name="Obdélník: s jedním zakulaceným rohem 276"/>
                        <wps:cNvSpPr/>
                        <wps:spPr>
                          <a:xfrm>
                            <a:off x="0" y="0"/>
                            <a:ext cx="6182967" cy="3431816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DF9E53" w14:textId="77777777" w:rsidR="0025261A" w:rsidRDefault="0025261A" w:rsidP="0033409D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43C9B04B" w14:textId="77777777" w:rsidR="0025261A" w:rsidRDefault="0025261A" w:rsidP="0033409D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2B7CF46E" w14:textId="77777777" w:rsidR="0025261A" w:rsidRPr="00F2334E" w:rsidRDefault="0025261A" w:rsidP="0033409D">
                              <w:pPr>
                                <w:pStyle w:val="Odstavecseseznamem"/>
                                <w:numPr>
                                  <w:ilvl w:val="0"/>
                                  <w:numId w:val="6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zavázanýma očima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si zkus namazat krajíc chleba máslem/džemem apod.</w:t>
                              </w:r>
                            </w:p>
                            <w:p w14:paraId="73B9E8DD" w14:textId="77777777" w:rsidR="0025261A" w:rsidRPr="00444B92" w:rsidRDefault="0025261A" w:rsidP="0033409D">
                              <w:pPr>
                                <w:pStyle w:val="Odstavecseseznamem"/>
                                <w:numPr>
                                  <w:ilvl w:val="0"/>
                                  <w:numId w:val="6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zavázanýma očima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zkus hmatem na ciferníku hodin zjistit čas.</w:t>
                              </w:r>
                            </w:p>
                            <w:p w14:paraId="3E275C5F" w14:textId="77777777" w:rsidR="0025261A" w:rsidRPr="00F2334E" w:rsidRDefault="0025261A" w:rsidP="0033409D">
                              <w:pPr>
                                <w:pStyle w:val="Odstavecseseznamem"/>
                                <w:numPr>
                                  <w:ilvl w:val="0"/>
                                  <w:numId w:val="6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zavázanýma očima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vyndej z peněženky různé kovové mince a zkus určit jejich hodnotu. Pak dej dohromady konkrétní částku, kterou ti řekne spolužák. </w:t>
                              </w:r>
                            </w:p>
                            <w:p w14:paraId="070F8C8B" w14:textId="77777777" w:rsidR="0025261A" w:rsidRPr="000F5DD5" w:rsidRDefault="0025261A" w:rsidP="0033409D">
                              <w:pPr>
                                <w:pStyle w:val="Odstavecseseznamem"/>
                                <w:numPr>
                                  <w:ilvl w:val="0"/>
                                  <w:numId w:val="6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Se zavázanýma očima dojdi s co nejmenší dopomocí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k umyvadlu, umyj si ruce a osuš si je ručníkem.</w:t>
                              </w: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Řiď se pokyny vyučujícího.</w:t>
                              </w:r>
                            </w:p>
                            <w:p w14:paraId="7A8F76C7" w14:textId="77777777" w:rsidR="0025261A" w:rsidRPr="000F5DD5" w:rsidRDefault="0025261A" w:rsidP="0033409D">
                              <w:pPr>
                                <w:pStyle w:val="Odstavecseseznamem"/>
                                <w:numPr>
                                  <w:ilvl w:val="0"/>
                                  <w:numId w:val="6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Vyberte jednoho žáka a požádejte vyučujícího o pokyny. </w:t>
                              </w:r>
                            </w:p>
                            <w:p w14:paraId="6CCC98AA" w14:textId="77777777" w:rsidR="0025261A" w:rsidRPr="000F5DD5" w:rsidRDefault="0025261A" w:rsidP="0033409D">
                              <w:pPr>
                                <w:pStyle w:val="Odstavecseseznamem"/>
                                <w:numPr>
                                  <w:ilvl w:val="0"/>
                                  <w:numId w:val="6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Vyberte jiného žáka ze skupiny a požádejte vyučujícího o pokyny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Obdélník 277"/>
                        <wps:cNvSpPr/>
                        <wps:spPr>
                          <a:xfrm>
                            <a:off x="19050" y="19050"/>
                            <a:ext cx="4705350" cy="37338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253A4F" w14:textId="77777777" w:rsidR="0025261A" w:rsidRPr="002D2FF4" w:rsidRDefault="0025261A" w:rsidP="0033409D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o skupinu nevidomí a porucha autistického spektr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8" name="Obrázek 27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72100" y="2505075"/>
                            <a:ext cx="699135" cy="394970"/>
                          </a:xfrm>
                          <a:prstGeom prst="rect">
                            <a:avLst/>
                          </a:prstGeom>
                          <a:noFill/>
                          <a:ln cap="flat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79" name="Obrázek 279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62575" y="2895600"/>
                            <a:ext cx="667385" cy="500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D2FCAE" id="Skupina 275" o:spid="_x0000_s1090" style="position:absolute;margin-left:-14.65pt;margin-top:25.25pt;width:486.8pt;height:270.2pt;z-index:251697152;mso-width-relative:margin;mso-height-relative:margin" coordsize="61829,3431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">
                <v:shape id="Obdélník: s jedním zakulaceným rohem 276" o:spid="_x0000_s1091" style="position:absolute;width:61829;height:34318;visibility:visible;mso-wrap-style:square;v-text-anchor:middle" coordsize="6182967,34318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" adj="-11796480,,5400" path="m,l5610986,v315896,,571981,256085,571981,571981l6182967,3431816,,3431816,,xe" filled="f" strokecolor="#0070c0" strokeweight="3pt">
                  <v:stroke joinstyle="miter"/>
                  <v:formulas/>
                  <v:path arrowok="t" o:connecttype="custom" o:connectlocs="0,0;5610986,0;6182967,571981;6182967,3431816;0,3431816;0,0" o:connectangles="0,0,0,0,0,0" textboxrect="0,0,6182967,3431816"/>
                  <v:textbox>
                    <w:txbxContent>
                      <w:p w14:paraId="5EDF9E53" w14:textId="77777777" w:rsidR="0025261A" w:rsidRDefault="0025261A" w:rsidP="0033409D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43C9B04B" w14:textId="77777777" w:rsidR="0025261A" w:rsidRDefault="0025261A" w:rsidP="0033409D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2B7CF46E" w14:textId="77777777" w:rsidR="0025261A" w:rsidRPr="00F2334E" w:rsidRDefault="0025261A" w:rsidP="0033409D">
                        <w:pPr>
                          <w:pStyle w:val="Odstavecseseznamem"/>
                          <w:numPr>
                            <w:ilvl w:val="0"/>
                            <w:numId w:val="6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zavázanýma očima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si zkus namazat krajíc chleba máslem/džemem apod.</w:t>
                        </w:r>
                      </w:p>
                      <w:p w14:paraId="73B9E8DD" w14:textId="77777777" w:rsidR="0025261A" w:rsidRPr="00444B92" w:rsidRDefault="0025261A" w:rsidP="0033409D">
                        <w:pPr>
                          <w:pStyle w:val="Odstavecseseznamem"/>
                          <w:numPr>
                            <w:ilvl w:val="0"/>
                            <w:numId w:val="6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zavázanýma očima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zkus hmatem na ciferníku hodin zjistit čas.</w:t>
                        </w:r>
                      </w:p>
                      <w:p w14:paraId="3E275C5F" w14:textId="77777777" w:rsidR="0025261A" w:rsidRPr="00F2334E" w:rsidRDefault="0025261A" w:rsidP="0033409D">
                        <w:pPr>
                          <w:pStyle w:val="Odstavecseseznamem"/>
                          <w:numPr>
                            <w:ilvl w:val="0"/>
                            <w:numId w:val="6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zavázanýma očima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vyndej z peněženky různé kovové mince a zkus určit jejich hodnotu. Pak dej dohromady konkrétní částku, kterou ti řekne spolužák. </w:t>
                        </w:r>
                      </w:p>
                      <w:p w14:paraId="070F8C8B" w14:textId="77777777" w:rsidR="0025261A" w:rsidRPr="000F5DD5" w:rsidRDefault="0025261A" w:rsidP="0033409D">
                        <w:pPr>
                          <w:pStyle w:val="Odstavecseseznamem"/>
                          <w:numPr>
                            <w:ilvl w:val="0"/>
                            <w:numId w:val="6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Se zavázanýma očima dojdi s co nejmenší dopomocí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k umyvadlu, umyj si ruce a osuš si je ručníkem.</w:t>
                        </w: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Řiď se pokyny vyučujícího.</w:t>
                        </w:r>
                      </w:p>
                      <w:p w14:paraId="7A8F76C7" w14:textId="77777777" w:rsidR="0025261A" w:rsidRPr="000F5DD5" w:rsidRDefault="0025261A" w:rsidP="0033409D">
                        <w:pPr>
                          <w:pStyle w:val="Odstavecseseznamem"/>
                          <w:numPr>
                            <w:ilvl w:val="0"/>
                            <w:numId w:val="6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Vyberte jednoho žáka a požádejte vyučujícího o pokyny. </w:t>
                        </w:r>
                      </w:p>
                      <w:p w14:paraId="6CCC98AA" w14:textId="77777777" w:rsidR="0025261A" w:rsidRPr="000F5DD5" w:rsidRDefault="0025261A" w:rsidP="0033409D">
                        <w:pPr>
                          <w:pStyle w:val="Odstavecseseznamem"/>
                          <w:numPr>
                            <w:ilvl w:val="0"/>
                            <w:numId w:val="6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Vyberte jiného žáka ze skupiny a požádejte vyučujícího o pokyny. </w:t>
                        </w:r>
                      </w:p>
                    </w:txbxContent>
                  </v:textbox>
                </v:shape>
                <v:rect id="Obdélník 277" o:spid="_x0000_s1092" style="position:absolute;left:190;top:190;width:47054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" fillcolor="#0070c0" stroked="f" strokeweight="1pt">
                  <v:textbox>
                    <w:txbxContent>
                      <w:p w14:paraId="0F253A4F" w14:textId="77777777" w:rsidR="0025261A" w:rsidRPr="002D2FF4" w:rsidRDefault="0025261A" w:rsidP="0033409D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Pro skupinu nevidomí a porucha autistického spektra</w:t>
                        </w:r>
                      </w:p>
                    </w:txbxContent>
                  </v:textbox>
                </v:rect>
                <v:shape id="Obrázek 278" o:spid="_x0000_s1093" type="#_x0000_t75" style="position:absolute;left:53721;top:25050;width:6991;height:3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">
                  <v:imagedata r:id="rId12" o:title=""/>
                </v:shape>
                <v:shape id="Obrázek 279" o:spid="_x0000_s1094" type="#_x0000_t75" style="position:absolute;left:53625;top:28956;width:6674;height:5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">
                  <v:imagedata r:id="rId13" o:title=""/>
                </v:shape>
              </v:group>
            </w:pict>
          </mc:Fallback>
        </mc:AlternateContent>
      </w:r>
    </w:p>
    <w:p w14:paraId="753DC2A0" w14:textId="77777777" w:rsidR="0033409D" w:rsidRDefault="0033409D" w:rsidP="00A72BC6"/>
    <w:p w14:paraId="5D607839" w14:textId="77777777" w:rsidR="0033409D" w:rsidRDefault="0033409D">
      <w:pPr>
        <w:suppressAutoHyphens w:val="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4A638679" wp14:editId="672AAA3E">
                <wp:simplePos x="0" y="0"/>
                <wp:positionH relativeFrom="margin">
                  <wp:posOffset>-181610</wp:posOffset>
                </wp:positionH>
                <wp:positionV relativeFrom="paragraph">
                  <wp:posOffset>3710257</wp:posOffset>
                </wp:positionV>
                <wp:extent cx="6182360" cy="3431540"/>
                <wp:effectExtent l="19050" t="19050" r="27940" b="16510"/>
                <wp:wrapNone/>
                <wp:docPr id="280" name="Skupina 2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2360" cy="3431540"/>
                          <a:chOff x="0" y="0"/>
                          <a:chExt cx="6182967" cy="3431816"/>
                        </a:xfrm>
                      </wpg:grpSpPr>
                      <wps:wsp>
                        <wps:cNvPr id="281" name="Obdélník: s jedním zakulaceným rohem 281"/>
                        <wps:cNvSpPr/>
                        <wps:spPr>
                          <a:xfrm>
                            <a:off x="0" y="0"/>
                            <a:ext cx="6182967" cy="3431816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9ABFCA" w14:textId="77777777" w:rsidR="0025261A" w:rsidRDefault="0025261A" w:rsidP="0033409D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3ABC8A51" w14:textId="77777777" w:rsidR="0025261A" w:rsidRDefault="0025261A" w:rsidP="0033409D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6E130869" w14:textId="77777777" w:rsidR="0025261A" w:rsidRPr="00F2334E" w:rsidRDefault="0025261A" w:rsidP="00444B92">
                              <w:pPr>
                                <w:pStyle w:val="Odstavecseseznamem"/>
                                <w:numPr>
                                  <w:ilvl w:val="0"/>
                                  <w:numId w:val="7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zavázanýma očima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si zkus namazat krajíc chleba máslem/džemem apod.</w:t>
                              </w:r>
                            </w:p>
                            <w:p w14:paraId="6B368CD1" w14:textId="77777777" w:rsidR="0025261A" w:rsidRPr="00444B92" w:rsidRDefault="0025261A" w:rsidP="00444B92">
                              <w:pPr>
                                <w:pStyle w:val="Odstavecseseznamem"/>
                                <w:numPr>
                                  <w:ilvl w:val="0"/>
                                  <w:numId w:val="7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zavázanýma očima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zkus hmatem na ciferníku hodin zjistit čas.</w:t>
                              </w:r>
                            </w:p>
                            <w:p w14:paraId="26C524B0" w14:textId="77777777" w:rsidR="0025261A" w:rsidRPr="00F2334E" w:rsidRDefault="0025261A" w:rsidP="00444B92">
                              <w:pPr>
                                <w:pStyle w:val="Odstavecseseznamem"/>
                                <w:numPr>
                                  <w:ilvl w:val="0"/>
                                  <w:numId w:val="7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zavázanýma očima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vyndej z peněženky různé kovové mince a zkus určit jejich hodnotu. Pak dej dohromady konkrétní částku, kterou ti řekne spolužák. </w:t>
                              </w:r>
                            </w:p>
                            <w:p w14:paraId="741D4A07" w14:textId="77777777" w:rsidR="0025261A" w:rsidRPr="000F5DD5" w:rsidRDefault="0025261A" w:rsidP="00444B92">
                              <w:pPr>
                                <w:pStyle w:val="Odstavecseseznamem"/>
                                <w:numPr>
                                  <w:ilvl w:val="0"/>
                                  <w:numId w:val="7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Se zavázanýma očima dojdi s co nejmenší dopomocí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k umyvadlu, umyj si ruce a osuš si je ručníkem.</w:t>
                              </w: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Řiď se pokyny vyučujícího.</w:t>
                              </w:r>
                            </w:p>
                            <w:p w14:paraId="22ADE36F" w14:textId="77777777" w:rsidR="0025261A" w:rsidRPr="000F5DD5" w:rsidRDefault="0025261A" w:rsidP="00444B92">
                              <w:pPr>
                                <w:pStyle w:val="Odstavecseseznamem"/>
                                <w:numPr>
                                  <w:ilvl w:val="0"/>
                                  <w:numId w:val="7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Vyberte jednoho žáka a požádejte vyučujícího o pokyny. </w:t>
                              </w:r>
                            </w:p>
                            <w:p w14:paraId="03FADA97" w14:textId="77777777" w:rsidR="0025261A" w:rsidRPr="000F5DD5" w:rsidRDefault="0025261A" w:rsidP="00444B92">
                              <w:pPr>
                                <w:pStyle w:val="Odstavecseseznamem"/>
                                <w:numPr>
                                  <w:ilvl w:val="0"/>
                                  <w:numId w:val="7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F5DD5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Vyberte jiného žáka ze skupiny a požádejte vyučujícího o pokyny. </w:t>
                              </w:r>
                            </w:p>
                            <w:p w14:paraId="49A08E59" w14:textId="77777777" w:rsidR="0025261A" w:rsidRPr="000F5DD5" w:rsidRDefault="0025261A" w:rsidP="00444B92">
                              <w:pPr>
                                <w:pStyle w:val="Odstavecseseznamem"/>
                                <w:numPr>
                                  <w:ilvl w:val="0"/>
                                  <w:numId w:val="7"/>
                                </w:numPr>
                                <w:spacing w:after="0" w:line="36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Obdélník 282"/>
                        <wps:cNvSpPr/>
                        <wps:spPr>
                          <a:xfrm>
                            <a:off x="19050" y="19050"/>
                            <a:ext cx="4705350" cy="37338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E408EA" w14:textId="77777777" w:rsidR="0025261A" w:rsidRPr="002D2FF4" w:rsidRDefault="0025261A" w:rsidP="0033409D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o skupinu nevidomí a porucha autistického spektr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3" name="Obrázek 28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72100" y="2505075"/>
                            <a:ext cx="699135" cy="394970"/>
                          </a:xfrm>
                          <a:prstGeom prst="rect">
                            <a:avLst/>
                          </a:prstGeom>
                          <a:noFill/>
                          <a:ln cap="flat"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4" name="Obrázek 28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62575" y="2895600"/>
                            <a:ext cx="667385" cy="500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638679" id="Skupina 280" o:spid="_x0000_s1095" style="position:absolute;margin-left:-14.3pt;margin-top:292.15pt;width:486.8pt;height:270.2pt;z-index:251699200;mso-position-horizontal-relative:margin" coordsize="61829,3431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">
                <v:shape id="Obdélník: s jedním zakulaceným rohem 281" o:spid="_x0000_s1096" style="position:absolute;width:61829;height:34318;visibility:visible;mso-wrap-style:square;v-text-anchor:middle" coordsize="6182967,34318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" adj="-11796480,,5400" path="m,l5610986,v315896,,571981,256085,571981,571981l6182967,3431816,,3431816,,xe" filled="f" strokecolor="#0070c0" strokeweight="3pt">
                  <v:stroke joinstyle="miter"/>
                  <v:formulas/>
                  <v:path arrowok="t" o:connecttype="custom" o:connectlocs="0,0;5610986,0;6182967,571981;6182967,3431816;0,3431816;0,0" o:connectangles="0,0,0,0,0,0" textboxrect="0,0,6182967,3431816"/>
                  <v:textbox>
                    <w:txbxContent>
                      <w:p w14:paraId="3B9ABFCA" w14:textId="77777777" w:rsidR="0025261A" w:rsidRDefault="0025261A" w:rsidP="0033409D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3ABC8A51" w14:textId="77777777" w:rsidR="0025261A" w:rsidRDefault="0025261A" w:rsidP="0033409D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6E130869" w14:textId="77777777" w:rsidR="0025261A" w:rsidRPr="00F2334E" w:rsidRDefault="0025261A" w:rsidP="00444B92">
                        <w:pPr>
                          <w:pStyle w:val="Odstavecseseznamem"/>
                          <w:numPr>
                            <w:ilvl w:val="0"/>
                            <w:numId w:val="7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zavázanýma očima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si zkus namazat krajíc chleba máslem/džemem apod.</w:t>
                        </w:r>
                      </w:p>
                      <w:p w14:paraId="6B368CD1" w14:textId="77777777" w:rsidR="0025261A" w:rsidRPr="00444B92" w:rsidRDefault="0025261A" w:rsidP="00444B92">
                        <w:pPr>
                          <w:pStyle w:val="Odstavecseseznamem"/>
                          <w:numPr>
                            <w:ilvl w:val="0"/>
                            <w:numId w:val="7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zavázanýma očima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zkus hmatem na ciferníku hodin zjistit čas.</w:t>
                        </w:r>
                      </w:p>
                      <w:p w14:paraId="26C524B0" w14:textId="77777777" w:rsidR="0025261A" w:rsidRPr="00F2334E" w:rsidRDefault="0025261A" w:rsidP="00444B92">
                        <w:pPr>
                          <w:pStyle w:val="Odstavecseseznamem"/>
                          <w:numPr>
                            <w:ilvl w:val="0"/>
                            <w:numId w:val="7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zavázanýma očima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vyndej z peněženky různé kovové mince a zkus určit jejich hodnotu. Pak dej dohromady konkrétní částku, kterou ti řekne spolužák. </w:t>
                        </w:r>
                      </w:p>
                      <w:p w14:paraId="741D4A07" w14:textId="77777777" w:rsidR="0025261A" w:rsidRPr="000F5DD5" w:rsidRDefault="0025261A" w:rsidP="00444B92">
                        <w:pPr>
                          <w:pStyle w:val="Odstavecseseznamem"/>
                          <w:numPr>
                            <w:ilvl w:val="0"/>
                            <w:numId w:val="7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Se zavázanýma očima dojdi s co nejmenší dopomocí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k umyvadlu, umyj si ruce a osuš si je ručníkem.</w:t>
                        </w: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Řiď se pokyny vyučujícího.</w:t>
                        </w:r>
                      </w:p>
                      <w:p w14:paraId="22ADE36F" w14:textId="77777777" w:rsidR="0025261A" w:rsidRPr="000F5DD5" w:rsidRDefault="0025261A" w:rsidP="00444B92">
                        <w:pPr>
                          <w:pStyle w:val="Odstavecseseznamem"/>
                          <w:numPr>
                            <w:ilvl w:val="0"/>
                            <w:numId w:val="7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Vyberte jednoho žáka a požádejte vyučujícího o pokyny. </w:t>
                        </w:r>
                      </w:p>
                      <w:p w14:paraId="03FADA97" w14:textId="77777777" w:rsidR="0025261A" w:rsidRPr="000F5DD5" w:rsidRDefault="0025261A" w:rsidP="00444B92">
                        <w:pPr>
                          <w:pStyle w:val="Odstavecseseznamem"/>
                          <w:numPr>
                            <w:ilvl w:val="0"/>
                            <w:numId w:val="7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0F5DD5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Vyberte jiného žáka ze skupiny a požádejte vyučujícího o pokyny. </w:t>
                        </w:r>
                      </w:p>
                      <w:p w14:paraId="49A08E59" w14:textId="77777777" w:rsidR="0025261A" w:rsidRPr="000F5DD5" w:rsidRDefault="0025261A" w:rsidP="00444B92">
                        <w:pPr>
                          <w:pStyle w:val="Odstavecseseznamem"/>
                          <w:numPr>
                            <w:ilvl w:val="0"/>
                            <w:numId w:val="7"/>
                          </w:numPr>
                          <w:spacing w:after="0" w:line="36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rect id="Obdélník 282" o:spid="_x0000_s1097" style="position:absolute;left:190;top:190;width:47054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" fillcolor="#0070c0" stroked="f" strokeweight="1pt">
                  <v:textbox>
                    <w:txbxContent>
                      <w:p w14:paraId="21E408EA" w14:textId="77777777" w:rsidR="0025261A" w:rsidRPr="002D2FF4" w:rsidRDefault="0025261A" w:rsidP="0033409D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Pro skupinu nevidomí a porucha autistického spektra</w:t>
                        </w:r>
                      </w:p>
                    </w:txbxContent>
                  </v:textbox>
                </v:rect>
                <v:shape id="Obrázek 283" o:spid="_x0000_s1098" type="#_x0000_t75" style="position:absolute;left:53721;top:25050;width:6991;height:3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">
                  <v:imagedata r:id="rId12" o:title=""/>
                </v:shape>
                <v:shape id="Obrázek 284" o:spid="_x0000_s1099" type="#_x0000_t75" style="position:absolute;left:53625;top:28956;width:6674;height:5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">
                  <v:imagedata r:id="rId13" o:title=""/>
                </v:shape>
                <w10:wrap anchorx="margin"/>
              </v:group>
            </w:pict>
          </mc:Fallback>
        </mc:AlternateContent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33409D" w:rsidRPr="0033409D" w14:paraId="6EF3D5AC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10589" w14:textId="77777777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409D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E4903" w14:textId="4E2FEBF1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409D">
              <w:rPr>
                <w:sz w:val="18"/>
                <w:szCs w:val="18"/>
              </w:rPr>
              <w:t xml:space="preserve">4.8 Instrukce </w:t>
            </w:r>
            <w:r w:rsidR="00925D3E">
              <w:rPr>
                <w:sz w:val="18"/>
                <w:szCs w:val="18"/>
              </w:rPr>
              <w:t>–</w:t>
            </w:r>
            <w:r w:rsidRPr="0033409D">
              <w:rPr>
                <w:sz w:val="18"/>
                <w:szCs w:val="18"/>
              </w:rPr>
              <w:t xml:space="preserve"> zdravotní postižení – tělesné </w:t>
            </w:r>
            <w:r w:rsidR="00925D3E">
              <w:rPr>
                <w:sz w:val="18"/>
                <w:szCs w:val="18"/>
              </w:rPr>
              <w:t xml:space="preserve">postižení </w:t>
            </w:r>
            <w:r w:rsidRPr="0033409D">
              <w:rPr>
                <w:sz w:val="18"/>
                <w:szCs w:val="18"/>
              </w:rPr>
              <w:t>a neslyšící</w:t>
            </w:r>
          </w:p>
        </w:tc>
      </w:tr>
      <w:tr w:rsidR="0033409D" w:rsidRPr="0033409D" w14:paraId="5103EF63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922AB" w14:textId="77777777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409D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3C546" w14:textId="77777777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409D">
              <w:rPr>
                <w:sz w:val="18"/>
                <w:szCs w:val="18"/>
              </w:rPr>
              <w:t>2.1 Tematický blok č. 1 (Lidé kolem nás)</w:t>
            </w:r>
          </w:p>
        </w:tc>
      </w:tr>
      <w:tr w:rsidR="0033409D" w:rsidRPr="0033409D" w14:paraId="5EE77036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38474" w14:textId="77777777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409D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D27A9" w14:textId="1F7B60CF" w:rsidR="0033409D" w:rsidRPr="0033409D" w:rsidRDefault="0033409D" w:rsidP="0033409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409D">
              <w:rPr>
                <w:sz w:val="18"/>
                <w:szCs w:val="18"/>
              </w:rPr>
              <w:t>2.1.2 Téma č. 2 (Moje zkušenosti)</w:t>
            </w:r>
          </w:p>
        </w:tc>
      </w:tr>
    </w:tbl>
    <w:p w14:paraId="6FC89E15" w14:textId="77777777" w:rsidR="00FC6637" w:rsidRDefault="00BF712F" w:rsidP="00A72BC6"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6AD20801" wp14:editId="1689F564">
                <wp:simplePos x="0" y="0"/>
                <wp:positionH relativeFrom="column">
                  <wp:posOffset>4445</wp:posOffset>
                </wp:positionH>
                <wp:positionV relativeFrom="paragraph">
                  <wp:posOffset>111760</wp:posOffset>
                </wp:positionV>
                <wp:extent cx="6182360" cy="3962400"/>
                <wp:effectExtent l="19050" t="19050" r="27940" b="19050"/>
                <wp:wrapNone/>
                <wp:docPr id="50" name="Skupina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2360" cy="3962400"/>
                          <a:chOff x="0" y="1"/>
                          <a:chExt cx="6182360" cy="3962400"/>
                        </a:xfrm>
                      </wpg:grpSpPr>
                      <wps:wsp>
                        <wps:cNvPr id="44" name="Obdélník: s jedním zakulaceným rohem 44"/>
                        <wps:cNvSpPr/>
                        <wps:spPr>
                          <a:xfrm>
                            <a:off x="0" y="1"/>
                            <a:ext cx="6182360" cy="3962400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C83194" w14:textId="77777777" w:rsidR="0025261A" w:rsidRDefault="0025261A" w:rsidP="00BF712F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F22B4B0" w14:textId="77777777" w:rsidR="0025261A" w:rsidRDefault="0025261A" w:rsidP="00BF712F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417A8713" w14:textId="77777777" w:rsidR="0025261A" w:rsidRPr="00502ADC" w:rsidRDefault="0025261A" w:rsidP="00BF712F">
                              <w:pPr>
                                <w:pStyle w:val="Odstavecseseznamem"/>
                                <w:numPr>
                                  <w:ilvl w:val="0"/>
                                  <w:numId w:val="8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Zkus si složit tričko a kalhoty na úhlednou hromádku pouze jednou rukou.</w:t>
                              </w:r>
                            </w:p>
                            <w:p w14:paraId="149CB427" w14:textId="177993D5" w:rsidR="0025261A" w:rsidRDefault="0025261A" w:rsidP="00BF712F">
                              <w:pPr>
                                <w:pStyle w:val="Odstavecseseznamem"/>
                                <w:numPr>
                                  <w:ilvl w:val="0"/>
                                  <w:numId w:val="8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Uchop fixu prsty na nohou a podepiš se na papír – napiš své jméno i příjmení. </w:t>
                              </w:r>
                            </w:p>
                            <w:p w14:paraId="5AB8043F" w14:textId="77777777" w:rsidR="0025261A" w:rsidRDefault="0025261A" w:rsidP="00BF712F">
                              <w:pPr>
                                <w:pStyle w:val="Odstavecseseznamem"/>
                                <w:numPr>
                                  <w:ilvl w:val="0"/>
                                  <w:numId w:val="8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Posaď se na židli a představ si, že jsi na </w:t>
                              </w:r>
                              <w:r w:rsidRPr="00D060DE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invalidním vozíku. Sedíš u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knihovny, ve které je tvá oblíbená kniha. </w:t>
                              </w:r>
                              <w:r w:rsidRPr="00D060DE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Více informací získáš u vyučujícího.</w:t>
                              </w:r>
                            </w:p>
                            <w:p w14:paraId="6087DB0C" w14:textId="4CDA63DA" w:rsidR="0025261A" w:rsidRDefault="0025261A" w:rsidP="00BF712F">
                              <w:pPr>
                                <w:pStyle w:val="Odstavecseseznamem"/>
                                <w:numPr>
                                  <w:ilvl w:val="0"/>
                                  <w:numId w:val="8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Vlož si do uší špunty a dívej se na svého spolužáka, který říká větu, již obdržel od vyučujícího. Nemluví nahlas, ale pouze výrazně artikuluje a používá mimiku. Popisuje aktivitu, kterou máš předvést. </w:t>
                              </w:r>
                            </w:p>
                            <w:p w14:paraId="56EB465B" w14:textId="77777777" w:rsidR="0025261A" w:rsidRDefault="0025261A" w:rsidP="00BF712F">
                              <w:pPr>
                                <w:pStyle w:val="Odstavecseseznamem"/>
                                <w:numPr>
                                  <w:ilvl w:val="0"/>
                                  <w:numId w:val="8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špunty do uší se dívej na svého spolužáka, který zřetelně artikuluje, ale nemluví nahlas. Říká jednoduché anglické slovo, které máš správně napsat na tabuli.</w:t>
                              </w:r>
                            </w:p>
                            <w:p w14:paraId="1AF6F996" w14:textId="713590B6" w:rsidR="0025261A" w:rsidRPr="002325C6" w:rsidRDefault="0025261A" w:rsidP="00BF712F">
                              <w:pPr>
                                <w:pStyle w:val="Odstavecseseznamem"/>
                                <w:numPr>
                                  <w:ilvl w:val="0"/>
                                  <w:numId w:val="8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Vezmi si špunty do uší a posaď se do své lavice. Ostatní spolužáci ti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podle pokynů vyučujícího</w:t>
                              </w: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předvedou pomocí pantomimy a výrazné artikulace bez hlasu známou pohádku. Zkus j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i</w:t>
                              </w: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uhodnout. Současně dej spolužákům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jako „neslyšící“</w:t>
                              </w: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zpětnou vazbu –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které prvky a věci byly pro porozumění klíčové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Obdélník 45"/>
                        <wps:cNvSpPr/>
                        <wps:spPr>
                          <a:xfrm>
                            <a:off x="19050" y="19050"/>
                            <a:ext cx="3629025" cy="372745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A1DC07" w14:textId="77777777" w:rsidR="0025261A" w:rsidRPr="002D2FF4" w:rsidRDefault="0025261A" w:rsidP="00BF712F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0F261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o skupinu tělesně postižení a neslyšíc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" name="Obrázek 49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1075" y="66675"/>
                            <a:ext cx="409575" cy="40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8" name="Obrázek 48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14950" y="66675"/>
                            <a:ext cx="40005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D20801" id="Skupina 50" o:spid="_x0000_s1100" style="position:absolute;margin-left:.35pt;margin-top:8.8pt;width:486.8pt;height:312pt;z-index:251701248;mso-height-relative:margin" coordorigin="" coordsize="61823,396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">
                <v:shape id="Obdélník: s jedním zakulaceným rohem 44" o:spid="_x0000_s1101" style="position:absolute;width:61823;height:39624;visibility:visible;mso-wrap-style:square;v-text-anchor:middle" coordsize="6182360,39624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" adj="-11796480,,5400" path="m,l5521947,v364736,,660413,295677,660413,660413l6182360,3962400,,3962400,,xe" filled="f" strokecolor="#00b050" strokeweight="3pt">
                  <v:stroke joinstyle="miter"/>
                  <v:formulas/>
                  <v:path arrowok="t" o:connecttype="custom" o:connectlocs="0,0;5521947,0;6182360,660413;6182360,3962400;0,3962400;0,0" o:connectangles="0,0,0,0,0,0" textboxrect="0,0,6182360,3962400"/>
                  <v:textbox>
                    <w:txbxContent>
                      <w:p w14:paraId="04C83194" w14:textId="77777777" w:rsidR="0025261A" w:rsidRDefault="0025261A" w:rsidP="00BF712F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0F22B4B0" w14:textId="77777777" w:rsidR="0025261A" w:rsidRDefault="0025261A" w:rsidP="00BF712F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417A8713" w14:textId="77777777" w:rsidR="0025261A" w:rsidRPr="00502ADC" w:rsidRDefault="0025261A" w:rsidP="00BF712F">
                        <w:pPr>
                          <w:pStyle w:val="Odstavecseseznamem"/>
                          <w:numPr>
                            <w:ilvl w:val="0"/>
                            <w:numId w:val="8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Zkus si složit tričko a kalhoty na úhlednou hromádku pouze jednou rukou.</w:t>
                        </w:r>
                      </w:p>
                      <w:p w14:paraId="149CB427" w14:textId="177993D5" w:rsidR="0025261A" w:rsidRDefault="0025261A" w:rsidP="00BF712F">
                        <w:pPr>
                          <w:pStyle w:val="Odstavecseseznamem"/>
                          <w:numPr>
                            <w:ilvl w:val="0"/>
                            <w:numId w:val="8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Uchop fixu prsty na nohou a podepiš se na papír – napiš své jméno i příjmení. </w:t>
                        </w:r>
                      </w:p>
                      <w:p w14:paraId="5AB8043F" w14:textId="77777777" w:rsidR="0025261A" w:rsidRDefault="0025261A" w:rsidP="00BF712F">
                        <w:pPr>
                          <w:pStyle w:val="Odstavecseseznamem"/>
                          <w:numPr>
                            <w:ilvl w:val="0"/>
                            <w:numId w:val="8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Posaď se na židli a představ si, že jsi na </w:t>
                        </w:r>
                        <w:r w:rsidRPr="00D060DE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invalidním vozíku. Sedíš u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knihovny, ve které je tvá oblíbená kniha. </w:t>
                        </w:r>
                        <w:r w:rsidRPr="00D060DE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Více informací získáš u vyučujícího.</w:t>
                        </w:r>
                      </w:p>
                      <w:p w14:paraId="6087DB0C" w14:textId="4CDA63DA" w:rsidR="0025261A" w:rsidRDefault="0025261A" w:rsidP="00BF712F">
                        <w:pPr>
                          <w:pStyle w:val="Odstavecseseznamem"/>
                          <w:numPr>
                            <w:ilvl w:val="0"/>
                            <w:numId w:val="8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Vlož si do uší špunty a dívej se na svého spolužáka, který říká větu, již obdržel od vyučujícího. Nemluví nahlas, ale pouze výrazně artikuluje a používá mimiku. Popisuje aktivitu, kterou máš předvést. </w:t>
                        </w:r>
                      </w:p>
                      <w:p w14:paraId="56EB465B" w14:textId="77777777" w:rsidR="0025261A" w:rsidRDefault="0025261A" w:rsidP="00BF712F">
                        <w:pPr>
                          <w:pStyle w:val="Odstavecseseznamem"/>
                          <w:numPr>
                            <w:ilvl w:val="0"/>
                            <w:numId w:val="8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špunty do uší se dívej na svého spolužáka, který zřetelně artikuluje, ale nemluví nahlas. Říká jednoduché anglické slovo, které máš správně napsat na tabuli.</w:t>
                        </w:r>
                      </w:p>
                      <w:p w14:paraId="1AF6F996" w14:textId="713590B6" w:rsidR="0025261A" w:rsidRPr="002325C6" w:rsidRDefault="0025261A" w:rsidP="00BF712F">
                        <w:pPr>
                          <w:pStyle w:val="Odstavecseseznamem"/>
                          <w:numPr>
                            <w:ilvl w:val="0"/>
                            <w:numId w:val="8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</w:pP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Vezmi si špunty do uší a posaď se do své lavice. Ostatní spolužáci ti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podle pokynů vyučujícího</w:t>
                        </w: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předvedou pomocí pantomimy a výrazné artikulace bez hlasu známou pohádku. Zkus j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i</w:t>
                        </w: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uhodnout. Současně dej spolužákům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jako „neslyšící“</w:t>
                        </w: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zpětnou vazbu –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které prvky a věci byly pro porozumění klíčové?</w:t>
                        </w:r>
                      </w:p>
                    </w:txbxContent>
                  </v:textbox>
                </v:shape>
                <v:rect id="Obdélník 45" o:spid="_x0000_s1102" style="position:absolute;left:190;top:190;width:36290;height:3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" fillcolor="#00b050" stroked="f" strokeweight="1pt">
                  <v:textbox>
                    <w:txbxContent>
                      <w:p w14:paraId="7AA1DC07" w14:textId="77777777" w:rsidR="0025261A" w:rsidRPr="002D2FF4" w:rsidRDefault="0025261A" w:rsidP="00BF712F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0F2617">
                          <w:rPr>
                            <w:b/>
                            <w:bCs/>
                            <w:sz w:val="32"/>
                            <w:szCs w:val="32"/>
                          </w:rPr>
                          <w:t>Pro skupinu tělesně postižení a neslyšící</w:t>
                        </w:r>
                      </w:p>
                    </w:txbxContent>
                  </v:textbox>
                </v:rect>
                <v:shape id="Obrázek 49" o:spid="_x0000_s1103" type="#_x0000_t75" style="position:absolute;left:47910;top:666;width:4096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">
                  <v:imagedata r:id="rId16" o:title=""/>
                </v:shape>
                <v:shape id="Obrázek 48" o:spid="_x0000_s1104" type="#_x0000_t75" style="position:absolute;left:53149;top:666;width:4001;height:4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">
                  <v:imagedata r:id="rId17" o:title=""/>
                </v:shape>
              </v:group>
            </w:pict>
          </mc:Fallback>
        </mc:AlternateContent>
      </w:r>
    </w:p>
    <w:p w14:paraId="7E657CFE" w14:textId="77777777" w:rsidR="008324B2" w:rsidRDefault="008324B2">
      <w:pPr>
        <w:suppressAutoHyphens w:val="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4597CDE0" wp14:editId="6BC1EE54">
                <wp:simplePos x="0" y="0"/>
                <wp:positionH relativeFrom="margin">
                  <wp:align>left</wp:align>
                </wp:positionH>
                <wp:positionV relativeFrom="paragraph">
                  <wp:posOffset>4056428</wp:posOffset>
                </wp:positionV>
                <wp:extent cx="6182360" cy="3962400"/>
                <wp:effectExtent l="19050" t="19050" r="27940" b="19050"/>
                <wp:wrapNone/>
                <wp:docPr id="285" name="Skupina 2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2360" cy="3962400"/>
                          <a:chOff x="0" y="1"/>
                          <a:chExt cx="6182360" cy="3962400"/>
                        </a:xfrm>
                      </wpg:grpSpPr>
                      <wps:wsp>
                        <wps:cNvPr id="286" name="Obdélník: s jedním zakulaceným rohem 286"/>
                        <wps:cNvSpPr/>
                        <wps:spPr>
                          <a:xfrm>
                            <a:off x="0" y="1"/>
                            <a:ext cx="6182360" cy="3962400"/>
                          </a:xfrm>
                          <a:prstGeom prst="round1Rect">
                            <a:avLst/>
                          </a:prstGeom>
                          <a:noFill/>
                          <a:ln w="381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5182CB" w14:textId="77777777" w:rsidR="0025261A" w:rsidRDefault="0025261A" w:rsidP="00BF712F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25138D99" w14:textId="77777777" w:rsidR="0025261A" w:rsidRDefault="0025261A" w:rsidP="00BF712F">
                              <w:pPr>
                                <w:spacing w:after="0" w:line="276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7A2BF720" w14:textId="77777777" w:rsidR="0025261A" w:rsidRPr="00502ADC" w:rsidRDefault="0025261A" w:rsidP="00C10334">
                              <w:pPr>
                                <w:pStyle w:val="Odstavecseseznamem"/>
                                <w:numPr>
                                  <w:ilvl w:val="0"/>
                                  <w:numId w:val="9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Zkus si složit tričko a kalhoty na úhlednou hromádku pouze jednou rukou.</w:t>
                              </w:r>
                            </w:p>
                            <w:p w14:paraId="03B490F2" w14:textId="2EFD9340" w:rsidR="0025261A" w:rsidRDefault="0025261A" w:rsidP="00C10334">
                              <w:pPr>
                                <w:pStyle w:val="Odstavecseseznamem"/>
                                <w:numPr>
                                  <w:ilvl w:val="0"/>
                                  <w:numId w:val="9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Uchop fixu prsty na nohou a podepiš se na papír – napiš své jméno i příjmení. </w:t>
                              </w:r>
                            </w:p>
                            <w:p w14:paraId="41295361" w14:textId="77777777" w:rsidR="0025261A" w:rsidRDefault="0025261A" w:rsidP="00C10334">
                              <w:pPr>
                                <w:pStyle w:val="Odstavecseseznamem"/>
                                <w:numPr>
                                  <w:ilvl w:val="0"/>
                                  <w:numId w:val="9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Posaď se na židli a představ si, že jsi na </w:t>
                              </w:r>
                              <w:r w:rsidRPr="00D060DE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invalidním vozíku. Sedíš u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knihovny, ve které je tvá oblíbená kniha. </w:t>
                              </w:r>
                              <w:r w:rsidRPr="00D060DE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Více informací získáš u vyučujícího.</w:t>
                              </w:r>
                            </w:p>
                            <w:p w14:paraId="6970844E" w14:textId="717B36AB" w:rsidR="0025261A" w:rsidRDefault="0025261A" w:rsidP="00C10334">
                              <w:pPr>
                                <w:pStyle w:val="Odstavecseseznamem"/>
                                <w:numPr>
                                  <w:ilvl w:val="0"/>
                                  <w:numId w:val="9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Vlož si do uší špunty a dívej se na svého spolužáka, který říká větu, již obdržel od vyučujícího. Nemluví nahlas, ale pouze výrazně artikuluje a používá mimiku. Popisuje aktivitu, kterou máš předvést. </w:t>
                              </w:r>
                            </w:p>
                            <w:p w14:paraId="1C909CE6" w14:textId="77777777" w:rsidR="0025261A" w:rsidRDefault="0025261A" w:rsidP="00C10334">
                              <w:pPr>
                                <w:pStyle w:val="Odstavecseseznamem"/>
                                <w:numPr>
                                  <w:ilvl w:val="0"/>
                                  <w:numId w:val="9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Se špunty do uší se dívej na svého spolužáka, který zřetelně artikuluje, ale nemluví nahlas. Říká jednoduché anglické slovo, které máš správně napsat na tabuli.</w:t>
                              </w:r>
                            </w:p>
                            <w:p w14:paraId="72DFE0FE" w14:textId="1EED27EC" w:rsidR="0025261A" w:rsidRPr="00C10334" w:rsidRDefault="0025261A" w:rsidP="00C10334">
                              <w:pPr>
                                <w:pStyle w:val="Odstavecseseznamem"/>
                                <w:numPr>
                                  <w:ilvl w:val="0"/>
                                  <w:numId w:val="9"/>
                                </w:numPr>
                                <w:spacing w:after="0" w:line="240" w:lineRule="auto"/>
                                <w:jc w:val="both"/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Vezmi si špunty do uší a posaď se do své lavice. Ostatní spolužáci ti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podle pokynů vyučujícího</w:t>
                              </w: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předvedou pomocí pantomimy a výrazné artikulace bez hlasu známou pohádku. Zkus j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i</w:t>
                              </w: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uhodnout. Současně dej spolužákům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jako „neslyšící“</w:t>
                              </w:r>
                              <w:r w:rsidRPr="002325C6"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zpětnou vazbu –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které prvky a věci byly pro porozumění klíčové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Obdélník 287"/>
                        <wps:cNvSpPr/>
                        <wps:spPr>
                          <a:xfrm>
                            <a:off x="19050" y="19050"/>
                            <a:ext cx="3629025" cy="372745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E24DB1" w14:textId="77777777" w:rsidR="0025261A" w:rsidRPr="002D2FF4" w:rsidRDefault="0025261A" w:rsidP="00BF712F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0F261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Pro skupinu tělesně postižení a neslyšíc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Obrázek 3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91075" y="66675"/>
                            <a:ext cx="409575" cy="40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3" name="Obrázek 33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14950" y="66675"/>
                            <a:ext cx="40005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97CDE0" id="Skupina 285" o:spid="_x0000_s1105" style="position:absolute;margin-left:0;margin-top:319.4pt;width:486.8pt;height:312pt;z-index:251703296;mso-position-horizontal:left;mso-position-horizontal-relative:margin;mso-height-relative:margin" coordorigin="" coordsize="61823,396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">
                <v:shape id="Obdélník: s jedním zakulaceným rohem 286" o:spid="_x0000_s1106" style="position:absolute;width:61823;height:39624;visibility:visible;mso-wrap-style:square;v-text-anchor:middle" coordsize="6182360,39624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" adj="-11796480,,5400" path="m,l5521947,v364736,,660413,295677,660413,660413l6182360,3962400,,3962400,,xe" filled="f" strokecolor="#00b050" strokeweight="3pt">
                  <v:stroke joinstyle="miter"/>
                  <v:formulas/>
                  <v:path arrowok="t" o:connecttype="custom" o:connectlocs="0,0;5521947,0;6182360,660413;6182360,3962400;0,3962400;0,0" o:connectangles="0,0,0,0,0,0" textboxrect="0,0,6182360,3962400"/>
                  <v:textbox>
                    <w:txbxContent>
                      <w:p w14:paraId="6F5182CB" w14:textId="77777777" w:rsidR="0025261A" w:rsidRDefault="0025261A" w:rsidP="00BF712F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25138D99" w14:textId="77777777" w:rsidR="0025261A" w:rsidRDefault="0025261A" w:rsidP="00BF712F">
                        <w:pPr>
                          <w:spacing w:after="0" w:line="276" w:lineRule="auto"/>
                          <w:rPr>
                            <w:color w:val="000000" w:themeColor="text1"/>
                          </w:rPr>
                        </w:pPr>
                      </w:p>
                      <w:p w14:paraId="7A2BF720" w14:textId="77777777" w:rsidR="0025261A" w:rsidRPr="00502ADC" w:rsidRDefault="0025261A" w:rsidP="00C10334">
                        <w:pPr>
                          <w:pStyle w:val="Odstavecseseznamem"/>
                          <w:numPr>
                            <w:ilvl w:val="0"/>
                            <w:numId w:val="9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Zkus si složit tričko a kalhoty na úhlednou hromádku pouze jednou rukou.</w:t>
                        </w:r>
                      </w:p>
                      <w:p w14:paraId="03B490F2" w14:textId="2EFD9340" w:rsidR="0025261A" w:rsidRDefault="0025261A" w:rsidP="00C10334">
                        <w:pPr>
                          <w:pStyle w:val="Odstavecseseznamem"/>
                          <w:numPr>
                            <w:ilvl w:val="0"/>
                            <w:numId w:val="9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Uchop fixu prsty na nohou a podepiš se na papír – napiš své jméno i příjmení. </w:t>
                        </w:r>
                      </w:p>
                      <w:p w14:paraId="41295361" w14:textId="77777777" w:rsidR="0025261A" w:rsidRDefault="0025261A" w:rsidP="00C10334">
                        <w:pPr>
                          <w:pStyle w:val="Odstavecseseznamem"/>
                          <w:numPr>
                            <w:ilvl w:val="0"/>
                            <w:numId w:val="9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Posaď se na židli a představ si, že jsi na </w:t>
                        </w:r>
                        <w:r w:rsidRPr="00D060DE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invalidním vozíku. Sedíš u 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knihovny, ve které je tvá oblíbená kniha. </w:t>
                        </w:r>
                        <w:r w:rsidRPr="00D060DE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Více informací získáš u vyučujícího.</w:t>
                        </w:r>
                      </w:p>
                      <w:p w14:paraId="6970844E" w14:textId="717B36AB" w:rsidR="0025261A" w:rsidRDefault="0025261A" w:rsidP="00C10334">
                        <w:pPr>
                          <w:pStyle w:val="Odstavecseseznamem"/>
                          <w:numPr>
                            <w:ilvl w:val="0"/>
                            <w:numId w:val="9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Vlož si do uší špunty a dívej se na svého spolužáka, který říká větu, již obdržel od vyučujícího. Nemluví nahlas, ale pouze výrazně artikuluje a používá mimiku. Popisuje aktivitu, kterou máš předvést. </w:t>
                        </w:r>
                      </w:p>
                      <w:p w14:paraId="1C909CE6" w14:textId="77777777" w:rsidR="0025261A" w:rsidRDefault="0025261A" w:rsidP="00C10334">
                        <w:pPr>
                          <w:pStyle w:val="Odstavecseseznamem"/>
                          <w:numPr>
                            <w:ilvl w:val="0"/>
                            <w:numId w:val="9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Se špunty do uší se dívej na svého spolužáka, který zřetelně artikuluje, ale nemluví nahlas. Říká jednoduché anglické slovo, které máš správně napsat na tabuli.</w:t>
                        </w:r>
                      </w:p>
                      <w:p w14:paraId="72DFE0FE" w14:textId="1EED27EC" w:rsidR="0025261A" w:rsidRPr="00C10334" w:rsidRDefault="0025261A" w:rsidP="00C10334">
                        <w:pPr>
                          <w:pStyle w:val="Odstavecseseznamem"/>
                          <w:numPr>
                            <w:ilvl w:val="0"/>
                            <w:numId w:val="9"/>
                          </w:numPr>
                          <w:spacing w:after="0" w:line="240" w:lineRule="auto"/>
                          <w:jc w:val="both"/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</w:pP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Vezmi si špunty do uší a posaď se do své lavice. Ostatní spolužáci ti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podle pokynů vyučujícího</w:t>
                        </w: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předvedou pomocí pantomimy a výrazné artikulace bez hlasu známou pohádku. Zkus j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i</w:t>
                        </w: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uhodnout. Současně dej spolužákům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jako „neslyšící“</w:t>
                        </w:r>
                        <w:r w:rsidRPr="002325C6"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zpětnou vazbu –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 xml:space="preserve"> které prvky a věci byly pro porozumění klíčové?</w:t>
                        </w:r>
                      </w:p>
                    </w:txbxContent>
                  </v:textbox>
                </v:shape>
                <v:rect id="Obdélník 287" o:spid="_x0000_s1107" style="position:absolute;left:190;top:190;width:36290;height:3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" fillcolor="#00b050" stroked="f" strokeweight="1pt">
                  <v:textbox>
                    <w:txbxContent>
                      <w:p w14:paraId="2AE24DB1" w14:textId="77777777" w:rsidR="0025261A" w:rsidRPr="002D2FF4" w:rsidRDefault="0025261A" w:rsidP="00BF712F">
                        <w:pPr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0F2617">
                          <w:rPr>
                            <w:b/>
                            <w:bCs/>
                            <w:sz w:val="32"/>
                            <w:szCs w:val="32"/>
                          </w:rPr>
                          <w:t>Pro skupinu tělesně postižení a neslyšící</w:t>
                        </w:r>
                      </w:p>
                    </w:txbxContent>
                  </v:textbox>
                </v:rect>
                <v:shape id="Obrázek 32" o:spid="_x0000_s1108" type="#_x0000_t75" style="position:absolute;left:47910;top:666;width:4096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">
                  <v:imagedata r:id="rId16" o:title=""/>
                </v:shape>
                <v:shape id="Obrázek 33" o:spid="_x0000_s1109" type="#_x0000_t75" style="position:absolute;left:53149;top:666;width:4001;height:4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">
                  <v:imagedata r:id="rId17" o:title=""/>
                </v:shape>
                <w10:wrap anchorx="margin"/>
              </v:group>
            </w:pict>
          </mc:Fallback>
        </mc:AlternateContent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8324B2" w:rsidRPr="008324B2" w14:paraId="4139A060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915BC" w14:textId="77777777" w:rsidR="008324B2" w:rsidRPr="008324B2" w:rsidRDefault="008324B2" w:rsidP="008324B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391B5" w14:textId="77777777" w:rsidR="008324B2" w:rsidRPr="008324B2" w:rsidRDefault="008324B2" w:rsidP="008324B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324B2">
              <w:rPr>
                <w:sz w:val="18"/>
                <w:szCs w:val="18"/>
              </w:rPr>
              <w:t xml:space="preserve">4.9 </w:t>
            </w:r>
            <w:proofErr w:type="spellStart"/>
            <w:r w:rsidRPr="008324B2">
              <w:rPr>
                <w:sz w:val="18"/>
                <w:szCs w:val="18"/>
              </w:rPr>
              <w:t>Pass</w:t>
            </w:r>
            <w:proofErr w:type="spellEnd"/>
            <w:r w:rsidRPr="008324B2">
              <w:rPr>
                <w:sz w:val="18"/>
                <w:szCs w:val="18"/>
              </w:rPr>
              <w:t xml:space="preserve"> </w:t>
            </w:r>
            <w:proofErr w:type="spellStart"/>
            <w:r w:rsidRPr="008324B2">
              <w:rPr>
                <w:sz w:val="18"/>
                <w:szCs w:val="18"/>
              </w:rPr>
              <w:t>the</w:t>
            </w:r>
            <w:proofErr w:type="spellEnd"/>
            <w:r w:rsidRPr="008324B2">
              <w:rPr>
                <w:sz w:val="18"/>
                <w:szCs w:val="18"/>
              </w:rPr>
              <w:t xml:space="preserve"> </w:t>
            </w:r>
            <w:proofErr w:type="spellStart"/>
            <w:r w:rsidRPr="008324B2">
              <w:rPr>
                <w:sz w:val="18"/>
                <w:szCs w:val="18"/>
              </w:rPr>
              <w:t>word</w:t>
            </w:r>
            <w:proofErr w:type="spellEnd"/>
          </w:p>
        </w:tc>
      </w:tr>
      <w:tr w:rsidR="008324B2" w:rsidRPr="008324B2" w14:paraId="03FE3BBE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CA51A0" w14:textId="77777777" w:rsidR="008324B2" w:rsidRPr="008324B2" w:rsidRDefault="008324B2" w:rsidP="008324B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A3D4B" w14:textId="77777777" w:rsidR="008324B2" w:rsidRPr="008324B2" w:rsidRDefault="008324B2" w:rsidP="008324B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324B2">
              <w:rPr>
                <w:sz w:val="18"/>
                <w:szCs w:val="18"/>
              </w:rPr>
              <w:t>2.1 Tematický blok č. 1 (Lidé kolem nás)</w:t>
            </w:r>
          </w:p>
        </w:tc>
      </w:tr>
      <w:tr w:rsidR="008324B2" w:rsidRPr="008324B2" w14:paraId="270D8045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6A52A" w14:textId="77777777" w:rsidR="008324B2" w:rsidRPr="008324B2" w:rsidRDefault="008324B2" w:rsidP="008324B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B1E7C" w14:textId="5B3D9A06" w:rsidR="008324B2" w:rsidRPr="008324B2" w:rsidRDefault="008324B2" w:rsidP="008324B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324B2">
              <w:rPr>
                <w:sz w:val="18"/>
                <w:szCs w:val="18"/>
              </w:rPr>
              <w:t>2.1.2 Téma č. 2 (Moje zkušenosti)</w:t>
            </w:r>
          </w:p>
        </w:tc>
      </w:tr>
    </w:tbl>
    <w:tbl>
      <w:tblPr>
        <w:tblStyle w:val="Mkatabulky4"/>
        <w:tblW w:w="9212" w:type="dxa"/>
        <w:tblBorders>
          <w:top w:val="single" w:sz="24" w:space="0" w:color="D9D9D9" w:themeColor="background1" w:themeShade="D9"/>
          <w:left w:val="single" w:sz="24" w:space="0" w:color="D9D9D9" w:themeColor="background1" w:themeShade="D9"/>
          <w:bottom w:val="single" w:sz="24" w:space="0" w:color="D9D9D9" w:themeColor="background1" w:themeShade="D9"/>
          <w:right w:val="single" w:sz="24" w:space="0" w:color="D9D9D9" w:themeColor="background1" w:themeShade="D9"/>
          <w:insideH w:val="single" w:sz="24" w:space="0" w:color="D9D9D9" w:themeColor="background1" w:themeShade="D9"/>
          <w:insideV w:val="single" w:sz="2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193207" w:rsidRPr="008324B2" w14:paraId="399DAC14" w14:textId="77777777" w:rsidTr="008324B2">
        <w:trPr>
          <w:trHeight w:val="2494"/>
        </w:trPr>
        <w:tc>
          <w:tcPr>
            <w:tcW w:w="4606" w:type="dxa"/>
            <w:vAlign w:val="center"/>
            <w:hideMark/>
          </w:tcPr>
          <w:p w14:paraId="4BFEAF68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rFonts w:ascii="Arial" w:hAnsi="Arial"/>
                <w:b/>
                <w:sz w:val="28"/>
              </w:rPr>
            </w:pPr>
            <w:r w:rsidRPr="008324B2">
              <w:rPr>
                <w:noProof/>
                <w:lang w:eastAsia="cs-CZ"/>
              </w:rPr>
              <w:drawing>
                <wp:anchor distT="0" distB="0" distL="114300" distR="114300" simplePos="0" relativeHeight="251705344" behindDoc="0" locked="0" layoutInCell="1" allowOverlap="1" wp14:anchorId="09E0F232" wp14:editId="15B82E60">
                  <wp:simplePos x="0" y="0"/>
                  <wp:positionH relativeFrom="margin">
                    <wp:posOffset>716915</wp:posOffset>
                  </wp:positionH>
                  <wp:positionV relativeFrom="paragraph">
                    <wp:posOffset>-174625</wp:posOffset>
                  </wp:positionV>
                  <wp:extent cx="1485900" cy="1329690"/>
                  <wp:effectExtent l="0" t="0" r="0" b="3810"/>
                  <wp:wrapSquare wrapText="bothSides"/>
                  <wp:docPr id="37" name="Obrázek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329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06" w:type="dxa"/>
            <w:vAlign w:val="center"/>
            <w:hideMark/>
          </w:tcPr>
          <w:p w14:paraId="049C088B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20"/>
              </w:rPr>
            </w:pPr>
            <w:proofErr w:type="spellStart"/>
            <w:r w:rsidRPr="008324B2">
              <w:rPr>
                <w:rFonts w:cs="Calibri"/>
                <w:b/>
                <w:sz w:val="40"/>
                <w:szCs w:val="20"/>
              </w:rPr>
              <w:t>Crutches</w:t>
            </w:r>
            <w:proofErr w:type="spellEnd"/>
            <w:r w:rsidRPr="008324B2">
              <w:rPr>
                <w:rFonts w:cs="Calibri"/>
                <w:b/>
                <w:sz w:val="40"/>
                <w:szCs w:val="20"/>
              </w:rPr>
              <w:t xml:space="preserve"> </w:t>
            </w:r>
          </w:p>
          <w:p w14:paraId="71007537" w14:textId="726FE869" w:rsidR="008324B2" w:rsidRPr="008324B2" w:rsidRDefault="00353120" w:rsidP="008324B2">
            <w:pPr>
              <w:suppressAutoHyphens w:val="0"/>
              <w:spacing w:line="259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krʌtʃ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6D3885B7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70DF40B9" w14:textId="77777777" w:rsidR="008324B2" w:rsidRPr="008324B2" w:rsidRDefault="00396759" w:rsidP="008324B2">
            <w:pPr>
              <w:suppressAutoHyphens w:val="0"/>
              <w:spacing w:line="259" w:lineRule="auto"/>
              <w:jc w:val="center"/>
              <w:rPr>
                <w:rFonts w:ascii="Arial" w:hAnsi="Arial"/>
                <w:noProof/>
                <w:sz w:val="32"/>
              </w:rPr>
            </w:pPr>
            <w:r>
              <w:rPr>
                <w:rFonts w:ascii="Arial" w:hAnsi="Arial"/>
                <w:noProof/>
                <w:sz w:val="32"/>
                <w:lang w:eastAsia="cs-CZ"/>
              </w:rPr>
              <w:drawing>
                <wp:inline distT="0" distB="0" distL="0" distR="0" wp14:anchorId="55D7D3EB" wp14:editId="53E9BD4E">
                  <wp:extent cx="1087724" cy="1077836"/>
                  <wp:effectExtent l="0" t="0" r="0" b="8255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nvalid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8331" cy="1078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3FC2E1A8" w14:textId="3D8C3D87" w:rsidR="00396759" w:rsidRDefault="0090769F" w:rsidP="008324B2">
            <w:pPr>
              <w:suppressAutoHyphens w:val="0"/>
              <w:spacing w:line="259" w:lineRule="auto"/>
              <w:jc w:val="center"/>
              <w:rPr>
                <w:rFonts w:cstheme="minorHAnsi"/>
                <w:b/>
                <w:sz w:val="40"/>
                <w:szCs w:val="40"/>
              </w:rPr>
            </w:pPr>
            <w:proofErr w:type="spellStart"/>
            <w:r>
              <w:rPr>
                <w:rFonts w:cstheme="minorHAnsi"/>
                <w:b/>
                <w:sz w:val="40"/>
                <w:szCs w:val="40"/>
              </w:rPr>
              <w:t>People</w:t>
            </w:r>
            <w:proofErr w:type="spellEnd"/>
            <w:r>
              <w:rPr>
                <w:rFonts w:cstheme="minorHAnsi"/>
                <w:b/>
                <w:sz w:val="40"/>
                <w:szCs w:val="40"/>
              </w:rPr>
              <w:t xml:space="preserve"> </w:t>
            </w:r>
            <w:proofErr w:type="spellStart"/>
            <w:r>
              <w:rPr>
                <w:rFonts w:cstheme="minorHAnsi"/>
                <w:b/>
                <w:sz w:val="40"/>
                <w:szCs w:val="40"/>
              </w:rPr>
              <w:t>with</w:t>
            </w:r>
            <w:proofErr w:type="spellEnd"/>
            <w:r w:rsidRPr="00396759">
              <w:rPr>
                <w:rFonts w:cstheme="minorHAnsi"/>
                <w:b/>
                <w:sz w:val="40"/>
                <w:szCs w:val="40"/>
              </w:rPr>
              <w:t xml:space="preserve"> </w:t>
            </w:r>
            <w:proofErr w:type="spellStart"/>
            <w:r w:rsidR="00396759" w:rsidRPr="00396759">
              <w:rPr>
                <w:rFonts w:cstheme="minorHAnsi"/>
                <w:b/>
                <w:sz w:val="40"/>
                <w:szCs w:val="40"/>
              </w:rPr>
              <w:t>disab</w:t>
            </w:r>
            <w:r>
              <w:rPr>
                <w:rFonts w:cstheme="minorHAnsi"/>
                <w:b/>
                <w:sz w:val="40"/>
                <w:szCs w:val="40"/>
              </w:rPr>
              <w:t>ilities</w:t>
            </w:r>
            <w:proofErr w:type="spellEnd"/>
          </w:p>
          <w:p w14:paraId="3257CBF7" w14:textId="54B1A177" w:rsidR="008324B2" w:rsidRPr="00396759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  <w:u w:val="single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  <w:r w:rsidR="0090769F" w:rsidRPr="0090769F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ˈ</w:t>
            </w:r>
            <w:proofErr w:type="spellStart"/>
            <w:r w:rsidR="0090769F" w:rsidRPr="0090769F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piːpl</w:t>
            </w:r>
            <w:proofErr w:type="spellEnd"/>
            <w:r w:rsidR="0090769F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="0090769F" w:rsidRPr="0090769F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wɪθ</w:t>
            </w:r>
            <w:proofErr w:type="spellEnd"/>
            <w:r w:rsidR="00440353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 xml:space="preserve"> </w:t>
            </w:r>
            <w:r w:rsidR="00440353" w:rsidRPr="00440353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ˌ</w:t>
            </w:r>
            <w:proofErr w:type="spellStart"/>
            <w:r w:rsidR="00440353" w:rsidRPr="00440353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dɪsəˈbɪləti</w:t>
            </w:r>
            <w:r w:rsidR="00440353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z</w:t>
            </w:r>
            <w:proofErr w:type="spellEnd"/>
            <w:r w:rsidR="00440353" w:rsidRPr="00440353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2670B23E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2C6EA628" w14:textId="77777777" w:rsidR="008324B2" w:rsidRPr="008324B2" w:rsidRDefault="00396759" w:rsidP="008324B2">
            <w:pPr>
              <w:suppressAutoHyphens w:val="0"/>
              <w:spacing w:line="259" w:lineRule="auto"/>
              <w:jc w:val="center"/>
              <w:rPr>
                <w:noProof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4910387F" wp14:editId="0E542DD7">
                  <wp:extent cx="1510748" cy="1387923"/>
                  <wp:effectExtent l="0" t="0" r="0" b="3175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dinky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469" cy="1388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2BE91CEE" w14:textId="37A32732" w:rsidR="00396759" w:rsidRDefault="00396759" w:rsidP="008324B2">
            <w:pPr>
              <w:suppressAutoHyphens w:val="0"/>
              <w:spacing w:line="259" w:lineRule="auto"/>
              <w:jc w:val="center"/>
              <w:rPr>
                <w:sz w:val="40"/>
                <w:szCs w:val="40"/>
              </w:rPr>
            </w:pPr>
            <w:proofErr w:type="spellStart"/>
            <w:r w:rsidRPr="00396759">
              <w:rPr>
                <w:b/>
                <w:sz w:val="40"/>
                <w:szCs w:val="40"/>
              </w:rPr>
              <w:t>Talking</w:t>
            </w:r>
            <w:proofErr w:type="spellEnd"/>
            <w:r w:rsidRPr="00396759">
              <w:rPr>
                <w:b/>
                <w:sz w:val="40"/>
                <w:szCs w:val="40"/>
              </w:rPr>
              <w:t xml:space="preserve"> </w:t>
            </w:r>
            <w:proofErr w:type="spellStart"/>
            <w:r w:rsidRPr="00396759">
              <w:rPr>
                <w:b/>
                <w:sz w:val="40"/>
                <w:szCs w:val="40"/>
              </w:rPr>
              <w:t>watch</w:t>
            </w:r>
            <w:proofErr w:type="spellEnd"/>
            <w:r w:rsidRPr="00396759">
              <w:rPr>
                <w:sz w:val="40"/>
                <w:szCs w:val="40"/>
              </w:rPr>
              <w:t xml:space="preserve"> </w:t>
            </w:r>
          </w:p>
          <w:p w14:paraId="2907AC7B" w14:textId="4F410F52" w:rsidR="008324B2" w:rsidRPr="00396759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  <w:u w:val="single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tɔːkɪŋ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="00B66B26" w:rsidRPr="00B66B26">
              <w:rPr>
                <w:bCs/>
                <w:sz w:val="40"/>
                <w:szCs w:val="40"/>
              </w:rPr>
              <w:t>wɒtʃ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4D9F50BE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4C72B9E8" w14:textId="77777777" w:rsidR="008324B2" w:rsidRPr="008324B2" w:rsidRDefault="00396759" w:rsidP="008324B2">
            <w:pPr>
              <w:suppressAutoHyphens w:val="0"/>
              <w:spacing w:line="259" w:lineRule="auto"/>
              <w:jc w:val="center"/>
              <w:rPr>
                <w:noProof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4E6F5271" wp14:editId="1FBAA1E1">
                  <wp:extent cx="1924216" cy="1281824"/>
                  <wp:effectExtent l="0" t="0" r="0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ryle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2460" cy="1287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6852DAC3" w14:textId="0A9EAB22" w:rsidR="008324B2" w:rsidRPr="00396759" w:rsidRDefault="00396759" w:rsidP="008324B2">
            <w:pPr>
              <w:suppressAutoHyphens w:val="0"/>
              <w:spacing w:line="259" w:lineRule="auto"/>
              <w:jc w:val="center"/>
              <w:rPr>
                <w:rFonts w:cs="Calibri"/>
                <w:bCs/>
                <w:sz w:val="40"/>
                <w:szCs w:val="40"/>
              </w:rPr>
            </w:pPr>
            <w:proofErr w:type="spellStart"/>
            <w:r w:rsidRPr="00396759">
              <w:rPr>
                <w:b/>
                <w:sz w:val="40"/>
                <w:szCs w:val="40"/>
              </w:rPr>
              <w:t>Vibration</w:t>
            </w:r>
            <w:proofErr w:type="spellEnd"/>
            <w:r w:rsidRPr="00396759">
              <w:rPr>
                <w:b/>
                <w:sz w:val="40"/>
                <w:szCs w:val="40"/>
              </w:rPr>
              <w:t xml:space="preserve"> </w:t>
            </w:r>
            <w:proofErr w:type="spellStart"/>
            <w:r w:rsidRPr="00396759">
              <w:rPr>
                <w:b/>
                <w:sz w:val="40"/>
                <w:szCs w:val="40"/>
              </w:rPr>
              <w:t>glasses</w:t>
            </w:r>
            <w:proofErr w:type="spellEnd"/>
            <w:r w:rsidRPr="00396759">
              <w:rPr>
                <w:sz w:val="40"/>
                <w:szCs w:val="40"/>
              </w:rPr>
              <w:t xml:space="preserve"> </w:t>
            </w:r>
            <w:r w:rsidR="00353120">
              <w:rPr>
                <w:sz w:val="40"/>
                <w:szCs w:val="40"/>
              </w:rPr>
              <w:br/>
            </w:r>
            <w:r w:rsidR="00353120"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  <w:proofErr w:type="spellStart"/>
            <w:r w:rsidR="00353120"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vaɪˈbreɪʃn</w:t>
            </w:r>
            <w:proofErr w:type="spellEnd"/>
            <w:r w:rsidR="00353120" w:rsidRPr="00353120">
              <w:rPr>
                <w:rStyle w:val="lexfulpron"/>
                <w:rFonts w:eastAsia="Arial Unicode MS" w:cstheme="minorHAnsi"/>
                <w:shd w:val="clear" w:color="auto" w:fill="FFFFFF"/>
              </w:rPr>
              <w:t xml:space="preserve"> </w:t>
            </w:r>
            <w:proofErr w:type="spellStart"/>
            <w:r w:rsidR="00353120"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ɡlɑːsɪz</w:t>
            </w:r>
            <w:proofErr w:type="spellEnd"/>
            <w:r w:rsidR="00353120"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7BEA94E6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73E9640F" w14:textId="77777777" w:rsidR="008324B2" w:rsidRPr="008324B2" w:rsidRDefault="00193207" w:rsidP="008324B2">
            <w:pPr>
              <w:suppressAutoHyphens w:val="0"/>
              <w:spacing w:line="259" w:lineRule="auto"/>
              <w:jc w:val="center"/>
              <w:rPr>
                <w:noProof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55E0ECA2" wp14:editId="30E2F006">
                  <wp:extent cx="534838" cy="1457456"/>
                  <wp:effectExtent l="0" t="0" r="0" b="0"/>
                  <wp:docPr id="43" name="Obrázek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212" cy="147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5BB087E3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rFonts w:cs="Calibri"/>
                <w:sz w:val="40"/>
                <w:szCs w:val="36"/>
              </w:rPr>
            </w:pPr>
            <w:proofErr w:type="spellStart"/>
            <w:r w:rsidRPr="008324B2">
              <w:rPr>
                <w:rFonts w:cs="Calibri"/>
                <w:b/>
                <w:sz w:val="40"/>
                <w:szCs w:val="36"/>
              </w:rPr>
              <w:t>Autism</w:t>
            </w:r>
            <w:proofErr w:type="spellEnd"/>
            <w:r w:rsidRPr="008324B2">
              <w:rPr>
                <w:rFonts w:cs="Calibri"/>
                <w:sz w:val="40"/>
                <w:szCs w:val="36"/>
              </w:rPr>
              <w:t xml:space="preserve"> </w:t>
            </w:r>
          </w:p>
          <w:p w14:paraId="1E59F3CC" w14:textId="41BF089B" w:rsidR="008324B2" w:rsidRPr="008324B2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36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ɔːtɪzəm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65281AF4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715F39CE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noProof/>
              </w:rPr>
            </w:pPr>
            <w:r w:rsidRPr="008324B2">
              <w:rPr>
                <w:noProof/>
                <w:lang w:eastAsia="cs-CZ"/>
              </w:rPr>
              <w:lastRenderedPageBreak/>
              <w:drawing>
                <wp:anchor distT="0" distB="0" distL="114300" distR="114300" simplePos="0" relativeHeight="251707392" behindDoc="0" locked="0" layoutInCell="1" allowOverlap="1" wp14:anchorId="0D1EE29C" wp14:editId="74E838A2">
                  <wp:simplePos x="0" y="0"/>
                  <wp:positionH relativeFrom="column">
                    <wp:posOffset>587375</wp:posOffset>
                  </wp:positionH>
                  <wp:positionV relativeFrom="paragraph">
                    <wp:posOffset>-76200</wp:posOffset>
                  </wp:positionV>
                  <wp:extent cx="1600200" cy="1508125"/>
                  <wp:effectExtent l="0" t="0" r="0" b="0"/>
                  <wp:wrapSquare wrapText="bothSides"/>
                  <wp:docPr id="40" name="Obrázek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50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06" w:type="dxa"/>
            <w:vAlign w:val="center"/>
          </w:tcPr>
          <w:p w14:paraId="6D399695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rFonts w:eastAsia="Arial Unicode MS" w:cs="Calibri"/>
                <w:sz w:val="40"/>
                <w:szCs w:val="36"/>
                <w:shd w:val="clear" w:color="auto" w:fill="FFFFFF"/>
              </w:rPr>
            </w:pPr>
            <w:proofErr w:type="spellStart"/>
            <w:r w:rsidRPr="008324B2">
              <w:rPr>
                <w:rFonts w:cs="Calibri"/>
                <w:b/>
                <w:sz w:val="40"/>
                <w:szCs w:val="36"/>
              </w:rPr>
              <w:t>Hearing</w:t>
            </w:r>
            <w:proofErr w:type="spellEnd"/>
            <w:r w:rsidRPr="008324B2">
              <w:rPr>
                <w:rFonts w:cs="Calibri"/>
                <w:b/>
                <w:sz w:val="40"/>
                <w:szCs w:val="36"/>
              </w:rPr>
              <w:t xml:space="preserve"> </w:t>
            </w:r>
            <w:proofErr w:type="spellStart"/>
            <w:r w:rsidRPr="008324B2">
              <w:rPr>
                <w:rFonts w:cs="Calibri"/>
                <w:b/>
                <w:sz w:val="40"/>
                <w:szCs w:val="36"/>
              </w:rPr>
              <w:t>aid</w:t>
            </w:r>
            <w:proofErr w:type="spellEnd"/>
            <w:r w:rsidRPr="008324B2">
              <w:rPr>
                <w:rFonts w:eastAsia="Arial Unicode MS" w:cs="Calibri"/>
                <w:sz w:val="40"/>
                <w:szCs w:val="36"/>
                <w:shd w:val="clear" w:color="auto" w:fill="FFFFFF"/>
              </w:rPr>
              <w:t> </w:t>
            </w:r>
          </w:p>
          <w:p w14:paraId="5552D0FB" w14:textId="066BCE24" w:rsidR="008324B2" w:rsidRPr="008324B2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36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hɪərɪŋ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eɪd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27B53CC0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4E9EE073" w14:textId="77777777" w:rsidR="008324B2" w:rsidRPr="008324B2" w:rsidRDefault="00193207" w:rsidP="008324B2">
            <w:pPr>
              <w:suppressAutoHyphens w:val="0"/>
              <w:spacing w:line="259" w:lineRule="auto"/>
              <w:jc w:val="center"/>
              <w:rPr>
                <w:noProof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0BD1A760" wp14:editId="050EBF8E">
                  <wp:extent cx="1104182" cy="1413959"/>
                  <wp:effectExtent l="0" t="0" r="1270" b="0"/>
                  <wp:docPr id="51" name="Obrázek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662" cy="14273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40158580" w14:textId="36B3E499" w:rsidR="008324B2" w:rsidRPr="008324B2" w:rsidRDefault="00656114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</w:rPr>
            </w:pPr>
            <w:proofErr w:type="spellStart"/>
            <w:r>
              <w:rPr>
                <w:rFonts w:cs="Calibri"/>
                <w:b/>
                <w:sz w:val="40"/>
                <w:szCs w:val="40"/>
              </w:rPr>
              <w:t>W</w:t>
            </w:r>
            <w:r w:rsidRPr="00656114">
              <w:rPr>
                <w:rFonts w:cs="Calibri"/>
                <w:b/>
                <w:sz w:val="40"/>
                <w:szCs w:val="40"/>
              </w:rPr>
              <w:t>hite</w:t>
            </w:r>
            <w:proofErr w:type="spellEnd"/>
            <w:r w:rsidRPr="00656114">
              <w:rPr>
                <w:rFonts w:cs="Calibri"/>
                <w:b/>
                <w:sz w:val="40"/>
                <w:szCs w:val="40"/>
              </w:rPr>
              <w:t xml:space="preserve"> </w:t>
            </w:r>
            <w:proofErr w:type="spellStart"/>
            <w:r w:rsidRPr="00656114">
              <w:rPr>
                <w:rFonts w:cs="Calibri"/>
                <w:b/>
                <w:sz w:val="40"/>
                <w:szCs w:val="40"/>
              </w:rPr>
              <w:t>cane</w:t>
            </w:r>
            <w:proofErr w:type="spellEnd"/>
            <w:r w:rsidR="008324B2" w:rsidRPr="008324B2">
              <w:rPr>
                <w:rFonts w:cs="Calibri"/>
                <w:b/>
                <w:sz w:val="40"/>
                <w:szCs w:val="40"/>
              </w:rPr>
              <w:t xml:space="preserve">  </w:t>
            </w:r>
          </w:p>
          <w:p w14:paraId="14AF64A8" w14:textId="29311243" w:rsidR="008324B2" w:rsidRPr="008324B2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  <w:proofErr w:type="spellStart"/>
            <w:r w:rsidR="00656114" w:rsidRPr="00656114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waɪt</w:t>
            </w:r>
            <w:proofErr w:type="spellEnd"/>
            <w:r w:rsidR="00656114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="000B6FFE" w:rsidRPr="000B6FFE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keɪn</w:t>
            </w:r>
            <w:proofErr w:type="spellEnd"/>
            <w:r w:rsidR="002C58A0">
              <w:t xml:space="preserve"> </w:t>
            </w: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4DC3E54A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6EE862AC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noProof/>
              </w:rPr>
            </w:pPr>
            <w:r w:rsidRPr="008324B2">
              <w:rPr>
                <w:noProof/>
                <w:lang w:eastAsia="cs-CZ"/>
              </w:rPr>
              <w:drawing>
                <wp:inline distT="0" distB="0" distL="0" distR="0" wp14:anchorId="21D76E79" wp14:editId="60B5E129">
                  <wp:extent cx="1631426" cy="742950"/>
                  <wp:effectExtent l="0" t="0" r="6985" b="0"/>
                  <wp:docPr id="55" name="Obrázek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6046" cy="7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641E40EA" w14:textId="1B2732E3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</w:rPr>
            </w:pPr>
            <w:r w:rsidRPr="008324B2">
              <w:rPr>
                <w:rFonts w:cs="Calibri"/>
                <w:b/>
                <w:sz w:val="40"/>
                <w:szCs w:val="40"/>
              </w:rPr>
              <w:t>Braille</w:t>
            </w:r>
          </w:p>
          <w:p w14:paraId="77AD4884" w14:textId="45079D54" w:rsidR="008324B2" w:rsidRPr="008324B2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breɪl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193207" w:rsidRPr="008324B2" w14:paraId="116FDB00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6F40331A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noProof/>
              </w:rPr>
            </w:pPr>
            <w:r w:rsidRPr="008324B2">
              <w:rPr>
                <w:noProof/>
                <w:lang w:eastAsia="cs-CZ"/>
              </w:rPr>
              <w:drawing>
                <wp:inline distT="0" distB="0" distL="0" distR="0" wp14:anchorId="3C8BCD7E" wp14:editId="5A572E51">
                  <wp:extent cx="1657350" cy="800489"/>
                  <wp:effectExtent l="0" t="0" r="0" b="0"/>
                  <wp:docPr id="56" name="Obrázek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0850" cy="811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0CF569E1" w14:textId="77777777" w:rsidR="008324B2" w:rsidRPr="008324B2" w:rsidRDefault="008324B2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</w:rPr>
            </w:pPr>
            <w:r w:rsidRPr="008324B2">
              <w:rPr>
                <w:rFonts w:cs="Calibri"/>
                <w:b/>
                <w:sz w:val="40"/>
                <w:szCs w:val="40"/>
              </w:rPr>
              <w:t xml:space="preserve">Sign </w:t>
            </w:r>
            <w:proofErr w:type="spellStart"/>
            <w:r w:rsidRPr="008324B2">
              <w:rPr>
                <w:rFonts w:cs="Calibri"/>
                <w:b/>
                <w:sz w:val="40"/>
                <w:szCs w:val="40"/>
              </w:rPr>
              <w:t>language</w:t>
            </w:r>
            <w:proofErr w:type="spellEnd"/>
            <w:r w:rsidRPr="008324B2">
              <w:rPr>
                <w:rFonts w:cs="Calibri"/>
                <w:b/>
                <w:sz w:val="40"/>
                <w:szCs w:val="40"/>
              </w:rPr>
              <w:t xml:space="preserve"> </w:t>
            </w:r>
          </w:p>
          <w:p w14:paraId="3DEB92E9" w14:textId="751D77A3" w:rsidR="008324B2" w:rsidRPr="008324B2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saɪn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læŋɡwɪdʒ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  <w:tr w:rsidR="00396759" w:rsidRPr="008324B2" w14:paraId="2DA975E3" w14:textId="77777777" w:rsidTr="008324B2">
        <w:trPr>
          <w:trHeight w:val="2494"/>
        </w:trPr>
        <w:tc>
          <w:tcPr>
            <w:tcW w:w="4606" w:type="dxa"/>
            <w:vAlign w:val="center"/>
          </w:tcPr>
          <w:p w14:paraId="0B314720" w14:textId="77777777" w:rsidR="00396759" w:rsidRPr="008324B2" w:rsidRDefault="00396759" w:rsidP="008324B2">
            <w:pPr>
              <w:suppressAutoHyphens w:val="0"/>
              <w:spacing w:line="259" w:lineRule="auto"/>
              <w:jc w:val="center"/>
              <w:rPr>
                <w:noProof/>
                <w:lang w:eastAsia="cs-CZ"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5D98C792" wp14:editId="492D0654">
                  <wp:extent cx="1316037" cy="1380308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udík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695" cy="1383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  <w:vAlign w:val="center"/>
          </w:tcPr>
          <w:p w14:paraId="5B7ACB6C" w14:textId="77777777" w:rsidR="00353120" w:rsidRDefault="00396759" w:rsidP="008324B2">
            <w:pPr>
              <w:suppressAutoHyphens w:val="0"/>
              <w:spacing w:line="259" w:lineRule="auto"/>
              <w:jc w:val="center"/>
              <w:rPr>
                <w:sz w:val="40"/>
                <w:szCs w:val="40"/>
              </w:rPr>
            </w:pPr>
            <w:proofErr w:type="spellStart"/>
            <w:r w:rsidRPr="00396759">
              <w:rPr>
                <w:b/>
                <w:sz w:val="40"/>
                <w:szCs w:val="40"/>
              </w:rPr>
              <w:t>Tactile</w:t>
            </w:r>
            <w:proofErr w:type="spellEnd"/>
            <w:r w:rsidRPr="00396759">
              <w:rPr>
                <w:b/>
                <w:sz w:val="40"/>
                <w:szCs w:val="40"/>
              </w:rPr>
              <w:t xml:space="preserve"> alarm </w:t>
            </w:r>
            <w:proofErr w:type="spellStart"/>
            <w:r w:rsidRPr="00396759">
              <w:rPr>
                <w:b/>
                <w:sz w:val="40"/>
                <w:szCs w:val="40"/>
              </w:rPr>
              <w:t>clock</w:t>
            </w:r>
            <w:proofErr w:type="spellEnd"/>
            <w:r w:rsidRPr="00396759">
              <w:rPr>
                <w:sz w:val="40"/>
                <w:szCs w:val="40"/>
              </w:rPr>
              <w:t xml:space="preserve"> </w:t>
            </w:r>
          </w:p>
          <w:p w14:paraId="7C824BF8" w14:textId="0E1A9941" w:rsidR="00396759" w:rsidRPr="00396759" w:rsidRDefault="00353120" w:rsidP="008324B2">
            <w:pPr>
              <w:suppressAutoHyphens w:val="0"/>
              <w:spacing w:line="259" w:lineRule="auto"/>
              <w:jc w:val="center"/>
              <w:rPr>
                <w:rFonts w:cs="Calibri"/>
                <w:b/>
                <w:sz w:val="40"/>
                <w:szCs w:val="40"/>
              </w:rPr>
            </w:pPr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ˈ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tæktaɪl</w:t>
            </w:r>
            <w:proofErr w:type="spellEnd"/>
            <w:r w:rsidRPr="00353120">
              <w:rPr>
                <w:rStyle w:val="lexfulpron"/>
                <w:rFonts w:eastAsia="Arial Unicode MS" w:cstheme="minorHAnsi"/>
                <w:shd w:val="clear" w:color="auto" w:fill="FFFFFF"/>
              </w:rPr>
              <w:t xml:space="preserve"> 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əˈlɑːm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klɒk</w:t>
            </w:r>
            <w:proofErr w:type="spellEnd"/>
            <w:r w:rsidRPr="00353120">
              <w:rPr>
                <w:rStyle w:val="lexfulpron"/>
                <w:rFonts w:eastAsia="Arial Unicode MS" w:cstheme="minorHAnsi"/>
                <w:sz w:val="40"/>
                <w:szCs w:val="40"/>
                <w:shd w:val="clear" w:color="auto" w:fill="FFFFFF"/>
              </w:rPr>
              <w:t>/</w:t>
            </w:r>
          </w:p>
        </w:tc>
      </w:tr>
    </w:tbl>
    <w:p w14:paraId="591C44A1" w14:textId="77777777" w:rsidR="008324B2" w:rsidRDefault="008324B2" w:rsidP="00A72BC6"/>
    <w:p w14:paraId="2C81B30D" w14:textId="77777777" w:rsidR="008324B2" w:rsidRDefault="008324B2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0C53D1" w:rsidRPr="008324B2" w14:paraId="73EB0003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EB60B" w14:textId="77777777" w:rsidR="000C53D1" w:rsidRPr="008324B2" w:rsidRDefault="000C53D1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A7FF0" w14:textId="77777777" w:rsidR="000C53D1" w:rsidRPr="008324B2" w:rsidRDefault="000C53D1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C53D1">
              <w:rPr>
                <w:sz w:val="18"/>
                <w:szCs w:val="18"/>
              </w:rPr>
              <w:t xml:space="preserve">4.10 </w:t>
            </w:r>
            <w:proofErr w:type="spellStart"/>
            <w:r w:rsidRPr="000C53D1">
              <w:rPr>
                <w:sz w:val="18"/>
                <w:szCs w:val="18"/>
              </w:rPr>
              <w:t>Roll</w:t>
            </w:r>
            <w:proofErr w:type="spellEnd"/>
            <w:r w:rsidRPr="000C53D1">
              <w:rPr>
                <w:sz w:val="18"/>
                <w:szCs w:val="18"/>
              </w:rPr>
              <w:t xml:space="preserve"> a </w:t>
            </w:r>
            <w:proofErr w:type="spellStart"/>
            <w:r w:rsidRPr="000C53D1">
              <w:rPr>
                <w:sz w:val="18"/>
                <w:szCs w:val="18"/>
              </w:rPr>
              <w:t>die</w:t>
            </w:r>
            <w:proofErr w:type="spellEnd"/>
          </w:p>
        </w:tc>
      </w:tr>
      <w:tr w:rsidR="000C53D1" w:rsidRPr="008324B2" w14:paraId="2DE657EC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C6D86" w14:textId="77777777" w:rsidR="000C53D1" w:rsidRPr="008324B2" w:rsidRDefault="000C53D1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28006" w14:textId="77777777" w:rsidR="000C53D1" w:rsidRPr="008324B2" w:rsidRDefault="000C53D1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C53D1">
              <w:rPr>
                <w:sz w:val="18"/>
                <w:szCs w:val="18"/>
              </w:rPr>
              <w:t>2.1 Tematický blok č. 1 (Lidé kolem nás)</w:t>
            </w:r>
          </w:p>
        </w:tc>
      </w:tr>
      <w:tr w:rsidR="000C53D1" w:rsidRPr="008324B2" w14:paraId="16742850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C7C861" w14:textId="77777777" w:rsidR="000C53D1" w:rsidRPr="008324B2" w:rsidRDefault="000C53D1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F34AA" w14:textId="3F7E5AF0" w:rsidR="000C53D1" w:rsidRPr="008324B2" w:rsidRDefault="000C53D1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C53D1">
              <w:rPr>
                <w:sz w:val="18"/>
                <w:szCs w:val="18"/>
              </w:rPr>
              <w:t>2.1.2 Téma č. 2 (Moje zkušenosti)</w:t>
            </w:r>
          </w:p>
        </w:tc>
      </w:tr>
    </w:tbl>
    <w:tbl>
      <w:tblPr>
        <w:tblStyle w:val="Mkatabulky5"/>
        <w:tblpPr w:leftFromText="141" w:rightFromText="141" w:vertAnchor="page" w:horzAnchor="margin" w:tblpY="2206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671"/>
        <w:gridCol w:w="7389"/>
      </w:tblGrid>
      <w:tr w:rsidR="00CA0E86" w:rsidRPr="002744C9" w14:paraId="702CF039" w14:textId="77777777" w:rsidTr="00CA0E86">
        <w:tc>
          <w:tcPr>
            <w:tcW w:w="1671" w:type="dxa"/>
            <w:shd w:val="clear" w:color="auto" w:fill="5DAEBC"/>
            <w:hideMark/>
          </w:tcPr>
          <w:p w14:paraId="013B54A4" w14:textId="77777777" w:rsidR="00CA0E86" w:rsidRPr="002744C9" w:rsidRDefault="00CA0E86" w:rsidP="00CA0E86">
            <w:pPr>
              <w:suppressAutoHyphens w:val="0"/>
              <w:spacing w:line="259" w:lineRule="auto"/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bookmarkStart w:id="2" w:name="_Hlk10293211"/>
            <w:proofErr w:type="spellStart"/>
            <w:r w:rsidRPr="002744C9">
              <w:rPr>
                <w:b/>
                <w:color w:val="FFFFFF" w:themeColor="background1"/>
                <w:sz w:val="32"/>
                <w:szCs w:val="32"/>
              </w:rPr>
              <w:t>Roll</w:t>
            </w:r>
            <w:proofErr w:type="spellEnd"/>
            <w:r w:rsidRPr="002744C9">
              <w:rPr>
                <w:b/>
                <w:color w:val="FFFFFF" w:themeColor="background1"/>
                <w:sz w:val="32"/>
                <w:szCs w:val="32"/>
              </w:rPr>
              <w:t xml:space="preserve"> a </w:t>
            </w:r>
            <w:proofErr w:type="spellStart"/>
            <w:r w:rsidRPr="002744C9">
              <w:rPr>
                <w:b/>
                <w:color w:val="FFFFFF" w:themeColor="background1"/>
                <w:sz w:val="32"/>
                <w:szCs w:val="32"/>
              </w:rPr>
              <w:t>die</w:t>
            </w:r>
            <w:proofErr w:type="spellEnd"/>
          </w:p>
        </w:tc>
        <w:tc>
          <w:tcPr>
            <w:tcW w:w="7389" w:type="dxa"/>
            <w:shd w:val="clear" w:color="auto" w:fill="5DAEBC"/>
            <w:hideMark/>
          </w:tcPr>
          <w:p w14:paraId="5C2AC74E" w14:textId="7DEF97BC" w:rsidR="00CA0E86" w:rsidRPr="002744C9" w:rsidRDefault="00CA0E86" w:rsidP="00CA0E86">
            <w:pPr>
              <w:suppressAutoHyphens w:val="0"/>
              <w:spacing w:line="259" w:lineRule="auto"/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proofErr w:type="spellStart"/>
            <w:r w:rsidRPr="002744C9">
              <w:rPr>
                <w:b/>
                <w:color w:val="FFFFFF" w:themeColor="background1"/>
                <w:sz w:val="32"/>
                <w:szCs w:val="32"/>
              </w:rPr>
              <w:t>Questions</w:t>
            </w:r>
            <w:proofErr w:type="spellEnd"/>
            <w:r w:rsidRPr="002744C9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6749F8">
              <w:rPr>
                <w:b/>
                <w:color w:val="FFFFFF" w:themeColor="background1"/>
                <w:sz w:val="32"/>
                <w:szCs w:val="32"/>
              </w:rPr>
              <w:t>–</w:t>
            </w:r>
            <w:r w:rsidRPr="002744C9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proofErr w:type="spellStart"/>
            <w:r w:rsidRPr="002744C9">
              <w:rPr>
                <w:b/>
                <w:color w:val="FFFFFF" w:themeColor="background1"/>
                <w:sz w:val="32"/>
                <w:szCs w:val="32"/>
              </w:rPr>
              <w:t>statements</w:t>
            </w:r>
            <w:proofErr w:type="spellEnd"/>
          </w:p>
        </w:tc>
      </w:tr>
      <w:tr w:rsidR="00CA0E86" w:rsidRPr="002744C9" w14:paraId="0C474845" w14:textId="77777777" w:rsidTr="00CA0E86">
        <w:trPr>
          <w:trHeight w:val="1247"/>
        </w:trPr>
        <w:tc>
          <w:tcPr>
            <w:tcW w:w="1671" w:type="dxa"/>
            <w:vAlign w:val="center"/>
            <w:hideMark/>
          </w:tcPr>
          <w:p w14:paraId="0708ADCD" w14:textId="77777777" w:rsidR="00CA0E86" w:rsidRPr="002744C9" w:rsidRDefault="00CA0E86" w:rsidP="00CA0E86">
            <w:pPr>
              <w:suppressAutoHyphens w:val="0"/>
              <w:spacing w:line="259" w:lineRule="auto"/>
              <w:jc w:val="center"/>
            </w:pPr>
            <w:r>
              <w:rPr>
                <w:noProof/>
                <w:lang w:eastAsia="cs-CZ"/>
              </w:rPr>
              <w:drawing>
                <wp:inline distT="0" distB="0" distL="0" distR="0" wp14:anchorId="5F5899A2" wp14:editId="650AC2E0">
                  <wp:extent cx="638175" cy="626201"/>
                  <wp:effectExtent l="0" t="0" r="0" b="254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678" cy="635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9" w:type="dxa"/>
          </w:tcPr>
          <w:p w14:paraId="730044F2" w14:textId="6B0390D1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Do you try to help people w</w:t>
            </w:r>
            <w:r w:rsidR="000B6FFE">
              <w:rPr>
                <w:b/>
                <w:bCs/>
                <w:sz w:val="28"/>
                <w:szCs w:val="28"/>
                <w:lang w:val="en-GB"/>
              </w:rPr>
              <w:t>ith disabilities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?</w:t>
            </w:r>
          </w:p>
          <w:p w14:paraId="6C61EFF2" w14:textId="02D78E34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It</w:t>
            </w:r>
            <w:r w:rsidR="006749F8" w:rsidRPr="00B66B26">
              <w:rPr>
                <w:b/>
                <w:bCs/>
                <w:sz w:val="28"/>
                <w:szCs w:val="28"/>
                <w:lang w:val="en-GB"/>
              </w:rPr>
              <w:t>’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s </w:t>
            </w:r>
            <w:r w:rsidR="000B6FFE">
              <w:rPr>
                <w:b/>
                <w:bCs/>
                <w:sz w:val="28"/>
                <w:szCs w:val="28"/>
                <w:lang w:val="en-GB"/>
              </w:rPr>
              <w:t>great</w:t>
            </w:r>
            <w:r w:rsidR="000B6FFE" w:rsidRPr="00B66B26">
              <w:rPr>
                <w:b/>
                <w:bCs/>
                <w:sz w:val="28"/>
                <w:szCs w:val="28"/>
                <w:lang w:val="en-GB"/>
              </w:rPr>
              <w:t xml:space="preserve">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that </w:t>
            </w:r>
            <w:r w:rsidR="000B6FFE">
              <w:rPr>
                <w:b/>
                <w:bCs/>
                <w:sz w:val="28"/>
                <w:szCs w:val="28"/>
                <w:lang w:val="en-GB"/>
              </w:rPr>
              <w:t xml:space="preserve">the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Paralympic Games exist.</w:t>
            </w:r>
          </w:p>
          <w:p w14:paraId="043F16D2" w14:textId="44D9F2FC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How do you feel when you meet </w:t>
            </w:r>
            <w:r w:rsidR="00B6254C">
              <w:rPr>
                <w:b/>
                <w:bCs/>
                <w:sz w:val="28"/>
                <w:szCs w:val="28"/>
                <w:lang w:val="en-GB"/>
              </w:rPr>
              <w:t>someone with a disability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?</w:t>
            </w:r>
          </w:p>
          <w:p w14:paraId="035B2C2B" w14:textId="784B983E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What kinds of disabilit</w:t>
            </w:r>
            <w:r w:rsidR="00A31AE7">
              <w:rPr>
                <w:b/>
                <w:bCs/>
                <w:sz w:val="28"/>
                <w:szCs w:val="28"/>
                <w:lang w:val="en-GB"/>
              </w:rPr>
              <w:t>ies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 do you know?</w:t>
            </w:r>
          </w:p>
          <w:p w14:paraId="5BBA11BC" w14:textId="2D342C3C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A lot of people watch </w:t>
            </w:r>
            <w:r w:rsidR="007C4406">
              <w:rPr>
                <w:b/>
                <w:bCs/>
                <w:sz w:val="28"/>
                <w:szCs w:val="28"/>
                <w:lang w:val="en-GB"/>
              </w:rPr>
              <w:t xml:space="preserve">the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Paralympic Games. Why?</w:t>
            </w:r>
          </w:p>
        </w:tc>
      </w:tr>
      <w:tr w:rsidR="00CA0E86" w:rsidRPr="002744C9" w14:paraId="425E2238" w14:textId="77777777" w:rsidTr="00CA0E86">
        <w:trPr>
          <w:trHeight w:val="1247"/>
        </w:trPr>
        <w:tc>
          <w:tcPr>
            <w:tcW w:w="1671" w:type="dxa"/>
            <w:shd w:val="clear" w:color="auto" w:fill="F2F2F2" w:themeFill="background1" w:themeFillShade="F2"/>
            <w:vAlign w:val="center"/>
            <w:hideMark/>
          </w:tcPr>
          <w:p w14:paraId="25AC32EB" w14:textId="77777777" w:rsidR="00CA0E86" w:rsidRPr="002744C9" w:rsidRDefault="00CA0E86" w:rsidP="00CA0E86">
            <w:pPr>
              <w:suppressAutoHyphens w:val="0"/>
              <w:spacing w:line="259" w:lineRule="auto"/>
              <w:jc w:val="center"/>
            </w:pPr>
            <w:r>
              <w:rPr>
                <w:noProof/>
                <w:lang w:eastAsia="cs-CZ"/>
              </w:rPr>
              <w:drawing>
                <wp:inline distT="0" distB="0" distL="0" distR="0" wp14:anchorId="68E30236" wp14:editId="67D8AE9A">
                  <wp:extent cx="609600" cy="598162"/>
                  <wp:effectExtent l="0" t="0" r="0" b="0"/>
                  <wp:docPr id="224" name="Obrázek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620729" cy="609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9" w:type="dxa"/>
            <w:shd w:val="clear" w:color="auto" w:fill="F2F2F2" w:themeFill="background1" w:themeFillShade="F2"/>
          </w:tcPr>
          <w:p w14:paraId="5A2A2F85" w14:textId="002C1DD0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Are there</w:t>
            </w:r>
            <w:r w:rsidR="00A31AE7">
              <w:rPr>
                <w:b/>
                <w:bCs/>
                <w:sz w:val="28"/>
                <w:szCs w:val="28"/>
                <w:lang w:val="en-GB"/>
              </w:rPr>
              <w:t xml:space="preserve"> any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 words in Braille around you? (</w:t>
            </w:r>
            <w:proofErr w:type="gramStart"/>
            <w:r w:rsidR="006C3389">
              <w:rPr>
                <w:b/>
                <w:bCs/>
                <w:sz w:val="28"/>
                <w:szCs w:val="28"/>
                <w:lang w:val="en-GB"/>
              </w:rPr>
              <w:t>e.g.</w:t>
            </w:r>
            <w:proofErr w:type="gramEnd"/>
            <w:r w:rsidR="007C4406">
              <w:rPr>
                <w:b/>
                <w:bCs/>
                <w:sz w:val="28"/>
                <w:szCs w:val="28"/>
                <w:lang w:val="en-GB"/>
              </w:rPr>
              <w:t xml:space="preserve">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on </w:t>
            </w:r>
            <w:r w:rsidR="00A31AE7">
              <w:rPr>
                <w:b/>
                <w:bCs/>
                <w:sz w:val="28"/>
                <w:szCs w:val="28"/>
                <w:lang w:val="en-GB"/>
              </w:rPr>
              <w:t>a</w:t>
            </w:r>
            <w:r w:rsidR="00A31AE7" w:rsidRPr="00B66B26">
              <w:rPr>
                <w:b/>
                <w:bCs/>
                <w:sz w:val="28"/>
                <w:szCs w:val="28"/>
                <w:lang w:val="en-GB"/>
              </w:rPr>
              <w:t xml:space="preserve">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train, in </w:t>
            </w:r>
            <w:r w:rsidR="00A31AE7">
              <w:rPr>
                <w:b/>
                <w:bCs/>
                <w:sz w:val="28"/>
                <w:szCs w:val="28"/>
                <w:lang w:val="en-GB"/>
              </w:rPr>
              <w:t>a</w:t>
            </w:r>
            <w:r w:rsidR="00A31AE7" w:rsidRPr="00B66B26">
              <w:rPr>
                <w:b/>
                <w:bCs/>
                <w:sz w:val="28"/>
                <w:szCs w:val="28"/>
                <w:lang w:val="en-GB"/>
              </w:rPr>
              <w:t xml:space="preserve">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shop, at school</w:t>
            </w:r>
            <w:r w:rsidR="007C4406">
              <w:rPr>
                <w:b/>
                <w:bCs/>
                <w:sz w:val="28"/>
                <w:szCs w:val="28"/>
                <w:lang w:val="en-GB"/>
              </w:rPr>
              <w:t xml:space="preserve"> etc.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)</w:t>
            </w:r>
          </w:p>
          <w:p w14:paraId="1F6DEC77" w14:textId="7777777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The Braille alphabet is very difficult to learn.</w:t>
            </w:r>
          </w:p>
          <w:p w14:paraId="57156154" w14:textId="1D17F94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Have you ever tried to read a text written in Braille?</w:t>
            </w:r>
          </w:p>
          <w:p w14:paraId="6A43B405" w14:textId="5B4DCD4C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Blind people don</w:t>
            </w:r>
            <w:r w:rsidR="006749F8" w:rsidRPr="00B66B26">
              <w:rPr>
                <w:b/>
                <w:bCs/>
                <w:sz w:val="28"/>
                <w:szCs w:val="28"/>
                <w:lang w:val="en-GB"/>
              </w:rPr>
              <w:t>’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t speak.</w:t>
            </w:r>
          </w:p>
        </w:tc>
        <w:bookmarkEnd w:id="2"/>
      </w:tr>
      <w:tr w:rsidR="00CA0E86" w:rsidRPr="002744C9" w14:paraId="4CEF9907" w14:textId="77777777" w:rsidTr="00CA0E86">
        <w:trPr>
          <w:trHeight w:val="1247"/>
        </w:trPr>
        <w:tc>
          <w:tcPr>
            <w:tcW w:w="1671" w:type="dxa"/>
            <w:vAlign w:val="center"/>
          </w:tcPr>
          <w:p w14:paraId="3053A898" w14:textId="77777777" w:rsidR="00CA0E86" w:rsidRPr="002744C9" w:rsidRDefault="00CA0E86" w:rsidP="00CA0E86">
            <w:pPr>
              <w:suppressAutoHyphens w:val="0"/>
              <w:spacing w:line="259" w:lineRule="auto"/>
              <w:jc w:val="center"/>
            </w:pPr>
            <w:r>
              <w:rPr>
                <w:noProof/>
                <w:lang w:eastAsia="cs-CZ"/>
              </w:rPr>
              <w:drawing>
                <wp:inline distT="0" distB="0" distL="0" distR="0" wp14:anchorId="7EAF33BE" wp14:editId="2260EC26">
                  <wp:extent cx="621257" cy="609600"/>
                  <wp:effectExtent l="0" t="0" r="7620" b="0"/>
                  <wp:docPr id="225" name="Obrázek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107" cy="6123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9" w:type="dxa"/>
          </w:tcPr>
          <w:p w14:paraId="1477986D" w14:textId="036B0892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Did you see anybody using sign language last year?</w:t>
            </w:r>
          </w:p>
          <w:p w14:paraId="4B1F52D5" w14:textId="465A1173" w:rsidR="00CA0E86" w:rsidRPr="00B66B26" w:rsidRDefault="006C3389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>
              <w:rPr>
                <w:b/>
                <w:bCs/>
                <w:sz w:val="28"/>
                <w:szCs w:val="28"/>
                <w:lang w:val="en-GB"/>
              </w:rPr>
              <w:t>S</w:t>
            </w:r>
            <w:r w:rsidR="00CA0E86" w:rsidRPr="00B66B26">
              <w:rPr>
                <w:b/>
                <w:bCs/>
                <w:sz w:val="28"/>
                <w:szCs w:val="28"/>
                <w:lang w:val="en-GB"/>
              </w:rPr>
              <w:t>ign language is easy to learn.</w:t>
            </w:r>
          </w:p>
          <w:p w14:paraId="0BB988ED" w14:textId="085C4B76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Where can you watch news in sign language?</w:t>
            </w:r>
          </w:p>
          <w:p w14:paraId="67C6B3E0" w14:textId="57C7A9CF" w:rsidR="00CA0E86" w:rsidRPr="00B66B26" w:rsidRDefault="00801942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>
              <w:rPr>
                <w:b/>
                <w:bCs/>
                <w:sz w:val="28"/>
                <w:szCs w:val="28"/>
                <w:lang w:val="en-GB"/>
              </w:rPr>
              <w:t>Blind p</w:t>
            </w:r>
            <w:r w:rsidR="00CA0E86" w:rsidRPr="00B66B26">
              <w:rPr>
                <w:b/>
                <w:bCs/>
                <w:sz w:val="28"/>
                <w:szCs w:val="28"/>
                <w:lang w:val="en-GB"/>
              </w:rPr>
              <w:t>eople in our country don</w:t>
            </w:r>
            <w:r w:rsidR="006749F8" w:rsidRPr="00B66B26">
              <w:rPr>
                <w:b/>
                <w:bCs/>
                <w:sz w:val="28"/>
                <w:szCs w:val="28"/>
                <w:lang w:val="en-GB"/>
              </w:rPr>
              <w:t>’</w:t>
            </w:r>
            <w:r w:rsidR="00CA0E86" w:rsidRPr="00B66B26">
              <w:rPr>
                <w:b/>
                <w:bCs/>
                <w:sz w:val="28"/>
                <w:szCs w:val="28"/>
                <w:lang w:val="en-GB"/>
              </w:rPr>
              <w:t xml:space="preserve">t face any problems. </w:t>
            </w:r>
          </w:p>
        </w:tc>
      </w:tr>
      <w:tr w:rsidR="00CA0E86" w:rsidRPr="002744C9" w14:paraId="60A40B7D" w14:textId="77777777" w:rsidTr="00CA0E86">
        <w:trPr>
          <w:trHeight w:val="1247"/>
        </w:trPr>
        <w:tc>
          <w:tcPr>
            <w:tcW w:w="1671" w:type="dxa"/>
            <w:shd w:val="clear" w:color="auto" w:fill="F2F2F2" w:themeFill="background1" w:themeFillShade="F2"/>
            <w:vAlign w:val="center"/>
          </w:tcPr>
          <w:p w14:paraId="1ECE76AA" w14:textId="77777777" w:rsidR="00CA0E86" w:rsidRPr="002744C9" w:rsidRDefault="00CA0E86" w:rsidP="00CA0E86">
            <w:pPr>
              <w:suppressAutoHyphens w:val="0"/>
              <w:spacing w:line="259" w:lineRule="auto"/>
              <w:jc w:val="center"/>
            </w:pPr>
            <w:r>
              <w:rPr>
                <w:noProof/>
                <w:lang w:eastAsia="cs-CZ"/>
              </w:rPr>
              <w:drawing>
                <wp:inline distT="0" distB="0" distL="0" distR="0" wp14:anchorId="7B502579" wp14:editId="4CBA9196">
                  <wp:extent cx="619125" cy="607508"/>
                  <wp:effectExtent l="0" t="0" r="0" b="2540"/>
                  <wp:docPr id="226" name="Obrázek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621" cy="615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9" w:type="dxa"/>
            <w:shd w:val="clear" w:color="auto" w:fill="F2F2F2" w:themeFill="background1" w:themeFillShade="F2"/>
          </w:tcPr>
          <w:p w14:paraId="71AB186B" w14:textId="696CF09C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Have you ever met anybody who </w:t>
            </w:r>
            <w:r w:rsidR="006005AD">
              <w:rPr>
                <w:b/>
                <w:bCs/>
                <w:sz w:val="28"/>
                <w:szCs w:val="28"/>
                <w:lang w:val="en-GB"/>
              </w:rPr>
              <w:t>is</w:t>
            </w:r>
            <w:r w:rsidR="006005AD" w:rsidRPr="00B66B26">
              <w:rPr>
                <w:b/>
                <w:bCs/>
                <w:sz w:val="28"/>
                <w:szCs w:val="28"/>
                <w:lang w:val="en-GB"/>
              </w:rPr>
              <w:t xml:space="preserve">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auti</w:t>
            </w:r>
            <w:r w:rsidR="006005AD">
              <w:rPr>
                <w:b/>
                <w:bCs/>
                <w:sz w:val="28"/>
                <w:szCs w:val="28"/>
                <w:lang w:val="en-GB"/>
              </w:rPr>
              <w:t>stic?</w:t>
            </w:r>
          </w:p>
          <w:p w14:paraId="4BD4B7B5" w14:textId="0D5EF48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It is easy for families to live with somebody with a</w:t>
            </w:r>
            <w:r w:rsidR="006749F8" w:rsidRPr="00B66B26">
              <w:rPr>
                <w:b/>
                <w:bCs/>
                <w:sz w:val="28"/>
                <w:szCs w:val="28"/>
                <w:lang w:val="en-GB"/>
              </w:rPr>
              <w:t>u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tism.</w:t>
            </w:r>
          </w:p>
          <w:p w14:paraId="3A9877E4" w14:textId="329C7BE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Do autistic people like </w:t>
            </w:r>
            <w:r w:rsidR="00801942">
              <w:rPr>
                <w:b/>
                <w:bCs/>
                <w:sz w:val="28"/>
                <w:szCs w:val="28"/>
                <w:lang w:val="en-GB"/>
              </w:rPr>
              <w:t>e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ye contact?</w:t>
            </w:r>
          </w:p>
          <w:p w14:paraId="063C3734" w14:textId="7777777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Do you always try to help people who are disabled?</w:t>
            </w:r>
          </w:p>
          <w:p w14:paraId="4F1E8368" w14:textId="7777777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Blind people can see light. </w:t>
            </w:r>
          </w:p>
        </w:tc>
      </w:tr>
      <w:tr w:rsidR="00CA0E86" w:rsidRPr="002744C9" w14:paraId="4618A7D0" w14:textId="77777777" w:rsidTr="00CA0E86">
        <w:trPr>
          <w:trHeight w:val="1247"/>
        </w:trPr>
        <w:tc>
          <w:tcPr>
            <w:tcW w:w="1671" w:type="dxa"/>
            <w:vAlign w:val="center"/>
          </w:tcPr>
          <w:p w14:paraId="1059AB08" w14:textId="77777777" w:rsidR="00CA0E86" w:rsidRPr="002744C9" w:rsidRDefault="00CA0E86" w:rsidP="00CA0E86">
            <w:pPr>
              <w:suppressAutoHyphens w:val="0"/>
              <w:spacing w:line="259" w:lineRule="auto"/>
              <w:jc w:val="center"/>
            </w:pPr>
            <w:r>
              <w:rPr>
                <w:noProof/>
                <w:lang w:eastAsia="cs-CZ"/>
              </w:rPr>
              <w:drawing>
                <wp:inline distT="0" distB="0" distL="0" distR="0" wp14:anchorId="2C70006F" wp14:editId="5FCD6D1A">
                  <wp:extent cx="601843" cy="590550"/>
                  <wp:effectExtent l="0" t="0" r="8255" b="0"/>
                  <wp:docPr id="227" name="Obrázek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520" cy="600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9" w:type="dxa"/>
          </w:tcPr>
          <w:p w14:paraId="5B03059B" w14:textId="7777777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Are deaf people happy?</w:t>
            </w:r>
          </w:p>
          <w:p w14:paraId="1DFAF1E3" w14:textId="7777777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Nobody understands deaf people.</w:t>
            </w:r>
          </w:p>
          <w:p w14:paraId="3F1E5E7E" w14:textId="0ED7887B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Deaf people can</w:t>
            </w:r>
            <w:r w:rsidR="0015769C" w:rsidRPr="00B66B26">
              <w:rPr>
                <w:b/>
                <w:bCs/>
                <w:sz w:val="28"/>
                <w:szCs w:val="28"/>
                <w:lang w:val="en-GB"/>
              </w:rPr>
              <w:t>’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t work. </w:t>
            </w:r>
          </w:p>
          <w:p w14:paraId="0B1BD720" w14:textId="0D3894B5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Should we support </w:t>
            </w:r>
            <w:proofErr w:type="spellStart"/>
            <w:r w:rsidRPr="00B66B26">
              <w:rPr>
                <w:b/>
                <w:bCs/>
                <w:sz w:val="28"/>
                <w:szCs w:val="28"/>
                <w:lang w:val="en-GB"/>
              </w:rPr>
              <w:t>paralympic</w:t>
            </w:r>
            <w:proofErr w:type="spellEnd"/>
            <w:r w:rsidRPr="00B66B26">
              <w:rPr>
                <w:b/>
                <w:bCs/>
                <w:sz w:val="28"/>
                <w:szCs w:val="28"/>
                <w:lang w:val="en-GB"/>
              </w:rPr>
              <w:t xml:space="preserve"> spor</w:t>
            </w:r>
            <w:r w:rsidR="0015769C" w:rsidRPr="00B66B26">
              <w:rPr>
                <w:b/>
                <w:bCs/>
                <w:sz w:val="28"/>
                <w:szCs w:val="28"/>
                <w:lang w:val="en-GB"/>
              </w:rPr>
              <w:t>t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sm</w:t>
            </w:r>
            <w:r w:rsidR="0015769C" w:rsidRPr="00B66B26">
              <w:rPr>
                <w:b/>
                <w:bCs/>
                <w:sz w:val="28"/>
                <w:szCs w:val="28"/>
                <w:lang w:val="en-GB"/>
              </w:rPr>
              <w:t>e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n/spor</w:t>
            </w:r>
            <w:r w:rsidR="0015769C" w:rsidRPr="00B66B26">
              <w:rPr>
                <w:b/>
                <w:bCs/>
                <w:sz w:val="28"/>
                <w:szCs w:val="28"/>
                <w:lang w:val="en-GB"/>
              </w:rPr>
              <w:t>t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sw</w:t>
            </w:r>
            <w:r w:rsidR="0015769C" w:rsidRPr="00B66B26">
              <w:rPr>
                <w:b/>
                <w:bCs/>
                <w:sz w:val="28"/>
                <w:szCs w:val="28"/>
                <w:lang w:val="en-GB"/>
              </w:rPr>
              <w:t>o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men?</w:t>
            </w:r>
          </w:p>
        </w:tc>
      </w:tr>
      <w:tr w:rsidR="00CA0E86" w:rsidRPr="002744C9" w14:paraId="44C6910D" w14:textId="77777777" w:rsidTr="00CA0E86">
        <w:trPr>
          <w:trHeight w:val="1247"/>
        </w:trPr>
        <w:tc>
          <w:tcPr>
            <w:tcW w:w="1671" w:type="dxa"/>
            <w:shd w:val="clear" w:color="auto" w:fill="F2F2F2" w:themeFill="background1" w:themeFillShade="F2"/>
            <w:vAlign w:val="center"/>
          </w:tcPr>
          <w:p w14:paraId="3AEAB173" w14:textId="77777777" w:rsidR="00CA0E86" w:rsidRPr="002744C9" w:rsidRDefault="00CA0E86" w:rsidP="00CA0E86">
            <w:pPr>
              <w:suppressAutoHyphens w:val="0"/>
              <w:spacing w:line="259" w:lineRule="auto"/>
              <w:jc w:val="center"/>
            </w:pPr>
            <w:r>
              <w:rPr>
                <w:noProof/>
                <w:lang w:eastAsia="cs-CZ"/>
              </w:rPr>
              <w:drawing>
                <wp:inline distT="0" distB="0" distL="0" distR="0" wp14:anchorId="66DF62EC" wp14:editId="22E2E7D4">
                  <wp:extent cx="601843" cy="590550"/>
                  <wp:effectExtent l="0" t="0" r="8255" b="0"/>
                  <wp:docPr id="228" name="Obrázek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0374" cy="598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9" w:type="dxa"/>
            <w:shd w:val="clear" w:color="auto" w:fill="F2F2F2" w:themeFill="background1" w:themeFillShade="F2"/>
          </w:tcPr>
          <w:p w14:paraId="58A66F47" w14:textId="7777777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How often do you meet anybody on a wheelchair?</w:t>
            </w:r>
          </w:p>
          <w:p w14:paraId="0407E338" w14:textId="77777777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Is it easy to use a wheelchair? Why yes/not?</w:t>
            </w:r>
          </w:p>
          <w:p w14:paraId="3DA48873" w14:textId="0E05E5F0" w:rsidR="00CA0E86" w:rsidRPr="00B66B26" w:rsidRDefault="006513D4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>
              <w:rPr>
                <w:b/>
                <w:bCs/>
                <w:sz w:val="28"/>
                <w:szCs w:val="28"/>
                <w:lang w:val="en-GB"/>
              </w:rPr>
              <w:t>What are “c</w:t>
            </w:r>
            <w:r w:rsidR="00CA0E86" w:rsidRPr="00B66B26">
              <w:rPr>
                <w:b/>
                <w:bCs/>
                <w:sz w:val="28"/>
                <w:szCs w:val="28"/>
                <w:lang w:val="en-GB"/>
              </w:rPr>
              <w:t>rutches</w:t>
            </w:r>
            <w:r>
              <w:rPr>
                <w:b/>
                <w:bCs/>
                <w:sz w:val="28"/>
                <w:szCs w:val="28"/>
                <w:lang w:val="en-GB"/>
              </w:rPr>
              <w:t>”? Explain the word in English.</w:t>
            </w:r>
          </w:p>
          <w:p w14:paraId="6C138AF4" w14:textId="1008C0F2" w:rsidR="00CA0E86" w:rsidRPr="00B66B26" w:rsidRDefault="00CA0E86" w:rsidP="00CA0E86">
            <w:pPr>
              <w:numPr>
                <w:ilvl w:val="0"/>
                <w:numId w:val="10"/>
              </w:numPr>
              <w:suppressAutoHyphens w:val="0"/>
              <w:contextualSpacing/>
              <w:rPr>
                <w:b/>
                <w:bCs/>
                <w:sz w:val="28"/>
                <w:szCs w:val="28"/>
                <w:lang w:val="en-GB"/>
              </w:rPr>
            </w:pPr>
            <w:r w:rsidRPr="00B66B26">
              <w:rPr>
                <w:b/>
                <w:bCs/>
                <w:sz w:val="28"/>
                <w:szCs w:val="28"/>
                <w:lang w:val="en-GB"/>
              </w:rPr>
              <w:t>Can</w:t>
            </w:r>
            <w:r w:rsidR="0015769C" w:rsidRPr="00B66B26">
              <w:rPr>
                <w:b/>
                <w:bCs/>
                <w:sz w:val="28"/>
                <w:szCs w:val="28"/>
                <w:lang w:val="en-GB"/>
              </w:rPr>
              <w:t xml:space="preserve"> </w:t>
            </w:r>
            <w:r w:rsidRPr="00B66B26">
              <w:rPr>
                <w:b/>
                <w:bCs/>
                <w:sz w:val="28"/>
                <w:szCs w:val="28"/>
                <w:lang w:val="en-GB"/>
              </w:rPr>
              <w:t>a deaf person talk normally?</w:t>
            </w:r>
          </w:p>
        </w:tc>
      </w:tr>
    </w:tbl>
    <w:p w14:paraId="10B77478" w14:textId="77777777" w:rsidR="002744C9" w:rsidRDefault="002744C9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2744C9" w:rsidRPr="008324B2" w14:paraId="1225CDA1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BE3C7" w14:textId="77777777" w:rsidR="002744C9" w:rsidRPr="008324B2" w:rsidRDefault="002744C9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E2E60" w14:textId="77777777" w:rsidR="002744C9" w:rsidRPr="008324B2" w:rsidRDefault="00C04367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04367">
              <w:rPr>
                <w:sz w:val="18"/>
                <w:szCs w:val="18"/>
              </w:rPr>
              <w:t>4.11 Mapa České republiky</w:t>
            </w:r>
          </w:p>
        </w:tc>
      </w:tr>
      <w:tr w:rsidR="002744C9" w:rsidRPr="008324B2" w14:paraId="16CFDCCF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E482B" w14:textId="77777777" w:rsidR="002744C9" w:rsidRPr="008324B2" w:rsidRDefault="002744C9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379AF" w14:textId="77777777" w:rsidR="002744C9" w:rsidRPr="008324B2" w:rsidRDefault="00C04367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04367">
              <w:rPr>
                <w:sz w:val="18"/>
                <w:szCs w:val="18"/>
              </w:rPr>
              <w:t>2.1 Tematický blok č. 1 (Lidé kolem nás)</w:t>
            </w:r>
          </w:p>
        </w:tc>
      </w:tr>
      <w:tr w:rsidR="002744C9" w:rsidRPr="008324B2" w14:paraId="36AFDFA9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6A773" w14:textId="77777777" w:rsidR="002744C9" w:rsidRPr="008324B2" w:rsidRDefault="002744C9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324B2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2ADBB" w14:textId="0D95DC3A" w:rsidR="002744C9" w:rsidRPr="008324B2" w:rsidRDefault="00C04367" w:rsidP="003F50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04367">
              <w:rPr>
                <w:sz w:val="18"/>
                <w:szCs w:val="18"/>
              </w:rPr>
              <w:t>2.1.3 Téma č. 3 (Tak kde?)</w:t>
            </w:r>
          </w:p>
        </w:tc>
      </w:tr>
    </w:tbl>
    <w:p w14:paraId="142432A2" w14:textId="4CFF7AAC" w:rsidR="002744C9" w:rsidRDefault="00B23884" w:rsidP="00A72BC6">
      <w:r>
        <w:rPr>
          <w:noProof/>
        </w:rPr>
        <w:drawing>
          <wp:anchor distT="0" distB="0" distL="114300" distR="114300" simplePos="0" relativeHeight="251794432" behindDoc="0" locked="0" layoutInCell="1" allowOverlap="1" wp14:anchorId="38394128" wp14:editId="49B8A1BA">
            <wp:simplePos x="0" y="0"/>
            <wp:positionH relativeFrom="column">
              <wp:posOffset>433070</wp:posOffset>
            </wp:positionH>
            <wp:positionV relativeFrom="paragraph">
              <wp:posOffset>-79375</wp:posOffset>
            </wp:positionV>
            <wp:extent cx="4933950" cy="8753475"/>
            <wp:effectExtent l="0" t="0" r="0" b="9525"/>
            <wp:wrapNone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875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B73B54" w14:textId="77777777" w:rsidR="002744C9" w:rsidRDefault="002744C9" w:rsidP="00A72BC6"/>
    <w:p w14:paraId="4F6BF47C" w14:textId="4E0FBE2C" w:rsidR="00C04367" w:rsidRDefault="00C04367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03599C" w:rsidRPr="0003599C" w14:paraId="27D909A2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F1342" w14:textId="77777777" w:rsidR="0003599C" w:rsidRPr="0003599C" w:rsidRDefault="0003599C" w:rsidP="0003599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E2BF7E" w14:textId="77777777" w:rsidR="0003599C" w:rsidRPr="0003599C" w:rsidRDefault="0003599C" w:rsidP="0003599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3599C">
              <w:rPr>
                <w:sz w:val="18"/>
                <w:szCs w:val="18"/>
              </w:rPr>
              <w:t>4.12 Stav a možnosti</w:t>
            </w:r>
          </w:p>
        </w:tc>
      </w:tr>
      <w:tr w:rsidR="0003599C" w:rsidRPr="0003599C" w14:paraId="3944C3E5" w14:textId="77777777" w:rsidTr="003F50DD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362EB" w14:textId="77777777" w:rsidR="0003599C" w:rsidRPr="0003599C" w:rsidRDefault="0003599C" w:rsidP="0003599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6ADC2" w14:textId="77777777" w:rsidR="0003599C" w:rsidRPr="0003599C" w:rsidRDefault="0003599C" w:rsidP="0003599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3599C">
              <w:rPr>
                <w:sz w:val="18"/>
                <w:szCs w:val="18"/>
              </w:rPr>
              <w:t>2.1 Tematický blok č. 1 (Lidé kolem nás)</w:t>
            </w:r>
          </w:p>
        </w:tc>
      </w:tr>
      <w:tr w:rsidR="0003599C" w:rsidRPr="0003599C" w14:paraId="5DC56A54" w14:textId="77777777" w:rsidTr="003F50DD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BE88F" w14:textId="77777777" w:rsidR="0003599C" w:rsidRPr="0003599C" w:rsidRDefault="0003599C" w:rsidP="0003599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56A8D" w14:textId="777522BC" w:rsidR="0003599C" w:rsidRPr="0003599C" w:rsidRDefault="0003599C" w:rsidP="0003599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3599C">
              <w:rPr>
                <w:sz w:val="18"/>
                <w:szCs w:val="18"/>
              </w:rPr>
              <w:t>2.1.3 Téma č. 3 (Tak kde?)</w:t>
            </w:r>
          </w:p>
        </w:tc>
      </w:tr>
    </w:tbl>
    <w:p w14:paraId="798D00D0" w14:textId="77777777" w:rsidR="00C04367" w:rsidRDefault="005A0679" w:rsidP="00A72BC6"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2C0837D8" wp14:editId="5253290B">
                <wp:simplePos x="0" y="0"/>
                <wp:positionH relativeFrom="column">
                  <wp:posOffset>0</wp:posOffset>
                </wp:positionH>
                <wp:positionV relativeFrom="paragraph">
                  <wp:posOffset>-34290</wp:posOffset>
                </wp:positionV>
                <wp:extent cx="5876925" cy="1792605"/>
                <wp:effectExtent l="0" t="0" r="28575" b="17145"/>
                <wp:wrapNone/>
                <wp:docPr id="193" name="Skupina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6925" cy="1792605"/>
                          <a:chOff x="0" y="0"/>
                          <a:chExt cx="5876925" cy="1792967"/>
                        </a:xfrm>
                      </wpg:grpSpPr>
                      <wps:wsp>
                        <wps:cNvPr id="202" name="Obdélník: se zakulacenými rohy 202"/>
                        <wps:cNvSpPr/>
                        <wps:spPr>
                          <a:xfrm>
                            <a:off x="0" y="342900"/>
                            <a:ext cx="1828800" cy="1442450"/>
                          </a:xfrm>
                          <a:prstGeom prst="roundRect">
                            <a:avLst/>
                          </a:prstGeom>
                          <a:noFill/>
                          <a:ln w="1905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Šestiúhelník 203"/>
                        <wps:cNvSpPr/>
                        <wps:spPr>
                          <a:xfrm>
                            <a:off x="2038350" y="323850"/>
                            <a:ext cx="1790700" cy="1469117"/>
                          </a:xfrm>
                          <a:prstGeom prst="hexagon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Obdélník: se zakulacenými rohy 204"/>
                        <wps:cNvSpPr/>
                        <wps:spPr>
                          <a:xfrm>
                            <a:off x="4048125" y="342900"/>
                            <a:ext cx="1828800" cy="1442085"/>
                          </a:xfrm>
                          <a:prstGeom prst="roundRect">
                            <a:avLst/>
                          </a:prstGeom>
                          <a:noFill/>
                          <a:ln w="190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Šipka: doprava 205"/>
                        <wps:cNvSpPr/>
                        <wps:spPr>
                          <a:xfrm>
                            <a:off x="18954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Šipka: doprava 206"/>
                        <wps:cNvSpPr/>
                        <wps:spPr>
                          <a:xfrm>
                            <a:off x="1905000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" name="Šipka: doprava 207"/>
                        <wps:cNvSpPr/>
                        <wps:spPr>
                          <a:xfrm>
                            <a:off x="37242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8" name="Šipka: doprava 208"/>
                        <wps:cNvSpPr/>
                        <wps:spPr>
                          <a:xfrm>
                            <a:off x="3724275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" name="Obdélník 209"/>
                        <wps:cNvSpPr/>
                        <wps:spPr>
                          <a:xfrm>
                            <a:off x="371475" y="19050"/>
                            <a:ext cx="1114425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6D6231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8478C4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SITU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" name="Obdélník 214"/>
                        <wps:cNvSpPr/>
                        <wps:spPr>
                          <a:xfrm>
                            <a:off x="2381250" y="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F633F0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ROBLÉ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5" name="Obdélník 215"/>
                        <wps:cNvSpPr/>
                        <wps:spPr>
                          <a:xfrm>
                            <a:off x="4429125" y="1905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75FE3B8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ŘEŠ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0837D8" id="Skupina 193" o:spid="_x0000_s1110" style="position:absolute;margin-left:0;margin-top:-2.7pt;width:462.75pt;height:141.15pt;z-index:251734016" coordsize="58769,179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">
                <v:roundrect id="Obdélník: se zakulacenými rohy 202" o:spid="_x0000_s1111" style="position:absolute;top:3429;width:18288;height:144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" filled="f" strokecolor="#1f3763 [1604]" strokeweight="1.5pt">
                  <v:stroke joinstyle="miter"/>
                </v:roundrect>
                <v:shapetype id="_x0000_t9" coordsize="21600,21600" o:spt="9" adj="5400" path="m@0,l,10800@0,21600@1,21600,21600,1080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gradientshapeok="t" o:connecttype="rect" textboxrect="1800,1800,19800,19800;3600,3600,18000,18000;6300,6300,15300,15300"/>
                  <v:handles>
                    <v:h position="#0,topLeft" xrange="0,10800"/>
                  </v:handles>
                </v:shapetype>
                <v:shape id="Šestiúhelník 203" o:spid="_x0000_s1112" type="#_x0000_t9" style="position:absolute;left:20383;top:3238;width:17907;height:14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" adj="4430" filled="f" strokecolor="red" strokeweight="1.5pt"/>
                <v:roundrect id="Obdélník: se zakulacenými rohy 204" o:spid="_x0000_s1113" style="position:absolute;left:40481;top:3429;width:18288;height:144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" filled="f" strokecolor="#00b050" strokeweight="1.5pt">
                  <v:stroke joinstyle="miter"/>
                </v:roundre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Šipka: doprava 205" o:spid="_x0000_s1114" type="#_x0000_t13" style="position:absolute;left:18954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" adj="10800" fillcolor="#d8d8d8 [2732]" stroked="f" strokeweight="1pt"/>
                <v:shape id="Šipka: doprava 206" o:spid="_x0000_s1115" type="#_x0000_t13" style="position:absolute;left:19050;top:13049;width:2857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" adj="10800" fillcolor="#d8d8d8 [2732]" stroked="f" strokeweight="1pt"/>
                <v:shape id="Šipka: doprava 207" o:spid="_x0000_s1116" type="#_x0000_t13" style="position:absolute;left:37242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" adj="10800" fillcolor="#d8d8d8 [2732]" stroked="f" strokeweight="1pt"/>
                <v:shape id="Šipka: doprava 208" o:spid="_x0000_s1117" type="#_x0000_t13" style="position:absolute;left:37242;top:13049;width:2858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" adj="10800" fillcolor="#d8d8d8 [2732]" stroked="f" strokeweight="1pt"/>
                <v:rect id="Obdélník 209" o:spid="_x0000_s1118" style="position:absolute;left:3714;top:190;width:1114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" fillcolor="#4472c4 [3204]" stroked="f" strokeweight="1pt">
                  <v:textbox>
                    <w:txbxContent>
                      <w:p w14:paraId="7D6D6231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8478C4">
                          <w:rPr>
                            <w:b/>
                            <w:bCs/>
                            <w:sz w:val="28"/>
                            <w:szCs w:val="28"/>
                          </w:rPr>
                          <w:t>SITUACE</w:t>
                        </w:r>
                      </w:p>
                    </w:txbxContent>
                  </v:textbox>
                </v:rect>
                <v:rect id="Obdélník 214" o:spid="_x0000_s1119" style="position:absolute;left:23812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" fillcolor="red" stroked="f" strokeweight="1pt">
                  <v:textbox>
                    <w:txbxContent>
                      <w:p w14:paraId="51F633F0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PROBLÉM</w:t>
                        </w:r>
                      </w:p>
                    </w:txbxContent>
                  </v:textbox>
                </v:rect>
                <v:rect id="Obdélník 215" o:spid="_x0000_s1120" style="position:absolute;left:44291;top:190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" fillcolor="#00b050" stroked="f" strokeweight="1pt">
                  <v:textbox>
                    <w:txbxContent>
                      <w:p w14:paraId="675FE3B8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ŘEŠENÍ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16525C6" w14:textId="77777777" w:rsidR="00C04367" w:rsidRDefault="00C04367" w:rsidP="00A72BC6"/>
    <w:p w14:paraId="1066DA4D" w14:textId="77777777" w:rsidR="00295CA8" w:rsidRDefault="007B79E3" w:rsidP="00E86C1C">
      <w:pPr>
        <w:suppressAutoHyphens w:val="0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5B5A6116" wp14:editId="354B7DE2">
                <wp:simplePos x="0" y="0"/>
                <wp:positionH relativeFrom="margin">
                  <wp:posOffset>0</wp:posOffset>
                </wp:positionH>
                <wp:positionV relativeFrom="paragraph">
                  <wp:posOffset>6209665</wp:posOffset>
                </wp:positionV>
                <wp:extent cx="5876925" cy="1792605"/>
                <wp:effectExtent l="0" t="0" r="28575" b="17145"/>
                <wp:wrapNone/>
                <wp:docPr id="246" name="Skupina 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6925" cy="1792605"/>
                          <a:chOff x="0" y="0"/>
                          <a:chExt cx="5876925" cy="1792967"/>
                        </a:xfrm>
                      </wpg:grpSpPr>
                      <wps:wsp>
                        <wps:cNvPr id="230" name="Obdélník: se zakulacenými rohy 230"/>
                        <wps:cNvSpPr/>
                        <wps:spPr>
                          <a:xfrm>
                            <a:off x="0" y="342900"/>
                            <a:ext cx="1828800" cy="1442450"/>
                          </a:xfrm>
                          <a:prstGeom prst="roundRect">
                            <a:avLst/>
                          </a:prstGeom>
                          <a:noFill/>
                          <a:ln w="1905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3" name="Šestiúhelník 233"/>
                        <wps:cNvSpPr/>
                        <wps:spPr>
                          <a:xfrm>
                            <a:off x="2038350" y="323850"/>
                            <a:ext cx="1790700" cy="1469117"/>
                          </a:xfrm>
                          <a:prstGeom prst="hexagon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Obdélník: se zakulacenými rohy 235"/>
                        <wps:cNvSpPr/>
                        <wps:spPr>
                          <a:xfrm>
                            <a:off x="4048125" y="342900"/>
                            <a:ext cx="1828800" cy="1442085"/>
                          </a:xfrm>
                          <a:prstGeom prst="roundRect">
                            <a:avLst/>
                          </a:prstGeom>
                          <a:noFill/>
                          <a:ln w="190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6" name="Šipka: doprava 236"/>
                        <wps:cNvSpPr/>
                        <wps:spPr>
                          <a:xfrm>
                            <a:off x="18954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" name="Šipka: doprava 237"/>
                        <wps:cNvSpPr/>
                        <wps:spPr>
                          <a:xfrm>
                            <a:off x="1905000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8" name="Šipka: doprava 238"/>
                        <wps:cNvSpPr/>
                        <wps:spPr>
                          <a:xfrm>
                            <a:off x="37242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Šipka: doprava 239"/>
                        <wps:cNvSpPr/>
                        <wps:spPr>
                          <a:xfrm>
                            <a:off x="3724275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Obdélník 240"/>
                        <wps:cNvSpPr/>
                        <wps:spPr>
                          <a:xfrm>
                            <a:off x="371475" y="19050"/>
                            <a:ext cx="1114425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5C189A" w14:textId="77777777" w:rsidR="0025261A" w:rsidRPr="008478C4" w:rsidRDefault="0025261A" w:rsidP="008478C4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8478C4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SITU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Obdélník 241"/>
                        <wps:cNvSpPr/>
                        <wps:spPr>
                          <a:xfrm>
                            <a:off x="2381250" y="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B7474F" w14:textId="77777777" w:rsidR="0025261A" w:rsidRPr="008478C4" w:rsidRDefault="0025261A" w:rsidP="008478C4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ROBLÉ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Obdélník 242"/>
                        <wps:cNvSpPr/>
                        <wps:spPr>
                          <a:xfrm>
                            <a:off x="4429125" y="1905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F869E3" w14:textId="77777777" w:rsidR="0025261A" w:rsidRPr="008478C4" w:rsidRDefault="0025261A" w:rsidP="008478C4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ŘEŠ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5A6116" id="Skupina 246" o:spid="_x0000_s1121" style="position:absolute;margin-left:0;margin-top:488.95pt;width:462.75pt;height:141.15pt;z-index:251727872;mso-position-horizontal-relative:margin" coordsize="58769,179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">
                <v:roundrect id="Obdélník: se zakulacenými rohy 230" o:spid="_x0000_s1122" style="position:absolute;top:3429;width:18288;height:144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" filled="f" strokecolor="#1f3763 [1604]" strokeweight="1.5pt">
                  <v:stroke joinstyle="miter"/>
                </v:roundrect>
                <v:shape id="Šestiúhelník 233" o:spid="_x0000_s1123" type="#_x0000_t9" style="position:absolute;left:20383;top:3238;width:17907;height:14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" adj="4430" filled="f" strokecolor="red" strokeweight="1.5pt"/>
                <v:roundrect id="Obdélník: se zakulacenými rohy 235" o:spid="_x0000_s1124" style="position:absolute;left:40481;top:3429;width:18288;height:144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" filled="f" strokecolor="#00b050" strokeweight="1.5pt">
                  <v:stroke joinstyle="miter"/>
                </v:roundrect>
                <v:shape id="Šipka: doprava 236" o:spid="_x0000_s1125" type="#_x0000_t13" style="position:absolute;left:18954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" adj="10800" fillcolor="#d8d8d8 [2732]" stroked="f" strokeweight="1pt"/>
                <v:shape id="Šipka: doprava 237" o:spid="_x0000_s1126" type="#_x0000_t13" style="position:absolute;left:19050;top:13049;width:2857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" adj="10800" fillcolor="#d8d8d8 [2732]" stroked="f" strokeweight="1pt"/>
                <v:shape id="Šipka: doprava 238" o:spid="_x0000_s1127" type="#_x0000_t13" style="position:absolute;left:37242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" adj="10800" fillcolor="#d8d8d8 [2732]" stroked="f" strokeweight="1pt"/>
                <v:shape id="Šipka: doprava 239" o:spid="_x0000_s1128" type="#_x0000_t13" style="position:absolute;left:37242;top:13049;width:2858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" adj="10800" fillcolor="#d8d8d8 [2732]" stroked="f" strokeweight="1pt"/>
                <v:rect id="Obdélník 240" o:spid="_x0000_s1129" style="position:absolute;left:3714;top:190;width:1114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" fillcolor="#4472c4 [3204]" stroked="f" strokeweight="1pt">
                  <v:textbox>
                    <w:txbxContent>
                      <w:p w14:paraId="4E5C189A" w14:textId="77777777" w:rsidR="0025261A" w:rsidRPr="008478C4" w:rsidRDefault="0025261A" w:rsidP="008478C4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8478C4">
                          <w:rPr>
                            <w:b/>
                            <w:bCs/>
                            <w:sz w:val="28"/>
                            <w:szCs w:val="28"/>
                          </w:rPr>
                          <w:t>SITUACE</w:t>
                        </w:r>
                      </w:p>
                    </w:txbxContent>
                  </v:textbox>
                </v:rect>
                <v:rect id="Obdélník 241" o:spid="_x0000_s1130" style="position:absolute;left:23812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" fillcolor="red" stroked="f" strokeweight="1pt">
                  <v:textbox>
                    <w:txbxContent>
                      <w:p w14:paraId="3AB7474F" w14:textId="77777777" w:rsidR="0025261A" w:rsidRPr="008478C4" w:rsidRDefault="0025261A" w:rsidP="008478C4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PROBLÉM</w:t>
                        </w:r>
                      </w:p>
                    </w:txbxContent>
                  </v:textbox>
                </v:rect>
                <v:rect id="Obdélník 242" o:spid="_x0000_s1131" style="position:absolute;left:44291;top:190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" fillcolor="#00b050" stroked="f" strokeweight="1pt">
                  <v:textbox>
                    <w:txbxContent>
                      <w:p w14:paraId="7FF869E3" w14:textId="77777777" w:rsidR="0025261A" w:rsidRPr="008478C4" w:rsidRDefault="0025261A" w:rsidP="008478C4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ŘEŠENÍ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2C29085E" wp14:editId="3D32B9A4">
                <wp:simplePos x="0" y="0"/>
                <wp:positionH relativeFrom="margin">
                  <wp:posOffset>34290</wp:posOffset>
                </wp:positionH>
                <wp:positionV relativeFrom="paragraph">
                  <wp:posOffset>3978275</wp:posOffset>
                </wp:positionV>
                <wp:extent cx="5876925" cy="1792605"/>
                <wp:effectExtent l="0" t="0" r="28575" b="17145"/>
                <wp:wrapNone/>
                <wp:docPr id="52" name="Skupina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6925" cy="1792605"/>
                          <a:chOff x="0" y="0"/>
                          <a:chExt cx="5876925" cy="1792967"/>
                        </a:xfrm>
                      </wpg:grpSpPr>
                      <wps:wsp>
                        <wps:cNvPr id="53" name="Obdélník: se zakulacenými rohy 53"/>
                        <wps:cNvSpPr/>
                        <wps:spPr>
                          <a:xfrm>
                            <a:off x="0" y="342900"/>
                            <a:ext cx="1828800" cy="1442450"/>
                          </a:xfrm>
                          <a:prstGeom prst="roundRect">
                            <a:avLst/>
                          </a:prstGeom>
                          <a:noFill/>
                          <a:ln w="1905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Šestiúhelník 54"/>
                        <wps:cNvSpPr/>
                        <wps:spPr>
                          <a:xfrm>
                            <a:off x="2038350" y="323850"/>
                            <a:ext cx="1790700" cy="1469117"/>
                          </a:xfrm>
                          <a:prstGeom prst="hexagon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Obdélník: se zakulacenými rohy 57"/>
                        <wps:cNvSpPr/>
                        <wps:spPr>
                          <a:xfrm>
                            <a:off x="4048125" y="342900"/>
                            <a:ext cx="1828800" cy="1442085"/>
                          </a:xfrm>
                          <a:prstGeom prst="roundRect">
                            <a:avLst/>
                          </a:prstGeom>
                          <a:noFill/>
                          <a:ln w="190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Šipka: doprava 58"/>
                        <wps:cNvSpPr/>
                        <wps:spPr>
                          <a:xfrm>
                            <a:off x="18954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Šipka: doprava 59"/>
                        <wps:cNvSpPr/>
                        <wps:spPr>
                          <a:xfrm>
                            <a:off x="1905000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Šipka: doprava 60"/>
                        <wps:cNvSpPr/>
                        <wps:spPr>
                          <a:xfrm>
                            <a:off x="37242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Šipka: doprava 61"/>
                        <wps:cNvSpPr/>
                        <wps:spPr>
                          <a:xfrm>
                            <a:off x="3724275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Obdélník 62"/>
                        <wps:cNvSpPr/>
                        <wps:spPr>
                          <a:xfrm>
                            <a:off x="371475" y="19050"/>
                            <a:ext cx="1114425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D85D14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8478C4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SITU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Obdélník 63"/>
                        <wps:cNvSpPr/>
                        <wps:spPr>
                          <a:xfrm>
                            <a:off x="2381250" y="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B5E3F8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ROBLÉ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2" name="Obdélník 192"/>
                        <wps:cNvSpPr/>
                        <wps:spPr>
                          <a:xfrm>
                            <a:off x="4429125" y="1905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DDB85F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ŘEŠ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29085E" id="Skupina 52" o:spid="_x0000_s1132" style="position:absolute;margin-left:2.7pt;margin-top:313.25pt;width:462.75pt;height:141.15pt;z-index:251731968;mso-position-horizontal-relative:margin" coordsize="58769,179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">
                <v:roundrect id="Obdélník: se zakulacenými rohy 53" o:spid="_x0000_s1133" style="position:absolute;top:3429;width:18288;height:144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" filled="f" strokecolor="#1f3763 [1604]" strokeweight="1.5pt">
                  <v:stroke joinstyle="miter"/>
                </v:roundrect>
                <v:shape id="Šestiúhelník 54" o:spid="_x0000_s1134" type="#_x0000_t9" style="position:absolute;left:20383;top:3238;width:17907;height:14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" adj="4430" filled="f" strokecolor="red" strokeweight="1.5pt"/>
                <v:roundrect id="Obdélník: se zakulacenými rohy 57" o:spid="_x0000_s1135" style="position:absolute;left:40481;top:3429;width:18288;height:144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" filled="f" strokecolor="#00b050" strokeweight="1.5pt">
                  <v:stroke joinstyle="miter"/>
                </v:roundrect>
                <v:shape id="Šipka: doprava 58" o:spid="_x0000_s1136" type="#_x0000_t13" style="position:absolute;left:18954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" adj="10800" fillcolor="#d8d8d8 [2732]" stroked="f" strokeweight="1pt"/>
                <v:shape id="Šipka: doprava 59" o:spid="_x0000_s1137" type="#_x0000_t13" style="position:absolute;left:19050;top:13049;width:2857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" adj="10800" fillcolor="#d8d8d8 [2732]" stroked="f" strokeweight="1pt"/>
                <v:shape id="Šipka: doprava 60" o:spid="_x0000_s1138" type="#_x0000_t13" style="position:absolute;left:37242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" adj="10800" fillcolor="#d8d8d8 [2732]" stroked="f" strokeweight="1pt"/>
                <v:shape id="Šipka: doprava 61" o:spid="_x0000_s1139" type="#_x0000_t13" style="position:absolute;left:37242;top:13049;width:2858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" adj="10800" fillcolor="#d8d8d8 [2732]" stroked="f" strokeweight="1pt"/>
                <v:rect id="Obdélník 62" o:spid="_x0000_s1140" style="position:absolute;left:3714;top:190;width:1114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" fillcolor="#4472c4 [3204]" stroked="f" strokeweight="1pt">
                  <v:textbox>
                    <w:txbxContent>
                      <w:p w14:paraId="2BD85D14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8478C4">
                          <w:rPr>
                            <w:b/>
                            <w:bCs/>
                            <w:sz w:val="28"/>
                            <w:szCs w:val="28"/>
                          </w:rPr>
                          <w:t>SITUACE</w:t>
                        </w:r>
                      </w:p>
                    </w:txbxContent>
                  </v:textbox>
                </v:rect>
                <v:rect id="Obdélník 63" o:spid="_x0000_s1141" style="position:absolute;left:23812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" fillcolor="red" stroked="f" strokeweight="1pt">
                  <v:textbox>
                    <w:txbxContent>
                      <w:p w14:paraId="52B5E3F8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PROBLÉM</w:t>
                        </w:r>
                      </w:p>
                    </w:txbxContent>
                  </v:textbox>
                </v:rect>
                <v:rect id="Obdélník 192" o:spid="_x0000_s1142" style="position:absolute;left:44291;top:190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" fillcolor="#00b050" stroked="f" strokeweight="1pt">
                  <v:textbox>
                    <w:txbxContent>
                      <w:p w14:paraId="7EDDB85F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ŘEŠENÍ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E08AAF5" wp14:editId="0D9365CE">
                <wp:simplePos x="0" y="0"/>
                <wp:positionH relativeFrom="margin">
                  <wp:posOffset>0</wp:posOffset>
                </wp:positionH>
                <wp:positionV relativeFrom="paragraph">
                  <wp:posOffset>1723390</wp:posOffset>
                </wp:positionV>
                <wp:extent cx="5876925" cy="1792605"/>
                <wp:effectExtent l="0" t="0" r="28575" b="17145"/>
                <wp:wrapNone/>
                <wp:docPr id="247" name="Skupina 2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6925" cy="1792605"/>
                          <a:chOff x="0" y="0"/>
                          <a:chExt cx="5876925" cy="1792967"/>
                        </a:xfrm>
                      </wpg:grpSpPr>
                      <wps:wsp>
                        <wps:cNvPr id="248" name="Obdélník: se zakulacenými rohy 248"/>
                        <wps:cNvSpPr/>
                        <wps:spPr>
                          <a:xfrm>
                            <a:off x="0" y="342900"/>
                            <a:ext cx="1828800" cy="1442450"/>
                          </a:xfrm>
                          <a:prstGeom prst="roundRect">
                            <a:avLst/>
                          </a:prstGeom>
                          <a:noFill/>
                          <a:ln w="1905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Šestiúhelník 249"/>
                        <wps:cNvSpPr/>
                        <wps:spPr>
                          <a:xfrm>
                            <a:off x="2038350" y="323850"/>
                            <a:ext cx="1790700" cy="1469117"/>
                          </a:xfrm>
                          <a:prstGeom prst="hexagon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4" name="Obdélník: se zakulacenými rohy 254"/>
                        <wps:cNvSpPr/>
                        <wps:spPr>
                          <a:xfrm>
                            <a:off x="4048125" y="342900"/>
                            <a:ext cx="1828800" cy="1442085"/>
                          </a:xfrm>
                          <a:prstGeom prst="roundRect">
                            <a:avLst/>
                          </a:prstGeom>
                          <a:noFill/>
                          <a:ln w="190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5" name="Šipka: doprava 255"/>
                        <wps:cNvSpPr/>
                        <wps:spPr>
                          <a:xfrm>
                            <a:off x="18954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Šipka: doprava 34"/>
                        <wps:cNvSpPr/>
                        <wps:spPr>
                          <a:xfrm>
                            <a:off x="1905000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Šipka: doprava 35"/>
                        <wps:cNvSpPr/>
                        <wps:spPr>
                          <a:xfrm>
                            <a:off x="3724275" y="438150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Šipka: doprava 36"/>
                        <wps:cNvSpPr/>
                        <wps:spPr>
                          <a:xfrm>
                            <a:off x="3724275" y="1304925"/>
                            <a:ext cx="285750" cy="400050"/>
                          </a:xfrm>
                          <a:prstGeom prst="rightArrow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Obdélník 39"/>
                        <wps:cNvSpPr/>
                        <wps:spPr>
                          <a:xfrm>
                            <a:off x="371475" y="19050"/>
                            <a:ext cx="1114425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18F443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8478C4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SITU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bdélník 46"/>
                        <wps:cNvSpPr/>
                        <wps:spPr>
                          <a:xfrm>
                            <a:off x="2381250" y="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7CDAF6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ROBLÉ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bdélník 47"/>
                        <wps:cNvSpPr/>
                        <wps:spPr>
                          <a:xfrm>
                            <a:off x="4429125" y="19050"/>
                            <a:ext cx="1114425" cy="304800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7A778E" w14:textId="77777777" w:rsidR="0025261A" w:rsidRPr="008478C4" w:rsidRDefault="0025261A" w:rsidP="003F50DD">
                              <w:pPr>
                                <w:jc w:val="center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ŘEŠENÍ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08AAF5" id="Skupina 247" o:spid="_x0000_s1143" style="position:absolute;margin-left:0;margin-top:135.7pt;width:462.75pt;height:141.15pt;z-index:251729920;mso-position-horizontal-relative:margin" coordsize="58769,179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">
                <v:roundrect id="Obdélník: se zakulacenými rohy 248" o:spid="_x0000_s1144" style="position:absolute;top:3429;width:18288;height:144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" filled="f" strokecolor="#1f3763 [1604]" strokeweight="1.5pt">
                  <v:stroke joinstyle="miter"/>
                </v:roundrect>
                <v:shape id="Šestiúhelník 249" o:spid="_x0000_s1145" type="#_x0000_t9" style="position:absolute;left:20383;top:3238;width:17907;height:146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" adj="4430" filled="f" strokecolor="red" strokeweight="1.5pt"/>
                <v:roundrect id="Obdélník: se zakulacenými rohy 254" o:spid="_x0000_s1146" style="position:absolute;left:40481;top:3429;width:18288;height:144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" filled="f" strokecolor="#00b050" strokeweight="1.5pt">
                  <v:stroke joinstyle="miter"/>
                </v:roundrect>
                <v:shape id="Šipka: doprava 255" o:spid="_x0000_s1147" type="#_x0000_t13" style="position:absolute;left:18954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" adj="10800" fillcolor="#d8d8d8 [2732]" stroked="f" strokeweight="1pt"/>
                <v:shape id="Šipka: doprava 34" o:spid="_x0000_s1148" type="#_x0000_t13" style="position:absolute;left:19050;top:13049;width:2857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" adj="10800" fillcolor="#d8d8d8 [2732]" stroked="f" strokeweight="1pt"/>
                <v:shape id="Šipka: doprava 35" o:spid="_x0000_s1149" type="#_x0000_t13" style="position:absolute;left:37242;top:4381;width:285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" adj="10800" fillcolor="#d8d8d8 [2732]" stroked="f" strokeweight="1pt"/>
                <v:shape id="Šipka: doprava 36" o:spid="_x0000_s1150" type="#_x0000_t13" style="position:absolute;left:37242;top:13049;width:2858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" adj="10800" fillcolor="#d8d8d8 [2732]" stroked="f" strokeweight="1pt"/>
                <v:rect id="Obdélník 39" o:spid="_x0000_s1151" style="position:absolute;left:3714;top:190;width:1114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" fillcolor="#4472c4 [3204]" stroked="f" strokeweight="1pt">
                  <v:textbox>
                    <w:txbxContent>
                      <w:p w14:paraId="1518F443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8478C4">
                          <w:rPr>
                            <w:b/>
                            <w:bCs/>
                            <w:sz w:val="28"/>
                            <w:szCs w:val="28"/>
                          </w:rPr>
                          <w:t>SITUACE</w:t>
                        </w:r>
                      </w:p>
                    </w:txbxContent>
                  </v:textbox>
                </v:rect>
                <v:rect id="Obdélník 46" o:spid="_x0000_s1152" style="position:absolute;left:23812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" fillcolor="red" stroked="f" strokeweight="1pt">
                  <v:textbox>
                    <w:txbxContent>
                      <w:p w14:paraId="5E7CDAF6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PROBLÉM</w:t>
                        </w:r>
                      </w:p>
                    </w:txbxContent>
                  </v:textbox>
                </v:rect>
                <v:rect id="Obdélník 47" o:spid="_x0000_s1153" style="position:absolute;left:44291;top:190;width:1114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" fillcolor="#00b050" stroked="f" strokeweight="1pt">
                  <v:textbox>
                    <w:txbxContent>
                      <w:p w14:paraId="647A778E" w14:textId="77777777" w:rsidR="0025261A" w:rsidRPr="008478C4" w:rsidRDefault="0025261A" w:rsidP="003F50DD">
                        <w:pPr>
                          <w:jc w:val="center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>ŘEŠENÍ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C53601" w:rsidRPr="0003599C" w14:paraId="5411E865" w14:textId="77777777" w:rsidTr="00E86C1C">
        <w:trPr>
          <w:trHeight w:val="351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16662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1901A" w14:textId="77777777" w:rsidR="00C53601" w:rsidRPr="0003599C" w:rsidRDefault="00E86C1C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3</w:t>
            </w:r>
            <w:r w:rsidR="00C53601" w:rsidRPr="00C53601">
              <w:rPr>
                <w:sz w:val="18"/>
                <w:szCs w:val="18"/>
              </w:rPr>
              <w:t xml:space="preserve"> Kompenzační pomůcky</w:t>
            </w:r>
          </w:p>
        </w:tc>
      </w:tr>
      <w:tr w:rsidR="00C53601" w:rsidRPr="0003599C" w14:paraId="6E14DDF5" w14:textId="77777777" w:rsidTr="00E86C1C">
        <w:trPr>
          <w:trHeight w:val="351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D5850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1D352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53601">
              <w:rPr>
                <w:sz w:val="18"/>
                <w:szCs w:val="18"/>
              </w:rPr>
              <w:t>2.2 Tematický blok č. 2 (Podpora)</w:t>
            </w:r>
          </w:p>
        </w:tc>
      </w:tr>
      <w:tr w:rsidR="00C53601" w:rsidRPr="0003599C" w14:paraId="0AC816D3" w14:textId="77777777" w:rsidTr="00E86C1C">
        <w:trPr>
          <w:trHeight w:val="361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3F2DF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91A06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53601">
              <w:rPr>
                <w:sz w:val="18"/>
                <w:szCs w:val="18"/>
              </w:rPr>
              <w:t>2.2.1 Téma č. 1 (Snadnější chvíle)</w:t>
            </w:r>
          </w:p>
        </w:tc>
      </w:tr>
    </w:tbl>
    <w:p w14:paraId="39204A6F" w14:textId="77777777" w:rsidR="00243A37" w:rsidRDefault="00ED29A1" w:rsidP="006C5F51">
      <w:pPr>
        <w:jc w:val="center"/>
      </w:pPr>
      <w:r>
        <w:rPr>
          <w:noProof/>
          <w:lang w:eastAsia="cs-CZ"/>
        </w:rPr>
        <w:drawing>
          <wp:inline distT="0" distB="0" distL="0" distR="0" wp14:anchorId="6AB5396B" wp14:editId="4568B6CE">
            <wp:extent cx="4844815" cy="8180589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zz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7100" cy="818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45D7E" w14:textId="77777777" w:rsidR="007B79E3" w:rsidRDefault="007B79E3" w:rsidP="00A72BC6"/>
    <w:p w14:paraId="3C136418" w14:textId="77777777" w:rsidR="007B79E3" w:rsidRDefault="007B79E3">
      <w:pPr>
        <w:suppressAutoHyphens w:val="0"/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C53601" w:rsidRPr="0003599C" w14:paraId="543082AA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F3C4D5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31098" w14:textId="77777777" w:rsidR="00C53601" w:rsidRPr="0003599C" w:rsidRDefault="00E86C1C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4</w:t>
            </w:r>
            <w:r w:rsidR="00C53601" w:rsidRPr="00C53601">
              <w:rPr>
                <w:sz w:val="18"/>
                <w:szCs w:val="18"/>
              </w:rPr>
              <w:t xml:space="preserve"> Prstová abeceda</w:t>
            </w:r>
          </w:p>
        </w:tc>
      </w:tr>
      <w:tr w:rsidR="00C53601" w:rsidRPr="0003599C" w14:paraId="1A6A9C54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19FE1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F58B4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53601">
              <w:rPr>
                <w:sz w:val="18"/>
                <w:szCs w:val="18"/>
              </w:rPr>
              <w:t>2.2 Tematický blok č. 2 (Podpora)</w:t>
            </w:r>
          </w:p>
        </w:tc>
      </w:tr>
      <w:tr w:rsidR="00C53601" w:rsidRPr="0003599C" w14:paraId="7E0E2CD1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BF911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EBDA5" w14:textId="77777777" w:rsidR="00C53601" w:rsidRPr="0003599C" w:rsidRDefault="00C536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53601">
              <w:rPr>
                <w:sz w:val="18"/>
                <w:szCs w:val="18"/>
              </w:rPr>
              <w:t>2.2.2 Téma č. 2 (Dorozumívání a profese)</w:t>
            </w:r>
          </w:p>
        </w:tc>
      </w:tr>
    </w:tbl>
    <w:p w14:paraId="00DA51E1" w14:textId="77777777" w:rsidR="007B79E3" w:rsidRDefault="00C53601" w:rsidP="00A72BC6">
      <w:r>
        <w:rPr>
          <w:noProof/>
          <w:lang w:eastAsia="cs-CZ"/>
        </w:rPr>
        <w:drawing>
          <wp:anchor distT="0" distB="0" distL="114300" distR="114300" simplePos="0" relativeHeight="251741184" behindDoc="0" locked="0" layoutInCell="1" allowOverlap="1" wp14:anchorId="5D39DD1E" wp14:editId="0FE4B167">
            <wp:simplePos x="0" y="0"/>
            <wp:positionH relativeFrom="page">
              <wp:align>center</wp:align>
            </wp:positionH>
            <wp:positionV relativeFrom="paragraph">
              <wp:posOffset>196850</wp:posOffset>
            </wp:positionV>
            <wp:extent cx="5581650" cy="8010525"/>
            <wp:effectExtent l="0" t="0" r="0" b="9525"/>
            <wp:wrapNone/>
            <wp:docPr id="288" name="Obrázek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801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83D345" w14:textId="77777777" w:rsidR="007B79E3" w:rsidRDefault="007B79E3" w:rsidP="00A72BC6"/>
    <w:p w14:paraId="264CD031" w14:textId="77777777" w:rsidR="00C53601" w:rsidRDefault="00C53601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A93FB6" w:rsidRPr="0003599C" w14:paraId="06F3B799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BA9BC" w14:textId="77777777" w:rsidR="00A93FB6" w:rsidRPr="0003599C" w:rsidRDefault="00A93FB6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B8B81" w14:textId="77777777" w:rsidR="00A93FB6" w:rsidRPr="0003599C" w:rsidRDefault="00E86C1C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5 Znakový jazyk</w:t>
            </w:r>
          </w:p>
        </w:tc>
      </w:tr>
      <w:tr w:rsidR="00A93FB6" w:rsidRPr="0003599C" w14:paraId="27599AE2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712FE" w14:textId="77777777" w:rsidR="00A93FB6" w:rsidRPr="0003599C" w:rsidRDefault="00A93FB6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06CC5" w14:textId="77777777" w:rsidR="00A93FB6" w:rsidRPr="0003599C" w:rsidRDefault="00A93FB6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3FB6">
              <w:rPr>
                <w:sz w:val="18"/>
                <w:szCs w:val="18"/>
              </w:rPr>
              <w:t>2.2 Tematický blok č. 2 (Podpora)</w:t>
            </w:r>
          </w:p>
        </w:tc>
      </w:tr>
      <w:tr w:rsidR="00A93FB6" w:rsidRPr="0003599C" w14:paraId="7BF85335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97975C" w14:textId="77777777" w:rsidR="00A93FB6" w:rsidRPr="0003599C" w:rsidRDefault="00A93FB6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6744B" w14:textId="77777777" w:rsidR="00A93FB6" w:rsidRPr="0003599C" w:rsidRDefault="00A93FB6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93FB6">
              <w:rPr>
                <w:sz w:val="18"/>
                <w:szCs w:val="18"/>
              </w:rPr>
              <w:t>2.2.2 Téma č. 2 (Dorozumívání a profese)</w:t>
            </w:r>
          </w:p>
        </w:tc>
      </w:tr>
    </w:tbl>
    <w:p w14:paraId="009D2306" w14:textId="77777777" w:rsidR="0033409D" w:rsidRDefault="00A93FB6" w:rsidP="00A72BC6">
      <w:r>
        <w:rPr>
          <w:noProof/>
          <w:lang w:eastAsia="cs-CZ"/>
        </w:rPr>
        <w:drawing>
          <wp:anchor distT="0" distB="0" distL="114300" distR="114300" simplePos="0" relativeHeight="251742208" behindDoc="0" locked="0" layoutInCell="1" allowOverlap="1" wp14:anchorId="6DBD3B1E" wp14:editId="0F91D095">
            <wp:simplePos x="0" y="0"/>
            <wp:positionH relativeFrom="page">
              <wp:align>center</wp:align>
            </wp:positionH>
            <wp:positionV relativeFrom="paragraph">
              <wp:posOffset>215900</wp:posOffset>
            </wp:positionV>
            <wp:extent cx="5648325" cy="7751714"/>
            <wp:effectExtent l="0" t="0" r="0" b="1905"/>
            <wp:wrapNone/>
            <wp:docPr id="289" name="Obrázek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7751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55FF1" w14:textId="77777777" w:rsidR="00A93FB6" w:rsidRDefault="00A93FB6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854F1B" w:rsidRPr="0003599C" w14:paraId="3EDC3465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E7453" w14:textId="77777777" w:rsidR="00854F1B" w:rsidRPr="0003599C" w:rsidRDefault="00854F1B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155FB" w14:textId="77777777" w:rsidR="00854F1B" w:rsidRPr="0003599C" w:rsidRDefault="00E86C1C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6</w:t>
            </w:r>
            <w:r w:rsidR="00854F1B" w:rsidRPr="00854F1B">
              <w:rPr>
                <w:sz w:val="18"/>
                <w:szCs w:val="18"/>
              </w:rPr>
              <w:t xml:space="preserve"> Braillovo písmo</w:t>
            </w:r>
          </w:p>
        </w:tc>
      </w:tr>
      <w:tr w:rsidR="00854F1B" w:rsidRPr="0003599C" w14:paraId="29F41B3D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D2DD59" w14:textId="77777777" w:rsidR="00854F1B" w:rsidRPr="0003599C" w:rsidRDefault="00854F1B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2689C" w14:textId="77777777" w:rsidR="00854F1B" w:rsidRPr="0003599C" w:rsidRDefault="00854F1B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54F1B">
              <w:rPr>
                <w:sz w:val="18"/>
                <w:szCs w:val="18"/>
              </w:rPr>
              <w:t>2.2 Tematický blok č. 2 (Podpora)</w:t>
            </w:r>
          </w:p>
        </w:tc>
      </w:tr>
      <w:tr w:rsidR="00854F1B" w:rsidRPr="0003599C" w14:paraId="40400312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C5C296" w14:textId="77777777" w:rsidR="00854F1B" w:rsidRPr="0003599C" w:rsidRDefault="00854F1B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6BCA7" w14:textId="77777777" w:rsidR="00854F1B" w:rsidRPr="0003599C" w:rsidRDefault="00854F1B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54F1B">
              <w:rPr>
                <w:sz w:val="18"/>
                <w:szCs w:val="18"/>
              </w:rPr>
              <w:t>2.2.2 Téma č. 2 (Dorozumívání a profese)</w:t>
            </w:r>
          </w:p>
        </w:tc>
      </w:tr>
    </w:tbl>
    <w:p w14:paraId="72C2B06A" w14:textId="77777777" w:rsidR="00A30038" w:rsidRDefault="00A30038" w:rsidP="00A72BC6"/>
    <w:p w14:paraId="31F6D269" w14:textId="77777777" w:rsidR="00A30038" w:rsidRDefault="00A30038">
      <w:pPr>
        <w:suppressAutoHyphens w:val="0"/>
      </w:pPr>
      <w:r>
        <w:rPr>
          <w:noProof/>
          <w:lang w:eastAsia="cs-CZ"/>
        </w:rPr>
        <w:drawing>
          <wp:anchor distT="0" distB="0" distL="114300" distR="114300" simplePos="0" relativeHeight="251743232" behindDoc="0" locked="0" layoutInCell="1" allowOverlap="1" wp14:anchorId="201486AC" wp14:editId="4E7F391F">
            <wp:simplePos x="0" y="0"/>
            <wp:positionH relativeFrom="margin">
              <wp:align>right</wp:align>
            </wp:positionH>
            <wp:positionV relativeFrom="paragraph">
              <wp:posOffset>585470</wp:posOffset>
            </wp:positionV>
            <wp:extent cx="5924550" cy="5924550"/>
            <wp:effectExtent l="0" t="0" r="0" b="0"/>
            <wp:wrapNone/>
            <wp:docPr id="290" name="Obrázek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92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6A4B01" w:rsidRPr="0003599C" w14:paraId="39B4B23C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2E261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39414" w14:textId="63C290FD" w:rsidR="006A4B01" w:rsidRPr="0003599C" w:rsidRDefault="00E86C1C" w:rsidP="00E86C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7</w:t>
            </w:r>
            <w:r w:rsidR="006A4B01" w:rsidRPr="006A4B01">
              <w:rPr>
                <w:sz w:val="18"/>
                <w:szCs w:val="18"/>
              </w:rPr>
              <w:t xml:space="preserve"> </w:t>
            </w:r>
            <w:r w:rsidR="0015769C">
              <w:rPr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rch – Braillovo písmo</w:t>
            </w:r>
          </w:p>
        </w:tc>
      </w:tr>
      <w:tr w:rsidR="006A4B01" w:rsidRPr="0003599C" w14:paraId="74C2BE4E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68202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67B3E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A4B01">
              <w:rPr>
                <w:sz w:val="18"/>
                <w:szCs w:val="18"/>
              </w:rPr>
              <w:t>2.2 Tematický blok č. 2 (Podpora)</w:t>
            </w:r>
          </w:p>
        </w:tc>
      </w:tr>
      <w:tr w:rsidR="006A4B01" w:rsidRPr="0003599C" w14:paraId="4601DB62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BACCC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0EEB1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A4B01">
              <w:rPr>
                <w:sz w:val="18"/>
                <w:szCs w:val="18"/>
              </w:rPr>
              <w:t>2.2.2 Téma č. 2 (Dorozumívání a profese)</w:t>
            </w:r>
          </w:p>
        </w:tc>
      </w:tr>
    </w:tbl>
    <w:p w14:paraId="504A2BB2" w14:textId="77777777" w:rsidR="00C53601" w:rsidRDefault="00C53601" w:rsidP="00A72BC6"/>
    <w:p w14:paraId="487B377C" w14:textId="77777777" w:rsidR="006A4B01" w:rsidRDefault="006A4B01">
      <w:pPr>
        <w:suppressAutoHyphens w:val="0"/>
      </w:pPr>
      <w:r w:rsidRPr="006A4B01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01BF2AD0" wp14:editId="1DDA2B28">
                <wp:simplePos x="0" y="0"/>
                <wp:positionH relativeFrom="margin">
                  <wp:posOffset>161925</wp:posOffset>
                </wp:positionH>
                <wp:positionV relativeFrom="paragraph">
                  <wp:posOffset>257175</wp:posOffset>
                </wp:positionV>
                <wp:extent cx="5600700" cy="549275"/>
                <wp:effectExtent l="0" t="0" r="19050" b="22225"/>
                <wp:wrapNone/>
                <wp:docPr id="526" name="Skupina 5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0700" cy="549275"/>
                          <a:chOff x="0" y="0"/>
                          <a:chExt cx="5600700" cy="549275"/>
                        </a:xfrm>
                      </wpg:grpSpPr>
                      <wpg:grpSp>
                        <wpg:cNvPr id="121" name="Skupina 121"/>
                        <wpg:cNvGrpSpPr/>
                        <wpg:grpSpPr>
                          <a:xfrm>
                            <a:off x="628650" y="6350"/>
                            <a:ext cx="304800" cy="542925"/>
                            <a:chOff x="0" y="0"/>
                            <a:chExt cx="685800" cy="790575"/>
                          </a:xfrm>
                        </wpg:grpSpPr>
                        <wps:wsp>
                          <wps:cNvPr id="122" name="Obdélník: se zakulacenými rohy 122"/>
                          <wps:cNvSpPr/>
                          <wps:spPr>
                            <a:xfrm>
                              <a:off x="0" y="0"/>
                              <a:ext cx="685800" cy="790575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23" name="Skupina 123"/>
                          <wpg:cNvGrpSpPr/>
                          <wpg:grpSpPr>
                            <a:xfrm>
                              <a:off x="114300" y="57150"/>
                              <a:ext cx="457200" cy="628650"/>
                              <a:chOff x="114300" y="57150"/>
                              <a:chExt cx="457200" cy="628650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124" name="Ovál 124"/>
                            <wps:cNvSpPr/>
                            <wps:spPr>
                              <a:xfrm>
                                <a:off x="1238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5" name="Ovál 125"/>
                            <wps:cNvSpPr/>
                            <wps:spPr>
                              <a:xfrm>
                                <a:off x="40005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6" name="Ovál 126"/>
                            <wps:cNvSpPr/>
                            <wps:spPr>
                              <a:xfrm>
                                <a:off x="3905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7" name="Ovál 127"/>
                            <wps:cNvSpPr/>
                            <wps:spPr>
                              <a:xfrm>
                                <a:off x="11430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8" name="Ovál 128"/>
                            <wps:cNvSpPr/>
                            <wps:spPr>
                              <a:xfrm>
                                <a:off x="40005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9" name="Ovál 129"/>
                            <wps:cNvSpPr/>
                            <wps:spPr>
                              <a:xfrm>
                                <a:off x="11430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363" name="Skupina 363"/>
                        <wpg:cNvGrpSpPr/>
                        <wpg:grpSpPr>
                          <a:xfrm>
                            <a:off x="0" y="0"/>
                            <a:ext cx="5600700" cy="549275"/>
                            <a:chOff x="0" y="0"/>
                            <a:chExt cx="5600700" cy="549275"/>
                          </a:xfrm>
                        </wpg:grpSpPr>
                        <wpg:grpSp>
                          <wpg:cNvPr id="364" name="Skupina 364"/>
                          <wpg:cNvGrpSpPr/>
                          <wpg:grpSpPr>
                            <a:xfrm>
                              <a:off x="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365" name="Obdélník: se zakulacenými rohy 36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366" name="Skupina 36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367" name="Ovál 36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8" name="Ovál 36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9" name="Ovál 36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0" name="Ovál 37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1" name="Ovál 37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2" name="Ovál 37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373" name="Skupina 373"/>
                          <wpg:cNvGrpSpPr/>
                          <wpg:grpSpPr>
                            <a:xfrm>
                              <a:off x="31750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374" name="Obdélník: se zakulacenými rohy 37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375" name="Skupina 37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376" name="Ovál 37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7" name="Ovál 37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8" name="Ovál 37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9" name="Ovál 37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0" name="Ovál 38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1" name="Ovál 38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382" name="Skupina 382"/>
                          <wpg:cNvGrpSpPr/>
                          <wpg:grpSpPr>
                            <a:xfrm>
                              <a:off x="15557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383" name="Obdélník: se zakulacenými rohy 38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384" name="Skupina 38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385" name="Ovál 38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6" name="Ovál 38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7" name="Ovál 38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8" name="Ovál 38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9" name="Ovál 38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0" name="Ovál 39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391" name="Skupina 391"/>
                          <wpg:cNvGrpSpPr/>
                          <wpg:grpSpPr>
                            <a:xfrm>
                              <a:off x="9461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392" name="Obdélník: se zakulacenými rohy 39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393" name="Skupina 39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394" name="Ovál 39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5" name="Ovál 39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6" name="Ovál 39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7" name="Ovál 39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8" name="Ovál 39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9" name="Ovál 39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00" name="Skupina 400"/>
                          <wpg:cNvGrpSpPr/>
                          <wpg:grpSpPr>
                            <a:xfrm>
                              <a:off x="18605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01" name="Obdélník: se zakulacenými rohy 40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02" name="Skupina 40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03" name="Ovál 40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4" name="Ovál 40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5" name="Ovál 40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6" name="Ovál 40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7" name="Ovál 40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8" name="Ovál 40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09" name="Skupina 409"/>
                          <wpg:cNvGrpSpPr/>
                          <wpg:grpSpPr>
                            <a:xfrm>
                              <a:off x="1250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10" name="Obdélník: se zakulacenými rohy 41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11" name="Skupina 41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12" name="Ovál 41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3" name="Ovál 41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4" name="Ovál 41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5" name="Ovál 41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6" name="Ovál 41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7" name="Ovál 41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18" name="Skupina 418"/>
                          <wpg:cNvGrpSpPr/>
                          <wpg:grpSpPr>
                            <a:xfrm>
                              <a:off x="21717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19" name="Obdélník: se zakulacenými rohy 41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20" name="Skupina 42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21" name="Ovál 42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2" name="Ovál 42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3" name="Ovál 42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4" name="Ovál 42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5" name="Ovál 42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6" name="Ovál 42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27" name="Skupina 427"/>
                          <wpg:cNvGrpSpPr/>
                          <wpg:grpSpPr>
                            <a:xfrm>
                              <a:off x="24765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28" name="Obdélník: se zakulacenými rohy 42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29" name="Skupina 42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30" name="Ovál 43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1" name="Ovál 43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2" name="Ovál 43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3" name="Ovál 43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4" name="Ovál 43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5" name="Ovál 43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36" name="Skupina 436"/>
                          <wpg:cNvGrpSpPr/>
                          <wpg:grpSpPr>
                            <a:xfrm>
                              <a:off x="27876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37" name="Obdélník: se zakulacenými rohy 43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38" name="Skupina 43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39" name="Ovál 43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0" name="Ovál 44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1" name="Ovál 44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2" name="Ovál 44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3" name="Ovál 44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4" name="Ovál 44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45" name="Skupina 445"/>
                          <wpg:cNvGrpSpPr/>
                          <wpg:grpSpPr>
                            <a:xfrm>
                              <a:off x="31051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46" name="Obdélník: se zakulacenými rohy 44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47" name="Skupina 44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48" name="Ovál 44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9" name="Ovál 44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0" name="Ovál 45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1" name="Ovál 45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2" name="Ovál 45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3" name="Ovál 45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54" name="Skupina 454"/>
                          <wpg:cNvGrpSpPr/>
                          <wpg:grpSpPr>
                            <a:xfrm>
                              <a:off x="40449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55" name="Obdélník: se zakulacenými rohy 45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56" name="Skupina 45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57" name="Ovál 45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8" name="Ovál 45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9" name="Ovál 45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0" name="Ovál 46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1" name="Ovál 46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2" name="Ovál 46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63" name="Skupina 463"/>
                          <wpg:cNvGrpSpPr/>
                          <wpg:grpSpPr>
                            <a:xfrm>
                              <a:off x="3409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64" name="Obdélník: se zakulacenými rohy 46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65" name="Skupina 46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66" name="Ovál 46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7" name="Ovál 46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8" name="Ovál 46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9" name="Ovál 46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0" name="Ovál 47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1" name="Ovál 47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72" name="Skupina 472"/>
                          <wpg:cNvGrpSpPr/>
                          <wpg:grpSpPr>
                            <a:xfrm>
                              <a:off x="3727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73" name="Obdélník: se zakulacenými rohy 47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74" name="Skupina 47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75" name="Ovál 47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6" name="Ovál 47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7" name="Ovál 47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8" name="Ovál 47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9" name="Ovál 47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0" name="Ovál 48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81" name="Skupina 481"/>
                          <wpg:cNvGrpSpPr/>
                          <wpg:grpSpPr>
                            <a:xfrm>
                              <a:off x="4362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82" name="Obdélník: se zakulacenými rohy 48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83" name="Skupina 48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84" name="Ovál 48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5" name="Ovál 48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6" name="Ovál 48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7" name="Ovál 48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8" name="Ovál 48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9" name="Ovál 48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90" name="Skupina 490"/>
                          <wpg:cNvGrpSpPr/>
                          <wpg:grpSpPr>
                            <a:xfrm>
                              <a:off x="46672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491" name="Obdélník: se zakulacenými rohy 49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92" name="Skupina 49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493" name="Ovál 49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4" name="Ovál 49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5" name="Ovál 49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6" name="Ovál 49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7" name="Ovál 49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8" name="Ovál 49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99" name="Skupina 499"/>
                          <wpg:cNvGrpSpPr/>
                          <wpg:grpSpPr>
                            <a:xfrm>
                              <a:off x="52959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500" name="Obdélník: se zakulacenými rohy 50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01" name="Skupina 50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502" name="Ovál 50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3" name="Ovál 50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4" name="Ovál 50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5" name="Ovál 50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6" name="Ovál 50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7" name="Ovál 50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508" name="Skupina 508"/>
                          <wpg:cNvGrpSpPr/>
                          <wpg:grpSpPr>
                            <a:xfrm>
                              <a:off x="49784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509" name="Obdélník: se zakulacenými rohy 50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10" name="Skupina 51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511" name="Ovál 51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2" name="Ovál 51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3" name="Ovál 51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4" name="Ovál 51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5" name="Ovál 51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6" name="Ovál 51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4E2AEB8" id="Skupina 526" o:spid="_x0000_s1026" style="position:absolute;margin-left:12.75pt;margin-top:20.25pt;width:441pt;height:43.25pt;z-index:251745280;mso-position-horizontal-relative:margin" coordsize="56007,5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">
                <v:group id="Skupina 121" o:spid="_x0000_s1027" style="position:absolute;left:6286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roundrect id="Obdélník: se zakulacenými rohy 122" o:spid="_x0000_s10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" fillcolor="white [3212]" strokecolor="black [3213]" strokeweight="1pt">
                    <v:stroke joinstyle="miter"/>
                  </v:roundrect>
                  <v:group id="Skupina 123" o:spid="_x0000_s10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  <v:oval id="Ovál 124" o:spid="_x0000_s10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" filled="f" strokecolor="black [3213]" strokeweight="1pt">
                      <v:stroke joinstyle="miter"/>
                    </v:oval>
                    <v:oval id="Ovál 125" o:spid="_x0000_s10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" filled="f" strokecolor="black [3213]" strokeweight="1pt">
                      <v:stroke joinstyle="miter"/>
                    </v:oval>
                    <v:oval id="Ovál 126" o:spid="_x0000_s10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" filled="f" strokecolor="black [3213]" strokeweight="1pt">
                      <v:stroke joinstyle="miter"/>
                    </v:oval>
                    <v:oval id="Ovál 127" o:spid="_x0000_s10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" filled="f" strokecolor="black [3213]" strokeweight="1pt">
                      <v:stroke joinstyle="miter"/>
                    </v:oval>
                    <v:oval id="Ovál 128" o:spid="_x0000_s10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" filled="f" strokecolor="black [3213]" strokeweight="1pt">
                      <v:stroke joinstyle="miter"/>
                    </v:oval>
                    <v:oval id="Ovál 129" o:spid="_x0000_s10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" filled="f" strokecolor="black [3213]" strokeweight="1pt">
                      <v:stroke joinstyle="miter"/>
                    </v:oval>
                  </v:group>
                </v:group>
                <v:group id="Skupina 363" o:spid="_x0000_s1036" style="position:absolute;width:56007;height:5492" coordsize="56007,5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group id="Skupina 364" o:spid="_x0000_s1037" style="position:absolute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Bce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1imz/B7JhwBuf4BAAD//wMAUEsBAi0AFAAGAAgAAAAhANvh9svuAAAAhQEAABMAAAAAAAAA&#10;AAAAAAAAAAAAAFtDb250ZW50X1R5cGVzXS54bWxQSwECLQAUAAYACAAAACEAWvQsW78AAAAVAQAA&#10;CwAAAAAAAAAAAAAAAAAfAQAAX3JlbHMvLnJlbHNQSwECLQAUAAYACAAAACEAROQXHsYAAADcAAAA&#10;DwAAAAAAAAAAAAAAAAAHAgAAZHJzL2Rvd25yZXYueG1sUEsFBgAAAAADAAMAtwAAAPoCAAAAAA==&#10;">
                    <v:roundrect id="Obdélník: se zakulacenými rohy 365" o:spid="_x0000_s103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366" o:spid="_x0000_s103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    <v:oval id="Ovál 367" o:spid="_x0000_s104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EOH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ZPpDN5nwhGQyxcAAAD//wMAUEsBAi0AFAAGAAgAAAAhANvh9svuAAAAhQEAABMAAAAAAAAAAAAA&#10;AAAAAAAAAFtDb250ZW50X1R5cGVzXS54bWxQSwECLQAUAAYACAAAACEAWvQsW78AAAAVAQAACwAA&#10;AAAAAAAAAAAAAAAfAQAAX3JlbHMvLnJlbHNQSwECLQAUAAYACAAAACEAmuBDh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368" o:spid="_x0000_s104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369" o:spid="_x0000_s104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370" o:spid="_x0000_s104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" filled="f" strokecolor="black [3213]" strokeweight="1pt">
                        <v:stroke joinstyle="miter"/>
                      </v:oval>
                      <v:oval id="Ovál 371" o:spid="_x0000_s104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372" o:spid="_x0000_s104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nbC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ZPZGN5nwhGQyxcAAAD//wMAUEsBAi0AFAAGAAgAAAAhANvh9svuAAAAhQEAABMAAAAAAAAAAAAA&#10;AAAAAAAAAFtDb250ZW50X1R5cGVzXS54bWxQSwECLQAUAAYACAAAACEAWvQsW78AAAAVAQAACwAA&#10;AAAAAAAAAAAAAAAfAQAAX3JlbHMvLnJlbHNQSwECLQAUAAYACAAAACEAD052ws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373" o:spid="_x0000_s1046" style="position:absolute;left:317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  <v:roundrect id="Obdélník: se zakulacenými rohy 374" o:spid="_x0000_s104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375" o:spid="_x0000_s104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SRY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+pPB7JhwBuf4BAAD//wMAUEsBAi0AFAAGAAgAAAAhANvh9svuAAAAhQEAABMAAAAAAAAA&#10;AAAAAAAAAAAAAFtDb250ZW50X1R5cGVzXS54bWxQSwECLQAUAAYACAAAACEAWvQsW78AAAAVAQAA&#10;CwAAAAAAAAAAAAAAAAAfAQAAX3JlbHMvLnJlbHNQSwECLQAUAAYACAAAACEArnEkWMYAAADcAAAA&#10;DwAAAAAAAAAAAAAAAAAHAgAAZHJzL2Rvd25yZXYueG1sUEsFBgAAAAADAAMAtwAAAPoCAAAAAA==&#10;">
                      <v:oval id="Ovál 376" o:spid="_x0000_s104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XDB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ZPZFN5nwhGQyxcAAAD//wMAUEsBAi0AFAAGAAgAAAAhANvh9svuAAAAhQEAABMAAAAAAAAAAAAA&#10;AAAAAAAAAFtDb250ZW50X1R5cGVzXS54bWxQSwECLQAUAAYACAAAACEAWvQsW78AAAAVAQAACwAA&#10;AAAAAAAAAAAAAAAfAQAAX3JlbHMvLnJlbHNQSwECLQAUAAYACAAAACEAcHVww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377" o:spid="_x0000_s105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378" o:spid="_x0000_s105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" filled="f" strokecolor="black [3213]" strokeweight="1pt">
                        <v:stroke joinstyle="miter"/>
                      </v:oval>
                      <v:oval id="Ovál 379" o:spid="_x0000_s105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380" o:spid="_x0000_s105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381" o:spid="_x0000_s105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382" o:spid="_x0000_s1055" style="position:absolute;left:15557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wL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TBTzOhCMgN78AAAD//wMAUEsBAi0AFAAGAAgAAAAhANvh9svuAAAAhQEAABMAAAAAAAAA&#10;AAAAAAAAAAAAAFtDb250ZW50X1R5cGVzXS54bWxQSwECLQAUAAYACAAAACEAWvQsW78AAAAVAQAA&#10;CwAAAAAAAAAAAAAAAAAfAQAAX3JlbHMvLnJlbHNQSwECLQAUAAYACAAAACEAFE3MC8YAAADcAAAA&#10;DwAAAAAAAAAAAAAAAAAHAgAAZHJzL2Rvd25yZXYueG1sUEsFBgAAAAADAAMAtwAAAPoCAAAAAA==&#10;">
                    <v:roundrect id="Obdélník: se zakulacenými rohy 383" o:spid="_x0000_s105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384" o:spid="_x0000_s105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PHk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itn+HvTDgCMv0FAAD//wMAUEsBAi0AFAAGAAgAAAAhANvh9svuAAAAhQEAABMAAAAAAAAA&#10;AAAAAAAAAAAAAFtDb250ZW50X1R5cGVzXS54bWxQSwECLQAUAAYACAAAACEAWvQsW78AAAAVAQAA&#10;CwAAAAAAAAAAAAAAAAAfAQAAX3JlbHMvLnJlbHNQSwECLQAUAAYACAAAACEA9Ojx5MYAAADcAAAA&#10;DwAAAAAAAAAAAAAAAAAHAgAAZHJzL2Rvd25yZXYueG1sUEsFBgAAAAADAAMAtwAAAPoCAAAAAA==&#10;">
                      <v:oval id="Ovál 385" o:spid="_x0000_s105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386" o:spid="_x0000_s105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387" o:spid="_x0000_s106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388" o:spid="_x0000_s106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389" o:spid="_x0000_s106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390" o:spid="_x0000_s106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" filled="f" strokecolor="black [3213]" strokeweight="1pt">
                        <v:stroke joinstyle="miter"/>
                      </v:oval>
                    </v:group>
                  </v:group>
                  <v:group id="Skupina 391" o:spid="_x0000_s1064" style="position:absolute;left:9461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  <v:roundrect id="Obdélník: se zakulacenými rohy 392" o:spid="_x0000_s106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393" o:spid="_x0000_s106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    <v:oval id="Ovál 394" o:spid="_x0000_s106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395" o:spid="_x0000_s106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396" o:spid="_x0000_s106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397" o:spid="_x0000_s107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398" o:spid="_x0000_s107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399" o:spid="_x0000_s107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400" o:spid="_x0000_s1073" style="position:absolute;left:1860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  <v:roundrect id="Obdélník: se zakulacenými rohy 401" o:spid="_x0000_s107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402" o:spid="_x0000_s107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    <v:oval id="Ovál 403" o:spid="_x0000_s107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04" o:spid="_x0000_s107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05" o:spid="_x0000_s107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06" o:spid="_x0000_s107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07" o:spid="_x0000_s108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08" o:spid="_x0000_s108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409" o:spid="_x0000_s1082" style="position:absolute;left:1250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JBF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AWLeD3TDgCcvUDAAD//wMAUEsBAi0AFAAGAAgAAAAhANvh9svuAAAAhQEAABMAAAAAAAAA&#10;AAAAAAAAAAAAAFtDb250ZW50X1R5cGVzXS54bWxQSwECLQAUAAYACAAAACEAWvQsW78AAAAVAQAA&#10;CwAAAAAAAAAAAAAAAAAfAQAAX3JlbHMvLnJlbHNQSwECLQAUAAYACAAAACEAt5CQRcYAAADcAAAA&#10;DwAAAAAAAAAAAAAAAAAHAgAAZHJzL2Rvd25yZXYueG1sUEsFBgAAAAADAAMAtwAAAPoCAAAAAA==&#10;">
                    <v:roundrect id="Obdélník: se zakulacenými rohy 410" o:spid="_x0000_s108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411" o:spid="_x0000_s108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">
                      <v:oval id="Ovál 412" o:spid="_x0000_s108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13" o:spid="_x0000_s108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14" o:spid="_x0000_s108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15" o:spid="_x0000_s108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16" o:spid="_x0000_s108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17" o:spid="_x0000_s109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418" o:spid="_x0000_s1091" style="position:absolute;left:21717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  <v:roundrect id="Obdélník: se zakulacenými rohy 419" o:spid="_x0000_s109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420" o:spid="_x0000_s109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2W4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">
                      <v:oval id="Ovál 421" o:spid="_x0000_s109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22" o:spid="_x0000_s109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23" o:spid="_x0000_s109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24" o:spid="_x0000_s109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25" o:spid="_x0000_s109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26" o:spid="_x0000_s109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427" o:spid="_x0000_s1100" style="position:absolute;left:24765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    <v:roundrect id="Obdélník: se zakulacenými rohy 428" o:spid="_x0000_s1101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429" o:spid="_x0000_s1102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cwl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">
                      <v:oval id="Ovál 430" o:spid="_x0000_s1103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431" o:spid="_x0000_s1104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32" o:spid="_x0000_s1105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33" o:spid="_x0000_s1106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34" o:spid="_x0000_s1107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35" o:spid="_x0000_s1108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436" o:spid="_x0000_s1109" style="position:absolute;left:27876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86K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epvB7JhwBuf4BAAD//wMAUEsBAi0AFAAGAAgAAAAhANvh9svuAAAAhQEAABMAAAAAAAAA&#10;AAAAAAAAAAAAAFtDb250ZW50X1R5cGVzXS54bWxQSwECLQAUAAYACAAAACEAWvQsW78AAAAVAQAA&#10;CwAAAAAAAAAAAAAAAAAfAQAAX3JlbHMvLnJlbHNQSwECLQAUAAYACAAAACEACGPOisYAAADcAAAA&#10;DwAAAAAAAAAAAAAAAAAHAgAAZHJzL2Rvd25yZXYueG1sUEsFBgAAAAADAAMAtwAAAPoCAAAAAA==&#10;">
                    <v:roundrect id="Obdélník: se zakulacenými rohy 437" o:spid="_x0000_s1110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438" o:spid="_x0000_s1111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P9j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">
                      <v:oval id="Ovál 439" o:spid="_x0000_s1112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40" o:spid="_x0000_s1113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441" o:spid="_x0000_s1114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42" o:spid="_x0000_s1115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43" o:spid="_x0000_s1116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44" o:spid="_x0000_s1117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445" o:spid="_x0000_s1118" style="position:absolute;left:31051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OA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">
                    <v:roundrect id="Obdélník: se zakulacenými rohy 446" o:spid="_x0000_s1119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447" o:spid="_x0000_s1120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Rhs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wWK/g7E46A3P4CAAD//wMAUEsBAi0AFAAGAAgAAAAhANvh9svuAAAAhQEAABMAAAAAAAAA&#10;AAAAAAAAAAAAAFtDb250ZW50X1R5cGVzXS54bWxQSwECLQAUAAYACAAAACEAWvQsW78AAAAVAQAA&#10;CwAAAAAAAAAAAAAAAAAfAQAAX3JlbHMvLnJlbHNQSwECLQAUAAYACAAAACEAPykYbMYAAADcAAAA&#10;DwAAAAAAAAAAAAAAAAAHAgAAZHJzL2Rvd25yZXYueG1sUEsFBgAAAAADAAMAtwAAAPoCAAAAAA==&#10;">
                      <v:oval id="Ovál 448" o:spid="_x0000_s1121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449" o:spid="_x0000_s1122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50" o:spid="_x0000_s1123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451" o:spid="_x0000_s1124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52" o:spid="_x0000_s1125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53" o:spid="_x0000_s1126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454" o:spid="_x0000_s1127" style="position:absolute;left:4044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hD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">
                    <v:roundrect id="Obdélník: se zakulacenými rohy 455" o:spid="_x0000_s11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456" o:spid="_x0000_s11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    <v:oval id="Ovál 457" o:spid="_x0000_s11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58" o:spid="_x0000_s11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459" o:spid="_x0000_s11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60" o:spid="_x0000_s11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461" o:spid="_x0000_s11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62" o:spid="_x0000_s11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463" o:spid="_x0000_s1136" style="position:absolute;left:3409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0IP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Ol/B7JhwBuf4BAAD//wMAUEsBAi0AFAAGAAgAAAAhANvh9svuAAAAhQEAABMAAAAAAAAA&#10;AAAAAAAAAAAAAFtDb250ZW50X1R5cGVzXS54bWxQSwECLQAUAAYACAAAACEAWvQsW78AAAAVAQAA&#10;CwAAAAAAAAAAAAAAAAAfAQAAX3JlbHMvLnJlbHNQSwECLQAUAAYACAAAACEAC6dCD8YAAADcAAAA&#10;DwAAAAAAAAAAAAAAAAAHAgAAZHJzL2Rvd25yZXYueG1sUEsFBgAAAAADAAMAtwAAAPoCAAAAAA==&#10;">
                    <v:roundrect id="Obdélník: se zakulacenými rohy 464" o:spid="_x0000_s113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465" o:spid="_x0000_s113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/g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jerOH3TDgC8vADAAD//wMAUEsBAi0AFAAGAAgAAAAhANvh9svuAAAAhQEAABMAAAAAAAAA&#10;AAAAAAAAAAAAAFtDb250ZW50X1R5cGVzXS54bWxQSwECLQAUAAYACAAAACEAWvQsW78AAAAVAQAA&#10;CwAAAAAAAAAAAAAAAAAfAQAAX3JlbHMvLnJlbHNQSwECLQAUAAYACAAAACEA6wJ/4MYAAADcAAAA&#10;DwAAAAAAAAAAAAAAAAAHAgAAZHJzL2Rvd25yZXYueG1sUEsFBgAAAAADAAMAtwAAAPoCAAAAAA==&#10;">
                      <v:oval id="Ovál 466" o:spid="_x0000_s113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67" o:spid="_x0000_s114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68" o:spid="_x0000_s114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469" o:spid="_x0000_s114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70" o:spid="_x0000_s114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471" o:spid="_x0000_s114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472" o:spid="_x0000_s1145" style="position:absolute;left:3727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  <v:roundrect id="Obdélník: se zakulacenými rohy 473" o:spid="_x0000_s114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474" o:spid="_x0000_s114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0ym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xWC/g7E46A3P4CAAD//wMAUEsBAi0AFAAGAAgAAAAhANvh9svuAAAAhQEAABMAAAAAAAAA&#10;AAAAAAAAAAAAAFtDb250ZW50X1R5cGVzXS54bWxQSwECLQAUAAYACAAAACEAWvQsW78AAAAVAQAA&#10;CwAAAAAAAAAAAAAAAAAfAQAAX3JlbHMvLnJlbHNQSwECLQAUAAYACAAAACEAAZdMpsYAAADcAAAA&#10;DwAAAAAAAAAAAAAAAAAHAgAAZHJzL2Rvd25yZXYueG1sUEsFBgAAAAADAAMAtwAAAPoCAAAAAA==&#10;">
                      <v:oval id="Ovál 475" o:spid="_x0000_s114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76" o:spid="_x0000_s114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77" o:spid="_x0000_s115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78" o:spid="_x0000_s115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479" o:spid="_x0000_s115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80" o:spid="_x0000_s115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" filled="f" strokecolor="black [3213]" strokeweight="1pt">
                        <v:stroke joinstyle="miter"/>
                      </v:oval>
                    </v:group>
                  </v:group>
                  <v:group id="Skupina 481" o:spid="_x0000_s1154" style="position:absolute;left:4362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  <v:roundrect id="Obdélník: se zakulacenými rohy 482" o:spid="_x0000_s115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483" o:spid="_x0000_s115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    <v:oval id="Ovál 484" o:spid="_x0000_s115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85" o:spid="_x0000_s115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86" o:spid="_x0000_s115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87" o:spid="_x0000_s116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88" o:spid="_x0000_s116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489" o:spid="_x0000_s116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490" o:spid="_x0000_s1163" style="position:absolute;left:46672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xf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">
                    <v:roundrect id="Obdélník: se zakulacenými rohy 491" o:spid="_x0000_s116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492" o:spid="_x0000_s116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pez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">
                      <v:oval id="Ovál 493" o:spid="_x0000_s116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94" o:spid="_x0000_s116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95" o:spid="_x0000_s116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496" o:spid="_x0000_s116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97" o:spid="_x0000_s117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498" o:spid="_x0000_s117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" filled="f" strokecolor="black [3213]" strokeweight="1pt">
                        <v:stroke joinstyle="miter"/>
                      </v:oval>
                    </v:group>
                  </v:group>
                  <v:group id="Skupina 499" o:spid="_x0000_s1172" style="position:absolute;left:5295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gXC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jBPEvg7E46AXP8CAAD//wMAUEsBAi0AFAAGAAgAAAAhANvh9svuAAAAhQEAABMAAAAAAAAA&#10;AAAAAAAAAAAAAFtDb250ZW50X1R5cGVzXS54bWxQSwECLQAUAAYACAAAACEAWvQsW78AAAAVAQAA&#10;CwAAAAAAAAAAAAAAAAAfAQAAX3JlbHMvLnJlbHNQSwECLQAUAAYACAAAACEAX5oFwsYAAADcAAAA&#10;DwAAAAAAAAAAAAAAAAAHAgAAZHJzL2Rvd25yZXYueG1sUEsFBgAAAAADAAMAtwAAAPoCAAAAAA==&#10;">
                    <v:roundrect id="Obdélník: se zakulacenými rohy 500" o:spid="_x0000_s117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501" o:spid="_x0000_s117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    <v:oval id="Ovál 502" o:spid="_x0000_s117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503" o:spid="_x0000_s117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504" o:spid="_x0000_s117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505" o:spid="_x0000_s117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506" o:spid="_x0000_s117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507" o:spid="_x0000_s118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508" o:spid="_x0000_s1181" style="position:absolute;left:4978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">
                    <v:roundrect id="Obdélník: se zakulacenými rohy 509" o:spid="_x0000_s118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510" o:spid="_x0000_s118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qCY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">
                      <v:oval id="Ovál 511" o:spid="_x0000_s118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512" o:spid="_x0000_s118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513" o:spid="_x0000_s118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514" o:spid="_x0000_s118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515" o:spid="_x0000_s118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516" o:spid="_x0000_s118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</v:group>
                <w10:wrap anchorx="margin"/>
              </v:group>
            </w:pict>
          </mc:Fallback>
        </mc:AlternateContent>
      </w:r>
      <w:r w:rsidRPr="006A4B01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55B65CD9" wp14:editId="5014CDF8">
                <wp:simplePos x="0" y="0"/>
                <wp:positionH relativeFrom="margin">
                  <wp:posOffset>161925</wp:posOffset>
                </wp:positionH>
                <wp:positionV relativeFrom="paragraph">
                  <wp:posOffset>1223645</wp:posOffset>
                </wp:positionV>
                <wp:extent cx="5600700" cy="549275"/>
                <wp:effectExtent l="0" t="0" r="19050" b="22225"/>
                <wp:wrapNone/>
                <wp:docPr id="691" name="Skupina 6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0700" cy="549275"/>
                          <a:chOff x="0" y="0"/>
                          <a:chExt cx="5600700" cy="549275"/>
                        </a:xfrm>
                      </wpg:grpSpPr>
                      <wpg:grpSp>
                        <wpg:cNvPr id="692" name="Skupina 692"/>
                        <wpg:cNvGrpSpPr/>
                        <wpg:grpSpPr>
                          <a:xfrm>
                            <a:off x="628650" y="6350"/>
                            <a:ext cx="304800" cy="542925"/>
                            <a:chOff x="0" y="0"/>
                            <a:chExt cx="685800" cy="790575"/>
                          </a:xfrm>
                        </wpg:grpSpPr>
                        <wps:wsp>
                          <wps:cNvPr id="693" name="Obdélník: se zakulacenými rohy 693"/>
                          <wps:cNvSpPr/>
                          <wps:spPr>
                            <a:xfrm>
                              <a:off x="0" y="0"/>
                              <a:ext cx="685800" cy="790575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94" name="Skupina 694"/>
                          <wpg:cNvGrpSpPr/>
                          <wpg:grpSpPr>
                            <a:xfrm>
                              <a:off x="114300" y="57150"/>
                              <a:ext cx="457200" cy="628650"/>
                              <a:chOff x="114300" y="57150"/>
                              <a:chExt cx="457200" cy="628650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695" name="Ovál 695"/>
                            <wps:cNvSpPr/>
                            <wps:spPr>
                              <a:xfrm>
                                <a:off x="1238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96" name="Ovál 696"/>
                            <wps:cNvSpPr/>
                            <wps:spPr>
                              <a:xfrm>
                                <a:off x="40005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97" name="Ovál 697"/>
                            <wps:cNvSpPr/>
                            <wps:spPr>
                              <a:xfrm>
                                <a:off x="3905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98" name="Ovál 698"/>
                            <wps:cNvSpPr/>
                            <wps:spPr>
                              <a:xfrm>
                                <a:off x="11430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99" name="Ovál 699"/>
                            <wps:cNvSpPr/>
                            <wps:spPr>
                              <a:xfrm>
                                <a:off x="40005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00" name="Ovál 700"/>
                            <wps:cNvSpPr/>
                            <wps:spPr>
                              <a:xfrm>
                                <a:off x="11430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701" name="Skupina 701"/>
                        <wpg:cNvGrpSpPr/>
                        <wpg:grpSpPr>
                          <a:xfrm>
                            <a:off x="0" y="0"/>
                            <a:ext cx="5600700" cy="549275"/>
                            <a:chOff x="0" y="0"/>
                            <a:chExt cx="5600700" cy="549275"/>
                          </a:xfrm>
                        </wpg:grpSpPr>
                        <wpg:grpSp>
                          <wpg:cNvPr id="702" name="Skupina 702"/>
                          <wpg:cNvGrpSpPr/>
                          <wpg:grpSpPr>
                            <a:xfrm>
                              <a:off x="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03" name="Obdélník: se zakulacenými rohy 70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04" name="Skupina 70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05" name="Ovál 70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06" name="Ovál 70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07" name="Ovál 70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08" name="Ovál 70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09" name="Ovál 70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10" name="Ovál 71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11" name="Skupina 711"/>
                          <wpg:cNvGrpSpPr/>
                          <wpg:grpSpPr>
                            <a:xfrm>
                              <a:off x="31750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12" name="Obdélník: se zakulacenými rohy 71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13" name="Skupina 71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14" name="Ovál 71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15" name="Ovál 71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16" name="Ovál 71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17" name="Ovál 71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18" name="Ovál 71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19" name="Ovál 71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20" name="Skupina 720"/>
                          <wpg:cNvGrpSpPr/>
                          <wpg:grpSpPr>
                            <a:xfrm>
                              <a:off x="15557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21" name="Obdélník: se zakulacenými rohy 72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22" name="Skupina 72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23" name="Ovál 72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4" name="Ovál 72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5" name="Ovál 72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6" name="Ovál 72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7" name="Ovál 72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8" name="Ovál 72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29" name="Skupina 729"/>
                          <wpg:cNvGrpSpPr/>
                          <wpg:grpSpPr>
                            <a:xfrm>
                              <a:off x="9461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30" name="Obdélník: se zakulacenými rohy 73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31" name="Skupina 73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32" name="Ovál 73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33" name="Ovál 73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34" name="Ovál 73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35" name="Ovál 73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36" name="Ovál 73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37" name="Ovál 73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38" name="Skupina 738"/>
                          <wpg:cNvGrpSpPr/>
                          <wpg:grpSpPr>
                            <a:xfrm>
                              <a:off x="18605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39" name="Obdélník: se zakulacenými rohy 73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40" name="Skupina 74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41" name="Ovál 74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42" name="Ovál 74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43" name="Ovál 74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44" name="Ovál 74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45" name="Ovál 74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46" name="Ovál 74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47" name="Skupina 747"/>
                          <wpg:cNvGrpSpPr/>
                          <wpg:grpSpPr>
                            <a:xfrm>
                              <a:off x="1250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48" name="Obdélník: se zakulacenými rohy 74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49" name="Skupina 74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50" name="Ovál 75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1" name="Ovál 75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2" name="Ovál 75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3" name="Ovál 75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4" name="Ovál 75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5" name="Ovál 75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56" name="Skupina 756"/>
                          <wpg:cNvGrpSpPr/>
                          <wpg:grpSpPr>
                            <a:xfrm>
                              <a:off x="21717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57" name="Obdélník: se zakulacenými rohy 75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58" name="Skupina 75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59" name="Ovál 75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60" name="Ovál 76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61" name="Ovál 76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62" name="Ovál 76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63" name="Ovál 76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64" name="Ovál 76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65" name="Skupina 765"/>
                          <wpg:cNvGrpSpPr/>
                          <wpg:grpSpPr>
                            <a:xfrm>
                              <a:off x="24765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66" name="Obdélník: se zakulacenými rohy 76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67" name="Skupina 76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68" name="Ovál 76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69" name="Ovál 76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70" name="Ovál 77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71" name="Ovál 77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72" name="Ovál 77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73" name="Ovál 77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74" name="Skupina 774"/>
                          <wpg:cNvGrpSpPr/>
                          <wpg:grpSpPr>
                            <a:xfrm>
                              <a:off x="27876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75" name="Obdélník: se zakulacenými rohy 77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76" name="Skupina 77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77" name="Ovál 77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78" name="Ovál 77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79" name="Ovál 77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80" name="Ovál 78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81" name="Ovál 78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82" name="Ovál 78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83" name="Skupina 783"/>
                          <wpg:cNvGrpSpPr/>
                          <wpg:grpSpPr>
                            <a:xfrm>
                              <a:off x="31051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84" name="Obdélník: se zakulacenými rohy 78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85" name="Skupina 78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86" name="Ovál 78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87" name="Ovál 78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88" name="Ovál 78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89" name="Ovál 78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90" name="Ovál 79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91" name="Ovál 79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92" name="Skupina 792"/>
                          <wpg:cNvGrpSpPr/>
                          <wpg:grpSpPr>
                            <a:xfrm>
                              <a:off x="40449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793" name="Obdélník: se zakulacenými rohy 79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94" name="Skupina 79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795" name="Ovál 79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96" name="Ovál 79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97" name="Ovál 79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98" name="Ovál 79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99" name="Ovál 79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00" name="Ovál 80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01" name="Skupina 801"/>
                          <wpg:cNvGrpSpPr/>
                          <wpg:grpSpPr>
                            <a:xfrm>
                              <a:off x="3409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02" name="Obdélník: se zakulacenými rohy 80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03" name="Skupina 80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04" name="Ovál 80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05" name="Ovál 80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06" name="Ovál 80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07" name="Ovál 80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08" name="Ovál 80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09" name="Ovál 80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10" name="Skupina 810"/>
                          <wpg:cNvGrpSpPr/>
                          <wpg:grpSpPr>
                            <a:xfrm>
                              <a:off x="3727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11" name="Obdélník: se zakulacenými rohy 81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12" name="Skupina 81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13" name="Ovál 81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14" name="Ovál 81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15" name="Ovál 81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16" name="Ovál 81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17" name="Ovál 81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18" name="Ovál 81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19" name="Skupina 819"/>
                          <wpg:cNvGrpSpPr/>
                          <wpg:grpSpPr>
                            <a:xfrm>
                              <a:off x="4362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20" name="Obdélník: se zakulacenými rohy 82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21" name="Skupina 82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22" name="Ovál 82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23" name="Ovál 82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24" name="Ovál 82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25" name="Ovál 82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26" name="Ovál 82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27" name="Ovál 82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28" name="Skupina 828"/>
                          <wpg:cNvGrpSpPr/>
                          <wpg:grpSpPr>
                            <a:xfrm>
                              <a:off x="46672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29" name="Obdélník: se zakulacenými rohy 82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30" name="Skupina 83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31" name="Ovál 83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32" name="Ovál 83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33" name="Ovál 83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34" name="Ovál 83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35" name="Ovál 83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36" name="Ovál 83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37" name="Skupina 837"/>
                          <wpg:cNvGrpSpPr/>
                          <wpg:grpSpPr>
                            <a:xfrm>
                              <a:off x="52959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38" name="Obdélník: se zakulacenými rohy 83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39" name="Skupina 83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40" name="Ovál 84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41" name="Ovál 84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42" name="Ovál 84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43" name="Ovál 84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44" name="Ovál 84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45" name="Ovál 84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46" name="Skupina 846"/>
                          <wpg:cNvGrpSpPr/>
                          <wpg:grpSpPr>
                            <a:xfrm>
                              <a:off x="49784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47" name="Obdélník: se zakulacenými rohy 84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48" name="Skupina 84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49" name="Ovál 84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50" name="Ovál 85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51" name="Ovál 85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52" name="Ovál 85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53" name="Ovál 85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54" name="Ovál 85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2AF882E" id="Skupina 691" o:spid="_x0000_s1026" style="position:absolute;margin-left:12.75pt;margin-top:96.35pt;width:441pt;height:43.25pt;z-index:251746304;mso-position-horizontal-relative:margin" coordsize="56007,5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">
                <v:group id="Skupina 692" o:spid="_x0000_s1027" style="position:absolute;left:6286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+vlS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pAuF/B7JhwBuf4BAAD//wMAUEsBAi0AFAAGAAgAAAAhANvh9svuAAAAhQEAABMAAAAAAAAA&#10;AAAAAAAAAAAAAFtDb250ZW50X1R5cGVzXS54bWxQSwECLQAUAAYACAAAACEAWvQsW78AAAAVAQAA&#10;CwAAAAAAAAAAAAAAAAAfAQAAX3JlbHMvLnJlbHNQSwECLQAUAAYACAAAACEA/Pr5UsYAAADcAAAA&#10;DwAAAAAAAAAAAAAAAAAHAgAAZHJzL2Rvd25yZXYueG1sUEsFBgAAAAADAAMAtwAAAPoCAAAAAA==&#10;">
                  <v:roundrect id="Obdélník: se zakulacenými rohy 693" o:spid="_x0000_s10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" fillcolor="white [3212]" strokecolor="black [3213]" strokeweight="1pt">
                    <v:stroke joinstyle="miter"/>
                  </v:roundrect>
                  <v:group id="Skupina 694" o:spid="_x0000_s10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8S9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Yv3OfydCUdArn4BAAD//wMAUEsBAi0AFAAGAAgAAAAhANvh9svuAAAAhQEAABMAAAAAAAAA&#10;AAAAAAAAAAAAAFtDb250ZW50X1R5cGVzXS54bWxQSwECLQAUAAYACAAAACEAWvQsW78AAAAVAQAA&#10;CwAAAAAAAAAAAAAAAAAfAQAAX3JlbHMvLnJlbHNQSwECLQAUAAYACAAAACEAHF/EvcYAAADcAAAA&#10;DwAAAAAAAAAAAAAAAAAHAgAAZHJzL2Rvd25yZXYueG1sUEsFBgAAAAADAAMAtwAAAPoCAAAAAA==&#10;">
                    <v:oval id="Ovál 695" o:spid="_x0000_s10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" filled="f" strokecolor="black [3213]" strokeweight="1pt">
                      <v:stroke joinstyle="miter"/>
                    </v:oval>
                    <v:oval id="Ovál 696" o:spid="_x0000_s10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" filled="f" strokecolor="black [3213]" strokeweight="1pt">
                      <v:stroke joinstyle="miter"/>
                    </v:oval>
                    <v:oval id="Ovál 697" o:spid="_x0000_s10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" filled="f" strokecolor="black [3213]" strokeweight="1pt">
                      <v:stroke joinstyle="miter"/>
                    </v:oval>
                    <v:oval id="Ovál 698" o:spid="_x0000_s10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" filled="f" strokecolor="black [3213]" strokeweight="1pt">
                      <v:stroke joinstyle="miter"/>
                    </v:oval>
                    <v:oval id="Ovál 699" o:spid="_x0000_s10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" filled="f" strokecolor="black [3213]" strokeweight="1pt">
                      <v:stroke joinstyle="miter"/>
                    </v:oval>
                    <v:oval id="Ovál 700" o:spid="_x0000_s10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" filled="f" strokecolor="black [3213]" strokeweight="1pt">
                      <v:stroke joinstyle="miter"/>
                    </v:oval>
                  </v:group>
                </v:group>
                <v:group id="Skupina 701" o:spid="_x0000_s1036" style="position:absolute;width:56007;height:5492" coordsize="56007,5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/0/xgAAANw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iNE/g9E46A3PwAAAD//wMAUEsBAi0AFAAGAAgAAAAhANvh9svuAAAAhQEAABMAAAAAAAAA&#10;AAAAAAAAAAAAAFtDb250ZW50X1R5cGVzXS54bWxQSwECLQAUAAYACAAAACEAWvQsW78AAAAVAQAA&#10;CwAAAAAAAAAAAAAAAAAfAQAAX3JlbHMvLnJlbHNQSwECLQAUAAYACAAAACEAksP9P8YAAADcAAAA&#10;DwAAAAAAAAAAAAAAAAAHAgAAZHJzL2Rvd25yZXYueG1sUEsFBgAAAAADAAMAtwAAAPoCAAAAAA==&#10;">
                  <v:group id="Skupina 702" o:spid="_x0000_s1037" style="position:absolute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NI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WAVJfB7JhwBufkBAAD//wMAUEsBAi0AFAAGAAgAAAAhANvh9svuAAAAhQEAABMAAAAAAAAA&#10;AAAAAAAAAAAAAFtDb250ZW50X1R5cGVzXS54bWxQSwECLQAUAAYACAAAACEAWvQsW78AAAAVAQAA&#10;CwAAAAAAAAAAAAAAAAAfAQAAX3JlbHMvLnJlbHNQSwECLQAUAAYACAAAACEAYhFjSMYAAADcAAAA&#10;DwAAAAAAAAAAAAAAAAAHAgAAZHJzL2Rvd25yZXYueG1sUEsFBgAAAAADAAMAtwAAAPoCAAAAAA==&#10;">
                    <v:roundrect id="Obdélník: se zakulacenými rohy 703" o:spid="_x0000_s103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704" o:spid="_x0000_s103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6n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CP3uD3TDgCcvUDAAD//wMAUEsBAi0AFAAGAAgAAAAhANvh9svuAAAAhQEAABMAAAAAAAAA&#10;AAAAAAAAAAAAAFtDb250ZW50X1R5cGVzXS54bWxQSwECLQAUAAYACAAAACEAWvQsW78AAAAVAQAA&#10;CwAAAAAAAAAAAAAAAAAfAQAAX3JlbHMvLnJlbHNQSwECLQAUAAYACAAAACEAgrRep8YAAADcAAAA&#10;DwAAAAAAAAAAAAAAAAAHAgAAZHJzL2Rvd25yZXYueG1sUEsFBgAAAAADAAMAtwAAAPoCAAAAAA==&#10;">
                      <v:oval id="Ovál 705" o:spid="_x0000_s104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06" o:spid="_x0000_s104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07" o:spid="_x0000_s104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08" o:spid="_x0000_s104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709" o:spid="_x0000_s104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10" o:spid="_x0000_s104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711" o:spid="_x0000_s1046" style="position:absolute;left:317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">
                    <v:roundrect id="Obdélník: se zakulacenými rohy 712" o:spid="_x0000_s104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713" o:spid="_x0000_s104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FAO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sFrksLtTDgCcnkFAAD//wMAUEsBAi0AFAAGAAgAAAAhANvh9svuAAAAhQEAABMAAAAAAAAA&#10;AAAAAAAAAAAAAFtDb250ZW50X1R5cGVzXS54bWxQSwECLQAUAAYACAAAACEAWvQsW78AAAAVAQAA&#10;CwAAAAAAAAAAAAAAAAAfAQAAX3JlbHMvLnJlbHNQSwECLQAUAAYACAAAACEAiIRQDsYAAADcAAAA&#10;DwAAAAAAAAAAAAAAAAAHAgAAZHJzL2Rvd25yZXYueG1sUEsFBgAAAAADAAMAtwAAAPoCAAAAAA==&#10;">
                      <v:oval id="Ovál 714" o:spid="_x0000_s104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15" o:spid="_x0000_s105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16" o:spid="_x0000_s105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17" o:spid="_x0000_s105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18" o:spid="_x0000_s105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719" o:spid="_x0000_s105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q0KwwAAANw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Q0h78z4QjI1S8AAAD//wMAUEsBAi0AFAAGAAgAAAAhANvh9svuAAAAhQEAABMAAAAAAAAAAAAA&#10;AAAAAAAAAFtDb250ZW50X1R5cGVzXS54bWxQSwECLQAUAAYACAAAACEAWvQsW78AAAAVAQAACwAA&#10;AAAAAAAAAAAAAAAfAQAAX3JlbHMvLnJlbHNQSwECLQAUAAYACAAAACEAx7qtCs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720" o:spid="_x0000_s1055" style="position:absolute;left:15557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gTE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">
                    <v:roundrect id="Obdélník: se zakulacenými rohy 721" o:spid="_x0000_s105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722" o:spid="_x0000_s105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D8o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">
                      <v:oval id="Ovál 723" o:spid="_x0000_s105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lBd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bPxBN5nwhGQyxcAAAD//wMAUEsBAi0AFAAGAAgAAAAhANvh9svuAAAAhQEAABMAAAAAAAAAAAAA&#10;AAAAAAAAAFtDb250ZW50X1R5cGVzXS54bWxQSwECLQAUAAYACAAAACEAWvQsW78AAAAVAQAACwAA&#10;AAAAAAAAAAAAAAAfAQAAX3JlbHMvLnJlbHNQSwECLQAUAAYACAAAACEAaD5QX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24" o:spid="_x0000_s105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25" o:spid="_x0000_s106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26" o:spid="_x0000_s106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fPF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bPxFN5nwhGQyxcAAAD//wMAUEsBAi0AFAAGAAgAAAAhANvh9svuAAAAhQEAABMAAAAAAAAAAAAA&#10;AAAAAAAAAFtDb250ZW50X1R5cGVzXS54bWxQSwECLQAUAAYACAAAACEAWvQsW78AAAAVAQAACwAA&#10;AAAAAAAAAAAAAAAfAQAAX3JlbHMvLnJlbHNQSwECLQAUAAYACAAAACEAeEnzx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27" o:spid="_x0000_s106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28" o:spid="_x0000_s106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" filled="f" strokecolor="black [3213]" strokeweight="1pt">
                        <v:stroke joinstyle="miter"/>
                      </v:oval>
                    </v:group>
                  </v:group>
                  <v:group id="Skupina 729" o:spid="_x0000_s1064" style="position:absolute;left:9461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1Z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4HZ5nwhGQ6z8AAAD//wMAUEsBAi0AFAAGAAgAAAAhANvh9svuAAAAhQEAABMAAAAAAAAA&#10;AAAAAAAAAAAAAFtDb250ZW50X1R5cGVzXS54bWxQSwECLQAUAAYACAAAACEAWvQsW78AAAAVAQAA&#10;CwAAAAAAAAAAAAAAAAAfAQAAX3JlbHMvLnJlbHNQSwECLQAUAAYACAAAACEAJwCtWcYAAADcAAAA&#10;DwAAAAAAAAAAAAAAAAAHAgAAZHJzL2Rvd25yZXYueG1sUEsFBgAAAAADAAMAtwAAAPoCAAAAAA==&#10;">
                    <v:roundrect id="Obdélník: se zakulacenými rohy 730" o:spid="_x0000_s106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" fillcolor="white [3212]" strokecolor="black [3213]" strokeweight="1pt">
                      <v:stroke joinstyle="miter"/>
                    </v:roundrect>
                    <v:group id="Skupina 731" o:spid="_x0000_s106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zeC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sFrmsDtTDgCcnkFAAD//wMAUEsBAi0AFAAGAAgAAAAhANvh9svuAAAAhQEAABMAAAAAAAAA&#10;AAAAAAAAAAAAAFtDb250ZW50X1R5cGVzXS54bWxQSwECLQAUAAYACAAAACEAWvQsW78AAAAVAQAA&#10;CwAAAAAAAAAAAAAAAAAfAQAAX3JlbHMvLnJlbHNQSwECLQAUAAYACAAAACEAXK83gsYAAADcAAAA&#10;DwAAAAAAAAAAAAAAAAAHAgAAZHJzL2Rvd25yZXYueG1sUEsFBgAAAAADAAMAtwAAAPoCAAAAAA==&#10;">
                      <v:oval id="Ovál 732" o:spid="_x0000_s106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2Mb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bPJGN5nwhGQyxcAAAD//wMAUEsBAi0AFAAGAAgAAAAhANvh9svuAAAAhQEAABMAAAAAAAAAAAAA&#10;AAAAAAAAAFtDb250ZW50X1R5cGVzXS54bWxQSwECLQAUAAYACAAAACEAWvQsW78AAAAVAQAACwAA&#10;AAAAAAAAAAAAAAAfAQAAX3JlbHMvLnJlbHNQSwECLQAUAAYACAAAACEAgqtjG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33" o:spid="_x0000_s106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34" o:spid="_x0000_s106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35" o:spid="_x0000_s107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36" o:spid="_x0000_s107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GUY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bPJFN5nwhGQyxcAAAD//wMAUEsBAi0AFAAGAAgAAAAhANvh9svuAAAAhQEAABMAAAAAAAAAAAAA&#10;AAAAAAAAAFtDb250ZW50X1R5cGVzXS54bWxQSwECLQAUAAYACAAAACEAWvQsW78AAAAVAQAACwAA&#10;AAAAAAAAAAAAAAAfAQAAX3JlbHMvLnJlbHNQSwECLQAUAAYACAAAACEA/ZBlG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37" o:spid="_x0000_s107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738" o:spid="_x0000_s1073" style="position:absolute;left:1860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Z4f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">
                    <v:roundrect id="Obdélník: se zakulacenými rohy 739" o:spid="_x0000_s107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740" o:spid="_x0000_s107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eFk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">
                      <v:oval id="Ovál 741" o:spid="_x0000_s107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42" o:spid="_x0000_s107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43" o:spid="_x0000_s107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44" o:spid="_x0000_s107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45" o:spid="_x0000_s108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46" o:spid="_x0000_s108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747" o:spid="_x0000_s1082" style="position:absolute;left:1250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HkQ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hbzBfydCUdArn4BAAD//wMAUEsBAi0AFAAGAAgAAAAhANvh9svuAAAAhQEAABMAAAAAAAAA&#10;AAAAAAAAAAAAAFtDb250ZW50X1R5cGVzXS54bWxQSwECLQAUAAYACAAAACEAWvQsW78AAAAVAQAA&#10;CwAAAAAAAAAAAAAAAAAfAQAAX3JlbHMvLnJlbHNQSwECLQAUAAYACAAAACEA5Ax5EMYAAADcAAAA&#10;DwAAAAAAAAAAAAAAAAAHAgAAZHJzL2Rvd25yZXYueG1sUEsFBgAAAAADAAMAtwAAAPoCAAAAAA==&#10;">
                    <v:roundrect id="Obdélník: se zakulacenými rohy 748" o:spid="_x0000_s108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" fillcolor="white [3212]" strokecolor="black [3213]" strokeweight="1pt">
                      <v:stroke joinstyle="miter"/>
                    </v:roundrect>
                    <v:group id="Skupina 749" o:spid="_x0000_s108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0j5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eBlvoS/M+EIyM0vAAAA//8DAFBLAQItABQABgAIAAAAIQDb4fbL7gAAAIUBAAATAAAAAAAA&#10;AAAAAAAAAAAAAABbQ29udGVudF9UeXBlc10ueG1sUEsBAi0AFAAGAAgAAAAhAFr0LFu/AAAAFQEA&#10;AAsAAAAAAAAAAAAAAAAAHwEAAF9yZWxzLy5yZWxzUEsBAi0AFAAGAAgAAAAhAPrfSPnHAAAA3AAA&#10;AA8AAAAAAAAAAAAAAAAABwIAAGRycy9kb3ducmV2LnhtbFBLBQYAAAAAAwADALcAAAD7AgAAAAA=&#10;">
                      <v:oval id="Ovál 750" o:spid="_x0000_s108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751" o:spid="_x0000_s108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52" o:spid="_x0000_s108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53" o:spid="_x0000_s108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54" o:spid="_x0000_s108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755" o:spid="_x0000_s109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756" o:spid="_x0000_s1091" style="position:absolute;left:21717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UpW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">
                    <v:roundrect id="Obdélník: se zakulacenými rohy 757" o:spid="_x0000_s109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758" o:spid="_x0000_s109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nu/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3hbh7XhTDgCMv0FAAD//wMAUEsBAi0AFAAGAAgAAAAhANvh9svuAAAAhQEAABMAAAAAAAAAAAAA&#10;AAAAAAAAAFtDb250ZW50X1R5cGVzXS54bWxQSwECLQAUAAYACAAAACEAWvQsW78AAAAVAQAACwAA&#10;AAAAAAAAAAAAAAAfAQAAX3JlbHMvLnJlbHNQSwECLQAUAAYACAAAACEAEEp7v8MAAADcAAAADwAA&#10;AAAAAAAAAAAAAAAHAgAAZHJzL2Rvd25yZXYueG1sUEsFBgAAAAADAAMAtwAAAPcCAAAAAA==&#10;">
                      <v:oval id="Ovál 759" o:spid="_x0000_s109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60" o:spid="_x0000_s109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761" o:spid="_x0000_s109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62" o:spid="_x0000_s109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EwG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bPpGN5nwhGQyxcAAAD//wMAUEsBAi0AFAAGAAgAAAAhANvh9svuAAAAhQEAABMAAAAAAAAAAAAA&#10;AAAAAAAAAFtDb250ZW50X1R5cGVzXS54bWxQSwECLQAUAAYACAAAACEAWvQsW78AAAAVAQAACwAA&#10;AAAAAAAAAAAAAAAfAQAAX3JlbHMvLnJlbHNQSwECLQAUAAYACAAAACEAkRhMB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63" o:spid="_x0000_s109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64" o:spid="_x0000_s109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765" o:spid="_x0000_s1100" style="position:absolute;left:24765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x6c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">
                    <v:roundrect id="Obdélník: se zakulacenými rohy 766" o:spid="_x0000_s1101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767" o:spid="_x0000_s1102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">
                      <v:oval id="Ovál 768" o:spid="_x0000_s1103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769" o:spid="_x0000_s1104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70" o:spid="_x0000_s1105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771" o:spid="_x0000_s1106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72" o:spid="_x0000_s1107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73" o:spid="_x0000_s1108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774" o:spid="_x0000_s1109" style="position:absolute;left:27876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i3a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haLOfydCUdArn4BAAD//wMAUEsBAi0AFAAGAAgAAAAhANvh9svuAAAAhQEAABMAAAAAAAAA&#10;AAAAAAAAAAAAAFtDb250ZW50X1R5cGVzXS54bWxQSwECLQAUAAYACAAAACEAWvQsW78AAAAVAQAA&#10;CwAAAAAAAAAAAAAAAAAfAQAAX3JlbHMvLnJlbHNQSwECLQAUAAYACAAAACEA2rIt2sYAAADcAAAA&#10;DwAAAAAAAAAAAAAAAAAHAgAAZHJzL2Rvd25yZXYueG1sUEsFBgAAAAADAAMAtwAAAPoCAAAAAA==&#10;">
                    <v:roundrect id="Obdélník: se zakulacenými rohy 775" o:spid="_x0000_s1110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776" o:spid="_x0000_s1111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">
                      <v:oval id="Ovál 777" o:spid="_x0000_s1112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78" o:spid="_x0000_s1113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779" o:spid="_x0000_s1114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80" o:spid="_x0000_s1115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781" o:spid="_x0000_s1116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82" o:spid="_x0000_s1117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783" o:spid="_x0000_s1118" style="position:absolute;left:31051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sWJ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3hdr+DvTDgCMv0FAAD//wMAUEsBAi0AFAAGAAgAAAAhANvh9svuAAAAhQEAABMAAAAAAAAA&#10;AAAAAAAAAAAAAFtDb250ZW50X1R5cGVzXS54bWxQSwECLQAUAAYACAAAACEAWvQsW78AAAAVAQAA&#10;CwAAAAAAAAAAAAAAAAAfAQAAX3JlbHMvLnJlbHNQSwECLQAUAAYACAAAACEAYI7FicYAAADcAAAA&#10;DwAAAAAAAAAAAAAAAAAHAgAAZHJzL2Rvd25yZXYueG1sUEsFBgAAAAADAAMAtwAAAPoCAAAAAA==&#10;">
                    <v:roundrect id="Obdélník: se zakulacenými rohy 784" o:spid="_x0000_s1119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785" o:spid="_x0000_s1120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/hm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">
                      <v:oval id="Ovál 786" o:spid="_x0000_s1121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87" o:spid="_x0000_s1122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788" o:spid="_x0000_s1123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789" o:spid="_x0000_s1124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90" o:spid="_x0000_s1125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791" o:spid="_x0000_s1126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6JWwwAAANw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Q+gr8z4QjI1S8AAAD//wMAUEsBAi0AFAAGAAgAAAAhANvh9svuAAAAhQEAABMAAAAAAAAAAAAA&#10;AAAAAAAAAFtDb250ZW50X1R5cGVzXS54bWxQSwECLQAUAAYACAAAACEAWvQsW78AAAAVAQAACwAA&#10;AAAAAAAAAAAAAAAfAQAAX3JlbHMvLnJlbHNQSwECLQAUAAYACAAAACEAVB+iVs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792" o:spid="_x0000_s1127" style="position:absolute;left:4044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/bP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7GJ5nwhGQ6z8AAAD//wMAUEsBAi0AFAAGAAgAAAAhANvh9svuAAAAhQEAABMAAAAAAAAA&#10;AAAAAAAAAAAAAFtDb250ZW50X1R5cGVzXS54bWxQSwECLQAUAAYACAAAACEAWvQsW78AAAAVAQAA&#10;CwAAAAAAAAAAAAAAAAAfAQAAX3JlbHMvLnJlbHNQSwECLQAUAAYACAAAACEAihv2z8YAAADcAAAA&#10;DwAAAAAAAAAAAAAAAAAHAgAAZHJzL2Rvd25yZXYueG1sUEsFBgAAAAADAAMAtwAAAPoCAAAAAA==&#10;">
                    <v:roundrect id="Obdélník: se zakulacenými rohy 793" o:spid="_x0000_s11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794" o:spid="_x0000_s11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ssg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eBlOYe/M+EIyM0vAAAA//8DAFBLAQItABQABgAIAAAAIQDb4fbL7gAAAIUBAAATAAAAAAAA&#10;AAAAAAAAAAAAAABbQ29udGVudF9UeXBlc10ueG1sUEsBAi0AFAAGAAgAAAAhAFr0LFu/AAAAFQEA&#10;AAsAAAAAAAAAAAAAAAAAHwEAAF9yZWxzLy5yZWxzUEsBAi0AFAAGAAgAAAAhAGq+yyDHAAAA3AAA&#10;AA8AAAAAAAAAAAAAAAAABwIAAGRycy9kb3ducmV2LnhtbFBLBQYAAAAAAwADALcAAAD7AgAAAAA=&#10;">
                      <v:oval id="Ovál 795" o:spid="_x0000_s11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96" o:spid="_x0000_s11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97" o:spid="_x0000_s11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798" o:spid="_x0000_s11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799" o:spid="_x0000_s11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00" o:spid="_x0000_s11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801" o:spid="_x0000_s1136" style="position:absolute;left:3409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">
                    <v:roundrect id="Obdélník: se zakulacenými rohy 802" o:spid="_x0000_s113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803" o:spid="_x0000_s113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">
                      <v:oval id="Ovál 804" o:spid="_x0000_s113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05" o:spid="_x0000_s114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06" o:spid="_x0000_s114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07" o:spid="_x0000_s114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08" o:spid="_x0000_s114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809" o:spid="_x0000_s114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810" o:spid="_x0000_s1145" style="position:absolute;left:3727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">
                    <v:roundrect id="Obdélník: se zakulacenými rohy 811" o:spid="_x0000_s114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812" o:spid="_x0000_s114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GHD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jBG5nwhGQy38AAAD//wMAUEsBAi0AFAAGAAgAAAAhANvh9svuAAAAhQEAABMAAAAAAAAA&#10;AAAAAAAAAAAAAFtDb250ZW50X1R5cGVzXS54bWxQSwECLQAUAAYACAAAACEAWvQsW78AAAAVAQAA&#10;CwAAAAAAAAAAAAAAAAAfAQAAX3JlbHMvLnJlbHNQSwECLQAUAAYACAAAACEAEXxhw8YAAADcAAAA&#10;DwAAAAAAAAAAAAAAAAAHAgAAZHJzL2Rvd25yZXYueG1sUEsFBgAAAAADAAMAtwAAAPoCAAAAAA==&#10;">
                      <v:oval id="Ovál 813" o:spid="_x0000_s114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14" o:spid="_x0000_s114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15" o:spid="_x0000_s115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16" o:spid="_x0000_s115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17" o:spid="_x0000_s115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18" o:spid="_x0000_s115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819" o:spid="_x0000_s1154" style="position:absolute;left:4362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">
                    <v:roundrect id="Obdélník: se zakulacenými rohy 820" o:spid="_x0000_s115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" fillcolor="white [3212]" strokecolor="black [3213]" strokeweight="1pt">
                      <v:stroke joinstyle="miter"/>
                    </v:roundrect>
                    <v:group id="Skupina 821" o:spid="_x0000_s115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jUJ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iTGG5nwhGQy38AAAD//wMAUEsBAi0AFAAGAAgAAAAhANvh9svuAAAAhQEAABMAAAAAAAAA&#10;AAAAAAAAAAAAAFtDb250ZW50X1R5cGVzXS54bWxQSwECLQAUAAYACAAAACEAWvQsW78AAAAVAQAA&#10;CwAAAAAAAAAAAAAAAAAfAQAAX3JlbHMvLnJlbHNQSwECLQAUAAYACAAAACEAL8I1CcYAAADcAAAA&#10;DwAAAAAAAAAAAAAAAAAHAgAAZHJzL2Rvd25yZXYueG1sUEsFBgAAAAADAAMAtwAAAPoCAAAAAA==&#10;">
                      <v:oval id="Ovál 822" o:spid="_x0000_s115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23" o:spid="_x0000_s115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24" o:spid="_x0000_s115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25" o:spid="_x0000_s116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26" o:spid="_x0000_s116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27" o:spid="_x0000_s116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828" o:spid="_x0000_s1163" style="position:absolute;left:46672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JyU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">
                    <v:roundrect id="Obdélník: se zakulacenými rohy 829" o:spid="_x0000_s116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830" o:spid="_x0000_s116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wZP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">
                      <v:oval id="Ovál 831" o:spid="_x0000_s116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32" o:spid="_x0000_s116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33" o:spid="_x0000_s116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34" o:spid="_x0000_s116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35" o:spid="_x0000_s117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36" o:spid="_x0000_s117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837" o:spid="_x0000_s1172" style="position:absolute;left:5295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p47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vXuHvTDgCMv0FAAD//wMAUEsBAi0AFAAGAAgAAAAhANvh9svuAAAAhQEAABMAAAAAAAAA&#10;AAAAAAAAAAAAAFtDb250ZW50X1R5cGVzXS54bWxQSwECLQAUAAYACAAAACEAWvQsW78AAAAVAQAA&#10;CwAAAAAAAAAAAAAAAAAfAQAAX3JlbHMvLnJlbHNQSwECLQAUAAYACAAAACEASr6eO8YAAADcAAAA&#10;DwAAAAAAAAAAAAAAAAAHAgAAZHJzL2Rvd25yZXYueG1sUEsFBgAAAAADAAMAtwAAAPoCAAAAAA==&#10;">
                    <v:roundrect id="Obdélník: se zakulacenými rohy 838" o:spid="_x0000_s117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839" o:spid="_x0000_s117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a/S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pAuV/B7JhwBuf4BAAD//wMAUEsBAi0AFAAGAAgAAAAhANvh9svuAAAAhQEAABMAAAAAAAAA&#10;AAAAAAAAAAAAAFtDb250ZW50X1R5cGVzXS54bWxQSwECLQAUAAYACAAAACEAWvQsW78AAAAVAQAA&#10;CwAAAAAAAAAAAAAAAAAfAQAAX3JlbHMvLnJlbHNQSwECLQAUAAYACAAAACEAVG2v0sYAAADcAAAA&#10;DwAAAAAAAAAAAAAAAAAHAgAAZHJzL2Rvd25yZXYueG1sUEsFBgAAAAADAAMAtwAAAPoCAAAAAA==&#10;">
                      <v:oval id="Ovál 840" o:spid="_x0000_s117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841" o:spid="_x0000_s117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42" o:spid="_x0000_s117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43" o:spid="_x0000_s117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44" o:spid="_x0000_s117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45" o:spid="_x0000_s118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846" o:spid="_x0000_s1181" style="position:absolute;left:4978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">
                    <v:roundrect id="Obdélník: se zakulacenými rohy 847" o:spid="_x0000_s118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848" o:spid="_x0000_s118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3k0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">
                      <v:oval id="Ovál 849" o:spid="_x0000_s118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50" o:spid="_x0000_s118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851" o:spid="_x0000_s118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52" o:spid="_x0000_s118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53" o:spid="_x0000_s118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54" o:spid="_x0000_s118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</v:group>
                <w10:wrap anchorx="margin"/>
              </v:group>
            </w:pict>
          </mc:Fallback>
        </mc:AlternateContent>
      </w:r>
      <w:r w:rsidRPr="006A4B01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492E7477" wp14:editId="1636DD1D">
                <wp:simplePos x="0" y="0"/>
                <wp:positionH relativeFrom="margin">
                  <wp:posOffset>174625</wp:posOffset>
                </wp:positionH>
                <wp:positionV relativeFrom="paragraph">
                  <wp:posOffset>2125345</wp:posOffset>
                </wp:positionV>
                <wp:extent cx="5600700" cy="549275"/>
                <wp:effectExtent l="0" t="0" r="19050" b="22225"/>
                <wp:wrapNone/>
                <wp:docPr id="855" name="Skupina 8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0700" cy="549275"/>
                          <a:chOff x="0" y="0"/>
                          <a:chExt cx="5600700" cy="549275"/>
                        </a:xfrm>
                      </wpg:grpSpPr>
                      <wpg:grpSp>
                        <wpg:cNvPr id="856" name="Skupina 856"/>
                        <wpg:cNvGrpSpPr/>
                        <wpg:grpSpPr>
                          <a:xfrm>
                            <a:off x="628650" y="6350"/>
                            <a:ext cx="304800" cy="542925"/>
                            <a:chOff x="0" y="0"/>
                            <a:chExt cx="685800" cy="790575"/>
                          </a:xfrm>
                        </wpg:grpSpPr>
                        <wps:wsp>
                          <wps:cNvPr id="857" name="Obdélník: se zakulacenými rohy 857"/>
                          <wps:cNvSpPr/>
                          <wps:spPr>
                            <a:xfrm>
                              <a:off x="0" y="0"/>
                              <a:ext cx="685800" cy="790575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858" name="Skupina 858"/>
                          <wpg:cNvGrpSpPr/>
                          <wpg:grpSpPr>
                            <a:xfrm>
                              <a:off x="114300" y="57150"/>
                              <a:ext cx="457200" cy="628650"/>
                              <a:chOff x="114300" y="57150"/>
                              <a:chExt cx="457200" cy="628650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859" name="Ovál 859"/>
                            <wps:cNvSpPr/>
                            <wps:spPr>
                              <a:xfrm>
                                <a:off x="1238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0" name="Ovál 860"/>
                            <wps:cNvSpPr/>
                            <wps:spPr>
                              <a:xfrm>
                                <a:off x="40005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1" name="Ovál 861"/>
                            <wps:cNvSpPr/>
                            <wps:spPr>
                              <a:xfrm>
                                <a:off x="3905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2" name="Ovál 862"/>
                            <wps:cNvSpPr/>
                            <wps:spPr>
                              <a:xfrm>
                                <a:off x="11430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3" name="Ovál 863"/>
                            <wps:cNvSpPr/>
                            <wps:spPr>
                              <a:xfrm>
                                <a:off x="40005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4" name="Ovál 864"/>
                            <wps:cNvSpPr/>
                            <wps:spPr>
                              <a:xfrm>
                                <a:off x="11430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865" name="Skupina 865"/>
                        <wpg:cNvGrpSpPr/>
                        <wpg:grpSpPr>
                          <a:xfrm>
                            <a:off x="0" y="0"/>
                            <a:ext cx="5600700" cy="549275"/>
                            <a:chOff x="0" y="0"/>
                            <a:chExt cx="5600700" cy="549275"/>
                          </a:xfrm>
                        </wpg:grpSpPr>
                        <wpg:grpSp>
                          <wpg:cNvPr id="866" name="Skupina 866"/>
                          <wpg:cNvGrpSpPr/>
                          <wpg:grpSpPr>
                            <a:xfrm>
                              <a:off x="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67" name="Obdélník: se zakulacenými rohy 86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68" name="Skupina 86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69" name="Ovál 86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0" name="Ovál 87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1" name="Ovál 87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2" name="Ovál 87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3" name="Ovál 87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4" name="Ovál 87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75" name="Skupina 875"/>
                          <wpg:cNvGrpSpPr/>
                          <wpg:grpSpPr>
                            <a:xfrm>
                              <a:off x="31750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76" name="Obdélník: se zakulacenými rohy 87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77" name="Skupina 87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78" name="Ovál 87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9" name="Ovál 87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80" name="Ovál 88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81" name="Ovál 88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82" name="Ovál 88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83" name="Ovál 88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84" name="Skupina 884"/>
                          <wpg:cNvGrpSpPr/>
                          <wpg:grpSpPr>
                            <a:xfrm>
                              <a:off x="15557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85" name="Obdélník: se zakulacenými rohy 88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86" name="Skupina 88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87" name="Ovál 88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88" name="Ovál 88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89" name="Ovál 88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90" name="Ovál 89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91" name="Ovál 89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92" name="Ovál 89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893" name="Skupina 893"/>
                          <wpg:cNvGrpSpPr/>
                          <wpg:grpSpPr>
                            <a:xfrm>
                              <a:off x="9461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894" name="Obdélník: se zakulacenými rohy 89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95" name="Skupina 89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896" name="Ovál 89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97" name="Ovál 89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98" name="Ovál 89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99" name="Ovál 89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00" name="Ovál 90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01" name="Ovál 90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02" name="Skupina 902"/>
                          <wpg:cNvGrpSpPr/>
                          <wpg:grpSpPr>
                            <a:xfrm>
                              <a:off x="18605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03" name="Obdélník: se zakulacenými rohy 90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04" name="Skupina 90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05" name="Ovál 90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06" name="Ovál 90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07" name="Ovál 90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08" name="Ovál 90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09" name="Ovál 90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0" name="Ovál 91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11" name="Skupina 911"/>
                          <wpg:cNvGrpSpPr/>
                          <wpg:grpSpPr>
                            <a:xfrm>
                              <a:off x="1250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12" name="Obdélník: se zakulacenými rohy 91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13" name="Skupina 91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14" name="Ovál 91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5" name="Ovál 91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6" name="Ovál 91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7" name="Ovál 91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8" name="Ovál 91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9" name="Ovál 91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20" name="Skupina 920"/>
                          <wpg:cNvGrpSpPr/>
                          <wpg:grpSpPr>
                            <a:xfrm>
                              <a:off x="21717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21" name="Obdélník: se zakulacenými rohy 92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22" name="Skupina 92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23" name="Ovál 92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4" name="Ovál 92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5" name="Ovál 92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6" name="Ovál 92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7" name="Ovál 92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8" name="Ovál 92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29" name="Skupina 929"/>
                          <wpg:cNvGrpSpPr/>
                          <wpg:grpSpPr>
                            <a:xfrm>
                              <a:off x="24765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30" name="Obdélník: se zakulacenými rohy 93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31" name="Skupina 93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32" name="Ovál 93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3" name="Ovál 93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4" name="Ovál 93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5" name="Ovál 93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6" name="Ovál 93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7" name="Ovál 93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38" name="Skupina 938"/>
                          <wpg:cNvGrpSpPr/>
                          <wpg:grpSpPr>
                            <a:xfrm>
                              <a:off x="27876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39" name="Obdélník: se zakulacenými rohy 93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40" name="Skupina 94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41" name="Ovál 94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2" name="Ovál 94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3" name="Ovál 94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4" name="Ovál 94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5" name="Ovál 94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6" name="Ovál 94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47" name="Skupina 947"/>
                          <wpg:cNvGrpSpPr/>
                          <wpg:grpSpPr>
                            <a:xfrm>
                              <a:off x="31051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48" name="Obdélník: se zakulacenými rohy 94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49" name="Skupina 94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50" name="Ovál 95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1" name="Ovál 95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2" name="Ovál 95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3" name="Ovál 95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4" name="Ovál 95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5" name="Ovál 95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56" name="Skupina 956"/>
                          <wpg:cNvGrpSpPr/>
                          <wpg:grpSpPr>
                            <a:xfrm>
                              <a:off x="40449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57" name="Obdélník: se zakulacenými rohy 95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58" name="Skupina 95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59" name="Ovál 95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0" name="Ovál 96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1" name="Ovál 96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2" name="Ovál 96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3" name="Ovál 96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4" name="Ovál 96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65" name="Skupina 965"/>
                          <wpg:cNvGrpSpPr/>
                          <wpg:grpSpPr>
                            <a:xfrm>
                              <a:off x="3409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66" name="Obdélník: se zakulacenými rohy 96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67" name="Skupina 96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68" name="Ovál 96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9" name="Ovál 96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70" name="Ovál 97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71" name="Ovál 97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72" name="Ovál 97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73" name="Ovál 97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74" name="Skupina 974"/>
                          <wpg:cNvGrpSpPr/>
                          <wpg:grpSpPr>
                            <a:xfrm>
                              <a:off x="3727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75" name="Obdélník: se zakulacenými rohy 97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76" name="Skupina 97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77" name="Ovál 97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78" name="Ovál 97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79" name="Ovál 97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80" name="Ovál 98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81" name="Ovál 98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82" name="Ovál 98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83" name="Skupina 983"/>
                          <wpg:cNvGrpSpPr/>
                          <wpg:grpSpPr>
                            <a:xfrm>
                              <a:off x="4362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84" name="Obdélník: se zakulacenými rohy 98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85" name="Skupina 98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86" name="Ovál 98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87" name="Ovál 98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88" name="Ovál 98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89" name="Ovál 98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0" name="Ovál 99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1" name="Ovál 99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92" name="Skupina 992"/>
                          <wpg:cNvGrpSpPr/>
                          <wpg:grpSpPr>
                            <a:xfrm>
                              <a:off x="46672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993" name="Obdélník: se zakulacenými rohy 99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994" name="Skupina 99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995" name="Ovál 99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6" name="Ovál 99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7" name="Ovál 99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8" name="Ovál 99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9" name="Ovál 99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00" name="Ovál 100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01" name="Skupina 1001"/>
                          <wpg:cNvGrpSpPr/>
                          <wpg:grpSpPr>
                            <a:xfrm>
                              <a:off x="52959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02" name="Obdélník: se zakulacenými rohy 100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03" name="Skupina 100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04" name="Ovál 100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05" name="Ovál 100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06" name="Ovál 100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07" name="Ovál 100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08" name="Ovál 100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09" name="Ovál 100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10" name="Skupina 1010"/>
                          <wpg:cNvGrpSpPr/>
                          <wpg:grpSpPr>
                            <a:xfrm>
                              <a:off x="49784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11" name="Obdélník: se zakulacenými rohy 101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12" name="Skupina 101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13" name="Ovál 101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14" name="Ovál 101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15" name="Ovál 101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16" name="Ovál 101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17" name="Ovál 101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18" name="Ovál 101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6ABC5ED" id="Skupina 855" o:spid="_x0000_s1026" style="position:absolute;margin-left:13.75pt;margin-top:167.35pt;width:441pt;height:43.25pt;z-index:251747328;mso-position-horizontal-relative:margin" coordsize="56007,5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">
                <v:group id="Skupina 856" o:spid="_x0000_s1027" style="position:absolute;left:6286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d4A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8iSFP7OhCMgN78AAAD//wMAUEsBAi0AFAAGAAgAAAAhANvh9svuAAAAhQEAABMAAAAAAAAA&#10;AAAAAAAAAAAAAFtDb250ZW50X1R5cGVzXS54bWxQSwECLQAUAAYACAAAACEAWvQsW78AAAAVAQAA&#10;CwAAAAAAAAAAAAAAAAAfAQAAX3JlbHMvLnJlbHNQSwECLQAUAAYACAAAACEA+C3eAMYAAADcAAAA&#10;DwAAAAAAAAAAAAAAAAAHAgAAZHJzL2Rvd25yZXYueG1sUEsFBgAAAAADAAMAtwAAAPoCAAAAAA==&#10;">
                  <v:roundrect id="Obdélník: se zakulacenými rohy 857" o:spid="_x0000_s10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" fillcolor="white [3212]" strokecolor="black [3213]" strokeweight="1pt">
                    <v:stroke joinstyle="miter"/>
                  </v:roundrect>
                  <v:group id="Skupina 858" o:spid="_x0000_s10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u/p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">
                    <v:oval id="Ovál 859" o:spid="_x0000_s10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" filled="f" strokecolor="black [3213]" strokeweight="1pt">
                      <v:stroke joinstyle="miter"/>
                    </v:oval>
                    <v:oval id="Ovál 860" o:spid="_x0000_s10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" filled="f" strokecolor="black [3213]" strokeweight="1pt">
                      <v:stroke joinstyle="miter"/>
                    </v:oval>
                    <v:oval id="Ovál 861" o:spid="_x0000_s10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" filled="f" strokecolor="black [3213]" strokeweight="1pt">
                      <v:stroke joinstyle="miter"/>
                    </v:oval>
                    <v:oval id="Ovál 862" o:spid="_x0000_s10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" filled="f" strokecolor="black [3213]" strokeweight="1pt">
                      <v:stroke joinstyle="miter"/>
                    </v:oval>
                    <v:oval id="Ovál 863" o:spid="_x0000_s10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" filled="f" strokecolor="black [3213]" strokeweight="1pt">
                      <v:stroke joinstyle="miter"/>
                    </v:oval>
                    <v:oval id="Ovál 864" o:spid="_x0000_s10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" filled="f" strokecolor="black [3213]" strokeweight="1pt">
                      <v:stroke joinstyle="miter"/>
                    </v:oval>
                  </v:group>
                </v:group>
                <v:group id="Skupina 865" o:spid="_x0000_s1036" style="position:absolute;width:56007;height:5492" coordsize="56007,5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4rK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8jSBP7OhCMgN78AAAD//wMAUEsBAi0AFAAGAAgAAAAhANvh9svuAAAAhQEAABMAAAAAAAAA&#10;AAAAAAAAAAAAAFtDb250ZW50X1R5cGVzXS54bWxQSwECLQAUAAYACAAAACEAWvQsW78AAAAVAQAA&#10;CwAAAAAAAAAAAAAAAAAfAQAAX3JlbHMvLnJlbHNQSwECLQAUAAYACAAAACEAxpOKysYAAADcAAAA&#10;DwAAAAAAAAAAAAAAAAAHAgAAZHJzL2Rvd25yZXYueG1sUEsFBgAAAAADAAMAtwAAAPoCAAAAAA==&#10;">
                  <v:group id="Skupina 866" o:spid="_x0000_s1037" style="position:absolute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RS9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aZLA35lwBOTiBQAA//8DAFBLAQItABQABgAIAAAAIQDb4fbL7gAAAIUBAAATAAAAAAAAAAAA&#10;AAAAAAAAAABbQ29udGVudF9UeXBlc10ueG1sUEsBAi0AFAAGAAgAAAAhAFr0LFu/AAAAFQEAAAsA&#10;AAAAAAAAAAAAAAAAHwEAAF9yZWxzLy5yZWxzUEsBAi0AFAAGAAgAAAAhADZBFL3EAAAA3AAAAA8A&#10;AAAAAAAAAAAAAAAABwIAAGRycy9kb3ducmV2LnhtbFBLBQYAAAAAAwADALcAAAD4AgAAAAA=&#10;">
                    <v:roundrect id="Obdélník: se zakulacenými rohy 867" o:spid="_x0000_s103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868" o:spid="_x0000_s103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iVU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">
                      <v:oval id="Ovál 869" o:spid="_x0000_s104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70" o:spid="_x0000_s104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871" o:spid="_x0000_s104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72" o:spid="_x0000_s104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73" o:spid="_x0000_s104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74" o:spid="_x0000_s104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875" o:spid="_x0000_s1046" style="position:absolute;left:317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wX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">
                    <v:roundrect id="Obdélník: se zakulacenými rohy 876" o:spid="_x0000_s104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877" o:spid="_x0000_s104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">
                      <v:oval id="Ovál 878" o:spid="_x0000_s104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879" o:spid="_x0000_s105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80" o:spid="_x0000_s105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881" o:spid="_x0000_s105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82" o:spid="_x0000_s105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83" o:spid="_x0000_s105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884" o:spid="_x0000_s1055" style="position:absolute;left:15557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">
                    <v:roundrect id="Obdélník: se zakulacenými rohy 885" o:spid="_x0000_s105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886" o:spid="_x0000_s105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">
                      <v:oval id="Ovál 887" o:spid="_x0000_s105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88" o:spid="_x0000_s105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889" o:spid="_x0000_s106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890" o:spid="_x0000_s106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891" o:spid="_x0000_s106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92" o:spid="_x0000_s106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893" o:spid="_x0000_s1064" style="position:absolute;left:9461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8cC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pCulvB7JhwBuf4BAAD//wMAUEsBAi0AFAAGAAgAAAAhANvh9svuAAAAhQEAABMAAAAAAAAA&#10;AAAAAAAAAAAAAFtDb250ZW50X1R5cGVzXS54bWxQSwECLQAUAAYACAAAACEAWvQsW78AAAAVAQAA&#10;CwAAAAAAAAAAAAAAAAAfAQAAX3JlbHMvLnJlbHNQSwECLQAUAAYACAAAACEAE+PHAsYAAADcAAAA&#10;DwAAAAAAAAAAAAAAAAAHAgAAZHJzL2Rvd25yZXYueG1sUEsFBgAAAAADAAMAtwAAAPoCAAAAAA==&#10;">
                    <v:roundrect id="Obdélník: se zakulacenými rohy 894" o:spid="_x0000_s106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895" o:spid="_x0000_s106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vrt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WC9SeD3TDgCcvcDAAD//wMAUEsBAi0AFAAGAAgAAAAhANvh9svuAAAAhQEAABMAAAAAAAAA&#10;AAAAAAAAAAAAAFtDb250ZW50X1R5cGVzXS54bWxQSwECLQAUAAYACAAAACEAWvQsW78AAAAVAQAA&#10;CwAAAAAAAAAAAAAAAAAfAQAAX3JlbHMvLnJlbHNQSwECLQAUAAYACAAAACEA80b67cYAAADcAAAA&#10;DwAAAAAAAAAAAAAAAAAHAgAAZHJzL2Rvd25yZXYueG1sUEsFBgAAAAADAAMAtwAAAPoCAAAAAA==&#10;">
                      <v:oval id="Ovál 896" o:spid="_x0000_s106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897" o:spid="_x0000_s106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898" o:spid="_x0000_s106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899" o:spid="_x0000_s107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00" o:spid="_x0000_s107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901" o:spid="_x0000_s107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902" o:spid="_x0000_s1073" style="position:absolute;left:1860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PiD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vAaJfB7JhwBufkBAAD//wMAUEsBAi0AFAAGAAgAAAAhANvh9svuAAAAhQEAABMAAAAAAAAA&#10;AAAAAAAAAAAAAFtDb250ZW50X1R5cGVzXS54bWxQSwECLQAUAAYACAAAACEAWvQsW78AAAAVAQAA&#10;CwAAAAAAAAAAAAAAAAAfAQAAX3JlbHMvLnJlbHNQSwECLQAUAAYACAAAACEA4kT4g8YAAADcAAAA&#10;DwAAAAAAAAAAAAAAAAAHAgAAZHJzL2Rvd25yZXYueG1sUEsFBgAAAAADAAMAtwAAAPoCAAAAAA==&#10;">
                    <v:roundrect id="Obdélník: se zakulacenými rohy 903" o:spid="_x0000_s107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904" o:spid="_x0000_s107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cVs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CI3uD3TDgCcvUDAAD//wMAUEsBAi0AFAAGAAgAAAAhANvh9svuAAAAhQEAABMAAAAAAAAA&#10;AAAAAAAAAAAAAFtDb250ZW50X1R5cGVzXS54bWxQSwECLQAUAAYACAAAACEAWvQsW78AAAAVAQAA&#10;CwAAAAAAAAAAAAAAAAAfAQAAX3JlbHMvLnJlbHNQSwECLQAUAAYACAAAACEAAuHFbMYAAADcAAAA&#10;DwAAAAAAAAAAAAAAAAAHAgAAZHJzL2Rvd25yZXYueG1sUEsFBgAAAAADAAMAtwAAAPoCAAAAAA==&#10;">
                      <v:oval id="Ovál 905" o:spid="_x0000_s107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06" o:spid="_x0000_s107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07" o:spid="_x0000_s107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08" o:spid="_x0000_s107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" filled="f" strokecolor="black [3213]" strokeweight="1pt">
                        <v:stroke joinstyle="miter"/>
                      </v:oval>
                      <v:oval id="Ovál 909" o:spid="_x0000_s108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10" o:spid="_x0000_s108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" filled="f" strokecolor="black [3213]" strokeweight="1pt">
                        <v:stroke joinstyle="miter"/>
                      </v:oval>
                    </v:group>
                  </v:group>
                  <v:group id="Skupina 911" o:spid="_x0000_s1082" style="position:absolute;left:1250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">
                    <v:roundrect id="Obdélník: se zakulacenými rohy 912" o:spid="_x0000_s108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913" o:spid="_x0000_s108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0cvF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sFbksLtTDgCcnkFAAD//wMAUEsBAi0AFAAGAAgAAAAhANvh9svuAAAAhQEAABMAAAAAAAAA&#10;AAAAAAAAAAAAAFtDb250ZW50X1R5cGVzXS54bWxQSwECLQAUAAYACAAAACEAWvQsW78AAAAVAQAA&#10;CwAAAAAAAAAAAAAAAAAfAQAAX3JlbHMvLnJlbHNQSwECLQAUAAYACAAAACEACNHLxcYAAADcAAAA&#10;DwAAAAAAAAAAAAAAAAAHAgAAZHJzL2Rvd25yZXYueG1sUEsFBgAAAAADAAMAtwAAAPoCAAAAAA==&#10;">
                      <v:oval id="Ovál 914" o:spid="_x0000_s108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15" o:spid="_x0000_s108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16" o:spid="_x0000_s108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17" o:spid="_x0000_s108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AcowwAAANw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w0hb8z4QjI1S8AAAD//wMAUEsBAi0AFAAGAAgAAAAhANvh9svuAAAAhQEAABMAAAAAAAAAAAAA&#10;AAAAAAAAAFtDb250ZW50X1R5cGVzXS54bWxQSwECLQAUAAYACAAAACEAWvQsW78AAAAVAQAACwAA&#10;AAAAAAAAAAAAAAAfAQAAX3JlbHMvLnJlbHNQSwECLQAUAAYACAAAACEAWTwHK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18" o:spid="_x0000_s108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919" o:spid="_x0000_s109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920" o:spid="_x0000_s1091" style="position:absolute;left:21717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58P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">
                    <v:roundrect id="Obdélník: se zakulacenými rohy 921" o:spid="_x0000_s109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922" o:spid="_x0000_s109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aTj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">
                      <v:oval id="Ovál 923" o:spid="_x0000_s109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24" o:spid="_x0000_s109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25" o:spid="_x0000_s109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26" o:spid="_x0000_s109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27" o:spid="_x0000_s109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28" o:spid="_x0000_s109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" filled="f" strokecolor="black [3213]" strokeweight="1pt">
                        <v:stroke joinstyle="miter"/>
                      </v:oval>
                    </v:group>
                  </v:group>
                  <v:group id="Skupina 929" o:spid="_x0000_s1100" style="position:absolute;left:24765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TaSxQAAANw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">
                    <v:roundrect id="Obdélník: se zakulacenými rohy 930" o:spid="_x0000_s1101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" fillcolor="white [3212]" strokecolor="black [3213]" strokeweight="1pt">
                      <v:stroke joinstyle="miter"/>
                    </v:roundrect>
                    <v:group id="Skupina 931" o:spid="_x0000_s1102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xJ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sFbmsDtTDgCcnkFAAD//wMAUEsBAi0AFAAGAAgAAAAhANvh9svuAAAAhQEAABMAAAAAAAAA&#10;AAAAAAAAAAAAAFtDb250ZW50X1R5cGVzXS54bWxQSwECLQAUAAYACAAAACEAWvQsW78AAAAVAQAA&#10;CwAAAAAAAAAAAAAAAAAfAQAAX3JlbHMvLnJlbHNQSwECLQAUAAYACAAAACEA3PqsScYAAADcAAAA&#10;DwAAAAAAAAAAAAAAAAAHAgAAZHJzL2Rvd25yZXYueG1sUEsFBgAAAAADAAMAtwAAAPoCAAAAAA==&#10;">
                      <v:oval id="Ovál 932" o:spid="_x0000_s1103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33" o:spid="_x0000_s1104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34" o:spid="_x0000_s1105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35" o:spid="_x0000_s1106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36" o:spid="_x0000_s1107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37" o:spid="_x0000_s1108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938" o:spid="_x0000_s1109" style="position:absolute;left:27876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AXU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">
                    <v:roundrect id="Obdélník: se zakulacenými rohy 939" o:spid="_x0000_s1110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940" o:spid="_x0000_s1111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Hqv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">
                      <v:oval id="Ovál 941" o:spid="_x0000_s1112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42" o:spid="_x0000_s1113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43" o:spid="_x0000_s1114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44" o:spid="_x0000_s1115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45" o:spid="_x0000_s1116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46" o:spid="_x0000_s1117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947" o:spid="_x0000_s1118" style="position:absolute;left:31051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eLb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A5f4G/M+EIyM0vAAAA//8DAFBLAQItABQABgAIAAAAIQDb4fbL7gAAAIUBAAATAAAAAAAA&#10;AAAAAAAAAAAAAABbQ29udGVudF9UeXBlc10ueG1sUEsBAi0AFAAGAAgAAAAhAFr0LFu/AAAAFQEA&#10;AAsAAAAAAAAAAAAAAAAAHwEAAF9yZWxzLy5yZWxzUEsBAi0AFAAGAAgAAAAhAGRZ4tvHAAAA3AAA&#10;AA8AAAAAAAAAAAAAAAAABwIAAGRycy9kb3ducmV2LnhtbFBLBQYAAAAAAwADALcAAAD7AgAAAAA=&#10;">
                    <v:roundrect id="Obdélník: se zakulacenými rohy 948" o:spid="_x0000_s1119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" fillcolor="white [3212]" strokecolor="black [3213]" strokeweight="1pt">
                      <v:stroke joinstyle="miter"/>
                    </v:roundrect>
                    <v:group id="Skupina 949" o:spid="_x0000_s1120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tMy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pDME/g7E46AXP8CAAD//wMAUEsBAi0AFAAGAAgAAAAhANvh9svuAAAAhQEAABMAAAAAAAAA&#10;AAAAAAAAAAAAAFtDb250ZW50X1R5cGVzXS54bWxQSwECLQAUAAYACAAAACEAWvQsW78AAAAVAQAA&#10;CwAAAAAAAAAAAAAAAAAfAQAAX3JlbHMvLnJlbHNQSwECLQAUAAYACAAAACEAeorTMsYAAADcAAAA&#10;DwAAAAAAAAAAAAAAAAAHAgAAZHJzL2Rvd25yZXYueG1sUEsFBgAAAAADAAMAtwAAAPoCAAAAAA==&#10;">
                      <v:oval id="Ovál 950" o:spid="_x0000_s1121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951" o:spid="_x0000_s1122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52" o:spid="_x0000_s1123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53" o:spid="_x0000_s1124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54" o:spid="_x0000_s1125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55" o:spid="_x0000_s1126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956" o:spid="_x0000_s1127" style="position:absolute;left:4044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NGd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">
                    <v:roundrect id="Obdélník: se zakulacenými rohy 957" o:spid="_x0000_s11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958" o:spid="_x0000_s11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+B0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BZh7XhTDgCMv0FAAD//wMAUEsBAi0AFAAGAAgAAAAhANvh9svuAAAAhQEAABMAAAAAAAAAAAAA&#10;AAAAAAAAAFtDb250ZW50X1R5cGVzXS54bWxQSwECLQAUAAYACAAAACEAWvQsW78AAAAVAQAACwAA&#10;AAAAAAAAAAAAAAAfAQAAX3JlbHMvLnJlbHNQSwECLQAUAAYACAAAACEAkB/gdMMAAADcAAAADwAA&#10;AAAAAAAAAAAAAAAHAgAAZHJzL2Rvd25yZXYueG1sUEsFBgAAAAADAAMAtwAAAPcCAAAAAA==&#10;">
                      <v:oval id="Ovál 959" o:spid="_x0000_s11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60" o:spid="_x0000_s11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961" o:spid="_x0000_s11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62" o:spid="_x0000_s11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63" o:spid="_x0000_s11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64" o:spid="_x0000_s11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965" o:spid="_x0000_s1136" style="position:absolute;left:3409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oVX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">
                    <v:roundrect id="Obdélník: se zakulacenými rohy 966" o:spid="_x0000_s113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967" o:spid="_x0000_s113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L67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bwkS/g9E46A3D4AAAD//wMAUEsBAi0AFAAGAAgAAAAhANvh9svuAAAAhQEAABMAAAAAAAAA&#10;AAAAAAAAAAAAAFtDb250ZW50X1R5cGVzXS54bWxQSwECLQAUAAYACAAAACEAWvQsW78AAAAVAQAA&#10;CwAAAAAAAAAAAAAAAAAfAQAAX3JlbHMvLnJlbHNQSwECLQAUAAYACAAAACEAL+y+u8YAAADcAAAA&#10;DwAAAAAAAAAAAAAAAAAHAgAAZHJzL2Rvd25yZXYueG1sUEsFBgAAAAADAAMAtwAAAPoCAAAAAA==&#10;">
                      <v:oval id="Ovál 968" o:spid="_x0000_s113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969" o:spid="_x0000_s114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70" o:spid="_x0000_s114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971" o:spid="_x0000_s114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t9nwwAAANw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w6gr8z4QjI1S8AAAD//wMAUEsBAi0AFAAGAAgAAAAhANvh9svuAAAAhQEAABMAAAAAAAAAAAAA&#10;AAAAAAAAAFtDb250ZW50X1R5cGVzXS54bWxQSwECLQAUAAYACAAAACEAWvQsW78AAAAVAQAACwAA&#10;AAAAAAAAAAAAAAAfAQAAX3JlbHMvLnJlbHNQSwECLQAUAAYACAAAACEAZEbfZ8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72" o:spid="_x0000_s114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73" o:spid="_x0000_s114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974" o:spid="_x0000_s1145" style="position:absolute;left:3727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7Y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5Moe/M+EIyM0vAAAA//8DAFBLAQItABQABgAIAAAAIQDb4fbL7gAAAIUBAAATAAAAAAAA&#10;AAAAAAAAAAAAAABbQ29udGVudF9UeXBlc10ueG1sUEsBAi0AFAAGAAgAAAAhAFr0LFu/AAAAFQEA&#10;AAsAAAAAAAAAAAAAAAAAHwEAAF9yZWxzLy5yZWxzUEsBAi0AFAAGAAgAAAAhAFrnthHHAAAA3AAA&#10;AA8AAAAAAAAAAAAAAAAABwIAAGRycy9kb3ducmV2LnhtbFBLBQYAAAAAAwADALcAAAD7AgAAAAA=&#10;">
                    <v:roundrect id="Obdélník: se zakulacenými rohy 975" o:spid="_x0000_s114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976" o:spid="_x0000_s114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Y39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bwsE/g9E46A3D4AAAD//wMAUEsBAi0AFAAGAAgAAAAhANvh9svuAAAAhQEAABMAAAAAAAAA&#10;AAAAAAAAAAAAAFtDb250ZW50X1R5cGVzXS54bWxQSwECLQAUAAYACAAAACEAWvQsW78AAAAVAQAA&#10;CwAAAAAAAAAAAAAAAAAfAQAAX3JlbHMvLnJlbHNQSwECLQAUAAYACAAAACEAxXmN/cYAAADcAAAA&#10;DwAAAAAAAAAAAAAAAAAHAgAAZHJzL2Rvd25yZXYueG1sUEsFBgAAAAADAAMAtwAAAPoCAAAAAA==&#10;">
                      <v:oval id="Ovál 977" o:spid="_x0000_s114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78" o:spid="_x0000_s114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" filled="f" strokecolor="black [3213]" strokeweight="1pt">
                        <v:stroke joinstyle="miter"/>
                      </v:oval>
                      <v:oval id="Ovál 979" o:spid="_x0000_s115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80" o:spid="_x0000_s115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981" o:spid="_x0000_s115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82" o:spid="_x0000_s115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983" o:spid="_x0000_s1154" style="position:absolute;left:4362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15C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Kl/B7JhwBuf4BAAD//wMAUEsBAi0AFAAGAAgAAAAhANvh9svuAAAAhQEAABMAAAAAAAAA&#10;AAAAAAAAAAAAAFtDb250ZW50X1R5cGVzXS54bWxQSwECLQAUAAYACAAAACEAWvQsW78AAAAVAQAA&#10;CwAAAAAAAAAAAAAAAAAfAQAAX3JlbHMvLnJlbHNQSwECLQAUAAYACAAAACEA4NteQsYAAADcAAAA&#10;DwAAAAAAAAAAAAAAAAAHAgAAZHJzL2Rvd25yZXYueG1sUEsFBgAAAAADAAMAtwAAAPoCAAAAAA==&#10;">
                    <v:roundrect id="Obdélník: se zakulacenými rohy 984" o:spid="_x0000_s115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985" o:spid="_x0000_s115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mOt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WCzTuD3TDgCcvcDAAD//wMAUEsBAi0AFAAGAAgAAAAhANvh9svuAAAAhQEAABMAAAAAAAAA&#10;AAAAAAAAAAAAAFtDb250ZW50X1R5cGVzXS54bWxQSwECLQAUAAYACAAAACEAWvQsW78AAAAVAQAA&#10;CwAAAAAAAAAAAAAAAAAfAQAAX3JlbHMvLnJlbHNQSwECLQAUAAYACAAAACEAAH5jrcYAAADcAAAA&#10;DwAAAAAAAAAAAAAAAAAHAgAAZHJzL2Rvd25yZXYueG1sUEsFBgAAAAADAAMAtwAAAPoCAAAAAA==&#10;">
                      <v:oval id="Ovál 986" o:spid="_x0000_s115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87" o:spid="_x0000_s115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" filled="f" strokecolor="black [3213]" strokeweight="1pt">
                        <v:stroke joinstyle="miter"/>
                      </v:oval>
                      <v:oval id="Ovál 988" o:spid="_x0000_s115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989" o:spid="_x0000_s116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90" o:spid="_x0000_s116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991" o:spid="_x0000_s116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992" o:spid="_x0000_s1163" style="position:absolute;left:46672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m0ExQAAANw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">
                    <v:roundrect id="Obdélník: se zakulacenými rohy 993" o:spid="_x0000_s116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994" o:spid="_x0000_s116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1Dr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pAkc/g7E46AXP8CAAD//wMAUEsBAi0AFAAGAAgAAAAhANvh9svuAAAAhQEAABMAAAAAAAAA&#10;AAAAAAAAAAAAAFtDb250ZW50X1R5cGVzXS54bWxQSwECLQAUAAYACAAAACEAWvQsW78AAAAVAQAA&#10;CwAAAAAAAAAAAAAAAAAfAQAAX3JlbHMvLnJlbHNQSwECLQAUAAYACAAAACEA6utQ68YAAADcAAAA&#10;DwAAAAAAAAAAAAAAAAAHAgAAZHJzL2Rvd25yZXYueG1sUEsFBgAAAAADAAMAtwAAAPoCAAAAAA==&#10;">
                      <v:oval id="Ovál 995" o:spid="_x0000_s116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996" o:spid="_x0000_s116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97" o:spid="_x0000_s116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" filled="f" strokecolor="black [3213]" strokeweight="1pt">
                        <v:stroke joinstyle="miter"/>
                      </v:oval>
                      <v:oval id="Ovál 998" o:spid="_x0000_s116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" filled="f" strokecolor="black [3213]" strokeweight="1pt">
                        <v:stroke joinstyle="miter"/>
                      </v:oval>
                      <v:oval id="Ovál 999" o:spid="_x0000_s117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" filled="f" strokecolor="black [3213]" strokeweight="1pt">
                        <v:stroke joinstyle="miter"/>
                      </v:oval>
                      <v:oval id="Ovál 1000" o:spid="_x0000_s117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001" o:spid="_x0000_s1172" style="position:absolute;left:5295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">
                    <v:roundrect id="Obdélník: se zakulacenými rohy 1002" o:spid="_x0000_s117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003" o:spid="_x0000_s117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">
                      <v:oval id="Ovál 1004" o:spid="_x0000_s117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05" o:spid="_x0000_s117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06" o:spid="_x0000_s117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007" o:spid="_x0000_s117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08" o:spid="_x0000_s117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09" o:spid="_x0000_s118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010" o:spid="_x0000_s1181" style="position:absolute;left:4978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/+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T45RsZQee/AAAA//8DAFBLAQItABQABgAIAAAAIQDb4fbL7gAAAIUBAAATAAAAAAAA&#10;AAAAAAAAAAAAAABbQ29udGVudF9UeXBlc10ueG1sUEsBAi0AFAAGAAgAAAAhAFr0LFu/AAAAFQEA&#10;AAsAAAAAAAAAAAAAAAAAHwEAAF9yZWxzLy5yZWxzUEsBAi0AFAAGAAgAAAAhAOpD/77HAAAA3QAA&#10;AA8AAAAAAAAAAAAAAAAABwIAAGRycy9kb3ducmV2LnhtbFBLBQYAAAAAAwADALcAAAD7AgAAAAA=&#10;">
                    <v:roundrect id="Obdélník: se zakulacenými rohy 1011" o:spid="_x0000_s118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012" o:spid="_x0000_s118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cRSxAAAAN0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ilfw+004Qe5+AAAA//8DAFBLAQItABQABgAIAAAAIQDb4fbL7gAAAIUBAAATAAAAAAAAAAAA&#10;AAAAAAAAAABbQ29udGVudF9UeXBlc10ueG1sUEsBAi0AFAAGAAgAAAAhAFr0LFu/AAAAFQEAAAsA&#10;AAAAAAAAAAAAAAAAHwEAAF9yZWxzLy5yZWxzUEsBAi0AFAAGAAgAAAAhAHXdxFLEAAAA3QAAAA8A&#10;AAAAAAAAAAAAAAAABwIAAGRycy9kb3ducmV2LnhtbFBLBQYAAAAAAwADALcAAAD4AgAAAAA=&#10;">
                      <v:oval id="Ovál 1013" o:spid="_x0000_s118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14" o:spid="_x0000_s118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15" o:spid="_x0000_s118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16" o:spid="_x0000_s118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17" o:spid="_x0000_s118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18" o:spid="_x0000_s118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</v:group>
                <w10:wrap anchorx="margin"/>
              </v:group>
            </w:pict>
          </mc:Fallback>
        </mc:AlternateContent>
      </w:r>
      <w:r w:rsidRPr="006A4B01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48352" behindDoc="0" locked="0" layoutInCell="1" allowOverlap="1" wp14:anchorId="51CD59E1" wp14:editId="4DFDFD5B">
                <wp:simplePos x="0" y="0"/>
                <wp:positionH relativeFrom="margin">
                  <wp:posOffset>161925</wp:posOffset>
                </wp:positionH>
                <wp:positionV relativeFrom="paragraph">
                  <wp:posOffset>3098800</wp:posOffset>
                </wp:positionV>
                <wp:extent cx="5600700" cy="549275"/>
                <wp:effectExtent l="0" t="0" r="19050" b="22225"/>
                <wp:wrapNone/>
                <wp:docPr id="1019" name="Skupina 10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0700" cy="549275"/>
                          <a:chOff x="0" y="0"/>
                          <a:chExt cx="5600700" cy="549275"/>
                        </a:xfrm>
                      </wpg:grpSpPr>
                      <wpg:grpSp>
                        <wpg:cNvPr id="1020" name="Skupina 1020"/>
                        <wpg:cNvGrpSpPr/>
                        <wpg:grpSpPr>
                          <a:xfrm>
                            <a:off x="628650" y="6350"/>
                            <a:ext cx="304800" cy="542925"/>
                            <a:chOff x="0" y="0"/>
                            <a:chExt cx="685800" cy="790575"/>
                          </a:xfrm>
                        </wpg:grpSpPr>
                        <wps:wsp>
                          <wps:cNvPr id="1021" name="Obdélník: se zakulacenými rohy 1021"/>
                          <wps:cNvSpPr/>
                          <wps:spPr>
                            <a:xfrm>
                              <a:off x="0" y="0"/>
                              <a:ext cx="685800" cy="790575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022" name="Skupina 1022"/>
                          <wpg:cNvGrpSpPr/>
                          <wpg:grpSpPr>
                            <a:xfrm>
                              <a:off x="114300" y="57150"/>
                              <a:ext cx="457200" cy="628650"/>
                              <a:chOff x="114300" y="57150"/>
                              <a:chExt cx="457200" cy="628650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1023" name="Ovál 1023"/>
                            <wps:cNvSpPr/>
                            <wps:spPr>
                              <a:xfrm>
                                <a:off x="1238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24" name="Ovál 1024"/>
                            <wps:cNvSpPr/>
                            <wps:spPr>
                              <a:xfrm>
                                <a:off x="40005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25" name="Ovál 1025"/>
                            <wps:cNvSpPr/>
                            <wps:spPr>
                              <a:xfrm>
                                <a:off x="3905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26" name="Ovál 1026"/>
                            <wps:cNvSpPr/>
                            <wps:spPr>
                              <a:xfrm>
                                <a:off x="11430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27" name="Ovál 1027"/>
                            <wps:cNvSpPr/>
                            <wps:spPr>
                              <a:xfrm>
                                <a:off x="40005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28" name="Ovál 1028"/>
                            <wps:cNvSpPr/>
                            <wps:spPr>
                              <a:xfrm>
                                <a:off x="11430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029" name="Skupina 1029"/>
                        <wpg:cNvGrpSpPr/>
                        <wpg:grpSpPr>
                          <a:xfrm>
                            <a:off x="0" y="0"/>
                            <a:ext cx="5600700" cy="549275"/>
                            <a:chOff x="0" y="0"/>
                            <a:chExt cx="5600700" cy="549275"/>
                          </a:xfrm>
                        </wpg:grpSpPr>
                        <wpg:grpSp>
                          <wpg:cNvPr id="1030" name="Skupina 1030"/>
                          <wpg:cNvGrpSpPr/>
                          <wpg:grpSpPr>
                            <a:xfrm>
                              <a:off x="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31" name="Obdélník: se zakulacenými rohy 103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32" name="Skupina 103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33" name="Ovál 103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4" name="Ovál 103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5" name="Ovál 103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6" name="Ovál 103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7" name="Ovál 103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8" name="Ovál 103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39" name="Skupina 1039"/>
                          <wpg:cNvGrpSpPr/>
                          <wpg:grpSpPr>
                            <a:xfrm>
                              <a:off x="31750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40" name="Obdélník: se zakulacenými rohy 104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41" name="Skupina 104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42" name="Ovál 104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3" name="Ovál 104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4" name="Ovál 104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5" name="Ovál 104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6" name="Ovál 104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7" name="Ovál 104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48" name="Skupina 1048"/>
                          <wpg:cNvGrpSpPr/>
                          <wpg:grpSpPr>
                            <a:xfrm>
                              <a:off x="15557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49" name="Obdélník: se zakulacenými rohy 104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50" name="Skupina 105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51" name="Ovál 105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2" name="Ovál 105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3" name="Ovál 105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4" name="Ovál 105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5" name="Ovál 105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6" name="Ovál 105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57" name="Skupina 1057"/>
                          <wpg:cNvGrpSpPr/>
                          <wpg:grpSpPr>
                            <a:xfrm>
                              <a:off x="9461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58" name="Obdélník: se zakulacenými rohy 105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59" name="Skupina 105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60" name="Ovál 106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1" name="Ovál 106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2" name="Ovál 106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3" name="Ovál 106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4" name="Ovál 106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5" name="Ovál 106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66" name="Skupina 1066"/>
                          <wpg:cNvGrpSpPr/>
                          <wpg:grpSpPr>
                            <a:xfrm>
                              <a:off x="18605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67" name="Obdélník: se zakulacenými rohy 106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68" name="Skupina 106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69" name="Ovál 106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70" name="Ovál 107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71" name="Ovál 107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72" name="Ovál 107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73" name="Ovál 107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74" name="Ovál 107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75" name="Skupina 1075"/>
                          <wpg:cNvGrpSpPr/>
                          <wpg:grpSpPr>
                            <a:xfrm>
                              <a:off x="1250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76" name="Obdélník: se zakulacenými rohy 107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77" name="Skupina 107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78" name="Ovál 107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79" name="Ovál 107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0" name="Ovál 108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1" name="Ovál 108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2" name="Ovál 108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3" name="Ovál 108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84" name="Skupina 1084"/>
                          <wpg:cNvGrpSpPr/>
                          <wpg:grpSpPr>
                            <a:xfrm>
                              <a:off x="21717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85" name="Obdélník: se zakulacenými rohy 108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86" name="Skupina 108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87" name="Ovál 108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8" name="Ovál 108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89" name="Ovál 108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90" name="Ovál 109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91" name="Ovál 109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92" name="Ovál 109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093" name="Skupina 1093"/>
                          <wpg:cNvGrpSpPr/>
                          <wpg:grpSpPr>
                            <a:xfrm>
                              <a:off x="24765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094" name="Obdélník: se zakulacenými rohy 109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95" name="Skupina 109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096" name="Ovál 109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97" name="Ovál 109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98" name="Ovál 109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99" name="Ovál 109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00" name="Ovál 110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01" name="Ovál 110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02" name="Skupina 1102"/>
                          <wpg:cNvGrpSpPr/>
                          <wpg:grpSpPr>
                            <a:xfrm>
                              <a:off x="27876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03" name="Obdélník: se zakulacenými rohy 110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04" name="Skupina 110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05" name="Ovál 110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06" name="Ovál 110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07" name="Ovál 110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08" name="Ovál 110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09" name="Ovál 110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0" name="Ovál 111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11" name="Skupina 1111"/>
                          <wpg:cNvGrpSpPr/>
                          <wpg:grpSpPr>
                            <a:xfrm>
                              <a:off x="31051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12" name="Obdélník: se zakulacenými rohy 111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13" name="Skupina 111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14" name="Ovál 111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5" name="Ovál 111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6" name="Ovál 111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7" name="Ovál 111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8" name="Ovál 111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9" name="Ovál 111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20" name="Skupina 1120"/>
                          <wpg:cNvGrpSpPr/>
                          <wpg:grpSpPr>
                            <a:xfrm>
                              <a:off x="40449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21" name="Obdélník: se zakulacenými rohy 112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22" name="Skupina 112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23" name="Ovál 112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4" name="Ovál 112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5" name="Ovál 112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6" name="Ovál 112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7" name="Ovál 112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8" name="Ovál 112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29" name="Skupina 1129"/>
                          <wpg:cNvGrpSpPr/>
                          <wpg:grpSpPr>
                            <a:xfrm>
                              <a:off x="3409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30" name="Obdélník: se zakulacenými rohy 113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31" name="Skupina 113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32" name="Ovál 113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33" name="Ovál 113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34" name="Ovál 113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35" name="Ovál 113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36" name="Ovál 113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37" name="Ovál 113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38" name="Skupina 1138"/>
                          <wpg:cNvGrpSpPr/>
                          <wpg:grpSpPr>
                            <a:xfrm>
                              <a:off x="3727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39" name="Obdélník: se zakulacenými rohy 113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40" name="Skupina 114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41" name="Ovál 114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42" name="Ovál 114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43" name="Ovál 114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44" name="Ovál 114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45" name="Ovál 114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46" name="Ovál 114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47" name="Skupina 1147"/>
                          <wpg:cNvGrpSpPr/>
                          <wpg:grpSpPr>
                            <a:xfrm>
                              <a:off x="4362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48" name="Obdélník: se zakulacenými rohy 114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49" name="Skupina 114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50" name="Ovál 115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1" name="Ovál 115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2" name="Ovál 115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3" name="Ovál 115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4" name="Ovál 115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55" name="Ovál 115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56" name="Skupina 1156"/>
                          <wpg:cNvGrpSpPr/>
                          <wpg:grpSpPr>
                            <a:xfrm>
                              <a:off x="46672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57" name="Obdélník: se zakulacenými rohy 115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58" name="Skupina 115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59" name="Ovál 115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0" name="Ovál 116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1" name="Ovál 116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2" name="Ovál 116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3" name="Ovál 116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4" name="Ovál 116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65" name="Skupina 1165"/>
                          <wpg:cNvGrpSpPr/>
                          <wpg:grpSpPr>
                            <a:xfrm>
                              <a:off x="52959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66" name="Obdélník: se zakulacenými rohy 116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67" name="Skupina 116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68" name="Ovál 116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69" name="Ovál 116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0" name="Ovál 117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1" name="Ovál 117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2" name="Ovál 117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3" name="Ovál 117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174" name="Skupina 1174"/>
                          <wpg:cNvGrpSpPr/>
                          <wpg:grpSpPr>
                            <a:xfrm>
                              <a:off x="49784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75" name="Obdélník: se zakulacenými rohy 117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76" name="Skupina 117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77" name="Ovál 117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8" name="Ovál 117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79" name="Ovál 117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80" name="Ovál 118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81" name="Ovál 118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82" name="Ovál 118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B6D0330" id="Skupina 1019" o:spid="_x0000_s1026" style="position:absolute;margin-left:12.75pt;margin-top:244pt;width:441pt;height:43.25pt;z-index:251748352;mso-position-horizontal-relative:margin" coordsize="56007,5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">
                <v:group id="Skupina 1020" o:spid="_x0000_s1027" style="position:absolute;left:6286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zUD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Jyvhl29kBJ3fAQAA//8DAFBLAQItABQABgAIAAAAIQDb4fbL7gAAAIUBAAATAAAAAAAA&#10;AAAAAAAAAAAAAABbQ29udGVudF9UeXBlc10ueG1sUEsBAi0AFAAGAAgAAAAhAFr0LFu/AAAAFQEA&#10;AAsAAAAAAAAAAAAAAAAAHwEAAF9yZWxzLy5yZWxzUEsBAi0AFAAGAAgAAAAhACQvNQPHAAAA3QAA&#10;AA8AAAAAAAAAAAAAAAAABwIAAGRycy9kb3ducmV2LnhtbFBLBQYAAAAAAwADALcAAAD7AgAAAAA=&#10;">
                  <v:roundrect id="Obdélník: se zakulacenými rohy 1021" o:spid="_x0000_s10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" fillcolor="white [3212]" strokecolor="black [3213]" strokeweight="1pt">
                    <v:stroke joinstyle="miter"/>
                  </v:roundrect>
                  <v:group id="Skupina 1022" o:spid="_x0000_s10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">
                    <v:oval id="Ovál 1023" o:spid="_x0000_s10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" filled="f" strokecolor="black [3213]" strokeweight="1pt">
                      <v:stroke joinstyle="miter"/>
                    </v:oval>
                    <v:oval id="Ovál 1024" o:spid="_x0000_s10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" filled="f" strokecolor="black [3213]" strokeweight="1pt">
                      <v:stroke joinstyle="miter"/>
                    </v:oval>
                    <v:oval id="Ovál 1025" o:spid="_x0000_s10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" filled="f" strokecolor="black [3213]" strokeweight="1pt">
                      <v:stroke joinstyle="miter"/>
                    </v:oval>
                    <v:oval id="Ovál 1026" o:spid="_x0000_s10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" filled="f" strokecolor="black [3213]" strokeweight="1pt">
                      <v:stroke joinstyle="miter"/>
                    </v:oval>
                    <v:oval id="Ovál 1027" o:spid="_x0000_s10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" filled="f" strokecolor="black [3213]" strokeweight="1pt">
                      <v:stroke joinstyle="miter"/>
                    </v:oval>
                    <v:oval id="Ovál 1028" o:spid="_x0000_s10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" filled="f" strokecolor="black [3213]" strokeweight="1pt">
                      <v:stroke joinstyle="miter"/>
                    </v:oval>
                  </v:group>
                </v:group>
                <v:group id="Skupina 1029" o:spid="_x0000_s1036" style="position:absolute;width:56007;height:5492" coordsize="56007,5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Zye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">
                  <v:group id="Skupina 1030" o:spid="_x0000_s1037" style="position:absolute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qPe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CTufDLNzKC3vwDAAD//wMAUEsBAi0AFAAGAAgAAAAhANvh9svuAAAAhQEAABMAAAAAAAAA&#10;AAAAAAAAAAAAAFtDb250ZW50X1R5cGVzXS54bWxQSwECLQAUAAYACAAAACEAWvQsW78AAAAVAQAA&#10;CwAAAAAAAAAAAAAAAAAfAQAAX3JlbHMvLnJlbHNQSwECLQAUAAYACAAAACEAofaj3sYAAADdAAAA&#10;DwAAAAAAAAAAAAAAAAAHAgAAZHJzL2Rvd25yZXYueG1sUEsFBgAAAAADAAMAtwAAAPoCAAAAAA==&#10;">
                    <v:roundrect id="Obdélník: se zakulacenými rohy 1031" o:spid="_x0000_s103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032" o:spid="_x0000_s103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Jgy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D6DxzfhBLn+BQAA//8DAFBLAQItABQABgAIAAAAIQDb4fbL7gAAAIUBAAATAAAAAAAAAAAA&#10;AAAAAAAAAABbQ29udGVudF9UeXBlc10ueG1sUEsBAi0AFAAGAAgAAAAhAFr0LFu/AAAAFQEAAAsA&#10;AAAAAAAAAAAAAAAAHwEAAF9yZWxzLy5yZWxzUEsBAi0AFAAGAAgAAAAhAD5omDLEAAAA3QAAAA8A&#10;AAAAAAAAAAAAAAAABwIAAGRycy9kb3ducmV2LnhtbFBLBQYAAAAAAwADALcAAAD4AgAAAAA=&#10;">
                      <v:oval id="Ovál 1033" o:spid="_x0000_s104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34" o:spid="_x0000_s104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35" o:spid="_x0000_s104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36" o:spid="_x0000_s104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37" o:spid="_x0000_s104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38" o:spid="_x0000_s104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039" o:spid="_x0000_s1046" style="position:absolute;left:317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ApD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oPIO/b8IJcvkLAAD//wMAUEsBAi0AFAAGAAgAAAAhANvh9svuAAAAhQEAABMAAAAAAAAAAAAA&#10;AAAAAAAAAFtDb250ZW50X1R5cGVzXS54bWxQSwECLQAUAAYACAAAACEAWvQsW78AAAAVAQAACwAA&#10;AAAAAAAAAAAAAAAfAQAAX3JlbHMvLnJlbHNQSwECLQAUAAYACAAAACEAMMwKQ8MAAADdAAAADwAA&#10;AAAAAAAAAAAAAAAHAgAAZHJzL2Rvd25yZXYueG1sUEsFBgAAAAADAAMAtwAAAPcCAAAAAA==&#10;">
                    <v:roundrect id="Obdélník: se zakulacenými rohy 1040" o:spid="_x0000_s104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041" o:spid="_x0000_s104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HU4xAAAAN0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8XMCv9+EE+TmBwAA//8DAFBLAQItABQABgAIAAAAIQDb4fbL7gAAAIUBAAATAAAAAAAAAAAA&#10;AAAAAAAAAABbQ29udGVudF9UeXBlc10ueG1sUEsBAi0AFAAGAAgAAAAhAFr0LFu/AAAAFQEAAAsA&#10;AAAAAAAAAAAAAAAAHwEAAF9yZWxzLy5yZWxzUEsBAi0AFAAGAAgAAAAhAJa8dTjEAAAA3QAAAA8A&#10;AAAAAAAAAAAAAAAABwIAAGRycy9kb3ducmV2LnhtbFBLBQYAAAAAAwADALcAAAD4AgAAAAA=&#10;">
                      <v:oval id="Ovál 1042" o:spid="_x0000_s104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43" o:spid="_x0000_s105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44" o:spid="_x0000_s105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45" o:spid="_x0000_s105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46" o:spid="_x0000_s105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47" o:spid="_x0000_s105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048" o:spid="_x0000_s1055" style="position:absolute;left:15557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tyl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k7ngyjcygl7fAQAA//8DAFBLAQItABQABgAIAAAAIQDb4fbL7gAAAIUBAAATAAAAAAAA&#10;AAAAAAAAAAAAAABbQ29udGVudF9UeXBlc10ueG1sUEsBAi0AFAAGAAgAAAAhAFr0LFu/AAAAFQEA&#10;AAsAAAAAAAAAAAAAAAAAHwEAAF9yZWxzLy5yZWxzUEsBAi0AFAAGAAgAAAAhAAeG3KXHAAAA3QAA&#10;AA8AAAAAAAAAAAAAAAAABwIAAGRycy9kb3ducmV2LnhtbFBLBQYAAAAAAwADALcAAAD7AgAAAAA=&#10;">
                    <v:roundrect id="Obdélník: se zakulacenými rohy 1049" o:spid="_x0000_s105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050" o:spid="_x0000_s105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UZ+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k5Xwyzcygs5/AQAA//8DAFBLAQItABQABgAIAAAAIQDb4fbL7gAAAIUBAAATAAAAAAAA&#10;AAAAAAAAAAAAAABbQ29udGVudF9UeXBlc10ueG1sUEsBAi0AFAAGAAgAAAAhAFr0LFu/AAAAFQEA&#10;AAsAAAAAAAAAAAAAAAAAHwEAAF9yZWxzLy5yZWxzUEsBAi0AFAAGAAgAAAAhAHwpRn7HAAAA3QAA&#10;AA8AAAAAAAAAAAAAAAAABwIAAGRycy9kb3ducmV2LnhtbFBLBQYAAAAAAwADALcAAAD7AgAAAAA=&#10;">
                      <v:oval id="Ovál 1051" o:spid="_x0000_s105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52" o:spid="_x0000_s105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53" o:spid="_x0000_s106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54" o:spid="_x0000_s106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55" o:spid="_x0000_s106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56" o:spid="_x0000_s106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057" o:spid="_x0000_s1064" style="position:absolute;left:9461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N4K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Ooe/b8IJcvkLAAD//wMAUEsBAi0AFAAGAAgAAAAhANvh9svuAAAAhQEAABMAAAAAAAAAAAAA&#10;AAAAAAAAAFtDb250ZW50X1R5cGVzXS54bWxQSwECLQAUAAYACAAAACEAWvQsW78AAAAVAQAACwAA&#10;AAAAAAAAAAAAAAAfAQAAX3JlbHMvLnJlbHNQSwECLQAUAAYACAAAACEA88DeCsMAAADdAAAADwAA&#10;AAAAAAAAAAAAAAAHAgAAZHJzL2Rvd25yZXYueG1sUEsFBgAAAAADAAMAtwAAAPcCAAAAAA==&#10;">
                    <v:roundrect id="Obdélník: se zakulacenými rohy 1058" o:spid="_x0000_s106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059" o:spid="_x0000_s106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+/j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X40/YS/b8IJcvkLAAD//wMAUEsBAi0AFAAGAAgAAAAhANvh9svuAAAAhQEAABMAAAAAAAAAAAAA&#10;AAAAAAAAAFtDb250ZW50X1R5cGVzXS54bWxQSwECLQAUAAYACAAAACEAWvQsW78AAAAVAQAACwAA&#10;AAAAAAAAAAAAAAAfAQAAX3JlbHMvLnJlbHNQSwECLQAUAAYACAAAACEA7RPv48MAAADdAAAADwAA&#10;AAAAAAAAAAAAAAAHAgAAZHJzL2Rvd25yZXYueG1sUEsFBgAAAAADAAMAtwAAAPcCAAAAAA==&#10;">
                      <v:oval id="Ovál 1060" o:spid="_x0000_s106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61" o:spid="_x0000_s106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62" o:spid="_x0000_s106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63" o:spid="_x0000_s107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64" o:spid="_x0000_s107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65" o:spid="_x0000_s107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066" o:spid="_x0000_s1073" style="position:absolute;left:1860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LEs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oySB2zfhBLn+AwAA//8DAFBLAQItABQABgAIAAAAIQDb4fbL7gAAAIUBAAATAAAAAAAAAAAA&#10;AAAAAAAAAABbQ29udGVudF9UeXBlc10ueG1sUEsBAi0AFAAGAAgAAAAhAFr0LFu/AAAAFQEAAAsA&#10;AAAAAAAAAAAAAAAAHwEAAF9yZWxzLy5yZWxzUEsBAi0AFAAGAAgAAAAhAFLgsSzEAAAA3QAAAA8A&#10;AAAAAAAAAAAAAAAABwIAAGRycy9kb3ducmV2LnhtbFBLBQYAAAAAAwADALcAAAD4AgAAAAA=&#10;">
                    <v:roundrect id="Obdélník: se zakulacenými rohy 1067" o:spid="_x0000_s107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068" o:spid="_x0000_s107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4DF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k5Xgyjcygs5/AQAA//8DAFBLAQItABQABgAIAAAAIQDb4fbL7gAAAIUBAAATAAAAAAAA&#10;AAAAAAAAAAAAAABbQ29udGVudF9UeXBlc10ueG1sUEsBAi0AFAAGAAgAAAAhAFr0LFu/AAAAFQEA&#10;AAsAAAAAAAAAAAAAAAAAHwEAAF9yZWxzLy5yZWxzUEsBAi0AFAAGAAgAAAAhAEwzgMXHAAAA3QAA&#10;AA8AAAAAAAAAAAAAAAAABwIAAGRycy9kb3ducmV2LnhtbFBLBQYAAAAAAwADALcAAAD7AgAAAAA=&#10;">
                      <v:oval id="Ovál 1069" o:spid="_x0000_s107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70" o:spid="_x0000_s107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71" o:spid="_x0000_s107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72" o:spid="_x0000_s107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73" o:spid="_x0000_s108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74" o:spid="_x0000_s108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075" o:spid="_x0000_s1082" style="position:absolute;left:1250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7mG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PoW/b8IJcvkLAAD//wMAUEsBAi0AFAAGAAgAAAAhANvh9svuAAAAhQEAABMAAAAAAAAAAAAA&#10;AAAAAAAAAFtDb250ZW50X1R5cGVzXS54bWxQSwECLQAUAAYACAAAACEAWvQsW78AAAAVAQAACwAA&#10;AAAAAAAAAAAAAAAfAQAAX3JlbHMvLnJlbHNQSwECLQAUAAYACAAAACEAJ+u5hsMAAADdAAAADwAA&#10;AAAAAAAAAAAAAAAHAgAAZHJzL2Rvd25yZXYueG1sUEsFBgAAAAADAAMAtwAAAPcCAAAAAA==&#10;">
                    <v:roundrect id="Obdélník: se zakulacenými rohy 1076" o:spid="_x0000_s108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077" o:spid="_x0000_s108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YJqwwAAAN0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nRbAbPb8IJcvEPAAD//wMAUEsBAi0AFAAGAAgAAAAhANvh9svuAAAAhQEAABMAAAAAAAAAAAAA&#10;AAAAAAAAAFtDb250ZW50X1R5cGVzXS54bWxQSwECLQAUAAYACAAAACEAWvQsW78AAAAVAQAACwAA&#10;AAAAAAAAAAAAAAAfAQAAX3JlbHMvLnJlbHNQSwECLQAUAAYACAAAACEAuHWCasMAAADdAAAADwAA&#10;AAAAAAAAAAAAAAAHAgAAZHJzL2Rvd25yZXYueG1sUEsFBgAAAAADAAMAtwAAAPcCAAAAAA==&#10;">
                      <v:oval id="Ovál 1078" o:spid="_x0000_s108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79" o:spid="_x0000_s108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80" o:spid="_x0000_s108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81" o:spid="_x0000_s108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82" o:spid="_x0000_s108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83" o:spid="_x0000_s109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084" o:spid="_x0000_s1091" style="position:absolute;left:21717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mw6xQAAAN0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">
                    <v:roundrect id="Obdélník: se zakulacenými rohy 1085" o:spid="_x0000_s109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086" o:spid="_x0000_s109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">
                      <v:oval id="Ovál 1087" o:spid="_x0000_s109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88" o:spid="_x0000_s109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89" o:spid="_x0000_s109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90" o:spid="_x0000_s109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91" o:spid="_x0000_s109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92" o:spid="_x0000_s109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093" o:spid="_x0000_s1100" style="position:absolute;left:24765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mKT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oNoa/b8IJcvkLAAD//wMAUEsBAi0AFAAGAAgAAAAhANvh9svuAAAAhQEAABMAAAAAAAAAAAAA&#10;AAAAAAAAAFtDb250ZW50X1R5cGVzXS54bWxQSwECLQAUAAYACAAAACEAWvQsW78AAAAVAQAACwAA&#10;AAAAAAAAAAAAAAAfAQAAX3JlbHMvLnJlbHNQSwECLQAUAAYACAAAACEAd0Jik8MAAADdAAAADwAA&#10;AAAAAAAAAAAAAAAHAgAAZHJzL2Rvd25yZXYueG1sUEsFBgAAAAADAAMAtwAAAPcCAAAAAA==&#10;">
                    <v:roundrect id="Obdélník: se zakulacenými rohy 1094" o:spid="_x0000_s1101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095" o:spid="_x0000_s1102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198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X70OYW/b8IJcvkLAAD//wMAUEsBAi0AFAAGAAgAAAAhANvh9svuAAAAhQEAABMAAAAAAAAAAAAA&#10;AAAAAAAAAFtDb250ZW50X1R5cGVzXS54bWxQSwECLQAUAAYACAAAACEAWvQsW78AAAAVAQAACwAA&#10;AAAAAAAAAAAAAAAfAQAAX3JlbHMvLnJlbHNQSwECLQAUAAYACAAAACEAl+dffMMAAADdAAAADwAA&#10;AAAAAAAAAAAAAAAHAgAAZHJzL2Rvd25yZXYueG1sUEsFBgAAAAADAAMAtwAAAPcCAAAAAA==&#10;">
                      <v:oval id="Ovál 1096" o:spid="_x0000_s1103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097" o:spid="_x0000_s1104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098" o:spid="_x0000_s1105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099" o:spid="_x0000_s1106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00" o:spid="_x0000_s1107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101" o:spid="_x0000_s1108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102" o:spid="_x0000_s1109" style="position:absolute;left:27876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V0SxAAAAN0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jlbw+004Qe5+AAAA//8DAFBLAQItABQABgAIAAAAIQDb4fbL7gAAAIUBAAATAAAAAAAAAAAA&#10;AAAAAAAAAABbQ29udGVudF9UeXBlc10ueG1sUEsBAi0AFAAGAAgAAAAhAFr0LFu/AAAAFQEAAAsA&#10;AAAAAAAAAAAAAAAAHwEAAF9yZWxzLy5yZWxzUEsBAi0AFAAGAAgAAAAhAIblXRLEAAAA3QAAAA8A&#10;AAAAAAAAAAAAAAAABwIAAGRycy9kb3ducmV2LnhtbFBLBQYAAAAAAwADALcAAAD4AgAAAAA=&#10;">
                    <v:roundrect id="Obdélník: se zakulacenými rohy 1103" o:spid="_x0000_s1110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104" o:spid="_x0000_s1111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GD9xAAAAN0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SfwMv9+EE+TmBwAA//8DAFBLAQItABQABgAIAAAAIQDb4fbL7gAAAIUBAAATAAAAAAAAAAAA&#10;AAAAAAAAAABbQ29udGVudF9UeXBlc10ueG1sUEsBAi0AFAAGAAgAAAAhAFr0LFu/AAAAFQEAAAsA&#10;AAAAAAAAAAAAAAAAHwEAAF9yZWxzLy5yZWxzUEsBAi0AFAAGAAgAAAAhAGZAYP3EAAAA3QAAAA8A&#10;AAAAAAAAAAAAAAAABwIAAGRycy9kb3ducmV2LnhtbFBLBQYAAAAAAwADALcAAAD4AgAAAAA=&#10;">
                      <v:oval id="Ovál 1105" o:spid="_x0000_s1112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06" o:spid="_x0000_s1113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07" o:spid="_x0000_s1114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08" o:spid="_x0000_s1115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109" o:spid="_x0000_s1116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10" o:spid="_x0000_s1117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111" o:spid="_x0000_s1118" style="position:absolute;left:31051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">
                    <v:roundrect id="Obdélník: se zakulacenými rohy 1112" o:spid="_x0000_s1119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113" o:spid="_x0000_s1120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">
                      <v:oval id="Ovál 1114" o:spid="_x0000_s1121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15" o:spid="_x0000_s1122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16" o:spid="_x0000_s1123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17" o:spid="_x0000_s1124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18" o:spid="_x0000_s1125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119" o:spid="_x0000_s1126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120" o:spid="_x0000_s1127" style="position:absolute;left:4044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jqexgAAAN0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TufDLNzKC3vwDAAD//wMAUEsBAi0AFAAGAAgAAAAhANvh9svuAAAAhQEAABMAAAAAAAAA&#10;AAAAAAAAAAAAAFtDb250ZW50X1R5cGVzXS54bWxQSwECLQAUAAYACAAAACEAWvQsW78AAAAVAQAA&#10;CwAAAAAAAAAAAAAAAAAfAQAAX3JlbHMvLnJlbHNQSwECLQAUAAYACAAAACEAUs46nsYAAADdAAAA&#10;DwAAAAAAAAAAAAAAAAAHAgAAZHJzL2Rvd25yZXYueG1sUEsFBgAAAAADAAMAtwAAAPoCAAAAAA==&#10;">
                    <v:roundrect id="Obdélník: se zakulacenými rohy 1121" o:spid="_x0000_s11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122" o:spid="_x0000_s11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AFy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4SeD5TThBLh4AAAD//wMAUEsBAi0AFAAGAAgAAAAhANvh9svuAAAAhQEAABMAAAAAAAAAAAAA&#10;AAAAAAAAAFtDb250ZW50X1R5cGVzXS54bWxQSwECLQAUAAYACAAAACEAWvQsW78AAAAVAQAACwAA&#10;AAAAAAAAAAAAAAAfAQAAX3JlbHMvLnJlbHNQSwECLQAUAAYACAAAACEAzVABcsMAAADdAAAADwAA&#10;AAAAAAAAAAAAAAAHAgAAZHJzL2Rvd25yZXYueG1sUEsFBgAAAAADAAMAtwAAAPcCAAAAAA==&#10;">
                      <v:oval id="Ovál 1123" o:spid="_x0000_s11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124" o:spid="_x0000_s11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25" o:spid="_x0000_s11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26" o:spid="_x0000_s11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27" o:spid="_x0000_s11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128" o:spid="_x0000_s11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129" o:spid="_x0000_s1136" style="position:absolute;left:3409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JMD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">
                    <v:roundrect id="Obdélník: se zakulacenými rohy 1130" o:spid="_x0000_s113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" fillcolor="white [3212]" strokecolor="black [3213]" strokeweight="1pt">
                      <v:stroke joinstyle="miter"/>
                    </v:roundrect>
                    <v:group id="Skupina 1131" o:spid="_x0000_s113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">
                      <v:oval id="Ovál 1132" o:spid="_x0000_s113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133" o:spid="_x0000_s114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34" o:spid="_x0000_s114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135" o:spid="_x0000_s114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136" o:spid="_x0000_s114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37" o:spid="_x0000_s114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138" o:spid="_x0000_s1145" style="position:absolute;left:3727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aBF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TueDKNzKC3vwDAAD//wMAUEsBAi0AFAAGAAgAAAAhANvh9svuAAAAhQEAABMAAAAAAAAA&#10;AAAAAAAAAAAAAFtDb250ZW50X1R5cGVzXS54bWxQSwECLQAUAAYACAAAACEAWvQsW78AAAAVAQAA&#10;CwAAAAAAAAAAAAAAAAAfAQAAX3JlbHMvLnJlbHNQSwECLQAUAAYACAAAACEAKWGgRcYAAADdAAAA&#10;DwAAAAAAAAAAAAAAAAAHAgAAZHJzL2Rvd25yZXYueG1sUEsFBgAAAAADAAMAtwAAAPoCAAAAAA==&#10;">
                    <v:roundrect id="Obdélník: se zakulacenými rohy 1139" o:spid="_x0000_s114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140" o:spid="_x0000_s114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d8+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07nwyzcygl7fAQAA//8DAFBLAQItABQABgAIAAAAIQDb4fbL7gAAAIUBAAATAAAAAAAA&#10;AAAAAAAAAAAAAABbQ29udGVudF9UeXBlc10ueG1sUEsBAi0AFAAGAAgAAAAhAFr0LFu/AAAAFQEA&#10;AAsAAAAAAAAAAAAAAAAAHwEAAF9yZWxzLy5yZWxzUEsBAi0AFAAGAAgAAAAhAI8R3z7HAAAA3QAA&#10;AA8AAAAAAAAAAAAAAAAABwIAAGRycy9kb3ducmV2LnhtbFBLBQYAAAAAAwADALcAAAD7AgAAAAA=&#10;">
                      <v:oval id="Ovál 1141" o:spid="_x0000_s114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42" o:spid="_x0000_s114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43" o:spid="_x0000_s115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144" o:spid="_x0000_s115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45" o:spid="_x0000_s115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UR6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g/GH/D7TThBLl4AAAD//wMAUEsBAi0AFAAGAAgAAAAhANvh9svuAAAAhQEAABMAAAAAAAAAAAAA&#10;AAAAAAAAAFtDb250ZW50X1R5cGVzXS54bWxQSwECLQAUAAYACAAAACEAWvQsW78AAAAVAQAACwAA&#10;AAAAAAAAAAAAAAAfAQAAX3JlbHMvLnJlbHNQSwECLQAUAAYACAAAACEAhqFEe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46" o:spid="_x0000_s115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147" o:spid="_x0000_s1154" style="position:absolute;left:4362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">
                    <v:roundrect id="Obdélník: se zakulacenými rohy 1148" o:spid="_x0000_s115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149" o:spid="_x0000_s115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">
                      <v:oval id="Ovál 1150" o:spid="_x0000_s115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151" o:spid="_x0000_s115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52" o:spid="_x0000_s115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53" o:spid="_x0000_s116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154" o:spid="_x0000_s116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Hc8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g8+xvD7TThBLl4AAAD//wMAUEsBAi0AFAAGAAgAAAAhANvh9svuAAAAhQEAABMAAAAAAAAAAAAA&#10;AAAAAAAAAFtDb250ZW50X1R5cGVzXS54bWxQSwECLQAUAAYACAAAACEAWvQsW78AAAAVAQAACwAA&#10;AAAAAAAAAAAAAAAfAQAAX3JlbHMvLnJlbHNQSwECLQAUAAYACAAAACEAbDR3P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55" o:spid="_x0000_s116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156" o:spid="_x0000_s1163" style="position:absolute;left:46672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QM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X48m8Pzm3CCXD0AAAD//wMAUEsBAi0AFAAGAAgAAAAhANvh9svuAAAAhQEAABMAAAAAAAAAAAAA&#10;AAAAAAAAAFtDb250ZW50X1R5cGVzXS54bWxQSwECLQAUAAYACAAAACEAWvQsW78AAAAVAQAACwAA&#10;AAAAAAAAAAAAAAAfAQAAX3JlbHMvLnJlbHNQSwECLQAUAAYACAAAACEA6m10DMMAAADdAAAADwAA&#10;AAAAAAAAAAAAAAAHAgAAZHJzL2Rvd25yZXYueG1sUEsFBgAAAAADAAMAtwAAAPcCAAAAAA==&#10;">
                    <v:roundrect id="Obdélník: se zakulacenými rohy 1157" o:spid="_x0000_s116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158" o:spid="_x0000_s116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kXl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05Xgyjcygs5/AQAA//8DAFBLAQItABQABgAIAAAAIQDb4fbL7gAAAIUBAAATAAAAAAAA&#10;AAAAAAAAAAAAAABbQ29udGVudF9UeXBlc10ueG1sUEsBAi0AFAAGAAgAAAAhAFr0LFu/AAAAFQEA&#10;AAsAAAAAAAAAAAAAAAAAHwEAAF9yZWxzLy5yZWxzUEsBAi0AFAAGAAgAAAAhAPS+ReXHAAAA3QAA&#10;AA8AAAAAAAAAAAAAAAAABwIAAGRycy9kb3ducmV2LnhtbFBLBQYAAAAAAwADALcAAAD7AgAAAAA=&#10;">
                      <v:oval id="Ovál 1159" o:spid="_x0000_s116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60" o:spid="_x0000_s116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161" o:spid="_x0000_s116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62" o:spid="_x0000_s116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63" o:spid="_x0000_s117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64" o:spid="_x0000_s117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165" o:spid="_x0000_s1172" style="position:absolute;left:5295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yDG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X48n8Hzm3CCXD0AAAD//wMAUEsBAi0AFAAGAAgAAAAhANvh9svuAAAAhQEAABMAAAAAAAAAAAAA&#10;AAAAAAAAAFtDb250ZW50X1R5cGVzXS54bWxQSwECLQAUAAYACAAAACEAWvQsW78AAAAVAQAACwAA&#10;AAAAAAAAAAAAAAAfAQAAX3JlbHMvLnJlbHNQSwECLQAUAAYACAAAACEA1NMgxsMAAADdAAAADwAA&#10;AAAAAAAAAAAAAAAHAgAAZHJzL2Rvd25yZXYueG1sUEsFBgAAAAADAAMAtwAAAPcCAAAAAA==&#10;">
                    <v:roundrect id="Obdélník: se zakulacenými rohy 1166" o:spid="_x0000_s117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167" o:spid="_x0000_s117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Rsq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xdAbPb8IJcvEPAAD//wMAUEsBAi0AFAAGAAgAAAAhANvh9svuAAAAhQEAABMAAAAAAAAAAAAA&#10;AAAAAAAAAFtDb250ZW50X1R5cGVzXS54bWxQSwECLQAUAAYACAAAACEAWvQsW78AAAAVAQAACwAA&#10;AAAAAAAAAAAAAAAfAQAAX3JlbHMvLnJlbHNQSwECLQAUAAYACAAAACEAS00bKsMAAADdAAAADwAA&#10;AAAAAAAAAAAAAAAHAgAAZHJzL2Rvd25yZXYueG1sUEsFBgAAAAADAAMAtwAAAPcCAAAAAA==&#10;">
                      <v:oval id="Ovál 1168" o:spid="_x0000_s117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169" o:spid="_x0000_s117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70" o:spid="_x0000_s117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171" o:spid="_x0000_s117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72" o:spid="_x0000_s117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173" o:spid="_x0000_s118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174" o:spid="_x0000_s1181" style="position:absolute;left:4978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">
                    <v:roundrect id="Obdélník: se zakulacenými rohy 1175" o:spid="_x0000_s118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176" o:spid="_x0000_s118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Chs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xbArPb8IJcvEPAAD//wMAUEsBAi0AFAAGAAgAAAAhANvh9svuAAAAhQEAABMAAAAAAAAAAAAA&#10;AAAAAAAAAFtDb250ZW50X1R5cGVzXS54bWxQSwECLQAUAAYACAAAACEAWvQsW78AAAAVAQAACwAA&#10;AAAAAAAAAAAAAAAfAQAAX3JlbHMvLnJlbHNQSwECLQAUAAYACAAAACEAodgobMMAAADdAAAADwAA&#10;AAAAAAAAAAAAAAAHAgAAZHJzL2Rvd25yZXYueG1sUEsFBgAAAAADAAMAtwAAAPcCAAAAAA==&#10;">
                      <v:oval id="Ovál 1177" o:spid="_x0000_s118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178" o:spid="_x0000_s118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179" o:spid="_x0000_s118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180" o:spid="_x0000_s118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181" o:spid="_x0000_s118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182" o:spid="_x0000_s118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" filled="f" strokecolor="black [3213]" strokeweight="1pt">
                        <v:stroke joinstyle="miter"/>
                      </v:oval>
                    </v:group>
                  </v:group>
                </v:group>
                <w10:wrap anchorx="margin"/>
              </v:group>
            </w:pict>
          </mc:Fallback>
        </mc:AlternateContent>
      </w:r>
      <w:r w:rsidRPr="006A4B01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23ED6620" wp14:editId="657399D6">
                <wp:simplePos x="0" y="0"/>
                <wp:positionH relativeFrom="margin">
                  <wp:posOffset>161925</wp:posOffset>
                </wp:positionH>
                <wp:positionV relativeFrom="paragraph">
                  <wp:posOffset>4022090</wp:posOffset>
                </wp:positionV>
                <wp:extent cx="5600700" cy="549275"/>
                <wp:effectExtent l="0" t="0" r="19050" b="22225"/>
                <wp:wrapNone/>
                <wp:docPr id="1183" name="Skupina 11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0700" cy="549275"/>
                          <a:chOff x="0" y="0"/>
                          <a:chExt cx="5600700" cy="549275"/>
                        </a:xfrm>
                      </wpg:grpSpPr>
                      <wpg:grpSp>
                        <wpg:cNvPr id="1184" name="Skupina 1184"/>
                        <wpg:cNvGrpSpPr/>
                        <wpg:grpSpPr>
                          <a:xfrm>
                            <a:off x="628650" y="6350"/>
                            <a:ext cx="304800" cy="542925"/>
                            <a:chOff x="0" y="0"/>
                            <a:chExt cx="685800" cy="790575"/>
                          </a:xfrm>
                        </wpg:grpSpPr>
                        <wps:wsp>
                          <wps:cNvPr id="1185" name="Obdélník: se zakulacenými rohy 1185"/>
                          <wps:cNvSpPr/>
                          <wps:spPr>
                            <a:xfrm>
                              <a:off x="0" y="0"/>
                              <a:ext cx="685800" cy="790575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186" name="Skupina 1186"/>
                          <wpg:cNvGrpSpPr/>
                          <wpg:grpSpPr>
                            <a:xfrm>
                              <a:off x="114300" y="57150"/>
                              <a:ext cx="457200" cy="628650"/>
                              <a:chOff x="114300" y="57150"/>
                              <a:chExt cx="457200" cy="628650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1187" name="Ovál 1187"/>
                            <wps:cNvSpPr/>
                            <wps:spPr>
                              <a:xfrm>
                                <a:off x="1238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88" name="Ovál 1188"/>
                            <wps:cNvSpPr/>
                            <wps:spPr>
                              <a:xfrm>
                                <a:off x="40005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89" name="Ovál 1189"/>
                            <wps:cNvSpPr/>
                            <wps:spPr>
                              <a:xfrm>
                                <a:off x="3905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90" name="Ovál 1190"/>
                            <wps:cNvSpPr/>
                            <wps:spPr>
                              <a:xfrm>
                                <a:off x="11430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91" name="Ovál 1191"/>
                            <wps:cNvSpPr/>
                            <wps:spPr>
                              <a:xfrm>
                                <a:off x="40005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92" name="Ovál 1192"/>
                            <wps:cNvSpPr/>
                            <wps:spPr>
                              <a:xfrm>
                                <a:off x="11430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193" name="Skupina 1193"/>
                        <wpg:cNvGrpSpPr/>
                        <wpg:grpSpPr>
                          <a:xfrm>
                            <a:off x="0" y="0"/>
                            <a:ext cx="5600700" cy="549275"/>
                            <a:chOff x="0" y="0"/>
                            <a:chExt cx="5600700" cy="549275"/>
                          </a:xfrm>
                        </wpg:grpSpPr>
                        <wpg:grpSp>
                          <wpg:cNvPr id="1194" name="Skupina 1194"/>
                          <wpg:cNvGrpSpPr/>
                          <wpg:grpSpPr>
                            <a:xfrm>
                              <a:off x="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195" name="Obdélník: se zakulacenými rohy 119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196" name="Skupina 119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197" name="Ovál 119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98" name="Ovál 119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99" name="Ovál 119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0" name="Ovál 120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1" name="Ovál 120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2" name="Ovál 120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03" name="Skupina 1203"/>
                          <wpg:cNvGrpSpPr/>
                          <wpg:grpSpPr>
                            <a:xfrm>
                              <a:off x="31750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04" name="Obdélník: se zakulacenými rohy 120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05" name="Skupina 120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06" name="Ovál 120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7" name="Ovál 120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8" name="Ovál 120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09" name="Ovál 120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10" name="Ovál 121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11" name="Ovál 121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12" name="Skupina 1212"/>
                          <wpg:cNvGrpSpPr/>
                          <wpg:grpSpPr>
                            <a:xfrm>
                              <a:off x="15557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13" name="Obdélník: se zakulacenými rohy 121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14" name="Skupina 121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15" name="Ovál 121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16" name="Ovál 121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17" name="Ovál 121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18" name="Ovál 121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19" name="Ovál 121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20" name="Ovál 122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21" name="Skupina 1221"/>
                          <wpg:cNvGrpSpPr/>
                          <wpg:grpSpPr>
                            <a:xfrm>
                              <a:off x="9461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22" name="Obdélník: se zakulacenými rohy 122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23" name="Skupina 122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24" name="Ovál 122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25" name="Ovál 122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26" name="Ovál 122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27" name="Ovál 122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28" name="Ovál 122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29" name="Ovál 122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30" name="Skupina 1230"/>
                          <wpg:cNvGrpSpPr/>
                          <wpg:grpSpPr>
                            <a:xfrm>
                              <a:off x="18605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31" name="Obdélník: se zakulacenými rohy 123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32" name="Skupina 123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33" name="Ovál 123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4" name="Ovál 123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5" name="Ovál 123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6" name="Ovál 123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7" name="Ovál 123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8" name="Ovál 123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39" name="Skupina 1239"/>
                          <wpg:cNvGrpSpPr/>
                          <wpg:grpSpPr>
                            <a:xfrm>
                              <a:off x="1250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40" name="Obdélník: se zakulacenými rohy 124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41" name="Skupina 124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42" name="Ovál 124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43" name="Ovál 124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44" name="Ovál 124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45" name="Ovál 124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46" name="Ovál 124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47" name="Ovál 124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48" name="Skupina 1248"/>
                          <wpg:cNvGrpSpPr/>
                          <wpg:grpSpPr>
                            <a:xfrm>
                              <a:off x="21717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49" name="Obdélník: se zakulacenými rohy 124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50" name="Skupina 125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51" name="Ovál 125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52" name="Ovál 125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53" name="Ovál 125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54" name="Ovál 125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55" name="Ovál 125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56" name="Ovál 125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57" name="Skupina 1257"/>
                          <wpg:cNvGrpSpPr/>
                          <wpg:grpSpPr>
                            <a:xfrm>
                              <a:off x="24765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58" name="Obdélník: se zakulacenými rohy 125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59" name="Skupina 125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60" name="Ovál 126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61" name="Ovál 126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62" name="Ovál 126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63" name="Ovál 126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64" name="Ovál 126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65" name="Ovál 126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66" name="Skupina 1266"/>
                          <wpg:cNvGrpSpPr/>
                          <wpg:grpSpPr>
                            <a:xfrm>
                              <a:off x="27876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67" name="Obdélník: se zakulacenými rohy 126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68" name="Skupina 126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69" name="Ovál 126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0" name="Ovál 127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1" name="Ovál 127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2" name="Ovál 127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3" name="Ovál 127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4" name="Ovál 127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75" name="Skupina 1275"/>
                          <wpg:cNvGrpSpPr/>
                          <wpg:grpSpPr>
                            <a:xfrm>
                              <a:off x="31051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76" name="Obdélník: se zakulacenými rohy 127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77" name="Skupina 127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78" name="Ovál 127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9" name="Ovál 127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80" name="Ovál 128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81" name="Ovál 128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82" name="Ovál 128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83" name="Ovál 128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84" name="Skupina 1284"/>
                          <wpg:cNvGrpSpPr/>
                          <wpg:grpSpPr>
                            <a:xfrm>
                              <a:off x="40449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85" name="Obdélník: se zakulacenými rohy 128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86" name="Skupina 128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87" name="Ovál 128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88" name="Ovál 128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89" name="Ovál 128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90" name="Ovál 129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91" name="Ovál 129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92" name="Ovál 129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293" name="Skupina 1293"/>
                          <wpg:cNvGrpSpPr/>
                          <wpg:grpSpPr>
                            <a:xfrm>
                              <a:off x="3409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294" name="Obdélník: se zakulacenými rohy 129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295" name="Skupina 129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296" name="Ovál 129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97" name="Ovál 129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98" name="Ovál 129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99" name="Ovál 129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0" name="Ovál 130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1" name="Ovál 130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02" name="Skupina 1302"/>
                          <wpg:cNvGrpSpPr/>
                          <wpg:grpSpPr>
                            <a:xfrm>
                              <a:off x="3727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03" name="Obdélník: se zakulacenými rohy 130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04" name="Skupina 130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05" name="Ovál 130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6" name="Ovál 130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7" name="Ovál 130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8" name="Ovál 130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9" name="Ovál 130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0" name="Ovál 131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11" name="Skupina 1311"/>
                          <wpg:cNvGrpSpPr/>
                          <wpg:grpSpPr>
                            <a:xfrm>
                              <a:off x="4362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12" name="Obdélník: se zakulacenými rohy 131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13" name="Skupina 131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14" name="Ovál 131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5" name="Ovál 131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6" name="Ovál 131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7" name="Ovál 131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8" name="Ovál 131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9" name="Ovál 131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20" name="Skupina 1320"/>
                          <wpg:cNvGrpSpPr/>
                          <wpg:grpSpPr>
                            <a:xfrm>
                              <a:off x="46672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21" name="Obdélník: se zakulacenými rohy 132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22" name="Skupina 132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23" name="Ovál 132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24" name="Ovál 132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25" name="Ovál 132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26" name="Ovál 132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27" name="Ovál 132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28" name="Ovál 132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29" name="Skupina 1329"/>
                          <wpg:cNvGrpSpPr/>
                          <wpg:grpSpPr>
                            <a:xfrm>
                              <a:off x="52959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30" name="Obdélník: se zakulacenými rohy 133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31" name="Skupina 133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32" name="Ovál 133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33" name="Ovál 133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34" name="Ovál 133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35" name="Ovál 133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36" name="Ovál 133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37" name="Ovál 133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38" name="Skupina 1338"/>
                          <wpg:cNvGrpSpPr/>
                          <wpg:grpSpPr>
                            <a:xfrm>
                              <a:off x="49784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39" name="Obdélník: se zakulacenými rohy 133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40" name="Skupina 134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41" name="Ovál 134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42" name="Ovál 134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43" name="Ovál 134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44" name="Ovál 134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45" name="Ovál 134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46" name="Ovál 134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16FC30" id="Skupina 1183" o:spid="_x0000_s1026" style="position:absolute;margin-left:12.75pt;margin-top:316.7pt;width:441pt;height:43.25pt;z-index:251749376;mso-position-horizontal-relative:margin;mso-height-relative:margin" coordsize="56007,5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">
                <v:group id="Skupina 1184" o:spid="_x0000_s1027" style="position:absolute;left:6286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">
                  <v:roundrect id="Obdélník: se zakulacenými rohy 1185" o:spid="_x0000_s10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" fillcolor="white [3212]" strokecolor="black [3213]" strokeweight="1pt">
                    <v:stroke joinstyle="miter"/>
                  </v:roundrect>
                  <v:group id="Skupina 1186" o:spid="_x0000_s10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">
                    <v:oval id="Ovál 1187" o:spid="_x0000_s10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" filled="f" strokecolor="black [3213]" strokeweight="1pt">
                      <v:stroke joinstyle="miter"/>
                    </v:oval>
                    <v:oval id="Ovál 1188" o:spid="_x0000_s10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" filled="f" strokecolor="black [3213]" strokeweight="1pt">
                      <v:stroke joinstyle="miter"/>
                    </v:oval>
                    <v:oval id="Ovál 1189" o:spid="_x0000_s10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" filled="f" strokecolor="black [3213]" strokeweight="1pt">
                      <v:stroke joinstyle="miter"/>
                    </v:oval>
                    <v:oval id="Ovál 1190" o:spid="_x0000_s10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" filled="f" strokecolor="black [3213]" strokeweight="1pt">
                      <v:stroke joinstyle="miter"/>
                    </v:oval>
                    <v:oval id="Ovál 1191" o:spid="_x0000_s10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" filled="f" strokecolor="black [3213]" strokeweight="1pt">
                      <v:stroke joinstyle="miter"/>
                    </v:oval>
                    <v:oval id="Ovál 1192" o:spid="_x0000_s10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" filled="f" strokecolor="black [3213]" strokeweight="1pt">
                      <v:stroke joinstyle="miter"/>
                    </v:oval>
                  </v:group>
                </v:group>
                <v:group id="Skupina 1193" o:spid="_x0000_s1036" style="position:absolute;width:56007;height:5492" coordsize="56007,5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20O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4Noa/b8IJcvkLAAD//wMAUEsBAi0AFAAGAAgAAAAhANvh9svuAAAAhQEAABMAAAAAAAAAAAAA&#10;AAAAAAAAAFtDb250ZW50X1R5cGVzXS54bWxQSwECLQAUAAYACAAAACEAWvQsW78AAAAVAQAACwAA&#10;AAAAAAAAAAAAAAAfAQAAX3JlbHMvLnJlbHNQSwECLQAUAAYACAAAACEAAaNtDsMAAADdAAAADwAA&#10;AAAAAAAAAAAAAAAHAgAAZHJzL2Rvd25yZXYueG1sUEsFBgAAAAADAAMAtwAAAPcCAAAAAA==&#10;">
                  <v:group id="Skupina 1194" o:spid="_x0000_s1037" style="position:absolute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">
                    <v:roundrect id="Obdélník: se zakulacenými rohy 1195" o:spid="_x0000_s103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196" o:spid="_x0000_s103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M6W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4awrPb8IJcvEPAAD//wMAUEsBAi0AFAAGAAgAAAAhANvh9svuAAAAhQEAABMAAAAAAAAAAAAA&#10;AAAAAAAAAFtDb250ZW50X1R5cGVzXS54bWxQSwECLQAUAAYACAAAACEAWvQsW78AAAAVAQAACwAA&#10;AAAAAAAAAAAAAAAfAQAAX3JlbHMvLnJlbHNQSwECLQAUAAYACAAAACEAEdTOlsMAAADdAAAADwAA&#10;AAAAAAAAAAAAAAAHAgAAZHJzL2Rvd25yZXYueG1sUEsFBgAAAAADAAMAtwAAAPcCAAAAAA==&#10;">
                      <v:oval id="Ovál 1197" o:spid="_x0000_s104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198" o:spid="_x0000_s104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199" o:spid="_x0000_s104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00" o:spid="_x0000_s104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201" o:spid="_x0000_s104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02" o:spid="_x0000_s104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203" o:spid="_x0000_s1046" style="position:absolute;left:317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Jn1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WTyHxzfhBLn+BQAA//8DAFBLAQItABQABgAIAAAAIQDb4fbL7gAAAIUBAAATAAAAAAAAAAAA&#10;AAAAAAAAAABbQ29udGVudF9UeXBlc10ueG1sUEsBAi0AFAAGAAgAAAAhAFr0LFu/AAAAFQEAAAsA&#10;AAAAAAAAAAAAAAAAHwEAAF9yZWxzLy5yZWxzUEsBAi0AFAAGAAgAAAAhADKMmfXEAAAA3QAAAA8A&#10;AAAAAAAAAAAAAAAABwIAAGRycy9kb3ducmV2LnhtbFBLBQYAAAAAAwADALcAAAD4AgAAAAA=&#10;">
                    <v:roundrect id="Obdélník: se zakulacenými rohy 1204" o:spid="_x0000_s104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205" o:spid="_x0000_s104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aQa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WLeD/m3CC3D4BAAD//wMAUEsBAi0AFAAGAAgAAAAhANvh9svuAAAAhQEAABMAAAAAAAAAAAAA&#10;AAAAAAAAAFtDb250ZW50X1R5cGVzXS54bWxQSwECLQAUAAYACAAAACEAWvQsW78AAAAVAQAACwAA&#10;AAAAAAAAAAAAAAAfAQAAX3JlbHMvLnJlbHNQSwECLQAUAAYACAAAACEA0imkGsMAAADdAAAADwAA&#10;AAAAAAAAAAAAAAAHAgAAZHJzL2Rvd25yZXYueG1sUEsFBgAAAAADAAMAtwAAAPcCAAAAAA==&#10;">
                      <v:oval id="Ovál 1206" o:spid="_x0000_s104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07" o:spid="_x0000_s105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08" o:spid="_x0000_s105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09" o:spid="_x0000_s105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10" o:spid="_x0000_s105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11" o:spid="_x0000_s105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212" o:spid="_x0000_s1055" style="position:absolute;left:15557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aqz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TuD5TThBLh4AAAD//wMAUEsBAi0AFAAGAAgAAAAhANvh9svuAAAAhQEAABMAAAAAAAAAAAAA&#10;AAAAAAAAAFtDb250ZW50X1R5cGVzXS54bWxQSwECLQAUAAYACAAAACEAWvQsW78AAAAVAQAACwAA&#10;AAAAAAAAAAAAAAAfAQAAX3JlbHMvLnJlbHNQSwECLQAUAAYACAAAACEA2Bmqs8MAAADdAAAADwAA&#10;AAAAAAAAAAAAAAAHAgAAZHJzL2Rvd25yZXYueG1sUEsFBgAAAAADAAMAtwAAAPcCAAAAAA==&#10;">
                    <v:roundrect id="Obdélník: se zakulacenými rohy 1213" o:spid="_x0000_s105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214" o:spid="_x0000_s105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Jdc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">
                      <v:oval id="Ovál 1215" o:spid="_x0000_s105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16" o:spid="_x0000_s105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17" o:spid="_x0000_s106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218" o:spid="_x0000_s106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19" o:spid="_x0000_s106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20" o:spid="_x0000_s106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221" o:spid="_x0000_s1064" style="position:absolute;left:9461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/55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ieH5TThBLh4AAAD//wMAUEsBAi0AFAAGAAgAAAAhANvh9svuAAAAhQEAABMAAAAAAAAAAAAA&#10;AAAAAAAAAFtDb250ZW50X1R5cGVzXS54bWxQSwECLQAUAAYACAAAACEAWvQsW78AAAAVAQAACwAA&#10;AAAAAAAAAAAAAAAfAQAAX3JlbHMvLnJlbHNQSwECLQAUAAYACAAAACEA5qf+ecMAAADdAAAADwAA&#10;AAAAAAAAAAAAAAAHAgAAZHJzL2Rvd25yZXYueG1sUEsFBgAAAAADAAMAtwAAAPcCAAAAAA==&#10;">
                    <v:roundrect id="Obdélník: se zakulacenými rohy 1222" o:spid="_x0000_s106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223" o:spid="_x0000_s106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cWV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wkmcD7m3CCXL4AAAD//wMAUEsBAi0AFAAGAAgAAAAhANvh9svuAAAAhQEAABMAAAAAAAAAAAAA&#10;AAAAAAAAAFtDb250ZW50X1R5cGVzXS54bWxQSwECLQAUAAYACAAAACEAWvQsW78AAAAVAQAACwAA&#10;AAAAAAAAAAAAAAAfAQAAX3JlbHMvLnJlbHNQSwECLQAUAAYACAAAACEAeTnFlcMAAADdAAAADwAA&#10;AAAAAAAAAAAAAAAHAgAAZHJzL2Rvd25yZXYueG1sUEsFBgAAAAADAAMAtwAAAPcCAAAAAA==&#10;">
                      <v:oval id="Ovál 1224" o:spid="_x0000_s106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25" o:spid="_x0000_s106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26" o:spid="_x0000_s106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27" o:spid="_x0000_s107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28" o:spid="_x0000_s107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29" o:spid="_x0000_s107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230" o:spid="_x0000_s1073" style="position:absolute;left:1860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  <v:roundrect id="Obdélník: se zakulacenými rohy 1231" o:spid="_x0000_s107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232" o:spid="_x0000_s107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PbT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xkksD7m3CCXL4AAAD//wMAUEsBAi0AFAAGAAgAAAAhANvh9svuAAAAhQEAABMAAAAAAAAAAAAA&#10;AAAAAAAAAFtDb250ZW50X1R5cGVzXS54bWxQSwECLQAUAAYACAAAACEAWvQsW78AAAAVAQAACwAA&#10;AAAAAAAAAAAAAAAfAQAAX3JlbHMvLnJlbHNQSwECLQAUAAYACAAAACEAk6z208MAAADdAAAADwAA&#10;AAAAAAAAAAAAAAAHAgAAZHJzL2Rvd25yZXYueG1sUEsFBgAAAAADAAMAtwAAAPcCAAAAAA==&#10;">
                      <v:oval id="Ovál 1233" o:spid="_x0000_s107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34" o:spid="_x0000_s107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235" o:spid="_x0000_s107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236" o:spid="_x0000_s107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37" o:spid="_x0000_s108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38" o:spid="_x0000_s108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239" o:spid="_x0000_s1082" style="position:absolute;left:1250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GSi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">
                    <v:roundrect id="Obdélník: se zakulacenými rohy 1240" o:spid="_x0000_s108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241" o:spid="_x0000_s108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BvZ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">
                      <v:oval id="Ovál 1242" o:spid="_x0000_s108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43" o:spid="_x0000_s108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244" o:spid="_x0000_s108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45" o:spid="_x0000_s108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46" o:spid="_x0000_s108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247" o:spid="_x0000_s109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1248" o:spid="_x0000_s1091" style="position:absolute;left:21717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rJE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2Yvgyjcygl79AwAA//8DAFBLAQItABQABgAIAAAAIQDb4fbL7gAAAIUBAAATAAAAAAAA&#10;AAAAAAAAAAAAAABbQ29udGVudF9UeXBlc10ueG1sUEsBAi0AFAAGAAgAAAAhAFr0LFu/AAAAFQEA&#10;AAsAAAAAAAAAAAAAAAAAHwEAAF9yZWxzLy5yZWxzUEsBAi0AFAAGAAgAAAAhAKpCskTHAAAA3QAA&#10;AA8AAAAAAAAAAAAAAAAABwIAAGRycy9kb3ducmV2LnhtbFBLBQYAAAAAAwADALcAAAD7AgAAAAA=&#10;">
                    <v:roundrect id="Obdélník: se zakulacenými rohy 1249" o:spid="_x0000_s109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250" o:spid="_x0000_s109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Sif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BnC+GXb2QEvf4FAAD//wMAUEsBAi0AFAAGAAgAAAAhANvh9svuAAAAhQEAABMAAAAAAAAA&#10;AAAAAAAAAAAAAFtDb250ZW50X1R5cGVzXS54bWxQSwECLQAUAAYACAAAACEAWvQsW78AAAAVAQAA&#10;CwAAAAAAAAAAAAAAAAAfAQAAX3JlbHMvLnJlbHNQSwECLQAUAAYACAAAACEA0e0on8YAAADdAAAA&#10;DwAAAAAAAAAAAAAAAAAHAgAAZHJzL2Rvd25yZXYueG1sUEsFBgAAAAADAAMAtwAAAPoCAAAAAA==&#10;">
                      <v:oval id="Ovál 1251" o:spid="_x0000_s109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52" o:spid="_x0000_s109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53" o:spid="_x0000_s109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254" o:spid="_x0000_s109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55" o:spid="_x0000_s109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56" o:spid="_x0000_s109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1257" o:spid="_x0000_s1100" style="position:absolute;left:24765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">
                    <v:roundrect id="Obdélník: se zakulacenými rohy 1258" o:spid="_x0000_s1101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259" o:spid="_x0000_s1102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">
                      <v:oval id="Ovál 1260" o:spid="_x0000_s1103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61" o:spid="_x0000_s1104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62" o:spid="_x0000_s1105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63" o:spid="_x0000_s1106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64" o:spid="_x0000_s1107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265" o:spid="_x0000_s1108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1266" o:spid="_x0000_s1109" style="position:absolute;left:27876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">
                    <v:roundrect id="Obdélník: se zakulacenými rohy 1267" o:spid="_x0000_s1110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268" o:spid="_x0000_s1111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+4k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BnC8GVb2QEvf4FAAD//wMAUEsBAi0AFAAGAAgAAAAhANvh9svuAAAAhQEAABMAAAAAAAAA&#10;AAAAAAAAAAAAAFtDb250ZW50X1R5cGVzXS54bWxQSwECLQAUAAYACAAAACEAWvQsW78AAAAVAQAA&#10;CwAAAAAAAAAAAAAAAAAfAQAAX3JlbHMvLnJlbHNQSwECLQAUAAYACAAAACEA4ffuJMYAAADdAAAA&#10;DwAAAAAAAAAAAAAAAAAHAgAAZHJzL2Rvd25yZXYueG1sUEsFBgAAAAADAAMAtwAAAPoCAAAAAA==&#10;">
                      <v:oval id="Ovál 1269" o:spid="_x0000_s1112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70" o:spid="_x0000_s1113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71" o:spid="_x0000_s1114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272" o:spid="_x0000_s1115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73" o:spid="_x0000_s1116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74" o:spid="_x0000_s1117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1275" o:spid="_x0000_s1118" style="position:absolute;left:31051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">
                    <v:roundrect id="Obdélník: se zakulacenými rohy 1276" o:spid="_x0000_s1119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277" o:spid="_x0000_s1120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">
                      <v:oval id="Ovál 1278" o:spid="_x0000_s1121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79" o:spid="_x0000_s1122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80" o:spid="_x0000_s1123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81" o:spid="_x0000_s1124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282" o:spid="_x0000_s1125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283" o:spid="_x0000_s1126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284" o:spid="_x0000_s1127" style="position:absolute;left:4044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">
                    <v:roundrect id="Obdélník: se zakulacenými rohy 1285" o:spid="_x0000_s11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286" o:spid="_x0000_s11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">
                      <v:oval id="Ovál 1287" o:spid="_x0000_s11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88" o:spid="_x0000_s11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89" o:spid="_x0000_s11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290" o:spid="_x0000_s11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91" o:spid="_x0000_s11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92" o:spid="_x0000_s11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293" o:spid="_x0000_s1136" style="position:absolute;left:3409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    <v:roundrect id="Obdélník: se zakulacenými rohy 1294" o:spid="_x0000_s113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295" o:spid="_x0000_s113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">
                      <v:oval id="Ovál 1296" o:spid="_x0000_s113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97" o:spid="_x0000_s114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298" o:spid="_x0000_s114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299" o:spid="_x0000_s114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00" o:spid="_x0000_s114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301" o:spid="_x0000_s114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302" o:spid="_x0000_s1145" style="position:absolute;left:3727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TPz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TyDxzfhBLn+BQAA//8DAFBLAQItABQABgAIAAAAIQDb4fbL7gAAAIUBAAATAAAAAAAAAAAA&#10;AAAAAAAAAABbQ29udGVudF9UeXBlc10ueG1sUEsBAi0AFAAGAAgAAAAhAFr0LFu/AAAAFQEAAAsA&#10;AAAAAAAAAAAAAAAAHwEAAF9yZWxzLy5yZWxzUEsBAi0AFAAGAAgAAAAhACshM/PEAAAA3QAAAA8A&#10;AAAAAAAAAAAAAAAABwIAAGRycy9kb3ducmV2LnhtbFBLBQYAAAAAAwADALcAAAD4AgAAAAA=&#10;">
                    <v:roundrect id="Obdélník: se zakulacenými rohy 1303" o:spid="_x0000_s114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" fillcolor="white [3212]" strokecolor="black [3213]" strokeweight="1pt">
                      <v:stroke joinstyle="miter"/>
                    </v:roundrect>
                    <v:group id="Skupina 1304" o:spid="_x0000_s114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A4c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xNIG/b8IJcvkLAAD//wMAUEsBAi0AFAAGAAgAAAAhANvh9svuAAAAhQEAABMAAAAAAAAAAAAA&#10;AAAAAAAAAFtDb250ZW50X1R5cGVzXS54bWxQSwECLQAUAAYACAAAACEAWvQsW78AAAAVAQAACwAA&#10;AAAAAAAAAAAAAAAfAQAAX3JlbHMvLnJlbHNQSwECLQAUAAYACAAAACEAy4QOHMMAAADdAAAADwAA&#10;AAAAAAAAAAAAAAAHAgAAZHJzL2Rvd25yZXYueG1sUEsFBgAAAAADAAMAtwAAAPcCAAAAAA==&#10;">
                      <v:oval id="Ovál 1305" o:spid="_x0000_s114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06" o:spid="_x0000_s114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07" o:spid="_x0000_s115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08" o:spid="_x0000_s115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309" o:spid="_x0000_s115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10" o:spid="_x0000_s115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" filled="f" strokecolor="black [3213]" strokeweight="1pt">
                        <v:stroke joinstyle="miter"/>
                      </v:oval>
                    </v:group>
                  </v:group>
                  <v:group id="Skupina 1311" o:spid="_x0000_s1154" style="position:absolute;left:4362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">
                    <v:roundrect id="Obdélník: se zakulacenými rohy 1312" o:spid="_x0000_s115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313" o:spid="_x0000_s115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">
                      <v:oval id="Ovál 1314" o:spid="_x0000_s115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15" o:spid="_x0000_s115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16" o:spid="_x0000_s115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17" o:spid="_x0000_s116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18" o:spid="_x0000_s116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319" o:spid="_x0000_s116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320" o:spid="_x0000_s1163" style="position:absolute;left:46672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lR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Z8Iv38gIevUEAAD//wMAUEsBAi0AFAAGAAgAAAAhANvh9svuAAAAhQEAABMAAAAAAAAA&#10;AAAAAAAAAAAAAFtDb250ZW50X1R5cGVzXS54bWxQSwECLQAUAAYACAAAACEAWvQsW78AAAAVAQAA&#10;CwAAAAAAAAAAAAAAAAAfAQAAX3JlbHMvLnJlbHNQSwECLQAUAAYACAAAACEA/wpUf8YAAADdAAAA&#10;DwAAAAAAAAAAAAAAAAAHAgAAZHJzL2Rvd25yZXYueG1sUEsFBgAAAAADAAMAtwAAAPoCAAAAAA==&#10;">
                    <v:roundrect id="Obdélník: se zakulacenými rohy 1321" o:spid="_x0000_s116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322" o:spid="_x0000_s116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G+T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xJksD7m3CCXL4AAAD//wMAUEsBAi0AFAAGAAgAAAAhANvh9svuAAAAhQEAABMAAAAAAAAAAAAA&#10;AAAAAAAAAFtDb250ZW50X1R5cGVzXS54bWxQSwECLQAUAAYACAAAACEAWvQsW78AAAAVAQAACwAA&#10;AAAAAAAAAAAAAAAfAQAAX3JlbHMvLnJlbHNQSwECLQAUAAYACAAAACEAYJRvk8MAAADdAAAADwAA&#10;AAAAAAAAAAAAAAAHAgAAZHJzL2Rvd25yZXYueG1sUEsFBgAAAAADAAMAtwAAAPcCAAAAAA==&#10;">
                      <v:oval id="Ovál 1323" o:spid="_x0000_s116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24" o:spid="_x0000_s116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25" o:spid="_x0000_s116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26" o:spid="_x0000_s116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27" o:spid="_x0000_s117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28" o:spid="_x0000_s117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329" o:spid="_x0000_s1172" style="position:absolute;left:5295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P3i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">
                    <v:roundrect id="Obdélník: se zakulacenými rohy 1330" o:spid="_x0000_s117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331" o:spid="_x0000_s117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">
                      <v:oval id="Ovál 1332" o:spid="_x0000_s117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33" o:spid="_x0000_s117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34" o:spid="_x0000_s117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35" o:spid="_x0000_s117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36" o:spid="_x0000_s117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37" o:spid="_x0000_s118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338" o:spid="_x0000_s1181" style="position:absolute;left:4978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">
                    <v:roundrect id="Obdélník: se zakulacenými rohy 1339" o:spid="_x0000_s118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340" o:spid="_x0000_s118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bHf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6Zvwyzcygl78AwAA//8DAFBLAQItABQABgAIAAAAIQDb4fbL7gAAAIUBAAATAAAAAAAA&#10;AAAAAAAAAAAAAABbQ29udGVudF9UeXBlc10ueG1sUEsBAi0AFAAGAAgAAAAhAFr0LFu/AAAAFQEA&#10;AAsAAAAAAAAAAAAAAAAAHwEAAF9yZWxzLy5yZWxzUEsBAi0AFAAGAAgAAAAhACLVsd/HAAAA3QAA&#10;AA8AAAAAAAAAAAAAAAAABwIAAGRycy9kb3ducmV2LnhtbFBLBQYAAAAAAwADALcAAAD7AgAAAAA=&#10;">
                      <v:oval id="Ovál 1341" o:spid="_x0000_s118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42" o:spid="_x0000_s118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43" o:spid="_x0000_s118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44" o:spid="_x0000_s118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45" o:spid="_x0000_s118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Sqb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o/GH/D7TThBLl4AAAD//wMAUEsBAi0AFAAGAAgAAAAhANvh9svuAAAAhQEAABMAAAAAAAAAAAAA&#10;AAAAAAAAAFtDb250ZW50X1R5cGVzXS54bWxQSwECLQAUAAYACAAAACEAWvQsW78AAAAVAQAACwAA&#10;AAAAAAAAAAAAAAAfAQAAX3JlbHMvLnJlbHNQSwECLQAUAAYACAAAACEAK2Uqm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46" o:spid="_x0000_s118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</v:group>
                <w10:wrap anchorx="margin"/>
              </v:group>
            </w:pict>
          </mc:Fallback>
        </mc:AlternateContent>
      </w:r>
      <w:r w:rsidRPr="006A4B01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1EE19A22" wp14:editId="4FE2D9B3">
                <wp:simplePos x="0" y="0"/>
                <wp:positionH relativeFrom="margin">
                  <wp:posOffset>161925</wp:posOffset>
                </wp:positionH>
                <wp:positionV relativeFrom="paragraph">
                  <wp:posOffset>4987925</wp:posOffset>
                </wp:positionV>
                <wp:extent cx="5600700" cy="549275"/>
                <wp:effectExtent l="0" t="0" r="19050" b="22225"/>
                <wp:wrapNone/>
                <wp:docPr id="1347" name="Skupina 1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0700" cy="549275"/>
                          <a:chOff x="0" y="0"/>
                          <a:chExt cx="5600700" cy="549275"/>
                        </a:xfrm>
                      </wpg:grpSpPr>
                      <wpg:grpSp>
                        <wpg:cNvPr id="1348" name="Skupina 1348"/>
                        <wpg:cNvGrpSpPr/>
                        <wpg:grpSpPr>
                          <a:xfrm>
                            <a:off x="628650" y="6350"/>
                            <a:ext cx="304800" cy="542925"/>
                            <a:chOff x="0" y="0"/>
                            <a:chExt cx="685800" cy="790575"/>
                          </a:xfrm>
                        </wpg:grpSpPr>
                        <wps:wsp>
                          <wps:cNvPr id="1349" name="Obdélník: se zakulacenými rohy 1349"/>
                          <wps:cNvSpPr/>
                          <wps:spPr>
                            <a:xfrm>
                              <a:off x="0" y="0"/>
                              <a:ext cx="685800" cy="790575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350" name="Skupina 1350"/>
                          <wpg:cNvGrpSpPr/>
                          <wpg:grpSpPr>
                            <a:xfrm>
                              <a:off x="114300" y="57150"/>
                              <a:ext cx="457200" cy="628650"/>
                              <a:chOff x="114300" y="57150"/>
                              <a:chExt cx="457200" cy="628650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1351" name="Ovál 1351"/>
                            <wps:cNvSpPr/>
                            <wps:spPr>
                              <a:xfrm>
                                <a:off x="1238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52" name="Ovál 1352"/>
                            <wps:cNvSpPr/>
                            <wps:spPr>
                              <a:xfrm>
                                <a:off x="40005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53" name="Ovál 1353"/>
                            <wps:cNvSpPr/>
                            <wps:spPr>
                              <a:xfrm>
                                <a:off x="3905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54" name="Ovál 1354"/>
                            <wps:cNvSpPr/>
                            <wps:spPr>
                              <a:xfrm>
                                <a:off x="11430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55" name="Ovál 1355"/>
                            <wps:cNvSpPr/>
                            <wps:spPr>
                              <a:xfrm>
                                <a:off x="40005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56" name="Ovál 1356"/>
                            <wps:cNvSpPr/>
                            <wps:spPr>
                              <a:xfrm>
                                <a:off x="11430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357" name="Skupina 1357"/>
                        <wpg:cNvGrpSpPr/>
                        <wpg:grpSpPr>
                          <a:xfrm>
                            <a:off x="0" y="0"/>
                            <a:ext cx="5600700" cy="549275"/>
                            <a:chOff x="0" y="0"/>
                            <a:chExt cx="5600700" cy="549275"/>
                          </a:xfrm>
                        </wpg:grpSpPr>
                        <wpg:grpSp>
                          <wpg:cNvPr id="1358" name="Skupina 1358"/>
                          <wpg:cNvGrpSpPr/>
                          <wpg:grpSpPr>
                            <a:xfrm>
                              <a:off x="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59" name="Obdélník: se zakulacenými rohy 135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60" name="Skupina 136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61" name="Ovál 136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62" name="Ovál 136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63" name="Ovál 136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64" name="Ovál 136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65" name="Ovál 136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66" name="Ovál 136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67" name="Skupina 1367"/>
                          <wpg:cNvGrpSpPr/>
                          <wpg:grpSpPr>
                            <a:xfrm>
                              <a:off x="31750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68" name="Obdélník: se zakulacenými rohy 136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69" name="Skupina 136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70" name="Ovál 137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71" name="Ovál 137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72" name="Ovál 137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73" name="Ovál 137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74" name="Ovál 137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75" name="Ovál 137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76" name="Skupina 1376"/>
                          <wpg:cNvGrpSpPr/>
                          <wpg:grpSpPr>
                            <a:xfrm>
                              <a:off x="15557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77" name="Obdélník: se zakulacenými rohy 137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78" name="Skupina 137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79" name="Ovál 137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80" name="Ovál 138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81" name="Ovál 138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82" name="Ovál 138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83" name="Ovál 138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84" name="Ovál 138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85" name="Skupina 1385"/>
                          <wpg:cNvGrpSpPr/>
                          <wpg:grpSpPr>
                            <a:xfrm>
                              <a:off x="9461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86" name="Obdélník: se zakulacenými rohy 138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87" name="Skupina 138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88" name="Ovál 138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89" name="Ovál 138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90" name="Ovál 139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91" name="Ovál 139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92" name="Ovál 139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93" name="Ovál 139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394" name="Skupina 1394"/>
                          <wpg:cNvGrpSpPr/>
                          <wpg:grpSpPr>
                            <a:xfrm>
                              <a:off x="18605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395" name="Obdélník: se zakulacenými rohy 139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96" name="Skupina 139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397" name="Ovál 139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98" name="Ovál 139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99" name="Ovál 139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0" name="Ovál 140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1" name="Ovál 140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2" name="Ovál 140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03" name="Skupina 1403"/>
                          <wpg:cNvGrpSpPr/>
                          <wpg:grpSpPr>
                            <a:xfrm>
                              <a:off x="1250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04" name="Obdélník: se zakulacenými rohy 140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05" name="Skupina 140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06" name="Ovál 140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7" name="Ovál 140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8" name="Ovál 140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9" name="Ovál 140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10" name="Ovál 141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11" name="Ovál 141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12" name="Skupina 1412"/>
                          <wpg:cNvGrpSpPr/>
                          <wpg:grpSpPr>
                            <a:xfrm>
                              <a:off x="21717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13" name="Obdélník: se zakulacenými rohy 141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14" name="Skupina 141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15" name="Ovál 141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16" name="Ovál 141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17" name="Ovál 141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18" name="Ovál 141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19" name="Ovál 141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20" name="Ovál 142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21" name="Skupina 1421"/>
                          <wpg:cNvGrpSpPr/>
                          <wpg:grpSpPr>
                            <a:xfrm>
                              <a:off x="24765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22" name="Obdélník: se zakulacenými rohy 142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23" name="Skupina 142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24" name="Ovál 142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25" name="Ovál 142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26" name="Ovál 142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27" name="Ovál 142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28" name="Ovál 142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29" name="Ovál 142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30" name="Skupina 1430"/>
                          <wpg:cNvGrpSpPr/>
                          <wpg:grpSpPr>
                            <a:xfrm>
                              <a:off x="27876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31" name="Obdélník: se zakulacenými rohy 143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32" name="Skupina 143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33" name="Ovál 143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34" name="Ovál 143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35" name="Ovál 143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36" name="Ovál 143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37" name="Ovál 143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38" name="Ovál 143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39" name="Skupina 1439"/>
                          <wpg:cNvGrpSpPr/>
                          <wpg:grpSpPr>
                            <a:xfrm>
                              <a:off x="31051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40" name="Obdélník: se zakulacenými rohy 144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41" name="Skupina 144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42" name="Ovál 144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43" name="Ovál 144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44" name="Ovál 144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45" name="Ovál 144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46" name="Ovál 144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47" name="Ovál 144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48" name="Skupina 1448"/>
                          <wpg:cNvGrpSpPr/>
                          <wpg:grpSpPr>
                            <a:xfrm>
                              <a:off x="40449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49" name="Obdélník: se zakulacenými rohy 144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50" name="Skupina 145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51" name="Ovál 145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52" name="Ovál 145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53" name="Ovál 145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54" name="Ovál 145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55" name="Ovál 145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56" name="Ovál 145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57" name="Skupina 1457"/>
                          <wpg:cNvGrpSpPr/>
                          <wpg:grpSpPr>
                            <a:xfrm>
                              <a:off x="3409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58" name="Obdélník: se zakulacenými rohy 145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59" name="Skupina 145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60" name="Ovál 146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61" name="Ovál 146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62" name="Ovál 146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63" name="Ovál 146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64" name="Ovál 146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65" name="Ovál 146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66" name="Skupina 1466"/>
                          <wpg:cNvGrpSpPr/>
                          <wpg:grpSpPr>
                            <a:xfrm>
                              <a:off x="3727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67" name="Obdélník: se zakulacenými rohy 146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68" name="Skupina 146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69" name="Ovál 146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0" name="Ovál 147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1" name="Ovál 147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2" name="Ovál 147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3" name="Ovál 147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4" name="Ovál 147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75" name="Skupina 1475"/>
                          <wpg:cNvGrpSpPr/>
                          <wpg:grpSpPr>
                            <a:xfrm>
                              <a:off x="4362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76" name="Obdélník: se zakulacenými rohy 147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77" name="Skupina 147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78" name="Ovál 147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79" name="Ovál 147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80" name="Ovál 148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81" name="Ovál 148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82" name="Ovál 148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83" name="Ovál 148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84" name="Skupina 1484"/>
                          <wpg:cNvGrpSpPr/>
                          <wpg:grpSpPr>
                            <a:xfrm>
                              <a:off x="46672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85" name="Obdélník: se zakulacenými rohy 148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86" name="Skupina 148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87" name="Ovál 148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88" name="Ovál 148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89" name="Ovál 148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90" name="Ovál 149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91" name="Ovál 149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92" name="Ovál 149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493" name="Skupina 1493"/>
                          <wpg:cNvGrpSpPr/>
                          <wpg:grpSpPr>
                            <a:xfrm>
                              <a:off x="52959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494" name="Obdélník: se zakulacenými rohy 149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95" name="Skupina 149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496" name="Ovál 149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97" name="Ovál 149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98" name="Ovál 149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99" name="Ovál 149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00" name="Ovál 150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01" name="Ovál 150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02" name="Skupina 1502"/>
                          <wpg:cNvGrpSpPr/>
                          <wpg:grpSpPr>
                            <a:xfrm>
                              <a:off x="49784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03" name="Obdélník: se zakulacenými rohy 150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04" name="Skupina 150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05" name="Ovál 150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06" name="Ovál 150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07" name="Ovál 150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08" name="Ovál 150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09" name="Ovál 150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10" name="Ovál 151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A9F6AFF" id="Skupina 1347" o:spid="_x0000_s1026" style="position:absolute;margin-left:12.75pt;margin-top:392.75pt;width:441pt;height:43.25pt;z-index:251750400;mso-position-horizontal-relative:margin" coordsize="56007,5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">
                <v:group id="Skupina 1348" o:spid="_x0000_s1027" style="position:absolute;left:6286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73Z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6Zvgyjcygl78AwAA//8DAFBLAQItABQABgAIAAAAIQDb4fbL7gAAAIUBAAATAAAAAAAA&#10;AAAAAAAAAAAAAABbQ29udGVudF9UeXBlc10ueG1sUEsBAi0AFAAGAAgAAAAhAFr0LFu/AAAAFQEA&#10;AAsAAAAAAAAAAAAAAAAAHwEAAF9yZWxzLy5yZWxzUEsBAi0AFAAGAAgAAAAhANyjvdnHAAAA3QAA&#10;AA8AAAAAAAAAAAAAAAAABwIAAGRycy9kb3ducmV2LnhtbFBLBQYAAAAAAwADALcAAAD7AgAAAAA=&#10;">
                  <v:roundrect id="Obdélník: se zakulacenými rohy 1349" o:spid="_x0000_s10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" fillcolor="white [3212]" strokecolor="black [3213]" strokeweight="1pt">
                    <v:stroke joinstyle="miter"/>
                  </v:roundrect>
                  <v:group id="Skupina 1350" o:spid="_x0000_s10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CcC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V2vhl29kBJ3/AgAA//8DAFBLAQItABQABgAIAAAAIQDb4fbL7gAAAIUBAAATAAAAAAAA&#10;AAAAAAAAAAAAAABbQ29udGVudF9UeXBlc10ueG1sUEsBAi0AFAAGAAgAAAAhAFr0LFu/AAAAFQEA&#10;AAsAAAAAAAAAAAAAAAAAHwEAAF9yZWxzLy5yZWxzUEsBAi0AFAAGAAgAAAAhAKcMJwLHAAAA3QAA&#10;AA8AAAAAAAAAAAAAAAAABwIAAGRycy9kb3ducmV2LnhtbFBLBQYAAAAAAwADALcAAAD7AgAAAAA=&#10;">
                    <v:oval id="Ovál 1351" o:spid="_x0000_s10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" filled="f" strokecolor="black [3213]" strokeweight="1pt">
                      <v:stroke joinstyle="miter"/>
                    </v:oval>
                    <v:oval id="Ovál 1352" o:spid="_x0000_s10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" filled="f" strokecolor="black [3213]" strokeweight="1pt">
                      <v:stroke joinstyle="miter"/>
                    </v:oval>
                    <v:oval id="Ovál 1353" o:spid="_x0000_s10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" filled="f" strokecolor="black [3213]" strokeweight="1pt">
                      <v:stroke joinstyle="miter"/>
                    </v:oval>
                    <v:oval id="Ovál 1354" o:spid="_x0000_s10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Bnd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o8+xvD7TThBLl4AAAD//wMAUEsBAi0AFAAGAAgAAAAhANvh9svuAAAAhQEAABMAAAAAAAAAAAAA&#10;AAAAAAAAAFtDb250ZW50X1R5cGVzXS54bWxQSwECLQAUAAYACAAAACEAWvQsW78AAAAVAQAACwAA&#10;AAAAAAAAAAAAAAAfAQAAX3JlbHMvLnJlbHNQSwECLQAUAAYACAAAACEAwfAZ3cMAAADdAAAADwAA&#10;AAAAAAAAAAAAAAAHAgAAZHJzL2Rvd25yZXYueG1sUEsFBgAAAAADAAMAtwAAAPcCAAAAAA==&#10;" filled="f" strokecolor="black [3213]" strokeweight="1pt">
                      <v:stroke joinstyle="miter"/>
                    </v:oval>
                    <v:oval id="Ovál 1355" o:spid="_x0000_s10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" filled="f" strokecolor="black [3213]" strokeweight="1pt">
                      <v:stroke joinstyle="miter"/>
                    </v:oval>
                    <v:oval id="Ovál 1356" o:spid="_x0000_s10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" filled="f" strokecolor="black [3213]" strokeweight="1pt">
                      <v:stroke joinstyle="miter"/>
                    </v:oval>
                  </v:group>
                </v:group>
                <v:group id="Skupina 1357" o:spid="_x0000_s1036" style="position:absolute;width:56007;height:5492" coordsize="56007,5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">
                  <v:group id="Skupina 1358" o:spid="_x0000_s1037" style="position:absolute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isE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V2vBlW9kBJ3/AgAA//8DAFBLAQItABQABgAIAAAAIQDb4fbL7gAAAIUBAAATAAAAAAAA&#10;AAAAAAAAAAAAAABbQ29udGVudF9UeXBlc10ueG1sUEsBAi0AFAAGAAgAAAAhAFr0LFu/AAAAFQEA&#10;AAsAAAAAAAAAAAAAAAAAHwEAAF9yZWxzLy5yZWxzUEsBAi0AFAAGAAgAAAAhAFl6KwTHAAAA3QAA&#10;AA8AAAAAAAAAAAAAAAAABwIAAGRycy9kb3ducmV2LnhtbFBLBQYAAAAAAwADALcAAAD7AgAAAAA=&#10;">
                    <v:roundrect id="Obdélník: se zakulacenými rohy 1359" o:spid="_x0000_s103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360" o:spid="_x0000_s103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2/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V2vhl29kBJ3/AQAA//8DAFBLAQItABQABgAIAAAAIQDb4fbL7gAAAIUBAAATAAAAAAAA&#10;AAAAAAAAAAAAAABbQ29udGVudF9UeXBlc10ueG1sUEsBAi0AFAAGAAgAAAAhAFr0LFu/AAAAFQEA&#10;AAsAAAAAAAAAAAAAAAAAHwEAAF9yZWxzLy5yZWxzUEsBAi0AFAAGAAgAAAAhAGlg7b/HAAAA3QAA&#10;AA8AAAAAAAAAAAAAAAAABwIAAGRycy9kb3ducmV2LnhtbFBLBQYAAAAAAwADALcAAAD7AgAAAAA=&#10;">
                      <v:oval id="Ovál 1361" o:spid="_x0000_s104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62" o:spid="_x0000_s104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63" o:spid="_x0000_s104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64" o:spid="_x0000_s104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65" o:spid="_x0000_s104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66" o:spid="_x0000_s104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367" o:spid="_x0000_s1046" style="position:absolute;left:317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">
                    <v:roundrect id="Obdélník: se zakulacenými rohy 1368" o:spid="_x0000_s104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369" o:spid="_x0000_s104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">
                      <v:oval id="Ovál 1370" o:spid="_x0000_s104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371" o:spid="_x0000_s105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72" o:spid="_x0000_s105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73" o:spid="_x0000_s105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74" o:spid="_x0000_s105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375" o:spid="_x0000_s105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1376" o:spid="_x0000_s1055" style="position:absolute;left:15557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">
                    <v:roundrect id="Obdélník: se zakulacenými rohy 1377" o:spid="_x0000_s105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378" o:spid="_x0000_s105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">
                      <v:oval id="Ovál 1379" o:spid="_x0000_s105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380" o:spid="_x0000_s105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381" o:spid="_x0000_s106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82" o:spid="_x0000_s106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83" o:spid="_x0000_s106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384" o:spid="_x0000_s106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385" o:spid="_x0000_s1064" style="position:absolute;left:9461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">
                    <v:roundrect id="Obdélník: se zakulacenými rohy 1386" o:spid="_x0000_s106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387" o:spid="_x0000_s106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">
                      <v:oval id="Ovál 1388" o:spid="_x0000_s106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389" o:spid="_x0000_s106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90" o:spid="_x0000_s106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391" o:spid="_x0000_s107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92" o:spid="_x0000_s107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393" o:spid="_x0000_s107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394" o:spid="_x0000_s1073" style="position:absolute;left:1860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pub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PPqbw9004Qa6eAAAA//8DAFBLAQItABQABgAIAAAAIQDb4fbL7gAAAIUBAAATAAAAAAAAAAAA&#10;AAAAAAAAAABbQ29udGVudF9UeXBlc10ueG1sUEsBAi0AFAAGAAgAAAAhAFr0LFu/AAAAFQEAAAsA&#10;AAAAAAAAAAAAAAAAHwEAAF9yZWxzLy5yZWxzUEsBAi0AFAAGAAgAAAAhACOOm5vEAAAA3QAAAA8A&#10;AAAAAAAAAAAAAAAABwIAAGRycy9kb3ducmV2LnhtbFBLBQYAAAAAAwADALcAAAD4AgAAAAA=&#10;">
                    <v:roundrect id="Obdélník: se zakulacenými rohy 1395" o:spid="_x0000_s107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396" o:spid="_x0000_s107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">
                      <v:oval id="Ovál 1397" o:spid="_x0000_s107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" filled="f" strokecolor="black [3213]" strokeweight="1pt">
                        <v:stroke joinstyle="miter"/>
                      </v:oval>
                      <v:oval id="Ovál 1398" o:spid="_x0000_s107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399" o:spid="_x0000_s107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00" o:spid="_x0000_s107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401" o:spid="_x0000_s108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02" o:spid="_x0000_s108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403" o:spid="_x0000_s1082" style="position:absolute;left:1250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1sN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JNIa/b8IJcvkLAAD//wMAUEsBAi0AFAAGAAgAAAAhANvh9svuAAAAhQEAABMAAAAAAAAAAAAA&#10;AAAAAAAAAFtDb250ZW50X1R5cGVzXS54bWxQSwECLQAUAAYACAAAACEAWvQsW78AAAAVAQAACwAA&#10;AAAAAAAAAAAAAAAfAQAAX3JlbHMvLnJlbHNQSwECLQAUAAYACAAAACEAhMdbDcMAAADdAAAADwAA&#10;AAAAAAAAAAAAAAAHAgAAZHJzL2Rvd25yZXYueG1sUEsFBgAAAAADAAMAtwAAAPcCAAAAAA==&#10;">
                    <v:roundrect id="Obdélník: se zakulacenými rohy 1404" o:spid="_x0000_s108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405" o:spid="_x0000_s108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mbi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aArPb8IJcvEPAAD//wMAUEsBAi0AFAAGAAgAAAAhANvh9svuAAAAhQEAABMAAAAAAAAAAAAA&#10;AAAAAAAAAFtDb250ZW50X1R5cGVzXS54bWxQSwECLQAUAAYACAAAACEAWvQsW78AAAAVAQAACwAA&#10;AAAAAAAAAAAAAAAfAQAAX3JlbHMvLnJlbHNQSwECLQAUAAYACAAAACEAZGJm4sMAAADdAAAADwAA&#10;AAAAAAAAAAAAAAAHAgAAZHJzL2Rvd25yZXYueG1sUEsFBgAAAAADAAMAtwAAAPcCAAAAAA==&#10;">
                      <v:oval id="Ovál 1406" o:spid="_x0000_s108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07" o:spid="_x0000_s108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08" o:spid="_x0000_s108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409" o:spid="_x0000_s108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10" o:spid="_x0000_s108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11" o:spid="_x0000_s109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412" o:spid="_x0000_s1091" style="position:absolute;left:21717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mhL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">
                    <v:roundrect id="Obdélník: se zakulacenými rohy 1413" o:spid="_x0000_s109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414" o:spid="_x0000_s109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1Wk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40nsLfN+EEufwFAAD//wMAUEsBAi0AFAAGAAgAAAAhANvh9svuAAAAhQEAABMAAAAAAAAAAAAA&#10;AAAAAAAAAFtDb250ZW50X1R5cGVzXS54bWxQSwECLQAUAAYACAAAACEAWvQsW78AAAAVAQAACwAA&#10;AAAAAAAAAAAAAAAfAQAAX3JlbHMvLnJlbHNQSwECLQAUAAYACAAAACEAjvdVpMMAAADdAAAADwAA&#10;AAAAAAAAAAAAAAAHAgAAZHJzL2Rvd25yZXYueG1sUEsFBgAAAAADAAMAtwAAAPcCAAAAAA==&#10;">
                      <v:oval id="Ovál 1415" o:spid="_x0000_s109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Mjj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o8HH/D7TThBLl4AAAD//wMAUEsBAi0AFAAGAAgAAAAhANvh9svuAAAAhQEAABMAAAAAAAAAAAAA&#10;AAAAAAAAAFtDb250ZW50X1R5cGVzXS54bWxQSwECLQAUAAYACAAAACEAWvQsW78AAAAVAQAACwAA&#10;AAAAAAAAAAAAAAAfAQAAX3JlbHMvLnJlbHNQSwECLQAUAAYACAAAACEA+HzI4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16" o:spid="_x0000_s109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17" o:spid="_x0000_s109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18" o:spid="_x0000_s109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19" o:spid="_x0000_s109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20" o:spid="_x0000_s109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421" o:spid="_x0000_s1100" style="position:absolute;left:24765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DyB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">
                    <v:roundrect id="Obdélník: se zakulacenými rohy 1422" o:spid="_x0000_s1101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423" o:spid="_x0000_s1102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gdt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">
                      <v:oval id="Ovál 1424" o:spid="_x0000_s1103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25" o:spid="_x0000_s1104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26" o:spid="_x0000_s1105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27" o:spid="_x0000_s1106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28" o:spid="_x0000_s1107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429" o:spid="_x0000_s1108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430" o:spid="_x0000_s1109" style="position:absolute;left:27876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Q/H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t6nwyzcygl78AwAA//8DAFBLAQItABQABgAIAAAAIQDb4fbL7gAAAIUBAAATAAAAAAAA&#10;AAAAAAAAAAAAAABbQ29udGVudF9UeXBlc10ueG1sUEsBAi0AFAAGAAgAAAAhAFr0LFu/AAAAFQEA&#10;AAsAAAAAAAAAAAAAAAAAHwEAAF9yZWxzLy5yZWxzUEsBAi0AFAAGAAgAAAAhALp5D8fHAAAA3QAA&#10;AA8AAAAAAAAAAAAAAAAABwIAAGRycy9kb3ducmV2LnhtbFBLBQYAAAAAAwADALcAAAD7AgAAAAA=&#10;">
                    <v:roundrect id="Obdélník: se zakulacenými rohy 1431" o:spid="_x0000_s1110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432" o:spid="_x0000_s1111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zQr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">
                      <v:oval id="Ovál 1433" o:spid="_x0000_s1112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34" o:spid="_x0000_s1113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35" o:spid="_x0000_s1114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ZSD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o9HH/D7TThBLl4AAAD//wMAUEsBAi0AFAAGAAgAAAAhANvh9svuAAAAhQEAABMAAAAAAAAAAAAA&#10;AAAAAAAAAFtDb250ZW50X1R5cGVzXS54bWxQSwECLQAUAAYACAAAACEAWvQsW78AAAAVAQAACwAA&#10;AAAAAAAAAAAAAAAfAQAAX3JlbHMvLnJlbHNQSwECLQAUAAYACAAAACEAs8mUg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36" o:spid="_x0000_s1115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37" o:spid="_x0000_s1116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38" o:spid="_x0000_s1117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" filled="f" strokecolor="black [3213]" strokeweight="1pt">
                        <v:stroke joinstyle="miter"/>
                      </v:oval>
                    </v:group>
                  </v:group>
                  <v:group id="Skupina 1439" o:spid="_x0000_s1118" style="position:absolute;left:31051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6Za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PJx/w9004Qa6eAAAA//8DAFBLAQItABQABgAIAAAAIQDb4fbL7gAAAIUBAAATAAAAAAAAAAAA&#10;AAAAAAAAAABbQ29udGVudF9UeXBlc10ueG1sUEsBAi0AFAAGAAgAAAAhAFr0LFu/AAAAFQEAAAsA&#10;AAAAAAAAAAAAAAAAHwEAAF9yZWxzLy5yZWxzUEsBAi0AFAAGAAgAAAAhACtDplrEAAAA3QAAAA8A&#10;AAAAAAAAAAAAAAAABwIAAGRycy9kb3ducmV2LnhtbFBLBQYAAAAAAwADALcAAAD4AgAAAAA=&#10;">
                    <v:roundrect id="Obdélník: se zakulacenými rohy 1440" o:spid="_x0000_s1119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441" o:spid="_x0000_s1120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9kh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GsPfN+EEufwFAAD//wMAUEsBAi0AFAAGAAgAAAAhANvh9svuAAAAhQEAABMAAAAAAAAAAAAA&#10;AAAAAAAAAFtDb250ZW50X1R5cGVzXS54bWxQSwECLQAUAAYACAAAACEAWvQsW78AAAAVAQAACwAA&#10;AAAAAAAAAAAAAAAfAQAAX3JlbHMvLnJlbHNQSwECLQAUAAYACAAAACEAjTPZIcMAAADdAAAADwAA&#10;AAAAAAAAAAAAAAAHAgAAZHJzL2Rvd25yZXYueG1sUEsFBgAAAAADAAMAtwAAAPcCAAAAAA==&#10;">
                      <v:oval id="Ovál 1442" o:spid="_x0000_s1121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43" o:spid="_x0000_s1122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44" o:spid="_x0000_s1123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45" o:spid="_x0000_s1124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46" o:spid="_x0000_s1125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47" o:spid="_x0000_s1126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448" o:spid="_x0000_s1127" style="position:absolute;left:4044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">
                    <v:roundrect id="Obdélník: se zakulacenými rohy 1449" o:spid="_x0000_s11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450" o:spid="_x0000_s11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upn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s7nwyzcygl7+AgAA//8DAFBLAQItABQABgAIAAAAIQDb4fbL7gAAAIUBAAATAAAAAAAA&#10;AAAAAAAAAAAAAABbQ29udGVudF9UeXBlc10ueG1sUEsBAi0AFAAGAAgAAAAhAFr0LFu/AAAAFQEA&#10;AAsAAAAAAAAAAAAAAAAAHwEAAF9yZWxzLy5yZWxzUEsBAi0AFAAGAAgAAAAhAGem6mfHAAAA3QAA&#10;AA8AAAAAAAAAAAAAAAAABwIAAGRycy9kb3ducmV2LnhtbFBLBQYAAAAAAwADALcAAAD7AgAAAAA=&#10;">
                      <v:oval id="Ovál 1451" o:spid="_x0000_s11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Xcg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o8/BvD7TThBLl4AAAD//wMAUEsBAi0AFAAGAAgAAAAhANvh9svuAAAAhQEAABMAAAAAAAAAAAAA&#10;AAAAAAAAAFtDb250ZW50X1R5cGVzXS54bWxQSwECLQAUAAYACAAAACEAWvQsW78AAAAVAQAACwAA&#10;AAAAAAAAAAAAAAAfAQAAX3JlbHMvLnJlbHNQSwECLQAUAAYACAAAACEAES13I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52" o:spid="_x0000_s11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53" o:spid="_x0000_s11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0zM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o8/RvD7TThBLl4AAAD//wMAUEsBAi0AFAAGAAgAAAAhANvh9svuAAAAhQEAABMAAAAAAAAAAAAA&#10;AAAAAAAAAFtDb250ZW50X1R5cGVzXS54bWxQSwECLQAUAAYACAAAACEAWvQsW78AAAAVAQAACwAA&#10;AAAAAAAAAAAAAAAfAQAAX3JlbHMvLnJlbHNQSwECLQAUAAYACAAAACEAjrNMz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54" o:spid="_x0000_s11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55" o:spid="_x0000_s11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56" o:spid="_x0000_s11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O9U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nzxRL+vgknyM0vAAAA//8DAFBLAQItABQABgAIAAAAIQDb4fbL7gAAAIUBAAATAAAAAAAAAAAA&#10;AAAAAAAAAABbQ29udGVudF9UeXBlc10ueG1sUEsBAi0AFAAGAAgAAAAhAFr0LFu/AAAAFQEAAAsA&#10;AAAAAAAAAAAAAAAAHwEAAF9yZWxzLy5yZWxzUEsBAi0AFAAGAAgAAAAhAJ7E71T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1457" o:spid="_x0000_s1136" style="position:absolute;left:3409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">
                    <v:roundrect id="Obdélník: se zakulacenými rohy 1458" o:spid="_x0000_s113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459" o:spid="_x0000_s113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">
                      <v:oval id="Ovál 1460" o:spid="_x0000_s113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61" o:spid="_x0000_s114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62" o:spid="_x0000_s114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63" o:spid="_x0000_s114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64" o:spid="_x0000_s114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65" o:spid="_x0000_s114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rue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nz5QL+vgknyM0vAAAA//8DAFBLAQItABQABgAIAAAAIQDb4fbL7gAAAIUBAAATAAAAAAAAAAAA&#10;AAAAAAAAAABbQ29udGVudF9UeXBlc10ueG1sUEsBAi0AFAAGAAgAAAAhAFr0LFu/AAAAFQEAAAsA&#10;AAAAAAAAAAAAAAAAHwEAAF9yZWxzLy5yZWxzUEsBAi0AFAAGAAgAAAAhAKB6u57EAAAA3QAAAA8A&#10;AAAAAAAAAAAAAAAABwIAAGRycy9kb3ducmV2LnhtbFBLBQYAAAAAAwADALcAAAD4AgAAAAA=&#10;" filled="f" strokecolor="black [3213]" strokeweight="1pt">
                        <v:stroke joinstyle="miter"/>
                      </v:oval>
                    </v:group>
                  </v:group>
                  <v:group id="Skupina 1466" o:spid="_x0000_s1145" style="position:absolute;left:3727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">
                    <v:roundrect id="Obdélník: se zakulacenými rohy 1467" o:spid="_x0000_s114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468" o:spid="_x0000_s114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Czc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">
                      <v:oval id="Ovál 1469" o:spid="_x0000_s114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70" o:spid="_x0000_s114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71" o:spid="_x0000_s115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72" o:spid="_x0000_s115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73" o:spid="_x0000_s115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74" o:spid="_x0000_s115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475" o:spid="_x0000_s1154" style="position:absolute;left:4362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">
                    <v:roundrect id="Obdélník: se zakulacenými rohy 1476" o:spid="_x0000_s115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477" o:spid="_x0000_s115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">
                      <v:oval id="Ovál 1478" o:spid="_x0000_s115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79" o:spid="_x0000_s115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80" o:spid="_x0000_s115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81" o:spid="_x0000_s116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482" o:spid="_x0000_s116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483" o:spid="_x0000_s116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484" o:spid="_x0000_s1163" style="position:absolute;left:46672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">
                    <v:roundrect id="Obdélník: se zakulacenými rohy 1485" o:spid="_x0000_s116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486" o:spid="_x0000_s116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">
                      <v:oval id="Ovál 1487" o:spid="_x0000_s116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88" o:spid="_x0000_s116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89" o:spid="_x0000_s116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90" o:spid="_x0000_s116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91" o:spid="_x0000_s117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92" o:spid="_x0000_s117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493" o:spid="_x0000_s1172" style="position:absolute;left:5295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c6K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PPybw9004Qa6eAAAA//8DAFBLAQItABQABgAIAAAAIQDb4fbL7gAAAIUBAAATAAAAAAAAAAAA&#10;AAAAAAAAAABbQ29udGVudF9UeXBlc10ueG1sUEsBAi0AFAAGAAgAAAAhAFr0LFu/AAAAFQEAAAsA&#10;AAAAAAAAAAAAAAAAHwEAAF9yZWxzLy5yZWxzUEsBAi0AFAAGAAgAAAAhAGzNzorEAAAA3QAAAA8A&#10;AAAAAAAAAAAAAAAABwIAAGRycy9kb3ducmV2LnhtbFBLBQYAAAAAAwADALcAAAD4AgAAAAA=&#10;">
                    <v:roundrect id="Obdélník: se zakulacenými rohy 1494" o:spid="_x0000_s117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495" o:spid="_x0000_s117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">
                      <v:oval id="Ovál 1496" o:spid="_x0000_s117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97" o:spid="_x0000_s117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498" o:spid="_x0000_s117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499" o:spid="_x0000_s117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00" o:spid="_x0000_s117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501" o:spid="_x0000_s118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502" o:spid="_x0000_s1181" style="position:absolute;left:4978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vEL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eD/m3CC3D4BAAD//wMAUEsBAi0AFAAGAAgAAAAhANvh9svuAAAAhQEAABMAAAAAAAAAAAAA&#10;AAAAAAAAAFtDb250ZW50X1R5cGVzXS54bWxQSwECLQAUAAYACAAAACEAWvQsW78AAAAVAQAACwAA&#10;AAAAAAAAAAAAAAAfAQAAX3JlbHMvLnJlbHNQSwECLQAUAAYACAAAACEAnWrxC8MAAADdAAAADwAA&#10;AAAAAAAAAAAAAAAHAgAAZHJzL2Rvd25yZXYueG1sUEsFBgAAAAADAAMAtwAAAPcCAAAAAA==&#10;">
                    <v:roundrect id="Obdélník: se zakulacenými rohy 1503" o:spid="_x0000_s118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504" o:spid="_x0000_s118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8zk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9AnPb8IJcvEPAAD//wMAUEsBAi0AFAAGAAgAAAAhANvh9svuAAAAhQEAABMAAAAAAAAAAAAA&#10;AAAAAAAAAFtDb250ZW50X1R5cGVzXS54bWxQSwECLQAUAAYACAAAACEAWvQsW78AAAAVAQAACwAA&#10;AAAAAAAAAAAAAAAfAQAAX3JlbHMvLnJlbHNQSwECLQAUAAYACAAAACEAfc/M5MMAAADdAAAADwAA&#10;AAAAAAAAAAAAAAAHAgAAZHJzL2Rvd25yZXYueG1sUEsFBgAAAAADAAMAtwAAAPcCAAAAAA==&#10;">
                      <v:oval id="Ovál 1505" o:spid="_x0000_s118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06" o:spid="_x0000_s118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07" o:spid="_x0000_s118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08" o:spid="_x0000_s118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509" o:spid="_x0000_s118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10" o:spid="_x0000_s118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" filled="f" strokecolor="black [3213]" strokeweight="1pt">
                        <v:stroke joinstyle="miter"/>
                      </v:oval>
                    </v:group>
                  </v:group>
                </v:group>
                <w10:wrap anchorx="margin"/>
              </v:group>
            </w:pict>
          </mc:Fallback>
        </mc:AlternateContent>
      </w:r>
      <w:r w:rsidRPr="006A4B01"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4CC68F94" wp14:editId="787EFBA7">
                <wp:simplePos x="0" y="0"/>
                <wp:positionH relativeFrom="margin">
                  <wp:posOffset>161925</wp:posOffset>
                </wp:positionH>
                <wp:positionV relativeFrom="paragraph">
                  <wp:posOffset>5958840</wp:posOffset>
                </wp:positionV>
                <wp:extent cx="5600700" cy="549275"/>
                <wp:effectExtent l="0" t="0" r="19050" b="22225"/>
                <wp:wrapNone/>
                <wp:docPr id="1511" name="Skupina 15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0700" cy="549275"/>
                          <a:chOff x="0" y="0"/>
                          <a:chExt cx="5600700" cy="549275"/>
                        </a:xfrm>
                      </wpg:grpSpPr>
                      <wpg:grpSp>
                        <wpg:cNvPr id="1512" name="Skupina 1512"/>
                        <wpg:cNvGrpSpPr/>
                        <wpg:grpSpPr>
                          <a:xfrm>
                            <a:off x="628650" y="6350"/>
                            <a:ext cx="304800" cy="542925"/>
                            <a:chOff x="0" y="0"/>
                            <a:chExt cx="685800" cy="790575"/>
                          </a:xfrm>
                        </wpg:grpSpPr>
                        <wps:wsp>
                          <wps:cNvPr id="1513" name="Obdélník: se zakulacenými rohy 1513"/>
                          <wps:cNvSpPr/>
                          <wps:spPr>
                            <a:xfrm>
                              <a:off x="0" y="0"/>
                              <a:ext cx="685800" cy="790575"/>
                            </a:xfrm>
                            <a:prstGeom prst="round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514" name="Skupina 1514"/>
                          <wpg:cNvGrpSpPr/>
                          <wpg:grpSpPr>
                            <a:xfrm>
                              <a:off x="114300" y="57150"/>
                              <a:ext cx="457200" cy="628650"/>
                              <a:chOff x="114300" y="57150"/>
                              <a:chExt cx="457200" cy="628650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1515" name="Ovál 1515"/>
                            <wps:cNvSpPr/>
                            <wps:spPr>
                              <a:xfrm>
                                <a:off x="1238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6" name="Ovál 1516"/>
                            <wps:cNvSpPr/>
                            <wps:spPr>
                              <a:xfrm>
                                <a:off x="40005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7" name="Ovál 1517"/>
                            <wps:cNvSpPr/>
                            <wps:spPr>
                              <a:xfrm>
                                <a:off x="390525" y="571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8" name="Ovál 1518"/>
                            <wps:cNvSpPr/>
                            <wps:spPr>
                              <a:xfrm>
                                <a:off x="11430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9" name="Ovál 1519"/>
                            <wps:cNvSpPr/>
                            <wps:spPr>
                              <a:xfrm>
                                <a:off x="400050" y="276225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20" name="Ovál 1520"/>
                            <wps:cNvSpPr/>
                            <wps:spPr>
                              <a:xfrm>
                                <a:off x="114300" y="514350"/>
                                <a:ext cx="171450" cy="171450"/>
                              </a:xfrm>
                              <a:prstGeom prst="ellipse">
                                <a:avLst/>
                              </a:prstGeom>
                              <a:grp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521" name="Skupina 1521"/>
                        <wpg:cNvGrpSpPr/>
                        <wpg:grpSpPr>
                          <a:xfrm>
                            <a:off x="0" y="0"/>
                            <a:ext cx="5600700" cy="549275"/>
                            <a:chOff x="0" y="0"/>
                            <a:chExt cx="5600700" cy="549275"/>
                          </a:xfrm>
                        </wpg:grpSpPr>
                        <wpg:grpSp>
                          <wpg:cNvPr id="1522" name="Skupina 1522"/>
                          <wpg:cNvGrpSpPr/>
                          <wpg:grpSpPr>
                            <a:xfrm>
                              <a:off x="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23" name="Obdélník: se zakulacenými rohy 152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24" name="Skupina 152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25" name="Ovál 152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26" name="Ovál 152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27" name="Ovál 152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28" name="Ovál 152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29" name="Ovál 152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0" name="Ovál 153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31" name="Skupina 1531"/>
                          <wpg:cNvGrpSpPr/>
                          <wpg:grpSpPr>
                            <a:xfrm>
                              <a:off x="31750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32" name="Obdélník: se zakulacenými rohy 153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33" name="Skupina 153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34" name="Ovál 153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5" name="Ovál 153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6" name="Ovál 153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7" name="Ovál 153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8" name="Ovál 153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9" name="Ovál 153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40" name="Skupina 1540"/>
                          <wpg:cNvGrpSpPr/>
                          <wpg:grpSpPr>
                            <a:xfrm>
                              <a:off x="15557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41" name="Obdélník: se zakulacenými rohy 154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42" name="Skupina 154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43" name="Ovál 154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44" name="Ovál 154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45" name="Ovál 154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46" name="Ovál 154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47" name="Ovál 154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48" name="Ovál 154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49" name="Skupina 1549"/>
                          <wpg:cNvGrpSpPr/>
                          <wpg:grpSpPr>
                            <a:xfrm>
                              <a:off x="9461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50" name="Obdélník: se zakulacenými rohy 155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51" name="Skupina 155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52" name="Ovál 155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53" name="Ovál 155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54" name="Ovál 155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55" name="Ovál 155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56" name="Ovál 155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57" name="Ovál 155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58" name="Skupina 1558"/>
                          <wpg:cNvGrpSpPr/>
                          <wpg:grpSpPr>
                            <a:xfrm>
                              <a:off x="18605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59" name="Obdélník: se zakulacenými rohy 155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60" name="Skupina 156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61" name="Ovál 156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62" name="Ovál 156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63" name="Ovál 156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64" name="Ovál 156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65" name="Ovál 156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66" name="Ovál 156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67" name="Skupina 1567"/>
                          <wpg:cNvGrpSpPr/>
                          <wpg:grpSpPr>
                            <a:xfrm>
                              <a:off x="1250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68" name="Obdélník: se zakulacenými rohy 156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69" name="Skupina 156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70" name="Ovál 157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71" name="Ovál 157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72" name="Ovál 157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73" name="Ovál 157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74" name="Ovál 157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75" name="Ovál 157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76" name="Skupina 1576"/>
                          <wpg:cNvGrpSpPr/>
                          <wpg:grpSpPr>
                            <a:xfrm>
                              <a:off x="21717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77" name="Obdélník: se zakulacenými rohy 157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78" name="Skupina 157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79" name="Ovál 157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80" name="Ovál 158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81" name="Ovál 158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82" name="Ovál 158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83" name="Ovál 158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84" name="Ovál 158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85" name="Skupina 1585"/>
                          <wpg:cNvGrpSpPr/>
                          <wpg:grpSpPr>
                            <a:xfrm>
                              <a:off x="24765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86" name="Obdélník: se zakulacenými rohy 1586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87" name="Skupina 1587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88" name="Ovál 1588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89" name="Ovál 1589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90" name="Ovál 1590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91" name="Ovál 1591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92" name="Ovál 1592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93" name="Ovál 1593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94" name="Skupina 1594"/>
                          <wpg:cNvGrpSpPr/>
                          <wpg:grpSpPr>
                            <a:xfrm>
                              <a:off x="27876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595" name="Obdélník: se zakulacenými rohy 1595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96" name="Skupina 1596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597" name="Ovál 1597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98" name="Ovál 1598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99" name="Ovál 1599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00" name="Ovál 1600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01" name="Ovál 1601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02" name="Ovál 1602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03" name="Skupina 1603"/>
                          <wpg:cNvGrpSpPr/>
                          <wpg:grpSpPr>
                            <a:xfrm>
                              <a:off x="31051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04" name="Obdélník: se zakulacenými rohy 1604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05" name="Skupina 1605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06" name="Ovál 1606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07" name="Ovál 1607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08" name="Ovál 1608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09" name="Ovál 1609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0" name="Ovál 1610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1" name="Ovál 1611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12" name="Skupina 1612"/>
                          <wpg:cNvGrpSpPr/>
                          <wpg:grpSpPr>
                            <a:xfrm>
                              <a:off x="40449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13" name="Obdélník: se zakulacenými rohy 1613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14" name="Skupina 1614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15" name="Ovál 1615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6" name="Ovál 1616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7" name="Ovál 1617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8" name="Ovál 1618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19" name="Ovál 1619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20" name="Ovál 1620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21" name="Skupina 1621"/>
                          <wpg:cNvGrpSpPr/>
                          <wpg:grpSpPr>
                            <a:xfrm>
                              <a:off x="3409950" y="635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22" name="Obdélník: se zakulacenými rohy 1622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23" name="Skupina 1623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24" name="Ovál 1624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25" name="Ovál 1625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26" name="Ovál 1626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27" name="Ovál 1627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28" name="Ovál 1628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29" name="Ovál 1629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30" name="Skupina 1630"/>
                          <wpg:cNvGrpSpPr/>
                          <wpg:grpSpPr>
                            <a:xfrm>
                              <a:off x="3727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31" name="Obdélník: se zakulacenými rohy 1631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32" name="Skupina 1632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33" name="Ovál 1633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34" name="Ovál 1634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35" name="Ovál 1635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36" name="Ovál 1636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37" name="Ovál 1637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38" name="Ovál 1638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39" name="Skupina 1639"/>
                          <wpg:cNvGrpSpPr/>
                          <wpg:grpSpPr>
                            <a:xfrm>
                              <a:off x="43624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40" name="Obdélník: se zakulacenými rohy 1640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41" name="Skupina 1641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42" name="Ovál 1642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43" name="Ovál 1643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44" name="Ovál 1644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45" name="Ovál 1645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46" name="Ovál 1646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47" name="Ovál 1647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48" name="Skupina 1648"/>
                          <wpg:cNvGrpSpPr/>
                          <wpg:grpSpPr>
                            <a:xfrm>
                              <a:off x="466725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49" name="Obdélník: se zakulacenými rohy 1649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50" name="Skupina 1650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51" name="Ovál 1651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52" name="Ovál 1652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53" name="Ovál 1653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54" name="Ovál 1654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55" name="Ovál 1655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56" name="Ovál 1656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57" name="Skupina 1657"/>
                          <wpg:cNvGrpSpPr/>
                          <wpg:grpSpPr>
                            <a:xfrm>
                              <a:off x="52959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58" name="Obdélník: se zakulacenými rohy 1658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59" name="Skupina 1659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60" name="Ovál 1660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61" name="Ovál 1661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62" name="Ovál 1662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63" name="Ovál 1663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64" name="Ovál 1664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65" name="Ovál 1665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66" name="Skupina 1666"/>
                          <wpg:cNvGrpSpPr/>
                          <wpg:grpSpPr>
                            <a:xfrm>
                              <a:off x="4978400" y="0"/>
                              <a:ext cx="304800" cy="542925"/>
                              <a:chOff x="0" y="0"/>
                              <a:chExt cx="685800" cy="790575"/>
                            </a:xfrm>
                          </wpg:grpSpPr>
                          <wps:wsp>
                            <wps:cNvPr id="1667" name="Obdélník: se zakulacenými rohy 1667"/>
                            <wps:cNvSpPr/>
                            <wps:spPr>
                              <a:xfrm>
                                <a:off x="0" y="0"/>
                                <a:ext cx="685800" cy="79057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68" name="Skupina 1668"/>
                            <wpg:cNvGrpSpPr/>
                            <wpg:grpSpPr>
                              <a:xfrm>
                                <a:off x="114300" y="57150"/>
                                <a:ext cx="457200" cy="628650"/>
                                <a:chOff x="114300" y="57150"/>
                                <a:chExt cx="457200" cy="628650"/>
                              </a:xfrm>
                              <a:solidFill>
                                <a:schemeClr val="bg1"/>
                              </a:solidFill>
                            </wpg:grpSpPr>
                            <wps:wsp>
                              <wps:cNvPr id="1669" name="Ovál 1669"/>
                              <wps:cNvSpPr/>
                              <wps:spPr>
                                <a:xfrm>
                                  <a:off x="1238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70" name="Ovál 1670"/>
                              <wps:cNvSpPr/>
                              <wps:spPr>
                                <a:xfrm>
                                  <a:off x="40005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71" name="Ovál 1671"/>
                              <wps:cNvSpPr/>
                              <wps:spPr>
                                <a:xfrm>
                                  <a:off x="390525" y="571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72" name="Ovál 1672"/>
                              <wps:cNvSpPr/>
                              <wps:spPr>
                                <a:xfrm>
                                  <a:off x="11430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73" name="Ovál 1673"/>
                              <wps:cNvSpPr/>
                              <wps:spPr>
                                <a:xfrm>
                                  <a:off x="400050" y="276225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74" name="Ovál 1674"/>
                              <wps:cNvSpPr/>
                              <wps:spPr>
                                <a:xfrm>
                                  <a:off x="114300" y="514350"/>
                                  <a:ext cx="171450" cy="171450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5F21EE4" id="Skupina 1511" o:spid="_x0000_s1026" style="position:absolute;margin-left:12.75pt;margin-top:469.2pt;width:441pt;height:43.25pt;z-index:251751424;mso-position-horizontal-relative:margin" coordsize="56007,5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">
                <v:group id="Skupina 1512" o:spid="_x0000_s1027" style="position:absolute;left:6286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roundrect id="Obdélník: se zakulacenými rohy 1513" o:spid="_x0000_s10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" fillcolor="white [3212]" strokecolor="black [3213]" strokeweight="1pt">
                    <v:stroke joinstyle="miter"/>
                  </v:roundrect>
                  <v:group id="Skupina 1514" o:spid="_x0000_s10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lo5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/AnPb8IJcvEPAAD//wMAUEsBAi0AFAAGAAgAAAAhANvh9svuAAAAhQEAABMAAAAAAAAAAAAA&#10;AAAAAAAAAFtDb250ZW50X1R5cGVzXS54bWxQSwECLQAUAAYACAAAACEAWvQsW78AAAAVAQAACwAA&#10;AAAAAAAAAAAAAAAfAQAAX3JlbHMvLnJlbHNQSwECLQAUAAYACAAAACEA+BZaOcMAAADdAAAADwAA&#10;AAAAAAAAAAAAAAAHAgAAZHJzL2Rvd25yZXYueG1sUEsFBgAAAAADAAMAtwAAAPcCAAAAAA==&#10;">
                    <v:oval id="Ovál 1515" o:spid="_x0000_s10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" filled="f" strokecolor="black [3213]" strokeweight="1pt">
                      <v:stroke joinstyle="miter"/>
                    </v:oval>
                    <v:oval id="Ovál 1516" o:spid="_x0000_s10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" filled="f" strokecolor="black [3213]" strokeweight="1pt">
                      <v:stroke joinstyle="miter"/>
                    </v:oval>
                    <v:oval id="Ovál 1517" o:spid="_x0000_s10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" filled="f" strokecolor="black [3213]" strokeweight="1pt">
                      <v:stroke joinstyle="miter"/>
                    </v:oval>
                    <v:oval id="Ovál 1518" o:spid="_x0000_s10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" filled="f" strokecolor="black [3213]" strokeweight="1pt">
                      <v:stroke joinstyle="miter"/>
                    </v:oval>
                    <v:oval id="Ovál 1519" o:spid="_x0000_s10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" filled="f" strokecolor="black [3213]" strokeweight="1pt">
                      <v:stroke joinstyle="miter"/>
                    </v:oval>
                    <v:oval id="Ovál 1520" o:spid="_x0000_s10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" filled="f" strokecolor="black [3213]" strokeweight="1pt">
                      <v:stroke joinstyle="miter"/>
                    </v:oval>
                  </v:group>
                </v:group>
                <v:group id="Skupina 1521" o:spid="_x0000_s1036" style="position:absolute;width:56007;height:5492" coordsize="56007,5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TMc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xi+H/m3CC3D4BAAD//wMAUEsBAi0AFAAGAAgAAAAhANvh9svuAAAAhQEAABMAAAAAAAAAAAAA&#10;AAAAAAAAAFtDb250ZW50X1R5cGVzXS54bWxQSwECLQAUAAYACAAAACEAWvQsW78AAAAVAQAACwAA&#10;AAAAAAAAAAAAAAAfAQAAX3JlbHMvLnJlbHNQSwECLQAUAAYACAAAACEAJg0zHMMAAADdAAAADwAA&#10;AAAAAAAAAAAAAAAHAgAAZHJzL2Rvd25yZXYueG1sUEsFBgAAAAADAAMAtwAAAPcCAAAAAA==&#10;">
                  <v:group id="Skupina 1522" o:spid="_x0000_s1037" style="position:absolute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roundrect id="Obdélník: se zakulacenými rohy 1523" o:spid="_x0000_s103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524" o:spid="_x0000_s103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pCE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">
                      <v:oval id="Ovál 1525" o:spid="_x0000_s104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26" o:spid="_x0000_s104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27" o:spid="_x0000_s104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28" o:spid="_x0000_s104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529" o:spid="_x0000_s104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30" o:spid="_x0000_s104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" filled="f" strokecolor="black [3213]" strokeweight="1pt">
                        <v:stroke joinstyle="miter"/>
                      </v:oval>
                    </v:group>
                  </v:group>
                  <v:group id="Skupina 1531" o:spid="_x0000_s1046" style="position:absolute;left:317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KXB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2jeH5TThBrv8BAAD//wMAUEsBAi0AFAAGAAgAAAAhANvh9svuAAAAhQEAABMAAAAAAAAAAAAA&#10;AAAAAAAAAFtDb250ZW50X1R5cGVzXS54bWxQSwECLQAUAAYACAAAACEAWvQsW78AAAAVAQAACwAA&#10;AAAAAAAAAAAAAAAfAQAAX3JlbHMvLnJlbHNQSwECLQAUAAYACAAAACEAo9SlwcMAAADdAAAADwAA&#10;AAAAAAAAAAAAAAAHAgAAZHJzL2Rvd25yZXYueG1sUEsFBgAAAAADAAMAtwAAAPcCAAAAAA==&#10;">
                    <v:roundrect id="Obdélník: se zakulacenými rohy 1532" o:spid="_x0000_s104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533" o:spid="_x0000_s104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">
                      <v:oval id="Ovál 1534" o:spid="_x0000_s104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D6F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n+MxvD7TThBLl4AAAD//wMAUEsBAi0AFAAGAAgAAAAhANvh9svuAAAAhQEAABMAAAAAAAAAAAAA&#10;AAAAAAAAAFtDb250ZW50X1R5cGVzXS54bWxQSwECLQAUAAYACAAAACEAWvQsW78AAAAVAQAACwAA&#10;AAAAAAAAAAAAAAAfAQAAX3JlbHMvLnJlbHNQSwECLQAUAAYACAAAACEAqmQ+h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35" o:spid="_x0000_s105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36" o:spid="_x0000_s105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37" o:spid="_x0000_s105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38" o:spid="_x0000_s105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539" o:spid="_x0000_s105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540" o:spid="_x0000_s1055" style="position:absolute;left:15557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nMn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85nwyzcygl7+AgAA//8DAFBLAQItABQABgAIAAAAIQDb4fbL7gAAAIUBAAATAAAAAAAA&#10;AAAAAAAAAAAAAABbQ29udGVudF9UeXBlc10ueG1sUEsBAi0AFAAGAAgAAAAhAFr0LFu/AAAAFQEA&#10;AAsAAAAAAAAAAAAAAAAAHwEAAF9yZWxzLy5yZWxzUEsBAi0AFAAGAAgAAAAhAJSecyfHAAAA3QAA&#10;AA8AAAAAAAAAAAAAAAAABwIAAGRycy9kb3ducmV2LnhtbFBLBQYAAAAAAwADALcAAAD7AgAAAAA=&#10;">
                    <v:roundrect id="Obdélník: se zakulacenými rohy 1541" o:spid="_x0000_s105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542" o:spid="_x0000_s105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EjL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">
                      <v:oval id="Ovál 1543" o:spid="_x0000_s105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44" o:spid="_x0000_s105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45" o:spid="_x0000_s106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46" o:spid="_x0000_s106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HYU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mL+RL+vgknyM0vAAAA//8DAFBLAQItABQABgAIAAAAIQDb4fbL7gAAAIUBAAATAAAAAAAAAAAA&#10;AAAAAAAAAABbQ29udGVudF9UeXBlc10ueG1sUEsBAi0AFAAGAAgAAAAhAFr0LFu/AAAAFQEAAAsA&#10;AAAAAAAAAAAAAAAAHwEAAF9yZWxzLy5yZWxzUEsBAi0AFAAGAAgAAAAhAG38dhT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47" o:spid="_x0000_s106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NOP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mL+Qr+vgknyM0vAAAA//8DAFBLAQItABQABgAIAAAAIQDb4fbL7gAAAIUBAAATAAAAAAAAAAAA&#10;AAAAAAAAAABbQ29udGVudF9UeXBlc10ueG1sUEsBAi0AFAAGAAgAAAAhAFr0LFu/AAAAFQEAAAsA&#10;AAAAAAAAAAAAAAAAHwEAAF9yZWxzLy5yZWxzUEsBAi0AFAAGAAgAAAAhAAKw04/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48" o:spid="_x0000_s106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549" o:spid="_x0000_s1064" style="position:absolute;left:9461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">
                    <v:roundrect id="Obdélník: se zakulacenými rohy 1550" o:spid="_x0000_s106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551" o:spid="_x0000_s106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">
                      <v:oval id="Ovál 1552" o:spid="_x0000_s106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53" o:spid="_x0000_s106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54" o:spid="_x0000_s106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55" o:spid="_x0000_s107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56" o:spid="_x0000_s107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57" o:spid="_x0000_s107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558" o:spid="_x0000_s1073" style="position:absolute;left:18605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">
                    <v:roundrect id="Obdélník: se zakulacenými rohy 1559" o:spid="_x0000_s107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560" o:spid="_x0000_s107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y9H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dCb88o2MoFcPAAAA//8DAFBLAQItABQABgAIAAAAIQDb4fbL7gAAAIUBAAATAAAAAAAA&#10;AAAAAAAAAAAAAABbQ29udGVudF9UeXBlc10ueG1sUEsBAi0AFAAGAAgAAAAhAFr0LFu/AAAAFQEA&#10;AAsAAAAAAAAAAAAAAAAAHwEAAF9yZWxzLy5yZWxzUEsBAi0AFAAGAAgAAAAhAN8rL0fHAAAA3QAA&#10;AA8AAAAAAAAAAAAAAAAABwIAAGRycy9kb3ducmV2LnhtbFBLBQYAAAAAAwADALcAAAD7AgAAAAA=&#10;">
                      <v:oval id="Ovál 1561" o:spid="_x0000_s107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62" o:spid="_x0000_s107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63" o:spid="_x0000_s107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64" o:spid="_x0000_s107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xGY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mL5Rz+vgknyM0vAAAA//8DAFBLAQItABQABgAIAAAAIQDb4fbL7gAAAIUBAAATAAAAAAAAAAAA&#10;AAAAAAAAAABbQ29udGVudF9UeXBlc10ueG1sUEsBAi0AFAAGAAgAAAAhAFr0LFu/AAAAFQEAAAsA&#10;AAAAAAAAAAAAAAAAHwEAAF9yZWxzLy5yZWxzUEsBAi0AFAAGAAgAAAAhALnXEZj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65" o:spid="_x0000_s108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66" o:spid="_x0000_s108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567" o:spid="_x0000_s1082" style="position:absolute;left:1250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">
                    <v:roundrect id="Obdélník: se zakulacenými rohy 1568" o:spid="_x0000_s108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569" o:spid="_x0000_s108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">
                      <v:oval id="Ovál 1570" o:spid="_x0000_s108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571" o:spid="_x0000_s108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72" o:spid="_x0000_s108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73" o:spid="_x0000_s108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74" o:spid="_x0000_s108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odF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mL1Rz+vgknyM0vAAAA//8DAFBLAQItABQABgAIAAAAIQDb4fbL7gAAAIUBAAATAAAAAAAAAAAA&#10;AAAAAAAAAABbQ29udGVudF9UeXBlc10ueG1sUEsBAi0AFAAGAAgAAAAhAFr0LFu/AAAAFQEAAAsA&#10;AAAAAAAAAAAAAAAAHwEAAF9yZWxzLy5yZWxzUEsBAi0AFAAGAAgAAAAhADwOh0X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75" o:spid="_x0000_s109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576" o:spid="_x0000_s1091" style="position:absolute;left:21717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">
                    <v:roundrect id="Obdélník: se zakulacenými rohy 1577" o:spid="_x0000_s109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578" o:spid="_x0000_s109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">
                      <v:oval id="Ovál 1579" o:spid="_x0000_s109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80" o:spid="_x0000_s109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581" o:spid="_x0000_s109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582" o:spid="_x0000_s109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583" o:spid="_x0000_s109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84" o:spid="_x0000_s109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585" o:spid="_x0000_s1100" style="position:absolute;left:24765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">
                    <v:roundrect id="Obdélník: se zakulacenými rohy 1586" o:spid="_x0000_s1101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587" o:spid="_x0000_s1102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">
                      <v:oval id="Ovál 1588" o:spid="_x0000_s1103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589" o:spid="_x0000_s1104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90" o:spid="_x0000_s1105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591" o:spid="_x0000_s1106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92" o:spid="_x0000_s1107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93" o:spid="_x0000_s1108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594" o:spid="_x0000_s1109" style="position:absolute;left:27876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">
                    <v:roundrect id="Obdélník: se zakulacenými rohy 1595" o:spid="_x0000_s1110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" fillcolor="white [3212]" strokecolor="black [3213]" strokeweight="1pt">
                      <v:stroke joinstyle="miter"/>
                    </v:roundrect>
                    <v:group id="Skupina 1596" o:spid="_x0000_s1111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">
                      <v:oval id="Ovál 1597" o:spid="_x0000_s1112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598" o:spid="_x0000_s1113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599" o:spid="_x0000_s1114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00" o:spid="_x0000_s1115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601" o:spid="_x0000_s1116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02" o:spid="_x0000_s1117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603" o:spid="_x0000_s1118" style="position:absolute;left:31051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zXs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">
                    <v:roundrect id="Obdélník: se zakulacenými rohy 1604" o:spid="_x0000_s1119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605" o:spid="_x0000_s1120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ggD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H+Mkrg95twgtz+AAAA//8DAFBLAQItABQABgAIAAAAIQDb4fbL7gAAAIUBAAATAAAAAAAAAAAA&#10;AAAAAAAAAABbQ29udGVudF9UeXBlc10ueG1sUEsBAi0AFAAGAAgAAAAhAFr0LFu/AAAAFQEAAAsA&#10;AAAAAAAAAAAAAAAAHwEAAF9yZWxzLy5yZWxzUEsBAi0AFAAGAAgAAAAhAMmmCAPEAAAA3QAAAA8A&#10;AAAAAAAAAAAAAAAABwIAAGRycy9kb3ducmV2LnhtbFBLBQYAAAAAAwADALcAAAD4AgAAAAA=&#10;">
                      <v:oval id="Ovál 1606" o:spid="_x0000_s1121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07" o:spid="_x0000_s1122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08" o:spid="_x0000_s1123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609" o:spid="_x0000_s1124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10" o:spid="_x0000_s1125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611" o:spid="_x0000_s1126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" filled="f" strokecolor="black [3213]" strokeweight="1pt">
                        <v:stroke joinstyle="miter"/>
                      </v:oval>
                    </v:group>
                  </v:group>
                  <v:group id="Skupina 1612" o:spid="_x0000_s1127" style="position:absolute;left:4044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gaq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Zz+D5TThBbv8BAAD//wMAUEsBAi0AFAAGAAgAAAAhANvh9svuAAAAhQEAABMAAAAAAAAAAAAA&#10;AAAAAAAAAFtDb250ZW50X1R5cGVzXS54bWxQSwECLQAUAAYACAAAACEAWvQsW78AAAAVAQAACwAA&#10;AAAAAAAAAAAAAAAfAQAAX3JlbHMvLnJlbHNQSwECLQAUAAYACAAAACEAw5YGqsMAAADdAAAADwAA&#10;AAAAAAAAAAAAAAAHAgAAZHJzL2Rvd25yZXYueG1sUEsFBgAAAAADAAMAtwAAAPcCAAAAAA==&#10;">
                    <v:roundrect id="Obdélník: se zakulacenými rohy 1613" o:spid="_x0000_s1128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614" o:spid="_x0000_s1129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ztF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Z/AHPb8IJcvEPAAD//wMAUEsBAi0AFAAGAAgAAAAhANvh9svuAAAAhQEAABMAAAAAAAAAAAAA&#10;AAAAAAAAAFtDb250ZW50X1R5cGVzXS54bWxQSwECLQAUAAYACAAAACEAWvQsW78AAAAVAQAACwAA&#10;AAAAAAAAAAAAAAAfAQAAX3JlbHMvLnJlbHNQSwECLQAUAAYACAAAACEAIzM7RcMAAADdAAAADwAA&#10;AAAAAAAAAAAAAAAHAgAAZHJzL2Rvd25yZXYueG1sUEsFBgAAAAADAAMAtwAAAPcCAAAAAA==&#10;">
                      <v:oval id="Ovál 1615" o:spid="_x0000_s1130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16" o:spid="_x0000_s1131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17" o:spid="_x0000_s1132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18" o:spid="_x0000_s1133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" filled="f" strokecolor="black [3213]" strokeweight="1pt">
                        <v:stroke joinstyle="miter"/>
                      </v:oval>
                      <v:oval id="Ovál 1619" o:spid="_x0000_s1134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20" o:spid="_x0000_s1135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" filled="f" strokecolor="black [3213]" strokeweight="1pt">
                        <v:stroke joinstyle="miter"/>
                      </v:oval>
                    </v:group>
                  </v:group>
                  <v:group id="Skupina 1621" o:spid="_x0000_s1136" style="position:absolute;left:34099;top:63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FJg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i+H5TThBbv8BAAD//wMAUEsBAi0AFAAGAAgAAAAhANvh9svuAAAAhQEAABMAAAAAAAAAAAAA&#10;AAAAAAAAAFtDb250ZW50X1R5cGVzXS54bWxQSwECLQAUAAYACAAAACEAWvQsW78AAAAVAQAACwAA&#10;AAAAAAAAAAAAAAAfAQAAX3JlbHMvLnJlbHNQSwECLQAUAAYACAAAACEA/ShSYMMAAADdAAAADwAA&#10;AAAAAAAAAAAAAAAHAgAAZHJzL2Rvd25yZXYueG1sUEsFBgAAAAADAAMAtwAAAPcCAAAAAA==&#10;">
                    <v:roundrect id="Obdélník: se zakulacenými rohy 1622" o:spid="_x0000_s1137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623" o:spid="_x0000_s1138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mmM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">
                      <v:oval id="Ovál 1624" o:spid="_x0000_s1139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25" o:spid="_x0000_s1140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26" o:spid="_x0000_s1141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27" o:spid="_x0000_s1142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28" o:spid="_x0000_s1143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629" o:spid="_x0000_s1144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630" o:spid="_x0000_s1145" style="position:absolute;left:3727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WEm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1yvhl29kBJ3/AQAA//8DAFBLAQItABQABgAIAAAAIQDb4fbL7gAAAIUBAAATAAAAAAAA&#10;AAAAAAAAAAAAAABbQ29udGVudF9UeXBlc10ueG1sUEsBAi0AFAAGAAgAAAAhAFr0LFu/AAAAFQEA&#10;AAsAAAAAAAAAAAAAAAAAHwEAAF9yZWxzLy5yZWxzUEsBAi0AFAAGAAgAAAAhABe9YSbHAAAA3QAA&#10;AA8AAAAAAAAAAAAAAAAABwIAAGRycy9kb3ducmV2LnhtbFBLBQYAAAAAAwADALcAAAD7AgAAAAA=&#10;">
                    <v:roundrect id="Obdélník: se zakulacenými rohy 1631" o:spid="_x0000_s1146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" fillcolor="white [3212]" strokecolor="black [3213]" strokeweight="1pt">
                      <v:stroke joinstyle="miter"/>
                    </v:roundrect>
                    <v:group id="Skupina 1632" o:spid="_x0000_s1147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1rK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">
                      <v:oval id="Ovál 1633" o:spid="_x0000_s1148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34" o:spid="_x0000_s1149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35" o:spid="_x0000_s1150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36" o:spid="_x0000_s1151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37" o:spid="_x0000_s1152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38" o:spid="_x0000_s1153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" filled="f" strokecolor="black [3213]" strokeweight="1pt">
                        <v:stroke joinstyle="miter"/>
                      </v:oval>
                    </v:group>
                  </v:group>
                  <v:group id="Skupina 1639" o:spid="_x0000_s1154" style="position:absolute;left:4362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">
                    <v:roundrect id="Obdélník: se zakulacenými rohy 1640" o:spid="_x0000_s1155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641" o:spid="_x0000_s1156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7fA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RwzPb8IJcvEPAAD//wMAUEsBAi0AFAAGAAgAAAAhANvh9svuAAAAhQEAABMAAAAAAAAAAAAA&#10;AAAAAAAAAFtDb250ZW50X1R5cGVzXS54bWxQSwECLQAUAAYACAAAACEAWvQsW78AAAAVAQAACwAA&#10;AAAAAAAAAAAAAAAfAQAAX3JlbHMvLnJlbHNQSwECLQAUAAYACAAAACEAIPe3wMMAAADdAAAADwAA&#10;AAAAAAAAAAAAAAAHAgAAZHJzL2Rvd25yZXYueG1sUEsFBgAAAAADAAMAtwAAAPcCAAAAAA==&#10;">
                      <v:oval id="Ovál 1642" o:spid="_x0000_s1157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43" o:spid="_x0000_s1158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44" o:spid="_x0000_s1159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45" o:spid="_x0000_s1160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4kf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nL+QL+vgknyM0vAAAA//8DAFBLAQItABQABgAIAAAAIQDb4fbL7gAAAIUBAAATAAAAAAAAAAAA&#10;AAAAAAAAAABbQ29udGVudF9UeXBlc10ueG1sUEsBAi0AFAAGAAgAAAAhAFr0LFu/AAAAFQEAAAsA&#10;AAAAAAAAAAAAAAAAHwEAAF9yZWxzLy5yZWxzUEsBAi0AFAAGAAgAAAAhAEYLiR/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46" o:spid="_x0000_s1161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47" o:spid="_x0000_s1162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648" o:spid="_x0000_s1163" style="position:absolute;left:46672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R5d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">
                    <v:roundrect id="Obdélník: se zakulacenými rohy 1649" o:spid="_x0000_s1164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650" o:spid="_x0000_s1165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oSG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bCr88o2MoFcPAAAA//8DAFBLAQItABQABgAIAAAAIQDb4fbL7gAAAIUBAAATAAAAAAAA&#10;AAAAAAAAAAAAAABbQ29udGVudF9UeXBlc10ueG1sUEsBAi0AFAAGAAgAAAAhAFr0LFu/AAAAFQEA&#10;AAsAAAAAAAAAAAAAAAAAHwEAAF9yZWxzLy5yZWxzUEsBAi0AFAAGAAgAAAAhAMpihIbHAAAA3QAA&#10;AA8AAAAAAAAAAAAAAAAABwIAAGRycy9kb3ducmV2LnhtbFBLBQYAAAAAAwADALcAAAD7AgAAAAA=&#10;">
                      <v:oval id="Ovál 1651" o:spid="_x0000_s1166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52" o:spid="_x0000_s1167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53" o:spid="_x0000_s1168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54" o:spid="_x0000_s1169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" filled="f" strokecolor="black [3213]" strokeweight="1pt">
                        <v:stroke joinstyle="miter"/>
                      </v:oval>
                      <v:oval id="Ovál 1655" o:spid="_x0000_s1170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56" o:spid="_x0000_s1171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657" o:spid="_x0000_s1172" style="position:absolute;left:52959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">
                    <v:roundrect id="Obdélník: se zakulacenými rohy 1658" o:spid="_x0000_s1173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" fillcolor="white [3212]" strokecolor="black [3213]" strokeweight="1pt">
                      <v:stroke joinstyle="miter"/>
                    </v:roundrect>
                    <v:group id="Skupina 1659" o:spid="_x0000_s1174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">
                      <v:oval id="Ovál 1660" o:spid="_x0000_s1175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661" o:spid="_x0000_s1176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62" o:spid="_x0000_s1177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63" o:spid="_x0000_s1178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64" o:spid="_x0000_s1179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65" o:spid="_x0000_s1180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  <v:group id="Skupina 1666" o:spid="_x0000_s1181" style="position:absolute;left:49784;width:3048;height:5429" coordsize="6858,7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">
                    <v:roundrect id="Obdélník: se zakulacenými rohy 1667" o:spid="_x0000_s1182" style="position:absolute;width:6858;height:79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" fillcolor="white [3212]" strokecolor="black [3213]" strokeweight="1pt">
                      <v:stroke joinstyle="miter"/>
                    </v:roundrect>
                    <v:group id="Skupina 1668" o:spid="_x0000_s1183" style="position:absolute;left:1143;top:571;width:4572;height:6287" coordorigin="1143,571" coordsize="4572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">
                      <v:oval id="Ovál 1669" o:spid="_x0000_s1184" style="position:absolute;left:1238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" filled="f" strokecolor="black [3213]" strokeweight="1pt">
                        <v:stroke joinstyle="miter"/>
                      </v:oval>
                      <v:oval id="Ovál 1670" o:spid="_x0000_s1185" style="position:absolute;left:4000;top:5143;width:1715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" filled="f" strokecolor="black [3213]" strokeweight="1pt">
                        <v:stroke joinstyle="miter"/>
                      </v:oval>
                      <v:oval id="Ovál 1671" o:spid="_x0000_s1186" style="position:absolute;left:3905;top:571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72" o:spid="_x0000_s1187" style="position:absolute;left:1143;top:2762;width:171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73" o:spid="_x0000_s1188" style="position:absolute;left:4000;top:2762;width:1715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" filled="f" strokecolor="black [3213]" strokeweight="1pt">
                        <v:stroke joinstyle="miter"/>
                      </v:oval>
                      <v:oval id="Ovál 1674" o:spid="_x0000_s1189" style="position:absolute;left:1143;top:5143;width:1714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" filled="f" strokecolor="black [3213]" strokeweight="1pt">
                        <v:stroke joinstyle="miter"/>
                      </v:oval>
                    </v:group>
                  </v:group>
                </v:group>
                <w10:wrap anchorx="margin"/>
              </v:group>
            </w:pict>
          </mc:Fallback>
        </mc:AlternateContent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6A4B01" w:rsidRPr="0003599C" w14:paraId="02BFEFCA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C787F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781EC" w14:textId="77777777" w:rsidR="006A4B01" w:rsidRPr="0003599C" w:rsidRDefault="00E86C1C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18</w:t>
            </w:r>
            <w:r w:rsidR="006A4B01" w:rsidRPr="006A4B01">
              <w:rPr>
                <w:sz w:val="18"/>
                <w:szCs w:val="18"/>
              </w:rPr>
              <w:t xml:space="preserve"> </w:t>
            </w:r>
            <w:proofErr w:type="spellStart"/>
            <w:r w:rsidR="006A4B01" w:rsidRPr="006A4B01">
              <w:rPr>
                <w:sz w:val="18"/>
                <w:szCs w:val="18"/>
              </w:rPr>
              <w:t>Throw</w:t>
            </w:r>
            <w:proofErr w:type="spellEnd"/>
            <w:r w:rsidR="006A4B01" w:rsidRPr="006A4B01">
              <w:rPr>
                <w:sz w:val="18"/>
                <w:szCs w:val="18"/>
              </w:rPr>
              <w:t xml:space="preserve"> and do!</w:t>
            </w:r>
          </w:p>
        </w:tc>
      </w:tr>
      <w:tr w:rsidR="006A4B01" w:rsidRPr="0003599C" w14:paraId="79CBBDEA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EBC93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522FC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A4B01">
              <w:rPr>
                <w:sz w:val="18"/>
                <w:szCs w:val="18"/>
              </w:rPr>
              <w:t>2.2 Tematický blok č. 2 (Podpora)</w:t>
            </w:r>
          </w:p>
        </w:tc>
      </w:tr>
      <w:tr w:rsidR="006A4B01" w:rsidRPr="0003599C" w14:paraId="3965FCE2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41A5D5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3599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39E8B" w14:textId="77777777" w:rsidR="006A4B01" w:rsidRPr="0003599C" w:rsidRDefault="006A4B01" w:rsidP="007F133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6A4B01">
              <w:rPr>
                <w:sz w:val="18"/>
                <w:szCs w:val="18"/>
              </w:rPr>
              <w:t>2.2.2 Téma č. 2 (Dorozumívání a profese)</w:t>
            </w:r>
          </w:p>
        </w:tc>
      </w:tr>
    </w:tbl>
    <w:p w14:paraId="18A34165" w14:textId="77777777" w:rsidR="006A4B01" w:rsidRDefault="00DF6600" w:rsidP="00A72BC6"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3A891C2C" wp14:editId="390A8A0B">
                <wp:simplePos x="0" y="0"/>
                <wp:positionH relativeFrom="page">
                  <wp:align>center</wp:align>
                </wp:positionH>
                <wp:positionV relativeFrom="paragraph">
                  <wp:posOffset>6350</wp:posOffset>
                </wp:positionV>
                <wp:extent cx="5029200" cy="3114675"/>
                <wp:effectExtent l="19050" t="19050" r="19050" b="28575"/>
                <wp:wrapNone/>
                <wp:docPr id="297" name="Skupina 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29200" cy="3114675"/>
                          <a:chOff x="0" y="0"/>
                          <a:chExt cx="5029200" cy="3114675"/>
                        </a:xfrm>
                      </wpg:grpSpPr>
                      <wps:wsp>
                        <wps:cNvPr id="291" name="Obdélník: se zakulacenými rohy 291"/>
                        <wps:cNvSpPr/>
                        <wps:spPr>
                          <a:xfrm>
                            <a:off x="0" y="0"/>
                            <a:ext cx="5029200" cy="3114675"/>
                          </a:xfrm>
                          <a:prstGeom prst="roundRect">
                            <a:avLst/>
                          </a:prstGeom>
                          <a:ln w="38100">
                            <a:solidFill>
                              <a:srgbClr val="FF8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175D79" w14:textId="77777777" w:rsidR="0025261A" w:rsidRDefault="0025261A" w:rsidP="00445B7D">
                              <w:pPr>
                                <w:suppressAutoHyphens w:val="0"/>
                                <w:autoSpaceDN/>
                                <w:spacing w:line="259" w:lineRule="auto"/>
                                <w:ind w:left="2136" w:hanging="360"/>
                                <w:contextualSpacing/>
                                <w:textAlignment w:val="auto"/>
                              </w:pPr>
                            </w:p>
                            <w:p w14:paraId="5269A9F9" w14:textId="77777777" w:rsidR="0025261A" w:rsidRDefault="0025261A" w:rsidP="00DF6600">
                              <w:pPr>
                                <w:suppressAutoHyphens w:val="0"/>
                                <w:autoSpaceDN/>
                                <w:spacing w:line="259" w:lineRule="auto"/>
                                <w:ind w:left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3AAA8615" w14:textId="6D73759D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left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Use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ord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in a sentence.</w:t>
                              </w:r>
                            </w:p>
                            <w:p w14:paraId="3AE69830" w14:textId="573F8E04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Draw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job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  <w:p w14:paraId="3B694AFF" w14:textId="4D89F6B7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3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</w:t>
                              </w:r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Describ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job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. </w:t>
                              </w:r>
                            </w:p>
                            <w:p w14:paraId="516EDF25" w14:textId="3C6748EC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4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Mime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job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  <w:p w14:paraId="2573655C" w14:textId="61655EAC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5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Spell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ord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  <w:p w14:paraId="570448DF" w14:textId="08EDDDA1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6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ranslat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ord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. </w:t>
                              </w:r>
                            </w:p>
                            <w:p w14:paraId="5A6C73AB" w14:textId="77777777" w:rsidR="0025261A" w:rsidRDefault="0025261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Obdélník: se zakulacenými rohy 293"/>
                        <wps:cNvSpPr/>
                        <wps:spPr>
                          <a:xfrm>
                            <a:off x="990600" y="142875"/>
                            <a:ext cx="3000375" cy="400050"/>
                          </a:xfrm>
                          <a:prstGeom prst="roundRect">
                            <a:avLst/>
                          </a:prstGeom>
                          <a:solidFill>
                            <a:srgbClr val="FF8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009A17" w14:textId="5D95499F" w:rsidR="0025261A" w:rsidRPr="00445B7D" w:rsidRDefault="0025261A" w:rsidP="00445B7D">
                              <w:pPr>
                                <w:shd w:val="clear" w:color="auto" w:fill="FF8000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445B7D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THROW A D</w:t>
                              </w: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IE</w:t>
                              </w:r>
                              <w:r w:rsidRPr="00445B7D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 xml:space="preserve"> AND </w:t>
                              </w:r>
                              <w:r w:rsidR="004B23C7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ACT</w:t>
                              </w:r>
                              <w:r w:rsidRPr="00445B7D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5" name="Obrázek 295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43225" y="1085850"/>
                            <a:ext cx="1676400" cy="1372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A891C2C" id="Skupina 297" o:spid="_x0000_s1154" style="position:absolute;margin-left:0;margin-top:.5pt;width:396pt;height:245.25pt;z-index:251757568;mso-position-horizontal:center;mso-position-horizontal-relative:page;mso-width-relative:margin" coordsize="50292,311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">
                <v:roundrect id="Obdélník: se zakulacenými rohy 291" o:spid="_x0000_s1155" style="position:absolute;width:50292;height:3114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" fillcolor="white [3201]" strokecolor="#ff8000" strokeweight="3pt">
                  <v:stroke joinstyle="miter"/>
                  <v:textbox>
                    <w:txbxContent>
                      <w:p w14:paraId="23175D79" w14:textId="77777777" w:rsidR="0025261A" w:rsidRDefault="0025261A" w:rsidP="00445B7D">
                        <w:pPr>
                          <w:suppressAutoHyphens w:val="0"/>
                          <w:autoSpaceDN/>
                          <w:spacing w:line="259" w:lineRule="auto"/>
                          <w:ind w:left="2136" w:hanging="360"/>
                          <w:contextualSpacing/>
                          <w:textAlignment w:val="auto"/>
                        </w:pPr>
                      </w:p>
                      <w:p w14:paraId="5269A9F9" w14:textId="77777777" w:rsidR="0025261A" w:rsidRDefault="0025261A" w:rsidP="00DF6600">
                        <w:pPr>
                          <w:suppressAutoHyphens w:val="0"/>
                          <w:autoSpaceDN/>
                          <w:spacing w:line="259" w:lineRule="auto"/>
                          <w:ind w:left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3AAA8615" w14:textId="6D73759D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left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1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Use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word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in a sentence.</w:t>
                        </w:r>
                      </w:p>
                      <w:p w14:paraId="3AE69830" w14:textId="573F8E04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2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Draw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job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.</w:t>
                        </w:r>
                      </w:p>
                      <w:p w14:paraId="3B694AFF" w14:textId="4D89F6B7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3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</w:t>
                        </w:r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Describ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job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. </w:t>
                        </w:r>
                      </w:p>
                      <w:p w14:paraId="516EDF25" w14:textId="3C6748EC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4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Mime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job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.</w:t>
                        </w:r>
                      </w:p>
                      <w:p w14:paraId="2573655C" w14:textId="61655EAC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5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Spell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word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.</w:t>
                        </w:r>
                      </w:p>
                      <w:p w14:paraId="570448DF" w14:textId="08EDDDA1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6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Translat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word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. </w:t>
                        </w:r>
                      </w:p>
                      <w:p w14:paraId="5A6C73AB" w14:textId="77777777" w:rsidR="0025261A" w:rsidRDefault="0025261A"/>
                    </w:txbxContent>
                  </v:textbox>
                </v:roundrect>
                <v:roundrect id="Obdélník: se zakulacenými rohy 293" o:spid="_x0000_s1156" style="position:absolute;left:9906;top:1428;width:30003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" fillcolor="#ff8000" stroked="f" strokeweight="1pt">
                  <v:stroke joinstyle="miter"/>
                  <v:textbox>
                    <w:txbxContent>
                      <w:p w14:paraId="0D009A17" w14:textId="5D95499F" w:rsidR="0025261A" w:rsidRPr="00445B7D" w:rsidRDefault="0025261A" w:rsidP="00445B7D">
                        <w:pPr>
                          <w:shd w:val="clear" w:color="auto" w:fill="FF8000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445B7D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THROW A D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IE</w:t>
                        </w:r>
                        <w:r w:rsidRPr="00445B7D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 xml:space="preserve"> AND </w:t>
                        </w:r>
                        <w:r w:rsidR="004B23C7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ACT</w:t>
                        </w:r>
                        <w:r w:rsidRPr="00445B7D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!</w:t>
                        </w: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295" o:spid="_x0000_s1157" type="#_x0000_t75" style="position:absolute;left:29432;top:10858;width:16764;height:13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">
                  <v:imagedata r:id="rId40" o:title=""/>
                </v:shape>
                <w10:wrap anchorx="page"/>
              </v:group>
            </w:pict>
          </mc:Fallback>
        </mc:AlternateContent>
      </w:r>
    </w:p>
    <w:p w14:paraId="4A108A9F" w14:textId="77777777" w:rsidR="006A4B01" w:rsidRDefault="006A4B01" w:rsidP="00A72BC6"/>
    <w:p w14:paraId="77A2C1D0" w14:textId="77777777" w:rsidR="00A30038" w:rsidRDefault="00A30038" w:rsidP="00A72BC6"/>
    <w:p w14:paraId="39F2306A" w14:textId="77777777" w:rsidR="00A93FB6" w:rsidRDefault="00A93FB6" w:rsidP="00A72BC6"/>
    <w:p w14:paraId="1B38230F" w14:textId="77777777" w:rsidR="00DC588E" w:rsidRDefault="00DF6600">
      <w:pPr>
        <w:suppressAutoHyphens w:val="0"/>
      </w:pPr>
      <w:r>
        <w:rPr>
          <w:noProof/>
          <w:lang w:eastAsia="cs-CZ"/>
        </w:rPr>
        <w:drawing>
          <wp:anchor distT="0" distB="0" distL="114300" distR="114300" simplePos="0" relativeHeight="251761664" behindDoc="0" locked="0" layoutInCell="1" allowOverlap="1" wp14:anchorId="645E9B77" wp14:editId="1C7F0B69">
            <wp:simplePos x="0" y="0"/>
            <wp:positionH relativeFrom="page">
              <wp:align>center</wp:align>
            </wp:positionH>
            <wp:positionV relativeFrom="paragraph">
              <wp:posOffset>5042785</wp:posOffset>
            </wp:positionV>
            <wp:extent cx="2213998" cy="2867025"/>
            <wp:effectExtent l="0" t="2858" r="0" b="0"/>
            <wp:wrapNone/>
            <wp:docPr id="302" name="Obrázek 302" descr="Výsledek obrázku pro paper d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Výsledek obrázku pro paper dice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213998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50E57331" wp14:editId="0D80F38C">
                <wp:simplePos x="0" y="0"/>
                <wp:positionH relativeFrom="page">
                  <wp:align>center</wp:align>
                </wp:positionH>
                <wp:positionV relativeFrom="paragraph">
                  <wp:posOffset>2178685</wp:posOffset>
                </wp:positionV>
                <wp:extent cx="5029200" cy="3114675"/>
                <wp:effectExtent l="19050" t="19050" r="19050" b="28575"/>
                <wp:wrapNone/>
                <wp:docPr id="298" name="Skupina 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29200" cy="3114675"/>
                          <a:chOff x="0" y="0"/>
                          <a:chExt cx="5029200" cy="3114675"/>
                        </a:xfrm>
                      </wpg:grpSpPr>
                      <wps:wsp>
                        <wps:cNvPr id="299" name="Obdélník: se zakulacenými rohy 299"/>
                        <wps:cNvSpPr/>
                        <wps:spPr>
                          <a:xfrm>
                            <a:off x="0" y="0"/>
                            <a:ext cx="5029200" cy="3114675"/>
                          </a:xfrm>
                          <a:prstGeom prst="roundRect">
                            <a:avLst/>
                          </a:prstGeom>
                          <a:ln w="38100">
                            <a:solidFill>
                              <a:srgbClr val="FF8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117140" w14:textId="77777777" w:rsidR="0025261A" w:rsidRDefault="0025261A" w:rsidP="00DF6600">
                              <w:pPr>
                                <w:suppressAutoHyphens w:val="0"/>
                                <w:autoSpaceDN/>
                                <w:spacing w:line="259" w:lineRule="auto"/>
                                <w:ind w:left="2136" w:hanging="360"/>
                                <w:contextualSpacing/>
                                <w:textAlignment w:val="auto"/>
                              </w:pPr>
                            </w:p>
                            <w:p w14:paraId="46329B76" w14:textId="77777777" w:rsidR="0025261A" w:rsidRDefault="0025261A" w:rsidP="00DF6600">
                              <w:pPr>
                                <w:suppressAutoHyphens w:val="0"/>
                                <w:autoSpaceDN/>
                                <w:spacing w:line="259" w:lineRule="auto"/>
                                <w:ind w:left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1E82D755" w14:textId="15F7594E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left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Use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ord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in a sentence.</w:t>
                              </w:r>
                            </w:p>
                            <w:p w14:paraId="1C8BAD13" w14:textId="53E61DC5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Draw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job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  <w:p w14:paraId="357B7989" w14:textId="2A23AA48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3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Describ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job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. </w:t>
                              </w:r>
                            </w:p>
                            <w:p w14:paraId="5CF2491F" w14:textId="33B78DBE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4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Mime </w:t>
                              </w:r>
                              <w:proofErr w:type="spellStart"/>
                              <w:r w:rsidR="004B23C7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job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  <w:p w14:paraId="55EC079F" w14:textId="23C58A5E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5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Spell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ord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  <w:p w14:paraId="5AED450A" w14:textId="6C59F18B" w:rsidR="0025261A" w:rsidRPr="00445B7D" w:rsidRDefault="0025261A" w:rsidP="00DF6600">
                              <w:pPr>
                                <w:suppressAutoHyphens w:val="0"/>
                                <w:autoSpaceDN/>
                                <w:spacing w:after="0" w:line="276" w:lineRule="auto"/>
                                <w:ind w:firstLine="708"/>
                                <w:contextualSpacing/>
                                <w:textAlignment w:val="auto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DF6600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6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=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ranslat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he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ord</w:t>
                              </w:r>
                              <w:proofErr w:type="spellEnd"/>
                              <w:r w:rsidRPr="00445B7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. </w:t>
                              </w:r>
                            </w:p>
                            <w:p w14:paraId="5B7E6826" w14:textId="77777777" w:rsidR="0025261A" w:rsidRDefault="0025261A" w:rsidP="00DF6600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Obdélník: se zakulacenými rohy 300"/>
                        <wps:cNvSpPr/>
                        <wps:spPr>
                          <a:xfrm>
                            <a:off x="990600" y="142875"/>
                            <a:ext cx="3000375" cy="400050"/>
                          </a:xfrm>
                          <a:prstGeom prst="roundRect">
                            <a:avLst/>
                          </a:prstGeom>
                          <a:solidFill>
                            <a:srgbClr val="FF8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71A844" w14:textId="51944094" w:rsidR="0025261A" w:rsidRPr="00445B7D" w:rsidRDefault="0025261A" w:rsidP="00DF6600">
                              <w:pPr>
                                <w:shd w:val="clear" w:color="auto" w:fill="FF8000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445B7D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THROW A D</w:t>
                              </w: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IE</w:t>
                              </w:r>
                              <w:r w:rsidRPr="00445B7D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 xml:space="preserve"> AND </w:t>
                              </w:r>
                              <w:r w:rsidR="004B23C7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ACT</w:t>
                              </w:r>
                              <w:r w:rsidRPr="00445B7D"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1" name="Obrázek 301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43225" y="1085850"/>
                            <a:ext cx="1676400" cy="1372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0E57331" id="Skupina 298" o:spid="_x0000_s1158" style="position:absolute;margin-left:0;margin-top:171.55pt;width:396pt;height:245.25pt;z-index:251760640;mso-position-horizontal:center;mso-position-horizontal-relative:page" coordsize="50292,311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">
                <v:roundrect id="Obdélník: se zakulacenými rohy 299" o:spid="_x0000_s1159" style="position:absolute;width:50292;height:3114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" fillcolor="white [3201]" strokecolor="#ff8000" strokeweight="3pt">
                  <v:stroke joinstyle="miter"/>
                  <v:textbox>
                    <w:txbxContent>
                      <w:p w14:paraId="66117140" w14:textId="77777777" w:rsidR="0025261A" w:rsidRDefault="0025261A" w:rsidP="00DF6600">
                        <w:pPr>
                          <w:suppressAutoHyphens w:val="0"/>
                          <w:autoSpaceDN/>
                          <w:spacing w:line="259" w:lineRule="auto"/>
                          <w:ind w:left="2136" w:hanging="360"/>
                          <w:contextualSpacing/>
                          <w:textAlignment w:val="auto"/>
                        </w:pPr>
                      </w:p>
                      <w:p w14:paraId="46329B76" w14:textId="77777777" w:rsidR="0025261A" w:rsidRDefault="0025261A" w:rsidP="00DF6600">
                        <w:pPr>
                          <w:suppressAutoHyphens w:val="0"/>
                          <w:autoSpaceDN/>
                          <w:spacing w:line="259" w:lineRule="auto"/>
                          <w:ind w:left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1E82D755" w14:textId="15F7594E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left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1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Use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word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in a sentence.</w:t>
                        </w:r>
                      </w:p>
                      <w:p w14:paraId="1C8BAD13" w14:textId="53E61DC5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2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Draw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job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.</w:t>
                        </w:r>
                      </w:p>
                      <w:p w14:paraId="357B7989" w14:textId="2A23AA48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3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Describ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job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. </w:t>
                        </w:r>
                      </w:p>
                      <w:p w14:paraId="5CF2491F" w14:textId="33B78DBE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4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Mime </w:t>
                        </w:r>
                        <w:proofErr w:type="spellStart"/>
                        <w:r w:rsidR="004B23C7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job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.</w:t>
                        </w:r>
                      </w:p>
                      <w:p w14:paraId="55EC079F" w14:textId="23C58A5E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5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Spell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word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.</w:t>
                        </w:r>
                      </w:p>
                      <w:p w14:paraId="5AED450A" w14:textId="6C59F18B" w:rsidR="0025261A" w:rsidRPr="00445B7D" w:rsidRDefault="0025261A" w:rsidP="00DF6600">
                        <w:pPr>
                          <w:suppressAutoHyphens w:val="0"/>
                          <w:autoSpaceDN/>
                          <w:spacing w:after="0" w:line="276" w:lineRule="auto"/>
                          <w:ind w:firstLine="708"/>
                          <w:contextualSpacing/>
                          <w:textAlignment w:val="auto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DF6600">
                          <w:rPr>
                            <w:b/>
                            <w:bCs/>
                            <w:sz w:val="40"/>
                            <w:szCs w:val="40"/>
                          </w:rPr>
                          <w:t>6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=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Translat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the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>word</w:t>
                        </w:r>
                        <w:proofErr w:type="spellEnd"/>
                        <w:r w:rsidRPr="00445B7D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. </w:t>
                        </w:r>
                      </w:p>
                      <w:p w14:paraId="5B7E6826" w14:textId="77777777" w:rsidR="0025261A" w:rsidRDefault="0025261A" w:rsidP="00DF6600"/>
                    </w:txbxContent>
                  </v:textbox>
                </v:roundrect>
                <v:roundrect id="Obdélník: se zakulacenými rohy 300" o:spid="_x0000_s1160" style="position:absolute;left:9906;top:1428;width:30003;height:4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" fillcolor="#ff8000" stroked="f" strokeweight="1pt">
                  <v:stroke joinstyle="miter"/>
                  <v:textbox>
                    <w:txbxContent>
                      <w:p w14:paraId="7371A844" w14:textId="51944094" w:rsidR="0025261A" w:rsidRPr="00445B7D" w:rsidRDefault="0025261A" w:rsidP="00DF6600">
                        <w:pPr>
                          <w:shd w:val="clear" w:color="auto" w:fill="FF8000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445B7D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THROW A D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IE</w:t>
                        </w:r>
                        <w:r w:rsidRPr="00445B7D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 xml:space="preserve"> AND </w:t>
                        </w:r>
                        <w:r w:rsidR="004B23C7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ACT</w:t>
                        </w:r>
                        <w:r w:rsidRPr="00445B7D">
                          <w:rPr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  <w:t>!</w:t>
                        </w:r>
                      </w:p>
                    </w:txbxContent>
                  </v:textbox>
                </v:roundrect>
                <v:shape id="Obrázek 301" o:spid="_x0000_s1161" type="#_x0000_t75" style="position:absolute;left:29432;top:10858;width:16764;height:13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">
                  <v:imagedata r:id="rId40" o:title=""/>
                </v:shape>
                <w10:wrap anchorx="page"/>
              </v:group>
            </w:pict>
          </mc:Fallback>
        </mc:AlternateContent>
      </w:r>
      <w:r w:rsidR="00DC588E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7C1A0B" w:rsidRPr="007C1A0B" w14:paraId="614FC832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5B40A" w14:textId="77777777" w:rsidR="007C1A0B" w:rsidRPr="007C1A0B" w:rsidRDefault="007C1A0B" w:rsidP="007C1A0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C1A0B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8C950" w14:textId="77777777" w:rsidR="007C1A0B" w:rsidRPr="007C1A0B" w:rsidRDefault="00E86C1C" w:rsidP="007C1A0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  <w:r w:rsidR="007C1A0B" w:rsidRPr="007C1A0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9</w:t>
            </w:r>
            <w:r w:rsidR="007C1A0B" w:rsidRPr="007C1A0B">
              <w:rPr>
                <w:sz w:val="18"/>
                <w:szCs w:val="18"/>
              </w:rPr>
              <w:t xml:space="preserve"> </w:t>
            </w:r>
            <w:proofErr w:type="spellStart"/>
            <w:r w:rsidR="007C1A0B" w:rsidRPr="007C1A0B">
              <w:rPr>
                <w:sz w:val="18"/>
                <w:szCs w:val="18"/>
              </w:rPr>
              <w:t>Jobs</w:t>
            </w:r>
            <w:proofErr w:type="spellEnd"/>
          </w:p>
        </w:tc>
      </w:tr>
      <w:tr w:rsidR="007C1A0B" w:rsidRPr="007C1A0B" w14:paraId="508799C9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C0009A" w14:textId="77777777" w:rsidR="007C1A0B" w:rsidRPr="007C1A0B" w:rsidRDefault="007C1A0B" w:rsidP="007C1A0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C1A0B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E3F6FF" w14:textId="77777777" w:rsidR="007C1A0B" w:rsidRPr="007C1A0B" w:rsidRDefault="007C1A0B" w:rsidP="007C1A0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C1A0B">
              <w:rPr>
                <w:sz w:val="18"/>
                <w:szCs w:val="18"/>
              </w:rPr>
              <w:t>2.2 Tematický blok č. 2 (Podpora)</w:t>
            </w:r>
          </w:p>
        </w:tc>
      </w:tr>
      <w:tr w:rsidR="007C1A0B" w:rsidRPr="007C1A0B" w14:paraId="5E433312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38550" w14:textId="77777777" w:rsidR="007C1A0B" w:rsidRPr="007C1A0B" w:rsidRDefault="007C1A0B" w:rsidP="007C1A0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7C1A0B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E5156" w14:textId="77777777" w:rsidR="007C1A0B" w:rsidRPr="007C1A0B" w:rsidRDefault="007C1A0B" w:rsidP="007C1A0B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7C1A0B">
              <w:rPr>
                <w:sz w:val="18"/>
                <w:szCs w:val="18"/>
              </w:rPr>
              <w:t>2.2.2 Téma č. 2 (Dorozumívání a profese)</w:t>
            </w:r>
          </w:p>
        </w:tc>
      </w:tr>
    </w:tbl>
    <w:p w14:paraId="530B29C8" w14:textId="77777777" w:rsidR="00C53601" w:rsidRDefault="00C53601" w:rsidP="00A72BC6"/>
    <w:tbl>
      <w:tblPr>
        <w:tblStyle w:val="Mkatabulky6"/>
        <w:tblpPr w:leftFromText="141" w:rightFromText="141" w:vertAnchor="page" w:horzAnchor="margin" w:tblpY="3158"/>
        <w:tblW w:w="9752" w:type="dxa"/>
        <w:tblBorders>
          <w:top w:val="single" w:sz="24" w:space="0" w:color="D9D9D9" w:themeColor="background1" w:themeShade="D9"/>
          <w:left w:val="single" w:sz="24" w:space="0" w:color="D9D9D9" w:themeColor="background1" w:themeShade="D9"/>
          <w:bottom w:val="single" w:sz="24" w:space="0" w:color="D9D9D9" w:themeColor="background1" w:themeShade="D9"/>
          <w:right w:val="single" w:sz="24" w:space="0" w:color="D9D9D9" w:themeColor="background1" w:themeShade="D9"/>
          <w:insideH w:val="single" w:sz="24" w:space="0" w:color="D9D9D9" w:themeColor="background1" w:themeShade="D9"/>
          <w:insideV w:val="single" w:sz="2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2438"/>
        <w:gridCol w:w="2438"/>
        <w:gridCol w:w="2438"/>
        <w:gridCol w:w="2438"/>
      </w:tblGrid>
      <w:tr w:rsidR="003A5D5B" w:rsidRPr="003A5D5B" w14:paraId="33ECE3ED" w14:textId="77777777" w:rsidTr="003A5D5B">
        <w:trPr>
          <w:trHeight w:val="1871"/>
        </w:trPr>
        <w:tc>
          <w:tcPr>
            <w:tcW w:w="2438" w:type="dxa"/>
            <w:vAlign w:val="center"/>
            <w:hideMark/>
          </w:tcPr>
          <w:p w14:paraId="6E4EBB3D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 xml:space="preserve">20 800,- </w:t>
            </w:r>
          </w:p>
          <w:p w14:paraId="5D720E57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Cukrář</w:t>
            </w:r>
          </w:p>
        </w:tc>
        <w:tc>
          <w:tcPr>
            <w:tcW w:w="2438" w:type="dxa"/>
            <w:vAlign w:val="center"/>
            <w:hideMark/>
          </w:tcPr>
          <w:p w14:paraId="7B9D111E" w14:textId="77777777" w:rsidR="003A5D5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21 900,-</w:t>
            </w:r>
          </w:p>
          <w:p w14:paraId="53A6B338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Masér</w:t>
            </w:r>
          </w:p>
        </w:tc>
        <w:tc>
          <w:tcPr>
            <w:tcW w:w="2438" w:type="dxa"/>
            <w:vAlign w:val="center"/>
            <w:hideMark/>
          </w:tcPr>
          <w:p w14:paraId="3D3646FB" w14:textId="77777777" w:rsidR="003A5D5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29 300,-</w:t>
            </w:r>
          </w:p>
          <w:p w14:paraId="664DEAA4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Účetní</w:t>
            </w:r>
          </w:p>
        </w:tc>
        <w:tc>
          <w:tcPr>
            <w:tcW w:w="2438" w:type="dxa"/>
            <w:vAlign w:val="center"/>
            <w:hideMark/>
          </w:tcPr>
          <w:p w14:paraId="562F7F27" w14:textId="77777777" w:rsidR="003A5D5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30 400,-</w:t>
            </w:r>
          </w:p>
          <w:p w14:paraId="772DD262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Veterinář</w:t>
            </w:r>
          </w:p>
        </w:tc>
      </w:tr>
      <w:tr w:rsidR="003A5D5B" w:rsidRPr="003A5D5B" w14:paraId="64E1856C" w14:textId="77777777" w:rsidTr="003A5D5B">
        <w:trPr>
          <w:trHeight w:val="1871"/>
        </w:trPr>
        <w:tc>
          <w:tcPr>
            <w:tcW w:w="2438" w:type="dxa"/>
            <w:vAlign w:val="center"/>
            <w:hideMark/>
          </w:tcPr>
          <w:p w14:paraId="21F0CB59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18 900,-</w:t>
            </w:r>
          </w:p>
          <w:p w14:paraId="2DB5DD6A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Pekař</w:t>
            </w:r>
          </w:p>
        </w:tc>
        <w:tc>
          <w:tcPr>
            <w:tcW w:w="2438" w:type="dxa"/>
            <w:vAlign w:val="center"/>
            <w:hideMark/>
          </w:tcPr>
          <w:p w14:paraId="34FBFB4F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25 000,-</w:t>
            </w:r>
          </w:p>
          <w:p w14:paraId="41E4CA55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Ladič pian</w:t>
            </w:r>
          </w:p>
        </w:tc>
        <w:tc>
          <w:tcPr>
            <w:tcW w:w="2438" w:type="dxa"/>
            <w:vAlign w:val="center"/>
            <w:hideMark/>
          </w:tcPr>
          <w:p w14:paraId="01330768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37 700,-</w:t>
            </w:r>
          </w:p>
          <w:p w14:paraId="1DAFE32C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Ekonom</w:t>
            </w:r>
          </w:p>
        </w:tc>
        <w:tc>
          <w:tcPr>
            <w:tcW w:w="2438" w:type="dxa"/>
            <w:vAlign w:val="center"/>
            <w:hideMark/>
          </w:tcPr>
          <w:p w14:paraId="7FAABFE9" w14:textId="77777777" w:rsidR="003A5D5B" w:rsidRPr="003A5D5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29 100,-</w:t>
            </w:r>
          </w:p>
          <w:p w14:paraId="54914A70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Auto</w:t>
            </w:r>
            <w:r w:rsidR="003A5D5B" w:rsidRPr="003A5D5B">
              <w:rPr>
                <w:b/>
                <w:bCs/>
                <w:color w:val="000000"/>
                <w:sz w:val="36"/>
                <w:szCs w:val="36"/>
              </w:rPr>
              <w:t>m</w:t>
            </w:r>
            <w:r w:rsidRPr="007C1A0B">
              <w:rPr>
                <w:b/>
                <w:bCs/>
                <w:color w:val="000000"/>
                <w:sz w:val="36"/>
                <w:szCs w:val="36"/>
              </w:rPr>
              <w:t>echanik</w:t>
            </w:r>
          </w:p>
        </w:tc>
      </w:tr>
      <w:tr w:rsidR="003A5D5B" w:rsidRPr="003A5D5B" w14:paraId="2B46C84D" w14:textId="77777777" w:rsidTr="003A5D5B">
        <w:trPr>
          <w:trHeight w:val="1871"/>
        </w:trPr>
        <w:tc>
          <w:tcPr>
            <w:tcW w:w="2438" w:type="dxa"/>
            <w:vAlign w:val="center"/>
            <w:hideMark/>
          </w:tcPr>
          <w:p w14:paraId="3AC87F2A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21 700,-</w:t>
            </w:r>
          </w:p>
          <w:p w14:paraId="38C33C8F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Zahradník</w:t>
            </w:r>
          </w:p>
        </w:tc>
        <w:tc>
          <w:tcPr>
            <w:tcW w:w="2438" w:type="dxa"/>
            <w:vAlign w:val="center"/>
            <w:hideMark/>
          </w:tcPr>
          <w:p w14:paraId="34F70CAC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29 600,-</w:t>
            </w:r>
          </w:p>
          <w:p w14:paraId="04ADEA58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 xml:space="preserve">Dispečer </w:t>
            </w:r>
          </w:p>
        </w:tc>
        <w:tc>
          <w:tcPr>
            <w:tcW w:w="2438" w:type="dxa"/>
            <w:vAlign w:val="center"/>
            <w:hideMark/>
          </w:tcPr>
          <w:p w14:paraId="1F03ECDD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41 500,-</w:t>
            </w:r>
          </w:p>
          <w:p w14:paraId="74A2AB48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Právník</w:t>
            </w:r>
          </w:p>
        </w:tc>
        <w:tc>
          <w:tcPr>
            <w:tcW w:w="2438" w:type="dxa"/>
            <w:vAlign w:val="center"/>
            <w:hideMark/>
          </w:tcPr>
          <w:p w14:paraId="1F91D08F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21 900,-</w:t>
            </w:r>
          </w:p>
          <w:p w14:paraId="37FACAE7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Knihovník</w:t>
            </w:r>
          </w:p>
        </w:tc>
      </w:tr>
      <w:tr w:rsidR="003A5D5B" w:rsidRPr="003A5D5B" w14:paraId="0FAD03EB" w14:textId="77777777" w:rsidTr="003A5D5B">
        <w:trPr>
          <w:trHeight w:val="1871"/>
        </w:trPr>
        <w:tc>
          <w:tcPr>
            <w:tcW w:w="2438" w:type="dxa"/>
            <w:vAlign w:val="center"/>
            <w:hideMark/>
          </w:tcPr>
          <w:p w14:paraId="557EF748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16 200,-</w:t>
            </w:r>
          </w:p>
          <w:p w14:paraId="02E15FAC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Krejčí</w:t>
            </w:r>
          </w:p>
        </w:tc>
        <w:tc>
          <w:tcPr>
            <w:tcW w:w="2438" w:type="dxa"/>
            <w:vAlign w:val="center"/>
            <w:hideMark/>
          </w:tcPr>
          <w:p w14:paraId="1B200D26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11 000,-</w:t>
            </w:r>
          </w:p>
          <w:p w14:paraId="37A51F1C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Košíkář</w:t>
            </w:r>
          </w:p>
        </w:tc>
        <w:tc>
          <w:tcPr>
            <w:tcW w:w="2438" w:type="dxa"/>
            <w:vAlign w:val="center"/>
            <w:hideMark/>
          </w:tcPr>
          <w:p w14:paraId="54A73768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35 800,-</w:t>
            </w:r>
          </w:p>
          <w:p w14:paraId="2E058080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Tlumočník</w:t>
            </w:r>
          </w:p>
        </w:tc>
        <w:tc>
          <w:tcPr>
            <w:tcW w:w="2438" w:type="dxa"/>
            <w:vAlign w:val="center"/>
            <w:hideMark/>
          </w:tcPr>
          <w:p w14:paraId="241F81AC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14 100,-</w:t>
            </w:r>
          </w:p>
          <w:p w14:paraId="67BE6EC9" w14:textId="77777777" w:rsidR="007C1A0B" w:rsidRPr="007C1A0B" w:rsidRDefault="007C1A0B" w:rsidP="003A5D5B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36"/>
                <w:szCs w:val="36"/>
              </w:rPr>
            </w:pPr>
            <w:r w:rsidRPr="007C1A0B">
              <w:rPr>
                <w:b/>
                <w:bCs/>
                <w:color w:val="000000"/>
                <w:sz w:val="36"/>
                <w:szCs w:val="36"/>
              </w:rPr>
              <w:t>Vrátný</w:t>
            </w:r>
          </w:p>
        </w:tc>
      </w:tr>
    </w:tbl>
    <w:p w14:paraId="7B7BFB40" w14:textId="77777777" w:rsidR="007C1A0B" w:rsidRDefault="007C1A0B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C8017A" w:rsidRPr="00C8017A" w14:paraId="30AFFABD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62BEE2" w14:textId="77777777" w:rsidR="00C8017A" w:rsidRPr="00C8017A" w:rsidRDefault="00C8017A" w:rsidP="00C801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8017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1CF07" w14:textId="77777777" w:rsidR="00C8017A" w:rsidRPr="00C8017A" w:rsidRDefault="00E86C1C" w:rsidP="00C801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0</w:t>
            </w:r>
            <w:r w:rsidR="00C8017A" w:rsidRPr="00C8017A">
              <w:rPr>
                <w:sz w:val="18"/>
                <w:szCs w:val="18"/>
              </w:rPr>
              <w:t xml:space="preserve"> </w:t>
            </w:r>
            <w:proofErr w:type="spellStart"/>
            <w:r w:rsidR="00C8017A" w:rsidRPr="00C8017A">
              <w:rPr>
                <w:sz w:val="18"/>
                <w:szCs w:val="18"/>
              </w:rPr>
              <w:t>Ask</w:t>
            </w:r>
            <w:proofErr w:type="spellEnd"/>
            <w:r w:rsidR="00C8017A" w:rsidRPr="00C8017A">
              <w:rPr>
                <w:sz w:val="18"/>
                <w:szCs w:val="18"/>
              </w:rPr>
              <w:t xml:space="preserve"> and </w:t>
            </w:r>
            <w:proofErr w:type="spellStart"/>
            <w:r w:rsidR="00C8017A" w:rsidRPr="00C8017A">
              <w:rPr>
                <w:sz w:val="18"/>
                <w:szCs w:val="18"/>
              </w:rPr>
              <w:t>find</w:t>
            </w:r>
            <w:proofErr w:type="spellEnd"/>
          </w:p>
        </w:tc>
      </w:tr>
      <w:tr w:rsidR="00C8017A" w:rsidRPr="00C8017A" w14:paraId="1C4C2796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2EB2A" w14:textId="77777777" w:rsidR="00C8017A" w:rsidRPr="00C8017A" w:rsidRDefault="00C8017A" w:rsidP="00C801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8017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74A78A" w14:textId="77777777" w:rsidR="00C8017A" w:rsidRPr="00C8017A" w:rsidRDefault="00C8017A" w:rsidP="00C801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8017A">
              <w:rPr>
                <w:sz w:val="18"/>
                <w:szCs w:val="18"/>
              </w:rPr>
              <w:t>2.2 Tematický blok č. 2 (Podpora)</w:t>
            </w:r>
          </w:p>
        </w:tc>
      </w:tr>
      <w:tr w:rsidR="00C8017A" w:rsidRPr="00C8017A" w14:paraId="256823A5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75FCA" w14:textId="77777777" w:rsidR="00C8017A" w:rsidRPr="00C8017A" w:rsidRDefault="00C8017A" w:rsidP="00C801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8017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287FF" w14:textId="77777777" w:rsidR="00C8017A" w:rsidRPr="00C8017A" w:rsidRDefault="00C8017A" w:rsidP="00C8017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8017A">
              <w:rPr>
                <w:sz w:val="18"/>
                <w:szCs w:val="18"/>
              </w:rPr>
              <w:t>2.2.2 Téma č. 2 (Dorozumívání a profese)</w:t>
            </w:r>
          </w:p>
        </w:tc>
      </w:tr>
    </w:tbl>
    <w:p w14:paraId="272C3AE6" w14:textId="77777777" w:rsidR="007C1A0B" w:rsidRDefault="00C8017A" w:rsidP="00C8017A">
      <w:pPr>
        <w:pStyle w:val="Nadpis1"/>
      </w:pPr>
      <w:r w:rsidRPr="00C8017A">
        <w:t>AVERAGE SALARY</w:t>
      </w:r>
    </w:p>
    <w:p w14:paraId="66DC47BE" w14:textId="77777777" w:rsidR="00355D83" w:rsidRDefault="00355D83" w:rsidP="00355D83"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69856" behindDoc="0" locked="0" layoutInCell="1" allowOverlap="1" wp14:anchorId="270C060C" wp14:editId="1350B914">
                <wp:simplePos x="0" y="0"/>
                <wp:positionH relativeFrom="margin">
                  <wp:posOffset>893445</wp:posOffset>
                </wp:positionH>
                <wp:positionV relativeFrom="paragraph">
                  <wp:posOffset>90170</wp:posOffset>
                </wp:positionV>
                <wp:extent cx="4143375" cy="1981200"/>
                <wp:effectExtent l="0" t="0" r="9525" b="0"/>
                <wp:wrapNone/>
                <wp:docPr id="308" name="Skupina 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3375" cy="1981200"/>
                          <a:chOff x="0" y="0"/>
                          <a:chExt cx="4143375" cy="1981200"/>
                        </a:xfrm>
                      </wpg:grpSpPr>
                      <pic:pic xmlns:pic="http://schemas.openxmlformats.org/drawingml/2006/picture">
                        <pic:nvPicPr>
                          <pic:cNvPr id="305" name="Obrázek 305"/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50"/>
                            <a:ext cx="1962150" cy="1962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3" name="Řečová bublina: obdélníkový bublinový popisek se zakulacenými rohy 303"/>
                        <wps:cNvSpPr/>
                        <wps:spPr>
                          <a:xfrm>
                            <a:off x="504825" y="152400"/>
                            <a:ext cx="1514475" cy="714375"/>
                          </a:xfrm>
                          <a:prstGeom prst="wedgeRoundRectCallout">
                            <a:avLst>
                              <a:gd name="adj1" fmla="val 56777"/>
                              <a:gd name="adj2" fmla="val 26310"/>
                              <a:gd name="adj3" fmla="val 16667"/>
                            </a:avLst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85D61E" w14:textId="77777777" w:rsidR="0025261A" w:rsidRPr="00355D83" w:rsidRDefault="0025261A" w:rsidP="00C8017A">
                              <w:pPr>
                                <w:jc w:val="center"/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</w:pPr>
                              <w:proofErr w:type="spellStart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>What</w:t>
                              </w:r>
                              <w:proofErr w:type="spellEnd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>is</w:t>
                              </w:r>
                              <w:proofErr w:type="spellEnd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>your</w:t>
                              </w:r>
                              <w:proofErr w:type="spellEnd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>salary</w:t>
                              </w:r>
                              <w:proofErr w:type="spellEnd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7" name="Obrázek 307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81225" y="0"/>
                            <a:ext cx="1962150" cy="1962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4" name="Řečová bublina: obdélníkový bublinový popisek se zakulacenými rohy 304"/>
                        <wps:cNvSpPr/>
                        <wps:spPr>
                          <a:xfrm>
                            <a:off x="2124075" y="228600"/>
                            <a:ext cx="1552575" cy="419100"/>
                          </a:xfrm>
                          <a:prstGeom prst="wedgeRoundRectCallout">
                            <a:avLst>
                              <a:gd name="adj1" fmla="val -68273"/>
                              <a:gd name="adj2" fmla="val 24189"/>
                              <a:gd name="adj3" fmla="val 16667"/>
                            </a:avLst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4DE32B" w14:textId="521C0A21" w:rsidR="0025261A" w:rsidRPr="00355D83" w:rsidRDefault="0025261A" w:rsidP="00C8017A">
                              <w:pPr>
                                <w:jc w:val="center"/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</w:pPr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 xml:space="preserve">I </w:t>
                              </w:r>
                              <w:proofErr w:type="spellStart"/>
                              <w:r w:rsidRPr="00355D83"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>earn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  <w:color w:val="5DAEBC"/>
                                  <w:sz w:val="32"/>
                                  <w:szCs w:val="32"/>
                                </w:rPr>
                                <w:t>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0C060C" id="Skupina 308" o:spid="_x0000_s1162" style="position:absolute;margin-left:70.35pt;margin-top:7.1pt;width:326.25pt;height:156pt;z-index:251769856;mso-position-horizontal-relative:margin" coordsize="41433,1981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">
                <v:shape id="Obrázek 305" o:spid="_x0000_s1163" type="#_x0000_t75" style="position:absolute;top:190;width:19621;height:19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">
                  <v:imagedata r:id="rId48" o:title=""/>
                </v:shape>
                <v:shapetype id="_x0000_t62" coordsize="21600,21600" o:spt="62" adj="1350,25920" path="m3600,qx,3600l0@8@12@24,0@9,,18000qy3600,21600l@6,21600@15@27@7,21600,18000,21600qx21600,18000l21600@9@18@30,21600@8,21600,3600qy18000,l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 textboxrect="791,791,20809,20809"/>
                  <v:handles>
                    <v:h position="#0,#1"/>
                  </v:handles>
                </v:shapetype>
                <v:shape id="Řečová bublina: obdélníkový bublinový popisek se zakulacenými rohy 303" o:spid="_x0000_s1164" type="#_x0000_t62" style="position:absolute;left:5048;top:1524;width:15145;height:7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" adj="23064,16483" filled="f" stroked="f" strokeweight="1pt">
                  <v:textbox>
                    <w:txbxContent>
                      <w:p w14:paraId="4585D61E" w14:textId="77777777" w:rsidR="0025261A" w:rsidRPr="00355D83" w:rsidRDefault="0025261A" w:rsidP="00C8017A">
                        <w:pPr>
                          <w:jc w:val="center"/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</w:pPr>
                        <w:proofErr w:type="spellStart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>What</w:t>
                        </w:r>
                        <w:proofErr w:type="spellEnd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>is</w:t>
                        </w:r>
                        <w:proofErr w:type="spellEnd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>your</w:t>
                        </w:r>
                        <w:proofErr w:type="spellEnd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 xml:space="preserve"> </w:t>
                        </w:r>
                        <w:proofErr w:type="spellStart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>salary</w:t>
                        </w:r>
                        <w:proofErr w:type="spellEnd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>?</w:t>
                        </w:r>
                      </w:p>
                    </w:txbxContent>
                  </v:textbox>
                </v:shape>
                <v:shape id="Obrázek 307" o:spid="_x0000_s1165" type="#_x0000_t75" style="position:absolute;left:21812;width:19621;height:19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">
                  <v:imagedata r:id="rId49" o:title=""/>
                </v:shape>
                <v:shape id="Řečová bublina: obdélníkový bublinový popisek se zakulacenými rohy 304" o:spid="_x0000_s1166" type="#_x0000_t62" style="position:absolute;left:21240;top:2286;width:15526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" adj="-3947,16025" filled="f" stroked="f" strokeweight="1pt">
                  <v:textbox>
                    <w:txbxContent>
                      <w:p w14:paraId="154DE32B" w14:textId="521C0A21" w:rsidR="0025261A" w:rsidRPr="00355D83" w:rsidRDefault="0025261A" w:rsidP="00C8017A">
                        <w:pPr>
                          <w:jc w:val="center"/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</w:pPr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 xml:space="preserve">I </w:t>
                        </w:r>
                        <w:proofErr w:type="spellStart"/>
                        <w:r w:rsidRPr="00355D83"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>earn</w:t>
                        </w:r>
                        <w:proofErr w:type="spellEnd"/>
                        <w:r>
                          <w:rPr>
                            <w:b/>
                            <w:bCs/>
                            <w:color w:val="5DAEBC"/>
                            <w:sz w:val="32"/>
                            <w:szCs w:val="32"/>
                          </w:rPr>
                          <w:t>…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BB93B16" w14:textId="77777777" w:rsidR="00355D83" w:rsidRDefault="00355D83" w:rsidP="00355D83"/>
    <w:p w14:paraId="7C1C8684" w14:textId="77777777" w:rsidR="00355D83" w:rsidRDefault="00355D83" w:rsidP="00355D83"/>
    <w:p w14:paraId="6D6179C0" w14:textId="77777777" w:rsidR="00355D83" w:rsidRDefault="00355D83" w:rsidP="00355D83"/>
    <w:p w14:paraId="4F88A812" w14:textId="77777777" w:rsidR="00355D83" w:rsidRDefault="00355D83" w:rsidP="00355D83"/>
    <w:p w14:paraId="48A494FA" w14:textId="77777777" w:rsidR="00355D83" w:rsidRDefault="00355D83" w:rsidP="00355D83"/>
    <w:p w14:paraId="6CF41DE0" w14:textId="77777777" w:rsidR="00355D83" w:rsidRDefault="00355D83" w:rsidP="00355D83"/>
    <w:p w14:paraId="6C2AF928" w14:textId="77777777" w:rsidR="00355D83" w:rsidRDefault="00355D83" w:rsidP="00355D83"/>
    <w:p w14:paraId="47A56B31" w14:textId="77777777" w:rsidR="00355D83" w:rsidRDefault="00355D83" w:rsidP="00355D83">
      <w:pPr>
        <w:ind w:left="708" w:firstLine="708"/>
      </w:pPr>
    </w:p>
    <w:p w14:paraId="300E13CA" w14:textId="0983B523" w:rsidR="00355D83" w:rsidRDefault="00355D83" w:rsidP="00355D83">
      <w:pPr>
        <w:ind w:left="708" w:firstLine="708"/>
      </w:pPr>
      <w:r>
        <w:t>1</w:t>
      </w:r>
      <w:r w:rsidR="00457445">
        <w:t xml:space="preserve"> </w:t>
      </w:r>
      <w:r>
        <w:t xml:space="preserve">000 </w:t>
      </w:r>
      <w:r w:rsidR="00457445">
        <w:t>–</w:t>
      </w:r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housand</w:t>
      </w:r>
      <w:proofErr w:type="spellEnd"/>
      <w:r>
        <w:t xml:space="preserve"> // 2</w:t>
      </w:r>
      <w:r w:rsidR="00457445">
        <w:t xml:space="preserve"> </w:t>
      </w:r>
      <w:r>
        <w:t xml:space="preserve">000 </w:t>
      </w:r>
      <w:r w:rsidR="00457445">
        <w:t>–</w:t>
      </w:r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thousand</w:t>
      </w:r>
      <w:proofErr w:type="spellEnd"/>
    </w:p>
    <w:p w14:paraId="2719EFD2" w14:textId="33DB8AEA" w:rsidR="00DC588E" w:rsidRDefault="00355D83" w:rsidP="00355D83">
      <w:pPr>
        <w:ind w:left="708" w:firstLine="708"/>
      </w:pPr>
      <w:r>
        <w:t>10</w:t>
      </w:r>
      <w:r w:rsidR="00457445">
        <w:t xml:space="preserve"> </w:t>
      </w:r>
      <w:r>
        <w:t xml:space="preserve">000 </w:t>
      </w:r>
      <w:r w:rsidR="00457445">
        <w:t>–</w:t>
      </w:r>
      <w:r>
        <w:t xml:space="preserve"> ten </w:t>
      </w:r>
      <w:proofErr w:type="spellStart"/>
      <w:r>
        <w:t>thousand</w:t>
      </w:r>
      <w:proofErr w:type="spellEnd"/>
      <w:r>
        <w:t xml:space="preserve"> // 15</w:t>
      </w:r>
      <w:r w:rsidR="00457445">
        <w:t xml:space="preserve"> </w:t>
      </w:r>
      <w:r>
        <w:t xml:space="preserve">400 </w:t>
      </w:r>
      <w:r w:rsidR="00457445">
        <w:t>–</w:t>
      </w:r>
      <w:r>
        <w:t xml:space="preserve"> </w:t>
      </w:r>
      <w:proofErr w:type="spellStart"/>
      <w:r>
        <w:t>fifteen</w:t>
      </w:r>
      <w:proofErr w:type="spellEnd"/>
      <w:r>
        <w:t xml:space="preserve"> </w:t>
      </w:r>
      <w:proofErr w:type="spellStart"/>
      <w:r>
        <w:t>thousand</w:t>
      </w:r>
      <w:proofErr w:type="spellEnd"/>
      <w:r>
        <w:t xml:space="preserve">,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hundred</w:t>
      </w:r>
      <w:proofErr w:type="spellEnd"/>
    </w:p>
    <w:p w14:paraId="2912110D" w14:textId="77777777" w:rsidR="00355D83" w:rsidRDefault="00355D83" w:rsidP="00355D83">
      <w:pPr>
        <w:ind w:left="708" w:firstLine="708"/>
      </w:pPr>
    </w:p>
    <w:p w14:paraId="3524D752" w14:textId="77777777" w:rsidR="00355D83" w:rsidRDefault="00355D83" w:rsidP="00355D83"/>
    <w:tbl>
      <w:tblPr>
        <w:tblStyle w:val="Mkatabulky7"/>
        <w:tblW w:w="9072" w:type="dxa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</w:tblGrid>
      <w:tr w:rsidR="00355D83" w:rsidRPr="00355D83" w14:paraId="292F6614" w14:textId="77777777" w:rsidTr="00982881">
        <w:trPr>
          <w:trHeight w:val="552"/>
        </w:trPr>
        <w:tc>
          <w:tcPr>
            <w:tcW w:w="2268" w:type="dxa"/>
            <w:tcBorders>
              <w:top w:val="double" w:sz="4" w:space="0" w:color="FFFFFF" w:themeColor="background1"/>
              <w:left w:val="double" w:sz="4" w:space="0" w:color="FFFFFF" w:themeColor="background1"/>
              <w:bottom w:val="double" w:sz="4" w:space="0" w:color="D9D9D9" w:themeColor="background1" w:themeShade="D9"/>
              <w:right w:val="double" w:sz="4" w:space="0" w:color="FFFFFF" w:themeColor="background1"/>
            </w:tcBorders>
            <w:shd w:val="clear" w:color="auto" w:fill="FF8000"/>
            <w:vAlign w:val="center"/>
            <w:hideMark/>
          </w:tcPr>
          <w:p w14:paraId="61653616" w14:textId="77777777" w:rsidR="00355D83" w:rsidRPr="00355D83" w:rsidRDefault="00355D83" w:rsidP="00982881">
            <w:pPr>
              <w:suppressAutoHyphens w:val="0"/>
              <w:spacing w:line="259" w:lineRule="auto"/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</w:pPr>
            <w:r w:rsidRPr="00355D83"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  <w:t>Job</w:t>
            </w:r>
          </w:p>
        </w:tc>
        <w:tc>
          <w:tcPr>
            <w:tcW w:w="2268" w:type="dxa"/>
            <w:tcBorders>
              <w:top w:val="double" w:sz="4" w:space="0" w:color="FFFFFF" w:themeColor="background1"/>
              <w:left w:val="double" w:sz="4" w:space="0" w:color="FFFFFF" w:themeColor="background1"/>
              <w:bottom w:val="double" w:sz="4" w:space="0" w:color="D9D9D9" w:themeColor="background1" w:themeShade="D9"/>
              <w:right w:val="double" w:sz="4" w:space="0" w:color="FFFFFF" w:themeColor="background1"/>
            </w:tcBorders>
            <w:shd w:val="clear" w:color="auto" w:fill="FF8000"/>
            <w:vAlign w:val="center"/>
            <w:hideMark/>
          </w:tcPr>
          <w:p w14:paraId="02D8C6E8" w14:textId="77777777" w:rsidR="00355D83" w:rsidRPr="00355D83" w:rsidRDefault="00355D83" w:rsidP="00982881">
            <w:pPr>
              <w:suppressAutoHyphens w:val="0"/>
              <w:spacing w:line="259" w:lineRule="auto"/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</w:pPr>
            <w:proofErr w:type="spellStart"/>
            <w:r w:rsidRPr="00355D83"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  <w:t>Salary</w:t>
            </w:r>
            <w:proofErr w:type="spellEnd"/>
          </w:p>
        </w:tc>
        <w:tc>
          <w:tcPr>
            <w:tcW w:w="2268" w:type="dxa"/>
            <w:tcBorders>
              <w:top w:val="double" w:sz="4" w:space="0" w:color="FFFFFF" w:themeColor="background1"/>
              <w:left w:val="double" w:sz="4" w:space="0" w:color="FFFFFF" w:themeColor="background1"/>
              <w:bottom w:val="double" w:sz="4" w:space="0" w:color="D9D9D9" w:themeColor="background1" w:themeShade="D9"/>
              <w:right w:val="double" w:sz="4" w:space="0" w:color="FFFFFF" w:themeColor="background1"/>
            </w:tcBorders>
            <w:shd w:val="clear" w:color="auto" w:fill="FF8000"/>
            <w:vAlign w:val="center"/>
            <w:hideMark/>
          </w:tcPr>
          <w:p w14:paraId="51536EBF" w14:textId="77777777" w:rsidR="00355D83" w:rsidRPr="00355D83" w:rsidRDefault="00355D83" w:rsidP="00982881">
            <w:pPr>
              <w:suppressAutoHyphens w:val="0"/>
              <w:spacing w:line="259" w:lineRule="auto"/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</w:pPr>
            <w:r w:rsidRPr="00355D83"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  <w:t>Job</w:t>
            </w:r>
          </w:p>
        </w:tc>
        <w:tc>
          <w:tcPr>
            <w:tcW w:w="2268" w:type="dxa"/>
            <w:tcBorders>
              <w:top w:val="double" w:sz="4" w:space="0" w:color="FFFFFF" w:themeColor="background1"/>
              <w:left w:val="double" w:sz="4" w:space="0" w:color="FFFFFF" w:themeColor="background1"/>
              <w:bottom w:val="double" w:sz="4" w:space="0" w:color="D9D9D9" w:themeColor="background1" w:themeShade="D9"/>
              <w:right w:val="double" w:sz="4" w:space="0" w:color="FFFFFF" w:themeColor="background1"/>
            </w:tcBorders>
            <w:shd w:val="clear" w:color="auto" w:fill="FF8000"/>
            <w:vAlign w:val="center"/>
            <w:hideMark/>
          </w:tcPr>
          <w:p w14:paraId="08CC85A3" w14:textId="77777777" w:rsidR="00355D83" w:rsidRPr="00355D83" w:rsidRDefault="00355D83" w:rsidP="00982881">
            <w:pPr>
              <w:suppressAutoHyphens w:val="0"/>
              <w:spacing w:line="259" w:lineRule="auto"/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</w:pPr>
            <w:proofErr w:type="spellStart"/>
            <w:r w:rsidRPr="00355D83">
              <w:rPr>
                <w:rFonts w:ascii="Arial" w:hAnsi="Arial" w:cs="Arial"/>
                <w:b/>
                <w:color w:val="FFFFFF" w:themeColor="background1"/>
                <w:sz w:val="28"/>
                <w:szCs w:val="20"/>
              </w:rPr>
              <w:t>Salary</w:t>
            </w:r>
            <w:proofErr w:type="spellEnd"/>
          </w:p>
        </w:tc>
      </w:tr>
      <w:tr w:rsidR="00355D83" w:rsidRPr="00355D83" w14:paraId="3729AF5F" w14:textId="77777777" w:rsidTr="00982881">
        <w:trPr>
          <w:trHeight w:val="552"/>
        </w:trPr>
        <w:tc>
          <w:tcPr>
            <w:tcW w:w="2268" w:type="dxa"/>
            <w:tcBorders>
              <w:top w:val="double" w:sz="4" w:space="0" w:color="D9D9D9" w:themeColor="background1" w:themeShade="D9"/>
            </w:tcBorders>
            <w:vAlign w:val="center"/>
            <w:hideMark/>
          </w:tcPr>
          <w:p w14:paraId="1A6BD905" w14:textId="77777777" w:rsidR="00355D83" w:rsidRPr="00355D83" w:rsidRDefault="00355D83" w:rsidP="00355D83">
            <w:pPr>
              <w:tabs>
                <w:tab w:val="left" w:pos="3345"/>
              </w:tabs>
              <w:suppressAutoHyphens w:val="0"/>
              <w:spacing w:line="259" w:lineRule="auto"/>
              <w:rPr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Confectioner</w:t>
            </w:r>
            <w:proofErr w:type="spellEnd"/>
          </w:p>
        </w:tc>
        <w:tc>
          <w:tcPr>
            <w:tcW w:w="2268" w:type="dxa"/>
            <w:tcBorders>
              <w:top w:val="double" w:sz="4" w:space="0" w:color="D9D9D9" w:themeColor="background1" w:themeShade="D9"/>
            </w:tcBorders>
            <w:vAlign w:val="center"/>
          </w:tcPr>
          <w:p w14:paraId="367160CB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double" w:sz="4" w:space="0" w:color="D9D9D9" w:themeColor="background1" w:themeShade="D9"/>
            </w:tcBorders>
            <w:vAlign w:val="center"/>
            <w:hideMark/>
          </w:tcPr>
          <w:p w14:paraId="369B2CA1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Masseur</w:t>
            </w:r>
            <w:proofErr w:type="spellEnd"/>
          </w:p>
        </w:tc>
        <w:tc>
          <w:tcPr>
            <w:tcW w:w="2268" w:type="dxa"/>
            <w:tcBorders>
              <w:top w:val="double" w:sz="4" w:space="0" w:color="D9D9D9" w:themeColor="background1" w:themeShade="D9"/>
            </w:tcBorders>
            <w:vAlign w:val="center"/>
          </w:tcPr>
          <w:p w14:paraId="7A0BF101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5D83" w:rsidRPr="00355D83" w14:paraId="1CA5E2DB" w14:textId="77777777" w:rsidTr="00355D83">
        <w:trPr>
          <w:trHeight w:val="552"/>
        </w:trPr>
        <w:tc>
          <w:tcPr>
            <w:tcW w:w="2268" w:type="dxa"/>
            <w:vAlign w:val="center"/>
            <w:hideMark/>
          </w:tcPr>
          <w:p w14:paraId="55399AAA" w14:textId="77777777" w:rsidR="00355D83" w:rsidRPr="00355D83" w:rsidRDefault="00355D83" w:rsidP="00355D83">
            <w:pPr>
              <w:tabs>
                <w:tab w:val="left" w:pos="3345"/>
              </w:tabs>
              <w:suppressAutoHyphens w:val="0"/>
              <w:spacing w:line="259" w:lineRule="auto"/>
              <w:rPr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Economist</w:t>
            </w:r>
            <w:proofErr w:type="spellEnd"/>
          </w:p>
        </w:tc>
        <w:tc>
          <w:tcPr>
            <w:tcW w:w="2268" w:type="dxa"/>
            <w:vAlign w:val="center"/>
          </w:tcPr>
          <w:p w14:paraId="1DEF4CB8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  <w:hideMark/>
          </w:tcPr>
          <w:p w14:paraId="005EE3F9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r w:rsidRPr="00355D83">
              <w:rPr>
                <w:b/>
                <w:bCs/>
                <w:color w:val="000000"/>
                <w:sz w:val="28"/>
                <w:szCs w:val="28"/>
              </w:rPr>
              <w:t xml:space="preserve">Car </w:t>
            </w: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mechanic</w:t>
            </w:r>
            <w:proofErr w:type="spellEnd"/>
          </w:p>
        </w:tc>
        <w:tc>
          <w:tcPr>
            <w:tcW w:w="2268" w:type="dxa"/>
            <w:vAlign w:val="center"/>
          </w:tcPr>
          <w:p w14:paraId="535C729D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5D83" w:rsidRPr="00355D83" w14:paraId="608A6F5C" w14:textId="77777777" w:rsidTr="00355D83">
        <w:trPr>
          <w:trHeight w:val="552"/>
        </w:trPr>
        <w:tc>
          <w:tcPr>
            <w:tcW w:w="2268" w:type="dxa"/>
            <w:vAlign w:val="center"/>
            <w:hideMark/>
          </w:tcPr>
          <w:p w14:paraId="22FCAA0D" w14:textId="086CFC71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r w:rsidRPr="00355D83">
              <w:rPr>
                <w:b/>
                <w:bCs/>
                <w:color w:val="000000"/>
                <w:sz w:val="28"/>
                <w:szCs w:val="28"/>
              </w:rPr>
              <w:t>Piano tuner</w:t>
            </w:r>
          </w:p>
        </w:tc>
        <w:tc>
          <w:tcPr>
            <w:tcW w:w="2268" w:type="dxa"/>
            <w:vAlign w:val="center"/>
          </w:tcPr>
          <w:p w14:paraId="52147AEE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  <w:hideMark/>
          </w:tcPr>
          <w:p w14:paraId="76BCDDDD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Baker</w:t>
            </w:r>
            <w:proofErr w:type="spellEnd"/>
          </w:p>
        </w:tc>
        <w:tc>
          <w:tcPr>
            <w:tcW w:w="2268" w:type="dxa"/>
            <w:vAlign w:val="center"/>
          </w:tcPr>
          <w:p w14:paraId="46986C95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5D83" w:rsidRPr="00355D83" w14:paraId="3EA500DD" w14:textId="77777777" w:rsidTr="00355D83">
        <w:trPr>
          <w:trHeight w:val="552"/>
        </w:trPr>
        <w:tc>
          <w:tcPr>
            <w:tcW w:w="2268" w:type="dxa"/>
            <w:vAlign w:val="center"/>
            <w:hideMark/>
          </w:tcPr>
          <w:p w14:paraId="39DF1774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r w:rsidRPr="00355D83">
              <w:rPr>
                <w:b/>
                <w:bCs/>
                <w:color w:val="000000"/>
                <w:sz w:val="28"/>
                <w:szCs w:val="28"/>
              </w:rPr>
              <w:t>Vet</w:t>
            </w:r>
          </w:p>
        </w:tc>
        <w:tc>
          <w:tcPr>
            <w:tcW w:w="2268" w:type="dxa"/>
            <w:vAlign w:val="center"/>
          </w:tcPr>
          <w:p w14:paraId="3E93A0B9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  <w:hideMark/>
          </w:tcPr>
          <w:p w14:paraId="40899C0B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r w:rsidRPr="00355D83">
              <w:rPr>
                <w:b/>
                <w:bCs/>
                <w:color w:val="000000"/>
                <w:sz w:val="28"/>
                <w:szCs w:val="28"/>
              </w:rPr>
              <w:t>Basket maker</w:t>
            </w:r>
          </w:p>
        </w:tc>
        <w:tc>
          <w:tcPr>
            <w:tcW w:w="2268" w:type="dxa"/>
            <w:vAlign w:val="center"/>
          </w:tcPr>
          <w:p w14:paraId="7A342CBB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5D83" w:rsidRPr="00355D83" w14:paraId="1EF1E0BD" w14:textId="77777777" w:rsidTr="00355D83">
        <w:trPr>
          <w:trHeight w:val="552"/>
        </w:trPr>
        <w:tc>
          <w:tcPr>
            <w:tcW w:w="2268" w:type="dxa"/>
            <w:vAlign w:val="center"/>
            <w:hideMark/>
          </w:tcPr>
          <w:p w14:paraId="5B1EECBC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Tailor</w:t>
            </w:r>
            <w:proofErr w:type="spellEnd"/>
          </w:p>
        </w:tc>
        <w:tc>
          <w:tcPr>
            <w:tcW w:w="2268" w:type="dxa"/>
            <w:vAlign w:val="center"/>
          </w:tcPr>
          <w:p w14:paraId="4C6CC8F4" w14:textId="77777777" w:rsidR="00355D83" w:rsidRPr="00355D83" w:rsidRDefault="00355D83" w:rsidP="00355D83">
            <w:pPr>
              <w:tabs>
                <w:tab w:val="left" w:pos="3345"/>
              </w:tabs>
              <w:suppressAutoHyphens w:val="0"/>
              <w:spacing w:line="259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  <w:hideMark/>
          </w:tcPr>
          <w:p w14:paraId="04661E9F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Librarian</w:t>
            </w:r>
            <w:proofErr w:type="spellEnd"/>
          </w:p>
        </w:tc>
        <w:tc>
          <w:tcPr>
            <w:tcW w:w="2268" w:type="dxa"/>
            <w:vAlign w:val="center"/>
          </w:tcPr>
          <w:p w14:paraId="5CB17567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5D83" w:rsidRPr="00355D83" w14:paraId="266F140B" w14:textId="77777777" w:rsidTr="00355D83">
        <w:trPr>
          <w:trHeight w:val="552"/>
        </w:trPr>
        <w:tc>
          <w:tcPr>
            <w:tcW w:w="2268" w:type="dxa"/>
            <w:vAlign w:val="center"/>
            <w:hideMark/>
          </w:tcPr>
          <w:p w14:paraId="404770DA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Gardener</w:t>
            </w:r>
            <w:proofErr w:type="spellEnd"/>
          </w:p>
        </w:tc>
        <w:tc>
          <w:tcPr>
            <w:tcW w:w="2268" w:type="dxa"/>
            <w:vAlign w:val="center"/>
          </w:tcPr>
          <w:p w14:paraId="0FC12BE5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  <w:hideMark/>
          </w:tcPr>
          <w:p w14:paraId="00BDBBB9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Interpreter</w:t>
            </w:r>
            <w:proofErr w:type="spellEnd"/>
          </w:p>
        </w:tc>
        <w:tc>
          <w:tcPr>
            <w:tcW w:w="2268" w:type="dxa"/>
            <w:vAlign w:val="center"/>
          </w:tcPr>
          <w:p w14:paraId="09D75F48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5D83" w:rsidRPr="00355D83" w14:paraId="3F9956DA" w14:textId="77777777" w:rsidTr="00355D83">
        <w:trPr>
          <w:trHeight w:val="552"/>
        </w:trPr>
        <w:tc>
          <w:tcPr>
            <w:tcW w:w="2268" w:type="dxa"/>
            <w:vAlign w:val="center"/>
            <w:hideMark/>
          </w:tcPr>
          <w:p w14:paraId="0E60A288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Accountant</w:t>
            </w:r>
            <w:proofErr w:type="spellEnd"/>
          </w:p>
        </w:tc>
        <w:tc>
          <w:tcPr>
            <w:tcW w:w="2268" w:type="dxa"/>
            <w:vAlign w:val="center"/>
          </w:tcPr>
          <w:p w14:paraId="2C4803E7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  <w:hideMark/>
          </w:tcPr>
          <w:p w14:paraId="61CA717F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Gatekeeper</w:t>
            </w:r>
            <w:proofErr w:type="spellEnd"/>
          </w:p>
        </w:tc>
        <w:tc>
          <w:tcPr>
            <w:tcW w:w="2268" w:type="dxa"/>
            <w:vAlign w:val="center"/>
          </w:tcPr>
          <w:p w14:paraId="2E70FCA7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355D83" w:rsidRPr="00355D83" w14:paraId="70FF5964" w14:textId="77777777" w:rsidTr="00355D83">
        <w:trPr>
          <w:trHeight w:val="552"/>
        </w:trPr>
        <w:tc>
          <w:tcPr>
            <w:tcW w:w="2268" w:type="dxa"/>
            <w:vAlign w:val="center"/>
            <w:hideMark/>
          </w:tcPr>
          <w:p w14:paraId="78A5CE45" w14:textId="77777777" w:rsidR="00355D83" w:rsidRPr="00355D83" w:rsidRDefault="00355D83" w:rsidP="00355D83">
            <w:pPr>
              <w:tabs>
                <w:tab w:val="left" w:pos="3345"/>
              </w:tabs>
              <w:suppressAutoHyphens w:val="0"/>
              <w:spacing w:line="259" w:lineRule="auto"/>
              <w:rPr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Controller</w:t>
            </w:r>
            <w:proofErr w:type="spellEnd"/>
            <w:r w:rsidRPr="00355D83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0BE72E8C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  <w:hideMark/>
          </w:tcPr>
          <w:p w14:paraId="3EF15F8A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proofErr w:type="spellStart"/>
            <w:r w:rsidRPr="00355D83">
              <w:rPr>
                <w:b/>
                <w:bCs/>
                <w:color w:val="000000"/>
                <w:sz w:val="28"/>
                <w:szCs w:val="28"/>
              </w:rPr>
              <w:t>Lawyer</w:t>
            </w:r>
            <w:proofErr w:type="spellEnd"/>
          </w:p>
        </w:tc>
        <w:tc>
          <w:tcPr>
            <w:tcW w:w="2268" w:type="dxa"/>
            <w:vAlign w:val="center"/>
          </w:tcPr>
          <w:p w14:paraId="4CEB1131" w14:textId="77777777" w:rsidR="00355D83" w:rsidRPr="00355D83" w:rsidRDefault="00355D83" w:rsidP="00355D83">
            <w:pPr>
              <w:suppressAutoHyphens w:val="0"/>
              <w:spacing w:line="259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</w:tbl>
    <w:p w14:paraId="0F15544E" w14:textId="77777777" w:rsidR="00355D83" w:rsidRDefault="00355D83" w:rsidP="00355D83"/>
    <w:p w14:paraId="404FFB4B" w14:textId="77777777" w:rsidR="00D73235" w:rsidRDefault="00D73235" w:rsidP="00355D83"/>
    <w:p w14:paraId="5768469C" w14:textId="77777777" w:rsidR="00D73235" w:rsidRDefault="00D73235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D73235" w:rsidRPr="00D73235" w14:paraId="652FFB72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9AAC2" w14:textId="77777777" w:rsidR="00D73235" w:rsidRPr="00D73235" w:rsidRDefault="00D73235" w:rsidP="00D732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D73235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8B762" w14:textId="77777777" w:rsidR="00D73235" w:rsidRPr="00D73235" w:rsidRDefault="00E86C1C" w:rsidP="00D732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1</w:t>
            </w:r>
            <w:r w:rsidR="00D73235" w:rsidRPr="00D73235">
              <w:rPr>
                <w:sz w:val="18"/>
                <w:szCs w:val="18"/>
              </w:rPr>
              <w:t xml:space="preserve"> Zásady pro tvorbu prezentace</w:t>
            </w:r>
          </w:p>
        </w:tc>
      </w:tr>
      <w:tr w:rsidR="00D73235" w:rsidRPr="00D73235" w14:paraId="3CF3018D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E443D" w14:textId="77777777" w:rsidR="00D73235" w:rsidRPr="00D73235" w:rsidRDefault="00D73235" w:rsidP="00D732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D73235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CD3B8" w14:textId="77777777" w:rsidR="00D73235" w:rsidRPr="00D73235" w:rsidRDefault="00D73235" w:rsidP="00D732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D73235">
              <w:rPr>
                <w:sz w:val="18"/>
                <w:szCs w:val="18"/>
              </w:rPr>
              <w:t>2.2 Tematický blok č. 2 (Podpora)</w:t>
            </w:r>
          </w:p>
        </w:tc>
      </w:tr>
      <w:tr w:rsidR="00D73235" w:rsidRPr="00D73235" w14:paraId="3D6684F3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F518B" w14:textId="77777777" w:rsidR="00D73235" w:rsidRPr="00D73235" w:rsidRDefault="00D73235" w:rsidP="00D732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D73235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81ABD" w14:textId="77777777" w:rsidR="00D73235" w:rsidRPr="00D73235" w:rsidRDefault="00D73235" w:rsidP="00D73235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D73235">
              <w:rPr>
                <w:sz w:val="18"/>
                <w:szCs w:val="18"/>
              </w:rPr>
              <w:t>2.2.3 Téma č. 3 (Příprava prezentace)</w:t>
            </w:r>
          </w:p>
        </w:tc>
      </w:tr>
    </w:tbl>
    <w:p w14:paraId="21073247" w14:textId="77777777" w:rsidR="00EE5CCC" w:rsidRDefault="00EE5CCC" w:rsidP="00EE5CCC">
      <w:pPr>
        <w:pStyle w:val="Nadpis1"/>
      </w:pPr>
      <w:r w:rsidRPr="008C407F">
        <w:t>Zásady tvorby správné prezentace</w:t>
      </w:r>
    </w:p>
    <w:p w14:paraId="2C2089AA" w14:textId="77777777" w:rsidR="00EE5CCC" w:rsidRPr="00A67076" w:rsidRDefault="00EE5CCC" w:rsidP="00EE5CCC">
      <w:pPr>
        <w:suppressAutoHyphens w:val="0"/>
        <w:spacing w:line="250" w:lineRule="auto"/>
        <w:ind w:firstLine="284"/>
        <w:contextualSpacing/>
        <w:rPr>
          <w:b/>
          <w:bCs/>
          <w:color w:val="5DAEBC"/>
          <w:sz w:val="28"/>
          <w:szCs w:val="28"/>
        </w:rPr>
      </w:pPr>
      <w:r>
        <w:rPr>
          <w:b/>
          <w:bCs/>
          <w:color w:val="5DAEBC"/>
          <w:sz w:val="28"/>
          <w:szCs w:val="28"/>
        </w:rPr>
        <w:t>Informace</w:t>
      </w:r>
    </w:p>
    <w:p w14:paraId="774DF740" w14:textId="77777777" w:rsidR="00EE5CCC" w:rsidRPr="00F9521C" w:rsidRDefault="00EE5CCC" w:rsidP="00EE5CCC">
      <w:pPr>
        <w:pStyle w:val="Odstavecseseznamem"/>
        <w:numPr>
          <w:ilvl w:val="0"/>
          <w:numId w:val="15"/>
        </w:numPr>
        <w:suppressAutoHyphens w:val="0"/>
        <w:spacing w:line="250" w:lineRule="auto"/>
        <w:contextualSpacing/>
      </w:pPr>
      <w:r w:rsidRPr="00F9521C">
        <w:t>Na snímek přiměřeně řádků, max. 5–8 řádků</w:t>
      </w:r>
      <w:r w:rsidRPr="00F9521C">
        <w:tab/>
      </w:r>
      <w:r w:rsidRPr="00F9521C">
        <w:tab/>
      </w:r>
    </w:p>
    <w:p w14:paraId="051350CF" w14:textId="729A4232" w:rsidR="00EE5CCC" w:rsidRPr="00F9521C" w:rsidRDefault="00EE5CCC" w:rsidP="00EE5CCC">
      <w:pPr>
        <w:pStyle w:val="Odstavecseseznamem"/>
        <w:numPr>
          <w:ilvl w:val="0"/>
          <w:numId w:val="15"/>
        </w:numPr>
        <w:suppressAutoHyphens w:val="0"/>
        <w:spacing w:line="250" w:lineRule="auto"/>
        <w:contextualSpacing/>
      </w:pPr>
      <w:r w:rsidRPr="00F9521C">
        <w:t>Řádky spíše do bodů než do celých vět (max. 5</w:t>
      </w:r>
      <w:r w:rsidR="00457445">
        <w:t>–</w:t>
      </w:r>
      <w:r w:rsidRPr="00F9521C">
        <w:t>7 slov)</w:t>
      </w:r>
    </w:p>
    <w:p w14:paraId="510FC0BB" w14:textId="77777777" w:rsidR="00EE5CCC" w:rsidRPr="00F9521C" w:rsidRDefault="00EE5CCC" w:rsidP="00EE5CCC">
      <w:pPr>
        <w:pStyle w:val="Odstavecseseznamem"/>
        <w:numPr>
          <w:ilvl w:val="0"/>
          <w:numId w:val="15"/>
        </w:numPr>
        <w:suppressAutoHyphens w:val="0"/>
        <w:spacing w:line="250" w:lineRule="auto"/>
        <w:contextualSpacing/>
      </w:pPr>
      <w:r w:rsidRPr="00F9521C">
        <w:t>Odrážky uvozující jednotlivé body by měly být v prezentaci sjednocené</w:t>
      </w:r>
    </w:p>
    <w:p w14:paraId="6461B43A" w14:textId="77777777" w:rsidR="00EE5CCC" w:rsidRPr="00F9521C" w:rsidRDefault="00EE5CCC" w:rsidP="00EE5CCC">
      <w:pPr>
        <w:pStyle w:val="Odstavecseseznamem"/>
        <w:numPr>
          <w:ilvl w:val="0"/>
          <w:numId w:val="15"/>
        </w:numPr>
        <w:tabs>
          <w:tab w:val="left" w:pos="1418"/>
        </w:tabs>
        <w:suppressAutoHyphens w:val="0"/>
        <w:spacing w:line="250" w:lineRule="auto"/>
        <w:contextualSpacing/>
      </w:pPr>
      <w:r w:rsidRPr="00F9521C">
        <w:t>Myšlenky zformulovat do hesel (doporučení 3 hesla na slide)</w:t>
      </w:r>
    </w:p>
    <w:p w14:paraId="134BFD4C" w14:textId="77777777" w:rsidR="00EE5CCC" w:rsidRPr="00F9521C" w:rsidRDefault="00EE5CCC" w:rsidP="00EE5CCC">
      <w:pPr>
        <w:pStyle w:val="Odstavecseseznamem"/>
        <w:numPr>
          <w:ilvl w:val="0"/>
          <w:numId w:val="15"/>
        </w:numPr>
        <w:suppressAutoHyphens w:val="0"/>
        <w:spacing w:line="250" w:lineRule="auto"/>
        <w:contextualSpacing/>
      </w:pPr>
      <w:r w:rsidRPr="00F9521C">
        <w:t>Více informací rozdělit do více snímků</w:t>
      </w:r>
    </w:p>
    <w:p w14:paraId="6541197C" w14:textId="77777777" w:rsidR="00EE5CCC" w:rsidRPr="00F9521C" w:rsidRDefault="00EE5CCC" w:rsidP="00EE5CCC">
      <w:pPr>
        <w:pStyle w:val="Odstavecseseznamem"/>
        <w:numPr>
          <w:ilvl w:val="0"/>
          <w:numId w:val="15"/>
        </w:numPr>
        <w:suppressAutoHyphens w:val="0"/>
        <w:spacing w:line="250" w:lineRule="auto"/>
        <w:contextualSpacing/>
      </w:pPr>
      <w:r w:rsidRPr="00F9521C">
        <w:t>Informace si ověřit z více zdrojů</w:t>
      </w:r>
    </w:p>
    <w:p w14:paraId="0D7B91D3" w14:textId="77777777" w:rsidR="00EE5CCC" w:rsidRPr="00F9521C" w:rsidRDefault="00EE5CCC" w:rsidP="00EE5CCC">
      <w:pPr>
        <w:pStyle w:val="Odstavecseseznamem"/>
        <w:numPr>
          <w:ilvl w:val="0"/>
          <w:numId w:val="15"/>
        </w:numPr>
        <w:suppressAutoHyphens w:val="0"/>
        <w:spacing w:line="250" w:lineRule="auto"/>
        <w:contextualSpacing/>
      </w:pPr>
      <w:r w:rsidRPr="00F9521C">
        <w:t>Rozlišovat mezi fakty a vlastním názorem</w:t>
      </w:r>
    </w:p>
    <w:p w14:paraId="58961515" w14:textId="77777777" w:rsidR="00EE5CCC" w:rsidRPr="00A67076" w:rsidRDefault="00EE5CCC" w:rsidP="00EE5CCC">
      <w:pPr>
        <w:suppressAutoHyphens w:val="0"/>
        <w:spacing w:line="250" w:lineRule="auto"/>
        <w:ind w:firstLine="360"/>
        <w:contextualSpacing/>
        <w:rPr>
          <w:b/>
          <w:bCs/>
          <w:color w:val="5DAEBC"/>
          <w:sz w:val="28"/>
          <w:szCs w:val="28"/>
        </w:rPr>
      </w:pPr>
      <w:r w:rsidRPr="00A67076">
        <w:rPr>
          <w:b/>
          <w:bCs/>
          <w:color w:val="5DAEBC"/>
          <w:sz w:val="28"/>
          <w:szCs w:val="28"/>
        </w:rPr>
        <w:t xml:space="preserve">Písmo </w:t>
      </w:r>
    </w:p>
    <w:p w14:paraId="10B3A0C5" w14:textId="77777777" w:rsidR="00EE5CCC" w:rsidRPr="00F64471" w:rsidRDefault="00EE5CCC" w:rsidP="00EE5CCC">
      <w:pPr>
        <w:pStyle w:val="Odstavecseseznamem"/>
        <w:numPr>
          <w:ilvl w:val="0"/>
          <w:numId w:val="16"/>
        </w:numPr>
        <w:suppressAutoHyphens w:val="0"/>
        <w:spacing w:line="250" w:lineRule="auto"/>
        <w:contextualSpacing/>
      </w:pPr>
      <w:r w:rsidRPr="00F64471">
        <w:t>Bezpatkové písmo</w:t>
      </w:r>
      <w:r>
        <w:t xml:space="preserve"> se čte lépe </w:t>
      </w:r>
      <w:r w:rsidRPr="00F64471">
        <w:t xml:space="preserve">– například </w:t>
      </w:r>
      <w:r>
        <w:t xml:space="preserve">Calibri nebo Arial </w:t>
      </w:r>
    </w:p>
    <w:p w14:paraId="562B6CBF" w14:textId="77777777" w:rsidR="00EE5CCC" w:rsidRDefault="00EE5CCC" w:rsidP="00EE5CCC">
      <w:pPr>
        <w:pStyle w:val="Odstavecseseznamem"/>
        <w:numPr>
          <w:ilvl w:val="0"/>
          <w:numId w:val="16"/>
        </w:numPr>
        <w:suppressAutoHyphens w:val="0"/>
        <w:spacing w:line="250" w:lineRule="auto"/>
        <w:contextualSpacing/>
      </w:pPr>
      <w:r w:rsidRPr="00F64471">
        <w:t xml:space="preserve">Na všech snímcích </w:t>
      </w:r>
      <w:r>
        <w:t xml:space="preserve">použít </w:t>
      </w:r>
      <w:r w:rsidRPr="00F64471">
        <w:t xml:space="preserve">stejný font </w:t>
      </w:r>
    </w:p>
    <w:p w14:paraId="5AF7CAA7" w14:textId="77777777" w:rsidR="00EE5CCC" w:rsidRPr="00F64471" w:rsidRDefault="00EE5CCC" w:rsidP="00EE5CCC">
      <w:pPr>
        <w:pStyle w:val="Odstavecseseznamem"/>
        <w:numPr>
          <w:ilvl w:val="0"/>
          <w:numId w:val="16"/>
        </w:numPr>
        <w:suppressAutoHyphens w:val="0"/>
        <w:spacing w:line="250" w:lineRule="auto"/>
        <w:contextualSpacing/>
      </w:pPr>
      <w:r w:rsidRPr="00F64471">
        <w:t xml:space="preserve">Pro zvýraznění použít tučný text </w:t>
      </w:r>
    </w:p>
    <w:p w14:paraId="6F265EC1" w14:textId="77777777" w:rsidR="00EE5CCC" w:rsidRDefault="00EE5CCC" w:rsidP="00EE5CCC">
      <w:pPr>
        <w:pStyle w:val="Odstavecseseznamem"/>
        <w:numPr>
          <w:ilvl w:val="0"/>
          <w:numId w:val="16"/>
        </w:numPr>
        <w:suppressAutoHyphens w:val="0"/>
        <w:spacing w:line="250" w:lineRule="auto"/>
        <w:contextualSpacing/>
      </w:pPr>
      <w:r>
        <w:t>Pozor na kurzívu, hůře se čte</w:t>
      </w:r>
    </w:p>
    <w:p w14:paraId="2E0DF625" w14:textId="77777777" w:rsidR="00EE5CCC" w:rsidRPr="00F9521C" w:rsidRDefault="00EE5CCC" w:rsidP="00EE5CCC">
      <w:pPr>
        <w:pStyle w:val="Odstavecseseznamem"/>
        <w:numPr>
          <w:ilvl w:val="0"/>
          <w:numId w:val="16"/>
        </w:numPr>
        <w:suppressAutoHyphens w:val="0"/>
        <w:spacing w:line="250" w:lineRule="auto"/>
        <w:contextualSpacing/>
      </w:pPr>
      <w:r w:rsidRPr="00F9521C">
        <w:t>S podtržením textu opatrně, časté využití působí nepřehledně</w:t>
      </w:r>
    </w:p>
    <w:p w14:paraId="68A8AFCC" w14:textId="22EA676F" w:rsidR="00EE5CCC" w:rsidRPr="00F9521C" w:rsidRDefault="00EE5CCC" w:rsidP="00EE5CCC">
      <w:pPr>
        <w:pStyle w:val="Odstavecseseznamem"/>
        <w:numPr>
          <w:ilvl w:val="0"/>
          <w:numId w:val="16"/>
        </w:numPr>
        <w:suppressAutoHyphens w:val="0"/>
        <w:spacing w:line="250" w:lineRule="auto"/>
        <w:contextualSpacing/>
      </w:pPr>
      <w:r w:rsidRPr="00F9521C">
        <w:t xml:space="preserve">Text by měl být čitelný kdekoli </w:t>
      </w:r>
      <w:r w:rsidR="00457445">
        <w:t>v</w:t>
      </w:r>
      <w:r w:rsidRPr="00F9521C">
        <w:t xml:space="preserve"> místnosti</w:t>
      </w:r>
    </w:p>
    <w:p w14:paraId="2A6D1474" w14:textId="158EDD20" w:rsidR="00EE5CCC" w:rsidRPr="00F64471" w:rsidRDefault="00EE5CCC" w:rsidP="00EE5CCC">
      <w:pPr>
        <w:pStyle w:val="Odstavecseseznamem"/>
        <w:numPr>
          <w:ilvl w:val="0"/>
          <w:numId w:val="16"/>
        </w:numPr>
        <w:suppressAutoHyphens w:val="0"/>
        <w:spacing w:line="250" w:lineRule="auto"/>
        <w:contextualSpacing/>
      </w:pPr>
      <w:r w:rsidRPr="00F64471">
        <w:t xml:space="preserve">Doporučená velikost pro nadpisy 48, pro odrážky 32 a pro </w:t>
      </w:r>
      <w:proofErr w:type="spellStart"/>
      <w:r w:rsidRPr="00F64471">
        <w:t>pododrážky</w:t>
      </w:r>
      <w:proofErr w:type="spellEnd"/>
      <w:r w:rsidRPr="00F64471">
        <w:t xml:space="preserve"> 28 bodů</w:t>
      </w:r>
    </w:p>
    <w:p w14:paraId="35B67CD5" w14:textId="77777777" w:rsidR="00EE5CCC" w:rsidRPr="00A67076" w:rsidRDefault="00EE5CCC" w:rsidP="00EE5CCC">
      <w:pPr>
        <w:suppressAutoHyphens w:val="0"/>
        <w:spacing w:line="250" w:lineRule="auto"/>
        <w:ind w:firstLine="360"/>
        <w:contextualSpacing/>
        <w:rPr>
          <w:b/>
          <w:bCs/>
          <w:color w:val="5DAEBC"/>
          <w:sz w:val="28"/>
          <w:szCs w:val="28"/>
        </w:rPr>
      </w:pPr>
      <w:r w:rsidRPr="00A67076">
        <w:rPr>
          <w:b/>
          <w:bCs/>
          <w:color w:val="5DAEBC"/>
          <w:sz w:val="28"/>
          <w:szCs w:val="28"/>
        </w:rPr>
        <w:t xml:space="preserve">Foto, obrázek, schéma </w:t>
      </w:r>
    </w:p>
    <w:p w14:paraId="34DFD74A" w14:textId="77777777" w:rsidR="00EE5CCC" w:rsidRPr="00F64471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64471">
        <w:t xml:space="preserve">Velké, detailní </w:t>
      </w:r>
    </w:p>
    <w:p w14:paraId="0A52F88B" w14:textId="77777777" w:rsidR="00EE5CCC" w:rsidRPr="00F64471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64471">
        <w:t>Dobře viditelné kdekoli v místnosti</w:t>
      </w:r>
    </w:p>
    <w:p w14:paraId="2C15AAFD" w14:textId="77777777" w:rsidR="00EE5CCC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64471">
        <w:t xml:space="preserve">Nezapomenout na popisky – co je na fotografii, obrázku apod. </w:t>
      </w:r>
    </w:p>
    <w:p w14:paraId="564D721E" w14:textId="77777777" w:rsidR="00EE5CCC" w:rsidRPr="00F9521C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9521C">
        <w:t>Obrázky volit smysluplně – nejde o fotogalerii, ale doplnění prezentace</w:t>
      </w:r>
    </w:p>
    <w:p w14:paraId="741FCA4D" w14:textId="77777777" w:rsidR="00EE5CCC" w:rsidRPr="00F9521C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9521C">
        <w:t>Při používání obrázků dodržovat autorská práva a licence</w:t>
      </w:r>
    </w:p>
    <w:p w14:paraId="02A0F146" w14:textId="77777777" w:rsidR="00EE5CCC" w:rsidRPr="00F9521C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9521C">
        <w:t>Pro stahování obrázků lze použít galerii v PowerPointu (Vložit -&gt; Obrázky -&gt; Online obrázky)</w:t>
      </w:r>
    </w:p>
    <w:p w14:paraId="7354C34C" w14:textId="24C5D943" w:rsidR="00EE5CCC" w:rsidRPr="00F9521C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9521C">
        <w:t xml:space="preserve">Pro stahování obrázků lze použít otevřené databáze, např. </w:t>
      </w:r>
      <w:hyperlink r:id="rId50" w:history="1">
        <w:r w:rsidRPr="00F9521C">
          <w:rPr>
            <w:rStyle w:val="Hypertextovodkaz"/>
          </w:rPr>
          <w:t>www.pixabay.com</w:t>
        </w:r>
      </w:hyperlink>
    </w:p>
    <w:p w14:paraId="15D535A6" w14:textId="552CA180" w:rsidR="00EE5CCC" w:rsidRPr="00F9521C" w:rsidRDefault="00EE5CCC" w:rsidP="00EE5CCC">
      <w:pPr>
        <w:pStyle w:val="Odstavecseseznamem"/>
        <w:numPr>
          <w:ilvl w:val="0"/>
          <w:numId w:val="17"/>
        </w:numPr>
        <w:suppressAutoHyphens w:val="0"/>
        <w:spacing w:line="250" w:lineRule="auto"/>
        <w:contextualSpacing/>
      </w:pPr>
      <w:r w:rsidRPr="00F9521C">
        <w:t>U obrázků v databázích je potřeba ověřit, k jakým účelům se mohou využívat a jestli je nutné u</w:t>
      </w:r>
      <w:r w:rsidR="00457445">
        <w:t> </w:t>
      </w:r>
      <w:r w:rsidRPr="00F9521C">
        <w:t xml:space="preserve">nich uvádět autora (licence) </w:t>
      </w:r>
    </w:p>
    <w:p w14:paraId="2F77CF3D" w14:textId="77777777" w:rsidR="00EE5CCC" w:rsidRPr="00A67076" w:rsidRDefault="00EE5CCC" w:rsidP="00EE5CCC">
      <w:pPr>
        <w:suppressAutoHyphens w:val="0"/>
        <w:spacing w:line="250" w:lineRule="auto"/>
        <w:ind w:firstLine="360"/>
        <w:contextualSpacing/>
        <w:rPr>
          <w:b/>
          <w:bCs/>
          <w:color w:val="5DAEBC"/>
          <w:sz w:val="28"/>
          <w:szCs w:val="28"/>
        </w:rPr>
      </w:pPr>
      <w:r w:rsidRPr="00A67076">
        <w:rPr>
          <w:b/>
          <w:bCs/>
          <w:color w:val="5DAEBC"/>
          <w:sz w:val="28"/>
          <w:szCs w:val="28"/>
        </w:rPr>
        <w:t xml:space="preserve">Animace, přechody </w:t>
      </w:r>
    </w:p>
    <w:p w14:paraId="225617E6" w14:textId="2C3C9440" w:rsidR="00EE5CCC" w:rsidRPr="00F9521C" w:rsidRDefault="00EE5CCC" w:rsidP="00EE5CCC">
      <w:pPr>
        <w:pStyle w:val="Odstavecseseznamem"/>
        <w:numPr>
          <w:ilvl w:val="0"/>
          <w:numId w:val="18"/>
        </w:numPr>
        <w:suppressAutoHyphens w:val="0"/>
        <w:spacing w:line="250" w:lineRule="auto"/>
        <w:contextualSpacing/>
      </w:pPr>
      <w:r w:rsidRPr="00F9521C">
        <w:t>Pozor na příliš mnoho přechodů a animací, pro diváka m</w:t>
      </w:r>
      <w:r w:rsidR="00457445">
        <w:t>oh</w:t>
      </w:r>
      <w:r w:rsidRPr="00F9521C">
        <w:t>ou být nepřehledné a matoucí</w:t>
      </w:r>
    </w:p>
    <w:p w14:paraId="5BDFA9FF" w14:textId="77777777" w:rsidR="00EE5CCC" w:rsidRPr="00F9521C" w:rsidRDefault="00EE5CCC" w:rsidP="00EE5CCC">
      <w:pPr>
        <w:pStyle w:val="Odstavecseseznamem"/>
        <w:numPr>
          <w:ilvl w:val="0"/>
          <w:numId w:val="18"/>
        </w:numPr>
        <w:suppressAutoHyphens w:val="0"/>
        <w:spacing w:line="250" w:lineRule="auto"/>
        <w:contextualSpacing/>
      </w:pPr>
      <w:r w:rsidRPr="00F9521C">
        <w:t>Vhodné je pro přechodovou animaci prolnutí mezi snímky</w:t>
      </w:r>
    </w:p>
    <w:p w14:paraId="2E897481" w14:textId="77777777" w:rsidR="00EE5CCC" w:rsidRPr="00F9521C" w:rsidRDefault="00EE5CCC" w:rsidP="00EE5CCC">
      <w:pPr>
        <w:pStyle w:val="Odstavecseseznamem"/>
        <w:numPr>
          <w:ilvl w:val="0"/>
          <w:numId w:val="18"/>
        </w:numPr>
        <w:suppressAutoHyphens w:val="0"/>
        <w:spacing w:line="250" w:lineRule="auto"/>
        <w:contextualSpacing/>
      </w:pPr>
      <w:r w:rsidRPr="00F9521C">
        <w:t>Doporučení – u přechodů zkuste Lupu nebo Průlet, u animace Vytlačení nebo Plynulý přechod</w:t>
      </w:r>
    </w:p>
    <w:p w14:paraId="6A473CAC" w14:textId="77777777" w:rsidR="00EE5CCC" w:rsidRPr="00F9521C" w:rsidRDefault="00EE5CCC" w:rsidP="00EE5CCC">
      <w:pPr>
        <w:pStyle w:val="Odstavecseseznamem"/>
        <w:numPr>
          <w:ilvl w:val="0"/>
          <w:numId w:val="18"/>
        </w:numPr>
        <w:suppressAutoHyphens w:val="0"/>
        <w:spacing w:line="250" w:lineRule="auto"/>
        <w:contextualSpacing/>
      </w:pPr>
      <w:r w:rsidRPr="00F9521C">
        <w:t>Méně je více – animace a přechody musí být smysluplné, neměly by zastínit obsah</w:t>
      </w:r>
    </w:p>
    <w:p w14:paraId="49EF7B16" w14:textId="77777777" w:rsidR="00EE5CCC" w:rsidRPr="00A67076" w:rsidRDefault="00EE5CCC" w:rsidP="00EE5CCC">
      <w:pPr>
        <w:suppressAutoHyphens w:val="0"/>
        <w:spacing w:line="250" w:lineRule="auto"/>
        <w:ind w:firstLine="360"/>
        <w:contextualSpacing/>
        <w:rPr>
          <w:b/>
          <w:bCs/>
          <w:color w:val="5DAEBC"/>
          <w:sz w:val="28"/>
          <w:szCs w:val="28"/>
        </w:rPr>
      </w:pPr>
      <w:r w:rsidRPr="00A67076">
        <w:rPr>
          <w:b/>
          <w:bCs/>
          <w:color w:val="5DAEBC"/>
          <w:sz w:val="28"/>
          <w:szCs w:val="28"/>
        </w:rPr>
        <w:t xml:space="preserve">Vzhled </w:t>
      </w:r>
    </w:p>
    <w:p w14:paraId="0351C45A" w14:textId="77777777" w:rsidR="00EE5CCC" w:rsidRDefault="00EE5CCC" w:rsidP="00EE5CCC">
      <w:pPr>
        <w:pStyle w:val="Odstavecseseznamem"/>
        <w:numPr>
          <w:ilvl w:val="0"/>
          <w:numId w:val="19"/>
        </w:numPr>
        <w:suppressAutoHyphens w:val="0"/>
        <w:spacing w:line="250" w:lineRule="auto"/>
        <w:contextualSpacing/>
      </w:pPr>
      <w:r w:rsidRPr="00F64471">
        <w:t>Dodržet jednotný vzhled celé prezentace – pozadí, písmo, barvy</w:t>
      </w:r>
    </w:p>
    <w:p w14:paraId="72E65D80" w14:textId="77777777" w:rsidR="00EE5CCC" w:rsidRPr="00F9521C" w:rsidRDefault="00EE5CCC" w:rsidP="00EE5CCC">
      <w:pPr>
        <w:pStyle w:val="Odstavecseseznamem"/>
        <w:numPr>
          <w:ilvl w:val="0"/>
          <w:numId w:val="19"/>
        </w:numPr>
        <w:suppressAutoHyphens w:val="0"/>
        <w:spacing w:line="250" w:lineRule="auto"/>
        <w:contextualSpacing/>
      </w:pPr>
      <w:r w:rsidRPr="00F9521C">
        <w:t>Pozor na barevné kontrasty (barevné písmo na barevném pozadí)</w:t>
      </w:r>
    </w:p>
    <w:p w14:paraId="0A9DE92C" w14:textId="77777777" w:rsidR="00EE5CCC" w:rsidRPr="00F9521C" w:rsidRDefault="00EE5CCC" w:rsidP="00EE5CCC">
      <w:pPr>
        <w:pStyle w:val="Odstavecseseznamem"/>
        <w:numPr>
          <w:ilvl w:val="0"/>
          <w:numId w:val="19"/>
        </w:numPr>
        <w:suppressAutoHyphens w:val="0"/>
        <w:spacing w:line="250" w:lineRule="auto"/>
        <w:contextualSpacing/>
      </w:pPr>
      <w:r w:rsidRPr="00F9521C">
        <w:t>Lze využívat šablony v PowerPointu a upravovat dle potřeby</w:t>
      </w:r>
    </w:p>
    <w:p w14:paraId="6706F627" w14:textId="77777777" w:rsidR="00EE5CCC" w:rsidRPr="00F9521C" w:rsidRDefault="00EE5CCC" w:rsidP="00EE5CCC">
      <w:pPr>
        <w:pStyle w:val="Odstavecseseznamem"/>
        <w:numPr>
          <w:ilvl w:val="0"/>
          <w:numId w:val="19"/>
        </w:numPr>
        <w:suppressAutoHyphens w:val="0"/>
        <w:spacing w:line="250" w:lineRule="auto"/>
        <w:contextualSpacing/>
      </w:pPr>
      <w:r w:rsidRPr="00F9521C">
        <w:t>Pozor na překlepy a chyby</w:t>
      </w:r>
    </w:p>
    <w:p w14:paraId="111E26B7" w14:textId="6CC3DB90" w:rsidR="00333079" w:rsidRDefault="00EE5CCC" w:rsidP="00355D83">
      <w:pPr>
        <w:pStyle w:val="Odstavecseseznamem"/>
        <w:numPr>
          <w:ilvl w:val="0"/>
          <w:numId w:val="19"/>
        </w:numPr>
        <w:suppressAutoHyphens w:val="0"/>
        <w:spacing w:line="250" w:lineRule="auto"/>
        <w:contextualSpacing/>
      </w:pPr>
      <w:r>
        <w:t>Nanečisto si vyzkoušet, jak bude prezentace probíhat</w:t>
      </w:r>
      <w:r w:rsidR="00457445">
        <w:t>,</w:t>
      </w:r>
      <w:r>
        <w:t xml:space="preserve"> včetně komentáře</w:t>
      </w:r>
    </w:p>
    <w:p w14:paraId="4CBFE736" w14:textId="2DA165AE" w:rsidR="00D73235" w:rsidRDefault="00D73235">
      <w:pPr>
        <w:suppressAutoHyphens w:val="0"/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CF66E3" w:rsidRPr="00D73235" w14:paraId="56B2D509" w14:textId="77777777" w:rsidTr="0010596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6D266" w14:textId="77777777" w:rsidR="00CF66E3" w:rsidRPr="00D73235" w:rsidRDefault="00CF66E3" w:rsidP="0010596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D73235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C27296" w14:textId="62B18536" w:rsidR="00CF66E3" w:rsidRPr="00D73235" w:rsidRDefault="00CF66E3" w:rsidP="0010596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2</w:t>
            </w:r>
            <w:r w:rsidRPr="00D73235">
              <w:rPr>
                <w:sz w:val="18"/>
                <w:szCs w:val="18"/>
              </w:rPr>
              <w:t xml:space="preserve"> </w:t>
            </w:r>
            <w:r w:rsidR="0000007D">
              <w:rPr>
                <w:sz w:val="18"/>
                <w:szCs w:val="18"/>
              </w:rPr>
              <w:t>Rozhovor s </w:t>
            </w:r>
            <w:proofErr w:type="spellStart"/>
            <w:r w:rsidR="0000007D">
              <w:rPr>
                <w:sz w:val="18"/>
                <w:szCs w:val="18"/>
              </w:rPr>
              <w:t>Rickardem</w:t>
            </w:r>
            <w:proofErr w:type="spellEnd"/>
            <w:r w:rsidR="0000007D">
              <w:rPr>
                <w:sz w:val="18"/>
                <w:szCs w:val="18"/>
              </w:rPr>
              <w:t xml:space="preserve"> </w:t>
            </w:r>
            <w:proofErr w:type="spellStart"/>
            <w:r w:rsidR="0000007D">
              <w:rPr>
                <w:sz w:val="18"/>
                <w:szCs w:val="18"/>
              </w:rPr>
              <w:t>Perssonem</w:t>
            </w:r>
            <w:proofErr w:type="spellEnd"/>
          </w:p>
        </w:tc>
      </w:tr>
      <w:tr w:rsidR="00CF66E3" w:rsidRPr="00D73235" w14:paraId="4C4C1C7B" w14:textId="77777777" w:rsidTr="0010596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38D84" w14:textId="77777777" w:rsidR="00CF66E3" w:rsidRPr="00D73235" w:rsidRDefault="00CF66E3" w:rsidP="0010596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D73235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8D33A" w14:textId="77777777" w:rsidR="00CF66E3" w:rsidRPr="00D73235" w:rsidRDefault="00CF66E3" w:rsidP="0010596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D73235">
              <w:rPr>
                <w:sz w:val="18"/>
                <w:szCs w:val="18"/>
              </w:rPr>
              <w:t>2.2 Tematický blok č. 2 (Podpora)</w:t>
            </w:r>
          </w:p>
        </w:tc>
      </w:tr>
      <w:tr w:rsidR="00CF66E3" w:rsidRPr="00D73235" w14:paraId="3A71A329" w14:textId="77777777" w:rsidTr="0010596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D6E4E" w14:textId="77777777" w:rsidR="00CF66E3" w:rsidRPr="00D73235" w:rsidRDefault="00CF66E3" w:rsidP="0010596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D73235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AD7517" w14:textId="77777777" w:rsidR="00CF66E3" w:rsidRPr="00D73235" w:rsidRDefault="00CF66E3" w:rsidP="00105967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D73235">
              <w:rPr>
                <w:sz w:val="18"/>
                <w:szCs w:val="18"/>
              </w:rPr>
              <w:t>2.2.3 Téma č. 3 (Příprava prezentace)</w:t>
            </w:r>
          </w:p>
        </w:tc>
      </w:tr>
    </w:tbl>
    <w:p w14:paraId="23C69D4D" w14:textId="70407C9E" w:rsidR="00CF66E3" w:rsidRPr="0000007D" w:rsidRDefault="00CF66E3" w:rsidP="0000007D">
      <w:pPr>
        <w:pStyle w:val="Nadpis1"/>
      </w:pPr>
      <w:proofErr w:type="spellStart"/>
      <w:r w:rsidRPr="0000007D">
        <w:t>Rickard</w:t>
      </w:r>
      <w:proofErr w:type="spellEnd"/>
      <w:r w:rsidRPr="0000007D">
        <w:t xml:space="preserve"> </w:t>
      </w:r>
      <w:proofErr w:type="spellStart"/>
      <w:r w:rsidRPr="0000007D">
        <w:t>Persson</w:t>
      </w:r>
      <w:proofErr w:type="spellEnd"/>
    </w:p>
    <w:p w14:paraId="6D691B2C" w14:textId="64761F0C" w:rsidR="00CF66E3" w:rsidRDefault="00CF66E3" w:rsidP="0000007D">
      <w:pPr>
        <w:suppressAutoHyphens w:val="0"/>
        <w:spacing w:line="250" w:lineRule="auto"/>
        <w:contextualSpacing/>
        <w:rPr>
          <w:b/>
          <w:bCs/>
          <w:color w:val="5DAEBC"/>
          <w:sz w:val="28"/>
          <w:szCs w:val="28"/>
        </w:rPr>
      </w:pPr>
      <w:r w:rsidRPr="0000007D">
        <w:rPr>
          <w:b/>
          <w:bCs/>
          <w:color w:val="5DAEBC"/>
          <w:sz w:val="28"/>
          <w:szCs w:val="28"/>
        </w:rPr>
        <w:t xml:space="preserve">O </w:t>
      </w:r>
      <w:proofErr w:type="spellStart"/>
      <w:r w:rsidRPr="0000007D">
        <w:rPr>
          <w:b/>
          <w:bCs/>
          <w:color w:val="5DAEBC"/>
          <w:sz w:val="28"/>
          <w:szCs w:val="28"/>
        </w:rPr>
        <w:t>Rickardovi</w:t>
      </w:r>
      <w:proofErr w:type="spellEnd"/>
      <w:r w:rsidRPr="0000007D">
        <w:rPr>
          <w:b/>
          <w:bCs/>
          <w:color w:val="5DAEBC"/>
          <w:sz w:val="28"/>
          <w:szCs w:val="28"/>
        </w:rPr>
        <w:t xml:space="preserve"> jsem se dozvěděl</w:t>
      </w:r>
      <w:r w:rsidR="00FC0B79">
        <w:rPr>
          <w:b/>
          <w:bCs/>
          <w:color w:val="5DAEBC"/>
          <w:sz w:val="28"/>
          <w:szCs w:val="28"/>
        </w:rPr>
        <w:t>/a</w:t>
      </w:r>
      <w:r w:rsidRPr="0000007D">
        <w:rPr>
          <w:b/>
          <w:bCs/>
          <w:color w:val="5DAEBC"/>
          <w:sz w:val="28"/>
          <w:szCs w:val="28"/>
        </w:rPr>
        <w:t>:</w:t>
      </w:r>
    </w:p>
    <w:p w14:paraId="115AB7A7" w14:textId="77777777" w:rsidR="0000007D" w:rsidRPr="0000007D" w:rsidRDefault="0000007D" w:rsidP="0000007D">
      <w:pPr>
        <w:suppressAutoHyphens w:val="0"/>
        <w:spacing w:line="250" w:lineRule="auto"/>
        <w:ind w:firstLine="360"/>
        <w:contextualSpacing/>
        <w:rPr>
          <w:b/>
          <w:bCs/>
          <w:color w:val="5DAEBC"/>
          <w:sz w:val="28"/>
          <w:szCs w:val="28"/>
        </w:rPr>
      </w:pPr>
    </w:p>
    <w:p w14:paraId="7CEA28C5" w14:textId="463FC21D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112439B3" w14:textId="3D3B20D6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14079175" w14:textId="4758B19E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710795B0" w14:textId="3BDC16EB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7D8106B1" w14:textId="244AEAE2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1CD66222" w14:textId="677F660D" w:rsidR="00CF66E3" w:rsidRDefault="00CF66E3">
      <w:pPr>
        <w:suppressAutoHyphens w:val="0"/>
      </w:pPr>
    </w:p>
    <w:p w14:paraId="1D7AE74D" w14:textId="60443D02" w:rsidR="00CF66E3" w:rsidRDefault="00CF66E3" w:rsidP="0000007D">
      <w:pPr>
        <w:suppressAutoHyphens w:val="0"/>
        <w:spacing w:line="250" w:lineRule="auto"/>
        <w:contextualSpacing/>
        <w:rPr>
          <w:b/>
          <w:bCs/>
          <w:color w:val="5DAEBC"/>
          <w:sz w:val="28"/>
          <w:szCs w:val="28"/>
        </w:rPr>
      </w:pPr>
      <w:r w:rsidRPr="0000007D">
        <w:rPr>
          <w:b/>
          <w:bCs/>
          <w:color w:val="5DAEBC"/>
          <w:sz w:val="28"/>
          <w:szCs w:val="28"/>
        </w:rPr>
        <w:t xml:space="preserve">Naše otázky na </w:t>
      </w:r>
      <w:proofErr w:type="spellStart"/>
      <w:r w:rsidRPr="0000007D">
        <w:rPr>
          <w:b/>
          <w:bCs/>
          <w:color w:val="5DAEBC"/>
          <w:sz w:val="28"/>
          <w:szCs w:val="28"/>
        </w:rPr>
        <w:t>Rickarda</w:t>
      </w:r>
      <w:proofErr w:type="spellEnd"/>
      <w:r w:rsidRPr="0000007D">
        <w:rPr>
          <w:b/>
          <w:bCs/>
          <w:color w:val="5DAEBC"/>
          <w:sz w:val="28"/>
          <w:szCs w:val="28"/>
        </w:rPr>
        <w:t xml:space="preserve"> </w:t>
      </w:r>
      <w:proofErr w:type="spellStart"/>
      <w:r w:rsidRPr="0000007D">
        <w:rPr>
          <w:b/>
          <w:bCs/>
          <w:color w:val="5DAEBC"/>
          <w:sz w:val="28"/>
          <w:szCs w:val="28"/>
        </w:rPr>
        <w:t>Perssona</w:t>
      </w:r>
      <w:proofErr w:type="spellEnd"/>
      <w:r w:rsidRPr="0000007D">
        <w:rPr>
          <w:b/>
          <w:bCs/>
          <w:color w:val="5DAEBC"/>
          <w:sz w:val="28"/>
          <w:szCs w:val="28"/>
        </w:rPr>
        <w:t>:</w:t>
      </w:r>
    </w:p>
    <w:p w14:paraId="34E57089" w14:textId="77777777" w:rsidR="0000007D" w:rsidRPr="0000007D" w:rsidRDefault="0000007D" w:rsidP="0000007D">
      <w:pPr>
        <w:suppressAutoHyphens w:val="0"/>
        <w:spacing w:line="250" w:lineRule="auto"/>
        <w:ind w:firstLine="360"/>
        <w:contextualSpacing/>
        <w:rPr>
          <w:b/>
          <w:bCs/>
          <w:color w:val="5DAEBC"/>
          <w:sz w:val="28"/>
          <w:szCs w:val="28"/>
        </w:rPr>
      </w:pPr>
    </w:p>
    <w:p w14:paraId="4AD8C959" w14:textId="2EE37958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205FB2FE" w14:textId="183B70ED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6701DA6F" w14:textId="0AA5B9C4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3DC4A2D2" w14:textId="4AD1D4BE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177CFDDA" w14:textId="5801C05A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344A4316" w14:textId="0353F0CF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308DB43F" w14:textId="681838AE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49A07009" w14:textId="2AF6EE59" w:rsidR="00CF66E3" w:rsidRDefault="00CF66E3">
      <w:pPr>
        <w:suppressAutoHyphens w:val="0"/>
      </w:pPr>
    </w:p>
    <w:p w14:paraId="5E22A771" w14:textId="611B0671" w:rsidR="00CF66E3" w:rsidRDefault="00CF66E3" w:rsidP="0000007D">
      <w:pPr>
        <w:suppressAutoHyphens w:val="0"/>
        <w:spacing w:line="250" w:lineRule="auto"/>
        <w:contextualSpacing/>
        <w:rPr>
          <w:b/>
          <w:bCs/>
          <w:color w:val="5DAEBC"/>
          <w:sz w:val="28"/>
          <w:szCs w:val="28"/>
        </w:rPr>
      </w:pPr>
      <w:r w:rsidRPr="0000007D">
        <w:rPr>
          <w:b/>
          <w:bCs/>
          <w:color w:val="5DAEBC"/>
          <w:sz w:val="28"/>
          <w:szCs w:val="28"/>
        </w:rPr>
        <w:t>Po rozhovoru</w:t>
      </w:r>
      <w:r w:rsidR="0000007D" w:rsidRPr="0000007D">
        <w:rPr>
          <w:b/>
          <w:bCs/>
          <w:color w:val="5DAEBC"/>
          <w:sz w:val="28"/>
          <w:szCs w:val="28"/>
        </w:rPr>
        <w:t>/konzultaci</w:t>
      </w:r>
      <w:r w:rsidRPr="0000007D">
        <w:rPr>
          <w:b/>
          <w:bCs/>
          <w:color w:val="5DAEBC"/>
          <w:sz w:val="28"/>
          <w:szCs w:val="28"/>
        </w:rPr>
        <w:t xml:space="preserve"> s </w:t>
      </w:r>
      <w:proofErr w:type="spellStart"/>
      <w:r w:rsidRPr="0000007D">
        <w:rPr>
          <w:b/>
          <w:bCs/>
          <w:color w:val="5DAEBC"/>
          <w:sz w:val="28"/>
          <w:szCs w:val="28"/>
        </w:rPr>
        <w:t>Rickardem</w:t>
      </w:r>
      <w:proofErr w:type="spellEnd"/>
      <w:r w:rsidRPr="0000007D">
        <w:rPr>
          <w:b/>
          <w:bCs/>
          <w:color w:val="5DAEBC"/>
          <w:sz w:val="28"/>
          <w:szCs w:val="28"/>
        </w:rPr>
        <w:t xml:space="preserve"> změníme v prezentaci následující:</w:t>
      </w:r>
    </w:p>
    <w:p w14:paraId="64D3129D" w14:textId="77777777" w:rsidR="0000007D" w:rsidRPr="0000007D" w:rsidRDefault="0000007D" w:rsidP="0000007D">
      <w:pPr>
        <w:suppressAutoHyphens w:val="0"/>
        <w:spacing w:line="250" w:lineRule="auto"/>
        <w:ind w:firstLine="360"/>
        <w:contextualSpacing/>
        <w:rPr>
          <w:b/>
          <w:bCs/>
          <w:color w:val="5DAEBC"/>
          <w:sz w:val="28"/>
          <w:szCs w:val="28"/>
        </w:rPr>
      </w:pPr>
    </w:p>
    <w:p w14:paraId="7D38898F" w14:textId="5A1C21A2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57ADB9B5" w14:textId="0D657C8F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0A57AF57" w14:textId="1E171C7E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303B560C" w14:textId="69A314B7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6EB87CE4" w14:textId="7BBCC5C5" w:rsidR="00CF66E3" w:rsidRDefault="00CF66E3">
      <w:pPr>
        <w:suppressAutoHyphens w:val="0"/>
      </w:pPr>
      <w:r>
        <w:t>_____________________________________________________________________________________</w:t>
      </w:r>
    </w:p>
    <w:p w14:paraId="228D78EE" w14:textId="3D15F8A7" w:rsidR="00CF66E3" w:rsidRDefault="0000007D">
      <w:pPr>
        <w:suppressAutoHyphens w:val="0"/>
      </w:pPr>
      <w:r>
        <w:t>_____________________________________________________________________________________</w:t>
      </w:r>
    </w:p>
    <w:p w14:paraId="47974331" w14:textId="74FFB2B9" w:rsidR="00CF66E3" w:rsidRDefault="0000007D">
      <w:pPr>
        <w:suppressAutoHyphens w:val="0"/>
      </w:pPr>
      <w:r>
        <w:t>_____________________________________________________________________________________</w:t>
      </w:r>
    </w:p>
    <w:p w14:paraId="656C6219" w14:textId="09FC55FE" w:rsidR="00CF66E3" w:rsidRDefault="00CF66E3">
      <w:pPr>
        <w:suppressAutoHyphens w:val="0"/>
      </w:pPr>
    </w:p>
    <w:p w14:paraId="1FE9391B" w14:textId="51408E0F" w:rsidR="00CF66E3" w:rsidRDefault="00CF66E3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333079" w:rsidRPr="00333079" w14:paraId="3BEF1736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5ED50" w14:textId="77777777" w:rsidR="00333079" w:rsidRPr="00333079" w:rsidRDefault="00333079" w:rsidP="0033307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3079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3E0914" w14:textId="499FC56F" w:rsidR="00333079" w:rsidRPr="00333079" w:rsidRDefault="00E86C1C" w:rsidP="0033307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</w:t>
            </w:r>
            <w:r w:rsidR="0000007D">
              <w:rPr>
                <w:sz w:val="18"/>
                <w:szCs w:val="18"/>
              </w:rPr>
              <w:t>3</w:t>
            </w:r>
            <w:r w:rsidR="00333079" w:rsidRPr="00333079">
              <w:rPr>
                <w:sz w:val="18"/>
                <w:szCs w:val="18"/>
              </w:rPr>
              <w:t xml:space="preserve"> Jak prezentovat</w:t>
            </w:r>
          </w:p>
        </w:tc>
      </w:tr>
      <w:tr w:rsidR="00333079" w:rsidRPr="00333079" w14:paraId="36321779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A4F60" w14:textId="77777777" w:rsidR="00333079" w:rsidRPr="00333079" w:rsidRDefault="00333079" w:rsidP="0033307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3079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41122" w14:textId="2B10328B" w:rsidR="00333079" w:rsidRPr="00333079" w:rsidRDefault="00333079" w:rsidP="0033307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3079">
              <w:rPr>
                <w:sz w:val="18"/>
                <w:szCs w:val="18"/>
              </w:rPr>
              <w:t>2.3 Tematický blok č. 3 (</w:t>
            </w:r>
            <w:r w:rsidR="00BC7016" w:rsidRPr="00333079">
              <w:rPr>
                <w:sz w:val="18"/>
                <w:szCs w:val="18"/>
              </w:rPr>
              <w:t>Prezentace</w:t>
            </w:r>
            <w:r w:rsidR="00BC7016">
              <w:rPr>
                <w:sz w:val="18"/>
                <w:szCs w:val="18"/>
              </w:rPr>
              <w:t>)</w:t>
            </w:r>
          </w:p>
        </w:tc>
      </w:tr>
      <w:tr w:rsidR="00333079" w:rsidRPr="00333079" w14:paraId="3B34DAAC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BB59CB" w14:textId="77777777" w:rsidR="00333079" w:rsidRPr="00333079" w:rsidRDefault="00333079" w:rsidP="0033307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33079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09C9C" w14:textId="068F26A7" w:rsidR="00333079" w:rsidRPr="00333079" w:rsidRDefault="00333079" w:rsidP="00333079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33079">
              <w:rPr>
                <w:sz w:val="18"/>
                <w:szCs w:val="18"/>
              </w:rPr>
              <w:t xml:space="preserve">2.3.1 Téma č. </w:t>
            </w:r>
            <w:r w:rsidR="00BC7016">
              <w:rPr>
                <w:sz w:val="18"/>
                <w:szCs w:val="18"/>
              </w:rPr>
              <w:t>1</w:t>
            </w:r>
            <w:r w:rsidRPr="00333079">
              <w:rPr>
                <w:sz w:val="18"/>
                <w:szCs w:val="18"/>
              </w:rPr>
              <w:t xml:space="preserve"> (</w:t>
            </w:r>
            <w:r w:rsidR="00BC7016" w:rsidRPr="00333079">
              <w:rPr>
                <w:sz w:val="18"/>
                <w:szCs w:val="18"/>
              </w:rPr>
              <w:t>Prezentujeme, co už víme</w:t>
            </w:r>
            <w:r w:rsidRPr="00333079">
              <w:rPr>
                <w:sz w:val="18"/>
                <w:szCs w:val="18"/>
              </w:rPr>
              <w:t>)</w:t>
            </w:r>
          </w:p>
        </w:tc>
      </w:tr>
    </w:tbl>
    <w:p w14:paraId="75B5D5B1" w14:textId="77777777" w:rsidR="00D73235" w:rsidRDefault="00D73235" w:rsidP="00355D83"/>
    <w:p w14:paraId="5BD3E601" w14:textId="77777777" w:rsidR="00333079" w:rsidRDefault="00333079" w:rsidP="00333079">
      <w:pPr>
        <w:pStyle w:val="Nadpis1"/>
      </w:pPr>
      <w:r>
        <w:t>Jak prezentovat</w:t>
      </w:r>
    </w:p>
    <w:p w14:paraId="6B2B9432" w14:textId="77777777" w:rsidR="00333079" w:rsidRDefault="00333079" w:rsidP="00333079"/>
    <w:p w14:paraId="01E12838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Na začátku se představím a sdělím téma prezentace.</w:t>
      </w:r>
    </w:p>
    <w:p w14:paraId="35D0AF1B" w14:textId="529FB194" w:rsidR="00333079" w:rsidRDefault="00333079" w:rsidP="00333079">
      <w:pPr>
        <w:pStyle w:val="Odstavecseseznamem"/>
        <w:numPr>
          <w:ilvl w:val="0"/>
          <w:numId w:val="13"/>
        </w:numPr>
      </w:pPr>
      <w:r>
        <w:t>Před prezentací se seznámí</w:t>
      </w:r>
      <w:r w:rsidR="00BC7016">
        <w:t>m</w:t>
      </w:r>
      <w:r>
        <w:t xml:space="preserve"> s prostředím a zjistím technické záležitosti. </w:t>
      </w:r>
    </w:p>
    <w:p w14:paraId="21DA7295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Před prezentací si připravím techniku a vše si vyzkouším – projektor, hudbu, viditelnost.</w:t>
      </w:r>
    </w:p>
    <w:p w14:paraId="546A8B74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 xml:space="preserve">Sdělím posluchačům, kdy bude možné klást otázky. </w:t>
      </w:r>
    </w:p>
    <w:p w14:paraId="1674CC5E" w14:textId="3CCA9628" w:rsidR="00333079" w:rsidRDefault="00333079" w:rsidP="00333079">
      <w:pPr>
        <w:pStyle w:val="Odstavecseseznamem"/>
        <w:numPr>
          <w:ilvl w:val="0"/>
          <w:numId w:val="13"/>
        </w:numPr>
      </w:pPr>
      <w:r>
        <w:t xml:space="preserve">Nevkládám do vět slova typu prostě, </w:t>
      </w:r>
      <w:proofErr w:type="gramStart"/>
      <w:r>
        <w:t>vlastně,</w:t>
      </w:r>
      <w:proofErr w:type="gramEnd"/>
      <w:r>
        <w:t xml:space="preserve"> jakoby, že</w:t>
      </w:r>
      <w:r w:rsidR="00470549">
        <w:t xml:space="preserve"> </w:t>
      </w:r>
      <w:r>
        <w:t>jo, tedy, normálně…</w:t>
      </w:r>
    </w:p>
    <w:p w14:paraId="19D0E2DB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Používám výrazy, kterým rozumí prezentující i posluchači.</w:t>
      </w:r>
      <w:r>
        <w:tab/>
      </w:r>
    </w:p>
    <w:p w14:paraId="7D9BA194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Během prezentování mám sice trému, ale nedávám ruce do kapes, nedrbu se ve vlasech.</w:t>
      </w:r>
    </w:p>
    <w:p w14:paraId="5692A98B" w14:textId="42EF4CEE" w:rsidR="00333079" w:rsidRDefault="00333079" w:rsidP="00333079">
      <w:pPr>
        <w:pStyle w:val="Odstavecseseznamem"/>
        <w:numPr>
          <w:ilvl w:val="0"/>
          <w:numId w:val="13"/>
        </w:numPr>
      </w:pPr>
      <w:r>
        <w:t>Z důvodu nervozity či nedostatku času nezrychluj</w:t>
      </w:r>
      <w:r w:rsidR="00BC7016">
        <w:t>i</w:t>
      </w:r>
      <w:r>
        <w:t xml:space="preserve"> svou promluvu. </w:t>
      </w:r>
    </w:p>
    <w:p w14:paraId="537F2039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Před prezentováním se rozmluvím např. jazykolamy či artikulačními cvičeními.</w:t>
      </w:r>
    </w:p>
    <w:p w14:paraId="4F0405AB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 xml:space="preserve">Během prezentace nechodím sem a tam. </w:t>
      </w:r>
    </w:p>
    <w:p w14:paraId="685A5E97" w14:textId="71671C7A" w:rsidR="00333079" w:rsidRDefault="00333079" w:rsidP="00333079">
      <w:pPr>
        <w:pStyle w:val="Odstavecseseznamem"/>
        <w:numPr>
          <w:ilvl w:val="0"/>
          <w:numId w:val="13"/>
        </w:numPr>
      </w:pPr>
      <w:r>
        <w:t>Prezentaci si předem řádně připravím, v průběhu prezentování nečtu informace z tabule ani z</w:t>
      </w:r>
      <w:r w:rsidR="00BC7016">
        <w:t> </w:t>
      </w:r>
      <w:r>
        <w:t xml:space="preserve">textu. </w:t>
      </w:r>
    </w:p>
    <w:p w14:paraId="6DEBAF27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Prezentaci se neučím nazpaměť – mohlo by nastat tzv. okno.</w:t>
      </w:r>
    </w:p>
    <w:p w14:paraId="05AB6561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 xml:space="preserve">Ruce se snažím udržet co nejvíce v klidu, ale nedržím je za zády. </w:t>
      </w:r>
    </w:p>
    <w:p w14:paraId="1B5CF79B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V rukou mám kartičky s poznámkami.</w:t>
      </w:r>
    </w:p>
    <w:p w14:paraId="5893C615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 xml:space="preserve">Při prezentaci hledím na posluchače, „přejíždím“ publikum pohledem. </w:t>
      </w:r>
    </w:p>
    <w:p w14:paraId="3822E620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Nemluvím nespisovně.</w:t>
      </w:r>
    </w:p>
    <w:p w14:paraId="2DE332F1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 xml:space="preserve">V průběhu prezentace se s nikým ze skupiny nebavím. </w:t>
      </w:r>
    </w:p>
    <w:p w14:paraId="00260ED0" w14:textId="77777777" w:rsidR="00333079" w:rsidRDefault="00333079" w:rsidP="00333079">
      <w:pPr>
        <w:pStyle w:val="Odstavecseseznamem"/>
        <w:numPr>
          <w:ilvl w:val="0"/>
          <w:numId w:val="13"/>
        </w:numPr>
      </w:pPr>
      <w:r>
        <w:t>Při prezentaci mluvím nahlas a vhodně intonuji.</w:t>
      </w:r>
    </w:p>
    <w:p w14:paraId="4F12EB12" w14:textId="77777777" w:rsidR="00333079" w:rsidRDefault="009A2E8A" w:rsidP="00333079">
      <w:pPr>
        <w:pStyle w:val="Odstavecseseznamem"/>
        <w:numPr>
          <w:ilvl w:val="0"/>
          <w:numId w:val="13"/>
        </w:numPr>
      </w:pPr>
      <w:r>
        <w:rPr>
          <w:noProof/>
          <w:lang w:eastAsia="cs-CZ"/>
        </w:rPr>
        <w:drawing>
          <wp:anchor distT="0" distB="0" distL="114300" distR="114300" simplePos="0" relativeHeight="251781120" behindDoc="0" locked="0" layoutInCell="1" allowOverlap="1" wp14:anchorId="1AD8E905" wp14:editId="0E701380">
            <wp:simplePos x="0" y="0"/>
            <wp:positionH relativeFrom="margin">
              <wp:align>right</wp:align>
            </wp:positionH>
            <wp:positionV relativeFrom="paragraph">
              <wp:posOffset>231140</wp:posOffset>
            </wp:positionV>
            <wp:extent cx="1866567" cy="1437571"/>
            <wp:effectExtent l="0" t="0" r="635" b="0"/>
            <wp:wrapNone/>
            <wp:docPr id="309" name="Obrázek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567" cy="1437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3079">
        <w:t xml:space="preserve">Snažím se co nejvíce dodržet stanovený limit.  </w:t>
      </w:r>
    </w:p>
    <w:p w14:paraId="23D10382" w14:textId="77777777" w:rsidR="009A2E8A" w:rsidRDefault="00333079" w:rsidP="00333079">
      <w:pPr>
        <w:pStyle w:val="Odstavecseseznamem"/>
        <w:numPr>
          <w:ilvl w:val="0"/>
          <w:numId w:val="13"/>
        </w:numPr>
      </w:pPr>
      <w:r>
        <w:t>Během prezentace nesedím, gesta užívám omezeně.</w:t>
      </w:r>
      <w:r w:rsidR="009A2E8A" w:rsidRPr="009A2E8A">
        <w:t xml:space="preserve"> </w:t>
      </w:r>
    </w:p>
    <w:p w14:paraId="24805EA8" w14:textId="77777777" w:rsidR="009A2E8A" w:rsidRDefault="009A2E8A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A43B5C" w:rsidRPr="00A43B5C" w14:paraId="70C38BC9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C10FF" w14:textId="77777777" w:rsidR="00A43B5C" w:rsidRPr="00A43B5C" w:rsidRDefault="00A43B5C" w:rsidP="00A43B5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43B5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E4E8CB" w14:textId="14DCE15F" w:rsidR="00A43B5C" w:rsidRPr="00A43B5C" w:rsidRDefault="00E86C1C" w:rsidP="002074D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</w:t>
            </w:r>
            <w:r w:rsidR="0000007D">
              <w:rPr>
                <w:sz w:val="18"/>
                <w:szCs w:val="18"/>
              </w:rPr>
              <w:t>4</w:t>
            </w:r>
            <w:r w:rsidR="00820C2A" w:rsidRPr="00820C2A">
              <w:rPr>
                <w:sz w:val="18"/>
                <w:szCs w:val="18"/>
              </w:rPr>
              <w:t xml:space="preserve"> </w:t>
            </w:r>
            <w:r w:rsidR="002074DD">
              <w:rPr>
                <w:sz w:val="18"/>
                <w:szCs w:val="18"/>
              </w:rPr>
              <w:t>Hodnotíme prezentace</w:t>
            </w:r>
          </w:p>
        </w:tc>
      </w:tr>
      <w:tr w:rsidR="00A43B5C" w:rsidRPr="00A43B5C" w14:paraId="3C1C6A68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68845" w14:textId="77777777" w:rsidR="00A43B5C" w:rsidRPr="00A43B5C" w:rsidRDefault="00A43B5C" w:rsidP="00A43B5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43B5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6886B" w14:textId="77777777" w:rsidR="00A43B5C" w:rsidRPr="00A43B5C" w:rsidRDefault="00820C2A" w:rsidP="00A43B5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20C2A">
              <w:rPr>
                <w:sz w:val="18"/>
                <w:szCs w:val="18"/>
              </w:rPr>
              <w:t>2.3 Tematický blok č. 3 (Prezentace)</w:t>
            </w:r>
          </w:p>
        </w:tc>
      </w:tr>
      <w:tr w:rsidR="00A43B5C" w:rsidRPr="00A43B5C" w14:paraId="08C03AB6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AE33C" w14:textId="77777777" w:rsidR="00A43B5C" w:rsidRPr="00A43B5C" w:rsidRDefault="00A43B5C" w:rsidP="00A43B5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A43B5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5C4B43" w14:textId="1BBC623E" w:rsidR="00A43B5C" w:rsidRPr="00A43B5C" w:rsidRDefault="00820C2A" w:rsidP="00A43B5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20C2A">
              <w:rPr>
                <w:sz w:val="18"/>
                <w:szCs w:val="18"/>
              </w:rPr>
              <w:t xml:space="preserve">2.3.1 Téma č. </w:t>
            </w:r>
            <w:r w:rsidR="00BC7016">
              <w:rPr>
                <w:sz w:val="18"/>
                <w:szCs w:val="18"/>
              </w:rPr>
              <w:t>1</w:t>
            </w:r>
            <w:r w:rsidRPr="00820C2A">
              <w:rPr>
                <w:sz w:val="18"/>
                <w:szCs w:val="18"/>
              </w:rPr>
              <w:t xml:space="preserve"> (Prezentujeme, co už víme)</w:t>
            </w:r>
          </w:p>
        </w:tc>
      </w:tr>
    </w:tbl>
    <w:tbl>
      <w:tblPr>
        <w:tblStyle w:val="Mkatabulky11"/>
        <w:tblW w:w="9062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38"/>
        <w:gridCol w:w="1247"/>
        <w:gridCol w:w="559"/>
        <w:gridCol w:w="1806"/>
        <w:gridCol w:w="1806"/>
        <w:gridCol w:w="1806"/>
      </w:tblGrid>
      <w:tr w:rsidR="00820C2A" w:rsidRPr="00820C2A" w14:paraId="765BE387" w14:textId="77777777" w:rsidTr="00820C2A">
        <w:trPr>
          <w:trHeight w:val="567"/>
        </w:trPr>
        <w:tc>
          <w:tcPr>
            <w:tcW w:w="9062" w:type="dxa"/>
            <w:gridSpan w:val="6"/>
            <w:vAlign w:val="center"/>
          </w:tcPr>
          <w:p w14:paraId="519904D9" w14:textId="77777777" w:rsidR="00820C2A" w:rsidRPr="00820C2A" w:rsidRDefault="00820C2A" w:rsidP="00820C2A">
            <w:pPr>
              <w:suppressAutoHyphens w:val="0"/>
              <w:spacing w:after="160" w:line="259" w:lineRule="auto"/>
              <w:rPr>
                <w:b/>
                <w:color w:val="000000" w:themeColor="text1"/>
                <w:sz w:val="32"/>
                <w:szCs w:val="32"/>
              </w:rPr>
            </w:pPr>
            <w:r w:rsidRPr="00820C2A">
              <w:rPr>
                <w:b/>
                <w:color w:val="000000" w:themeColor="text1"/>
                <w:sz w:val="32"/>
                <w:szCs w:val="32"/>
              </w:rPr>
              <w:t>Skupina:</w:t>
            </w:r>
          </w:p>
        </w:tc>
      </w:tr>
      <w:tr w:rsidR="002074DD" w:rsidRPr="00820C2A" w14:paraId="76EF3202" w14:textId="77777777" w:rsidTr="00820C2A">
        <w:trPr>
          <w:trHeight w:val="1701"/>
        </w:trPr>
        <w:tc>
          <w:tcPr>
            <w:tcW w:w="1838" w:type="dxa"/>
            <w:vAlign w:val="center"/>
          </w:tcPr>
          <w:p w14:paraId="3E34A50F" w14:textId="2511A9FC" w:rsidR="00820C2A" w:rsidRPr="00820C2A" w:rsidRDefault="002074DD" w:rsidP="009F5FBD">
            <w:pPr>
              <w:suppressAutoHyphens w:val="0"/>
              <w:spacing w:line="259" w:lineRule="auto"/>
              <w:rPr>
                <w:b/>
                <w:color w:val="808080" w:themeColor="background1" w:themeShade="80"/>
                <w:sz w:val="24"/>
                <w:szCs w:val="24"/>
              </w:rPr>
            </w:pPr>
            <w:bookmarkStart w:id="3" w:name="_Hlk7788498"/>
            <w:r>
              <w:rPr>
                <w:b/>
                <w:color w:val="808080" w:themeColor="background1" w:themeShade="80"/>
                <w:sz w:val="24"/>
                <w:szCs w:val="24"/>
              </w:rPr>
              <w:t>Projev – práce s jazykem a</w:t>
            </w:r>
            <w:r w:rsidR="00BC7016">
              <w:rPr>
                <w:b/>
                <w:color w:val="808080" w:themeColor="background1" w:themeShade="80"/>
                <w:sz w:val="24"/>
                <w:szCs w:val="24"/>
              </w:rPr>
              <w:t> </w:t>
            </w:r>
            <w:r>
              <w:rPr>
                <w:b/>
                <w:color w:val="808080" w:themeColor="background1" w:themeShade="80"/>
                <w:sz w:val="24"/>
                <w:szCs w:val="24"/>
              </w:rPr>
              <w:t>gesty</w:t>
            </w:r>
          </w:p>
          <w:p w14:paraId="04AD0366" w14:textId="77777777" w:rsidR="00820C2A" w:rsidRPr="00820C2A" w:rsidRDefault="00820C2A" w:rsidP="002074DD">
            <w:pPr>
              <w:suppressAutoHyphens w:val="0"/>
              <w:spacing w:line="259" w:lineRule="auto"/>
              <w:rPr>
                <w:b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1806" w:type="dxa"/>
            <w:gridSpan w:val="2"/>
            <w:vAlign w:val="center"/>
          </w:tcPr>
          <w:p w14:paraId="7C681673" w14:textId="77777777" w:rsidR="00820C2A" w:rsidRPr="00820C2A" w:rsidRDefault="00820C2A" w:rsidP="00820C2A">
            <w:pPr>
              <w:suppressAutoHyphens w:val="0"/>
              <w:spacing w:after="160" w:line="259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820C2A">
              <w:rPr>
                <w:color w:val="000000" w:themeColor="text1"/>
                <w:sz w:val="20"/>
                <w:szCs w:val="20"/>
              </w:rPr>
              <w:t>Prezentující udrželi kontakt s publikem, gestikulace je přiměřená.</w:t>
            </w:r>
          </w:p>
        </w:tc>
        <w:tc>
          <w:tcPr>
            <w:tcW w:w="1806" w:type="dxa"/>
            <w:vAlign w:val="center"/>
          </w:tcPr>
          <w:p w14:paraId="40323509" w14:textId="77777777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 xml:space="preserve">Prezentující neužívali nadbytečných slov (prostě, tak, </w:t>
            </w:r>
            <w:proofErr w:type="spellStart"/>
            <w:proofErr w:type="gramStart"/>
            <w:r w:rsidRPr="00820C2A">
              <w:rPr>
                <w:sz w:val="20"/>
                <w:szCs w:val="20"/>
              </w:rPr>
              <w:t>eee</w:t>
            </w:r>
            <w:proofErr w:type="spellEnd"/>
            <w:r w:rsidRPr="00820C2A">
              <w:rPr>
                <w:sz w:val="20"/>
                <w:szCs w:val="20"/>
              </w:rPr>
              <w:t>,</w:t>
            </w:r>
            <w:proofErr w:type="gramEnd"/>
            <w:r w:rsidRPr="00820C2A">
              <w:rPr>
                <w:sz w:val="20"/>
                <w:szCs w:val="20"/>
              </w:rPr>
              <w:t xml:space="preserve"> jakoby, takže).</w:t>
            </w:r>
          </w:p>
        </w:tc>
        <w:tc>
          <w:tcPr>
            <w:tcW w:w="1806" w:type="dxa"/>
            <w:vAlign w:val="center"/>
          </w:tcPr>
          <w:p w14:paraId="61296C77" w14:textId="77777777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Prezentující hovoří spisovným jazykem.</w:t>
            </w:r>
          </w:p>
        </w:tc>
        <w:tc>
          <w:tcPr>
            <w:tcW w:w="1806" w:type="dxa"/>
            <w:vAlign w:val="center"/>
          </w:tcPr>
          <w:p w14:paraId="0D32F50A" w14:textId="77777777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Řeč je dostatečně silná, prezentujícím je rozumět.</w:t>
            </w:r>
          </w:p>
        </w:tc>
      </w:tr>
      <w:bookmarkEnd w:id="3"/>
      <w:tr w:rsidR="002074DD" w:rsidRPr="00820C2A" w14:paraId="1D116944" w14:textId="77777777" w:rsidTr="00820C2A">
        <w:trPr>
          <w:trHeight w:val="1701"/>
        </w:trPr>
        <w:tc>
          <w:tcPr>
            <w:tcW w:w="1838" w:type="dxa"/>
            <w:vAlign w:val="center"/>
          </w:tcPr>
          <w:p w14:paraId="515E6B77" w14:textId="77777777" w:rsidR="00820C2A" w:rsidRPr="00820C2A" w:rsidRDefault="002074DD" w:rsidP="002074DD">
            <w:pPr>
              <w:suppressAutoHyphens w:val="0"/>
              <w:spacing w:after="160" w:line="259" w:lineRule="auto"/>
              <w:rPr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color w:val="808080" w:themeColor="background1" w:themeShade="80"/>
                <w:sz w:val="24"/>
                <w:szCs w:val="24"/>
              </w:rPr>
              <w:t>Obsah</w:t>
            </w:r>
          </w:p>
        </w:tc>
        <w:tc>
          <w:tcPr>
            <w:tcW w:w="1806" w:type="dxa"/>
            <w:gridSpan w:val="2"/>
            <w:vAlign w:val="center"/>
          </w:tcPr>
          <w:p w14:paraId="2E4D8E12" w14:textId="77777777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Prezentující okomentovali jednotlivé slidy, nestalo se, že by je pouze četli.</w:t>
            </w:r>
          </w:p>
        </w:tc>
        <w:tc>
          <w:tcPr>
            <w:tcW w:w="1806" w:type="dxa"/>
            <w:vAlign w:val="center"/>
          </w:tcPr>
          <w:p w14:paraId="70501A35" w14:textId="4A24668D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Prezentace byla srozumitelná a</w:t>
            </w:r>
            <w:r w:rsidR="00BC7016">
              <w:rPr>
                <w:sz w:val="20"/>
                <w:szCs w:val="20"/>
              </w:rPr>
              <w:t> </w:t>
            </w:r>
            <w:r w:rsidRPr="00820C2A">
              <w:rPr>
                <w:sz w:val="20"/>
                <w:szCs w:val="20"/>
              </w:rPr>
              <w:t>obsah sdělení jasný.</w:t>
            </w:r>
          </w:p>
        </w:tc>
        <w:tc>
          <w:tcPr>
            <w:tcW w:w="1806" w:type="dxa"/>
            <w:vAlign w:val="center"/>
          </w:tcPr>
          <w:p w14:paraId="4C0A6302" w14:textId="77777777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Obsah se týkal tématu, které bylo zpracováváno.</w:t>
            </w:r>
          </w:p>
        </w:tc>
        <w:tc>
          <w:tcPr>
            <w:tcW w:w="1806" w:type="dxa"/>
            <w:vAlign w:val="center"/>
          </w:tcPr>
          <w:p w14:paraId="45851207" w14:textId="77777777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V prezentaci byly uvedeny klíčové informace.</w:t>
            </w:r>
          </w:p>
        </w:tc>
      </w:tr>
      <w:tr w:rsidR="002074DD" w:rsidRPr="00820C2A" w14:paraId="263B77E7" w14:textId="77777777" w:rsidTr="00820C2A">
        <w:trPr>
          <w:trHeight w:val="1701"/>
        </w:trPr>
        <w:tc>
          <w:tcPr>
            <w:tcW w:w="1838" w:type="dxa"/>
            <w:vAlign w:val="center"/>
          </w:tcPr>
          <w:p w14:paraId="40001D8F" w14:textId="77777777" w:rsidR="00820C2A" w:rsidRPr="00820C2A" w:rsidRDefault="002074DD" w:rsidP="00820C2A">
            <w:pPr>
              <w:suppressAutoHyphens w:val="0"/>
              <w:spacing w:after="160" w:line="259" w:lineRule="auto"/>
              <w:rPr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color w:val="808080" w:themeColor="background1" w:themeShade="80"/>
                <w:sz w:val="24"/>
                <w:szCs w:val="24"/>
              </w:rPr>
              <w:t>Grafická</w:t>
            </w:r>
          </w:p>
          <w:p w14:paraId="5F7AD834" w14:textId="77777777" w:rsidR="00820C2A" w:rsidRPr="00820C2A" w:rsidRDefault="002074DD" w:rsidP="00820C2A">
            <w:pPr>
              <w:suppressAutoHyphens w:val="0"/>
              <w:spacing w:after="160" w:line="259" w:lineRule="auto"/>
              <w:rPr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color w:val="808080" w:themeColor="background1" w:themeShade="80"/>
                <w:sz w:val="24"/>
                <w:szCs w:val="24"/>
              </w:rPr>
              <w:t>stránka</w:t>
            </w:r>
          </w:p>
        </w:tc>
        <w:tc>
          <w:tcPr>
            <w:tcW w:w="1806" w:type="dxa"/>
            <w:gridSpan w:val="2"/>
            <w:vAlign w:val="center"/>
          </w:tcPr>
          <w:p w14:paraId="06C53A41" w14:textId="77777777" w:rsidR="00820C2A" w:rsidRPr="00820C2A" w:rsidRDefault="00820C2A" w:rsidP="00820C2A">
            <w:pPr>
              <w:suppressAutoHyphens w:val="0"/>
              <w:spacing w:after="160" w:line="259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820C2A">
              <w:rPr>
                <w:color w:val="000000" w:themeColor="text1"/>
                <w:sz w:val="20"/>
                <w:szCs w:val="20"/>
              </w:rPr>
              <w:t>Informace byly uvedeny v heslech.</w:t>
            </w:r>
          </w:p>
        </w:tc>
        <w:tc>
          <w:tcPr>
            <w:tcW w:w="1806" w:type="dxa"/>
            <w:vAlign w:val="center"/>
          </w:tcPr>
          <w:p w14:paraId="575890A6" w14:textId="2FAA1C21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Prezentace obsahovala zajímavé fotografie</w:t>
            </w:r>
            <w:r w:rsidR="00BC7016">
              <w:rPr>
                <w:sz w:val="20"/>
                <w:szCs w:val="20"/>
              </w:rPr>
              <w:t>.</w:t>
            </w:r>
          </w:p>
        </w:tc>
        <w:tc>
          <w:tcPr>
            <w:tcW w:w="1806" w:type="dxa"/>
            <w:vAlign w:val="center"/>
          </w:tcPr>
          <w:p w14:paraId="7BB2239E" w14:textId="717F0550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Byl použit jeden druh písma, text byl viditelný a</w:t>
            </w:r>
            <w:r w:rsidR="00BC7016">
              <w:rPr>
                <w:sz w:val="20"/>
                <w:szCs w:val="20"/>
              </w:rPr>
              <w:t> </w:t>
            </w:r>
            <w:r w:rsidRPr="00820C2A">
              <w:rPr>
                <w:sz w:val="20"/>
                <w:szCs w:val="20"/>
              </w:rPr>
              <w:t>dostatečně velký.</w:t>
            </w:r>
          </w:p>
        </w:tc>
        <w:tc>
          <w:tcPr>
            <w:tcW w:w="1806" w:type="dxa"/>
            <w:vAlign w:val="center"/>
          </w:tcPr>
          <w:p w14:paraId="7C0D5324" w14:textId="77777777" w:rsidR="00820C2A" w:rsidRPr="00820C2A" w:rsidRDefault="00820C2A" w:rsidP="00820C2A">
            <w:pPr>
              <w:jc w:val="center"/>
              <w:rPr>
                <w:sz w:val="20"/>
                <w:szCs w:val="20"/>
              </w:rPr>
            </w:pPr>
            <w:r w:rsidRPr="00820C2A">
              <w:rPr>
                <w:sz w:val="20"/>
                <w:szCs w:val="20"/>
              </w:rPr>
              <w:t>V prezentaci nebyly překlepy, pravopisné chyby.</w:t>
            </w:r>
          </w:p>
        </w:tc>
      </w:tr>
      <w:tr w:rsidR="002074DD" w:rsidRPr="00820C2A" w14:paraId="4389EC62" w14:textId="77777777" w:rsidTr="002074DD">
        <w:tc>
          <w:tcPr>
            <w:tcW w:w="3085" w:type="dxa"/>
            <w:gridSpan w:val="2"/>
            <w:vAlign w:val="center"/>
            <w:hideMark/>
          </w:tcPr>
          <w:p w14:paraId="52739B14" w14:textId="77777777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</w:p>
          <w:p w14:paraId="38113704" w14:textId="77777777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</w:p>
          <w:p w14:paraId="07786BC0" w14:textId="77777777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color w:val="808080" w:themeColor="background1" w:themeShade="80"/>
                <w:sz w:val="24"/>
                <w:szCs w:val="24"/>
              </w:rPr>
              <w:t>Plusy prezentace – co se mi líbilo</w:t>
            </w:r>
          </w:p>
          <w:p w14:paraId="31CA4951" w14:textId="77777777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</w:p>
          <w:p w14:paraId="386B747B" w14:textId="77777777" w:rsidR="00820C2A" w:rsidRPr="00820C2A" w:rsidRDefault="00820C2A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  <w:r w:rsidRPr="00820C2A">
              <w:rPr>
                <w:b/>
                <w:color w:val="808080" w:themeColor="background1" w:themeShade="80"/>
                <w:sz w:val="24"/>
                <w:szCs w:val="24"/>
              </w:rPr>
              <w:t xml:space="preserve"> </w:t>
            </w:r>
          </w:p>
        </w:tc>
        <w:tc>
          <w:tcPr>
            <w:tcW w:w="5977" w:type="dxa"/>
            <w:gridSpan w:val="4"/>
            <w:hideMark/>
          </w:tcPr>
          <w:p w14:paraId="0D60542D" w14:textId="77777777" w:rsidR="00820C2A" w:rsidRPr="002074DD" w:rsidRDefault="00820C2A" w:rsidP="00820C2A">
            <w:pPr>
              <w:tabs>
                <w:tab w:val="left" w:pos="1869"/>
              </w:tabs>
              <w:suppressAutoHyphens w:val="0"/>
              <w:spacing w:after="160" w:line="360" w:lineRule="auto"/>
              <w:rPr>
                <w:b/>
                <w:bCs/>
                <w:color w:val="BFBFBF" w:themeColor="background1" w:themeShade="BF"/>
                <w:sz w:val="20"/>
                <w:szCs w:val="20"/>
              </w:rPr>
            </w:pPr>
          </w:p>
        </w:tc>
      </w:tr>
      <w:tr w:rsidR="002074DD" w:rsidRPr="00820C2A" w14:paraId="4084B88D" w14:textId="77777777" w:rsidTr="002074DD">
        <w:tc>
          <w:tcPr>
            <w:tcW w:w="3085" w:type="dxa"/>
            <w:gridSpan w:val="2"/>
            <w:vAlign w:val="center"/>
            <w:hideMark/>
          </w:tcPr>
          <w:p w14:paraId="1D3E419F" w14:textId="77777777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</w:p>
          <w:p w14:paraId="78683851" w14:textId="77777777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</w:p>
          <w:p w14:paraId="5145672C" w14:textId="30FBC2F4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color w:val="808080" w:themeColor="background1" w:themeShade="80"/>
                <w:sz w:val="24"/>
                <w:szCs w:val="24"/>
              </w:rPr>
              <w:t>M</w:t>
            </w:r>
            <w:r w:rsidR="00BC7016">
              <w:rPr>
                <w:b/>
                <w:color w:val="808080" w:themeColor="background1" w:themeShade="80"/>
                <w:sz w:val="24"/>
                <w:szCs w:val="24"/>
              </w:rPr>
              <w:t>i</w:t>
            </w:r>
            <w:r>
              <w:rPr>
                <w:b/>
                <w:color w:val="808080" w:themeColor="background1" w:themeShade="80"/>
                <w:sz w:val="24"/>
                <w:szCs w:val="24"/>
              </w:rPr>
              <w:t>nusy prezentace – co by se dalo vylepšit</w:t>
            </w:r>
          </w:p>
          <w:p w14:paraId="6E93E49D" w14:textId="77777777" w:rsidR="002074DD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</w:p>
          <w:p w14:paraId="3AB64EE0" w14:textId="77777777" w:rsidR="00820C2A" w:rsidRPr="00820C2A" w:rsidRDefault="00820C2A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  <w:r w:rsidRPr="00820C2A">
              <w:rPr>
                <w:b/>
                <w:color w:val="808080" w:themeColor="background1" w:themeShade="80"/>
                <w:sz w:val="24"/>
                <w:szCs w:val="24"/>
              </w:rPr>
              <w:t xml:space="preserve"> </w:t>
            </w:r>
          </w:p>
        </w:tc>
        <w:tc>
          <w:tcPr>
            <w:tcW w:w="5977" w:type="dxa"/>
            <w:gridSpan w:val="4"/>
            <w:vAlign w:val="center"/>
            <w:hideMark/>
          </w:tcPr>
          <w:p w14:paraId="7EFCBA51" w14:textId="77777777" w:rsidR="00820C2A" w:rsidRPr="00820C2A" w:rsidRDefault="00820C2A" w:rsidP="002074DD">
            <w:pPr>
              <w:tabs>
                <w:tab w:val="left" w:pos="1869"/>
              </w:tabs>
              <w:suppressAutoHyphens w:val="0"/>
              <w:spacing w:line="360" w:lineRule="auto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2074DD" w:rsidRPr="00820C2A" w14:paraId="1B38EB34" w14:textId="77777777" w:rsidTr="002074DD">
        <w:tc>
          <w:tcPr>
            <w:tcW w:w="3085" w:type="dxa"/>
            <w:gridSpan w:val="2"/>
            <w:vAlign w:val="center"/>
            <w:hideMark/>
          </w:tcPr>
          <w:p w14:paraId="3EA8CE44" w14:textId="4572CBE7" w:rsidR="00820C2A" w:rsidRPr="00820C2A" w:rsidRDefault="002074DD" w:rsidP="00820C2A">
            <w:pPr>
              <w:tabs>
                <w:tab w:val="left" w:pos="1869"/>
              </w:tabs>
              <w:suppressAutoHyphens w:val="0"/>
              <w:spacing w:after="160" w:line="259" w:lineRule="auto"/>
              <w:contextualSpacing/>
              <w:rPr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b/>
                <w:color w:val="808080" w:themeColor="background1" w:themeShade="80"/>
                <w:sz w:val="24"/>
                <w:szCs w:val="24"/>
              </w:rPr>
              <w:t>3 nejdůležitější informace, které si odnáším</w:t>
            </w:r>
          </w:p>
        </w:tc>
        <w:tc>
          <w:tcPr>
            <w:tcW w:w="5977" w:type="dxa"/>
            <w:gridSpan w:val="4"/>
            <w:vAlign w:val="center"/>
          </w:tcPr>
          <w:p w14:paraId="6CFDE6C2" w14:textId="77777777" w:rsidR="00820C2A" w:rsidRPr="00820C2A" w:rsidRDefault="00820C2A" w:rsidP="00820C2A">
            <w:pPr>
              <w:tabs>
                <w:tab w:val="left" w:pos="1869"/>
              </w:tabs>
              <w:suppressAutoHyphens w:val="0"/>
              <w:spacing w:after="160" w:line="259" w:lineRule="auto"/>
              <w:jc w:val="center"/>
            </w:pPr>
          </w:p>
          <w:p w14:paraId="638A9B6F" w14:textId="77777777" w:rsidR="00820C2A" w:rsidRPr="00820C2A" w:rsidRDefault="00820C2A" w:rsidP="00820C2A">
            <w:pPr>
              <w:tabs>
                <w:tab w:val="left" w:pos="1869"/>
              </w:tabs>
              <w:suppressAutoHyphens w:val="0"/>
              <w:spacing w:after="160" w:line="259" w:lineRule="auto"/>
            </w:pPr>
          </w:p>
          <w:p w14:paraId="5779CE02" w14:textId="77777777" w:rsidR="00820C2A" w:rsidRPr="00820C2A" w:rsidRDefault="00820C2A" w:rsidP="00820C2A">
            <w:pPr>
              <w:tabs>
                <w:tab w:val="left" w:pos="1869"/>
              </w:tabs>
              <w:suppressAutoHyphens w:val="0"/>
              <w:spacing w:after="160" w:line="259" w:lineRule="auto"/>
            </w:pPr>
          </w:p>
          <w:p w14:paraId="76E11703" w14:textId="77777777" w:rsidR="00820C2A" w:rsidRPr="00820C2A" w:rsidRDefault="00820C2A" w:rsidP="00820C2A">
            <w:pPr>
              <w:tabs>
                <w:tab w:val="left" w:pos="1869"/>
              </w:tabs>
              <w:suppressAutoHyphens w:val="0"/>
              <w:spacing w:after="160" w:line="259" w:lineRule="auto"/>
            </w:pPr>
          </w:p>
          <w:p w14:paraId="343CCAB2" w14:textId="77777777" w:rsidR="00820C2A" w:rsidRPr="00820C2A" w:rsidRDefault="00820C2A" w:rsidP="00820C2A">
            <w:pPr>
              <w:tabs>
                <w:tab w:val="left" w:pos="1869"/>
              </w:tabs>
              <w:suppressAutoHyphens w:val="0"/>
              <w:spacing w:after="160" w:line="259" w:lineRule="auto"/>
              <w:jc w:val="center"/>
            </w:pPr>
          </w:p>
        </w:tc>
      </w:tr>
    </w:tbl>
    <w:p w14:paraId="71A3E9E0" w14:textId="77777777" w:rsidR="00820C2A" w:rsidRDefault="00820C2A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820C2A" w:rsidRPr="00820C2A" w14:paraId="1697302C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03B39" w14:textId="77777777" w:rsidR="00820C2A" w:rsidRPr="00820C2A" w:rsidRDefault="00820C2A" w:rsidP="00820C2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20C2A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CD57E" w14:textId="45781DA9" w:rsidR="00820C2A" w:rsidRPr="00820C2A" w:rsidRDefault="00820C2A" w:rsidP="00E86C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20C2A">
              <w:rPr>
                <w:sz w:val="18"/>
                <w:szCs w:val="18"/>
              </w:rPr>
              <w:t>4.2</w:t>
            </w:r>
            <w:r w:rsidR="0000007D">
              <w:rPr>
                <w:sz w:val="18"/>
                <w:szCs w:val="18"/>
              </w:rPr>
              <w:t>5</w:t>
            </w:r>
            <w:r w:rsidRPr="00820C2A">
              <w:rPr>
                <w:sz w:val="18"/>
                <w:szCs w:val="18"/>
              </w:rPr>
              <w:t xml:space="preserve"> Co jsme zvládli</w:t>
            </w:r>
          </w:p>
        </w:tc>
      </w:tr>
      <w:tr w:rsidR="00820C2A" w:rsidRPr="00820C2A" w14:paraId="23B03797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FC2F4" w14:textId="77777777" w:rsidR="00820C2A" w:rsidRPr="00820C2A" w:rsidRDefault="00820C2A" w:rsidP="00820C2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20C2A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6E29A" w14:textId="77777777" w:rsidR="00820C2A" w:rsidRPr="00820C2A" w:rsidRDefault="00820C2A" w:rsidP="00820C2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20C2A">
              <w:rPr>
                <w:sz w:val="18"/>
                <w:szCs w:val="18"/>
              </w:rPr>
              <w:t>2.3 Tematický blok č. 3 (Prezentace)</w:t>
            </w:r>
          </w:p>
        </w:tc>
      </w:tr>
      <w:tr w:rsidR="00820C2A" w:rsidRPr="00820C2A" w14:paraId="0BD3B5C9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516942" w14:textId="77777777" w:rsidR="00820C2A" w:rsidRPr="00820C2A" w:rsidRDefault="00820C2A" w:rsidP="00820C2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820C2A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FD4CD" w14:textId="77777777" w:rsidR="00820C2A" w:rsidRPr="00820C2A" w:rsidRDefault="00820C2A" w:rsidP="00820C2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820C2A">
              <w:rPr>
                <w:sz w:val="18"/>
                <w:szCs w:val="18"/>
              </w:rPr>
              <w:t>2.3.2 Téma č. 2 (Zpětná vazba)</w:t>
            </w:r>
          </w:p>
        </w:tc>
      </w:tr>
    </w:tbl>
    <w:p w14:paraId="53F1966B" w14:textId="77777777" w:rsidR="00BE5AD3" w:rsidRDefault="00100F05" w:rsidP="00BE5AD3">
      <w:pPr>
        <w:spacing w:line="360" w:lineRule="auto"/>
        <w:rPr>
          <w:color w:val="D9D9D9" w:themeColor="background1" w:themeShade="D9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CA8CF31" wp14:editId="732185C1">
                <wp:simplePos x="0" y="0"/>
                <wp:positionH relativeFrom="column">
                  <wp:posOffset>-259979</wp:posOffset>
                </wp:positionH>
                <wp:positionV relativeFrom="paragraph">
                  <wp:posOffset>368935</wp:posOffset>
                </wp:positionV>
                <wp:extent cx="1537701" cy="1497761"/>
                <wp:effectExtent l="19050" t="19050" r="24765" b="26670"/>
                <wp:wrapNone/>
                <wp:docPr id="310" name="Veselý obličej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6968">
                          <a:off x="0" y="0"/>
                          <a:ext cx="1537701" cy="1497761"/>
                        </a:xfrm>
                        <a:prstGeom prst="smileyFace">
                          <a:avLst/>
                        </a:prstGeom>
                        <a:ln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3F65F8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Veselý obličej 310" o:spid="_x0000_s1026" type="#_x0000_t96" style="position:absolute;margin-left:-20.45pt;margin-top:29.05pt;width:121.1pt;height:117.95pt;rotation:269755fd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" fillcolor="white [3201]" strokecolor="#5daebc" strokeweight="1pt">
                <v:stroke joinstyle="miter"/>
              </v:shape>
            </w:pict>
          </mc:Fallback>
        </mc:AlternateContent>
      </w:r>
    </w:p>
    <w:p w14:paraId="76245BC3" w14:textId="77777777" w:rsidR="00BE5AD3" w:rsidRDefault="00100F05" w:rsidP="00BE5AD3">
      <w:pPr>
        <w:spacing w:line="360" w:lineRule="auto"/>
        <w:rPr>
          <w:color w:val="FFFFFF" w:themeColor="background1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8154029" wp14:editId="124B5943">
                <wp:simplePos x="0" y="0"/>
                <wp:positionH relativeFrom="column">
                  <wp:posOffset>-226971</wp:posOffset>
                </wp:positionH>
                <wp:positionV relativeFrom="paragraph">
                  <wp:posOffset>1833952</wp:posOffset>
                </wp:positionV>
                <wp:extent cx="776377" cy="756211"/>
                <wp:effectExtent l="0" t="0" r="24130" b="25400"/>
                <wp:wrapNone/>
                <wp:docPr id="311" name="Veselý obličej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77" cy="756211"/>
                        </a:xfrm>
                        <a:prstGeom prst="smileyFace">
                          <a:avLst/>
                        </a:prstGeom>
                        <a:ln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5EF88" id="Veselý obličej 311" o:spid="_x0000_s1026" type="#_x0000_t96" style="position:absolute;margin-left:-17.85pt;margin-top:144.4pt;width:61.15pt;height:59.5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" fillcolor="white [3201]" strokecolor="#5daebc" strokeweight="1pt">
                <v:stroke joinstyle="miter"/>
              </v:shape>
            </w:pict>
          </mc:Fallback>
        </mc:AlternateContent>
      </w:r>
      <w:r w:rsidR="00BE5AD3" w:rsidRPr="00BE5AD3">
        <w:rPr>
          <w:color w:val="D9D9D9" w:themeColor="background1" w:themeShade="D9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E5AD3" w:rsidRPr="00BE5AD3">
        <w:rPr>
          <w:color w:val="FFFFFF" w:themeColor="background1"/>
        </w:rPr>
        <w:t>_____________________________________________________________________________________</w:t>
      </w:r>
    </w:p>
    <w:p w14:paraId="6BE14052" w14:textId="77777777" w:rsidR="00BE5AD3" w:rsidRDefault="00100F05" w:rsidP="00BE5AD3">
      <w:pPr>
        <w:spacing w:line="360" w:lineRule="auto"/>
        <w:rPr>
          <w:color w:val="FFFFFF" w:themeColor="background1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FAC162F" wp14:editId="37DC07C7">
                <wp:simplePos x="0" y="0"/>
                <wp:positionH relativeFrom="column">
                  <wp:posOffset>-187685</wp:posOffset>
                </wp:positionH>
                <wp:positionV relativeFrom="paragraph">
                  <wp:posOffset>671865</wp:posOffset>
                </wp:positionV>
                <wp:extent cx="776377" cy="756211"/>
                <wp:effectExtent l="0" t="0" r="24130" b="25400"/>
                <wp:wrapNone/>
                <wp:docPr id="313" name="Veselý obličej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77" cy="756211"/>
                        </a:xfrm>
                        <a:prstGeom prst="smileyFace">
                          <a:avLst/>
                        </a:prstGeom>
                        <a:ln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523B0" id="Veselý obličej 313" o:spid="_x0000_s1026" type="#_x0000_t96" style="position:absolute;margin-left:-14.8pt;margin-top:52.9pt;width:61.15pt;height:59.5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" fillcolor="white [3201]" strokecolor="#5daebc" strokeweight="1pt">
                <v:stroke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F233D21" wp14:editId="55ECDAAD">
                <wp:simplePos x="0" y="0"/>
                <wp:positionH relativeFrom="column">
                  <wp:posOffset>347309</wp:posOffset>
                </wp:positionH>
                <wp:positionV relativeFrom="paragraph">
                  <wp:posOffset>292292</wp:posOffset>
                </wp:positionV>
                <wp:extent cx="776377" cy="756211"/>
                <wp:effectExtent l="0" t="0" r="24130" b="25400"/>
                <wp:wrapNone/>
                <wp:docPr id="312" name="Veselý obličej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77" cy="756211"/>
                        </a:xfrm>
                        <a:prstGeom prst="smileyFace">
                          <a:avLst/>
                        </a:prstGeom>
                        <a:ln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EF2E2" id="Veselý obličej 312" o:spid="_x0000_s1026" type="#_x0000_t96" style="position:absolute;margin-left:27.35pt;margin-top:23pt;width:61.15pt;height:59.5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" fillcolor="white [3201]" strokecolor="#5daebc" strokeweight="1pt">
                <v:stroke joinstyle="miter"/>
              </v:shape>
            </w:pict>
          </mc:Fallback>
        </mc:AlternateContent>
      </w:r>
      <w:r w:rsidR="00BE5AD3" w:rsidRPr="00BE5AD3">
        <w:rPr>
          <w:color w:val="D9D9D9" w:themeColor="background1" w:themeShade="D9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E5AD3" w:rsidRPr="00BE5AD3">
        <w:rPr>
          <w:color w:val="FFFFFF" w:themeColor="background1"/>
        </w:rPr>
        <w:t>_____________________________________________________________________________________</w:t>
      </w:r>
    </w:p>
    <w:p w14:paraId="3B6D8CFD" w14:textId="77777777" w:rsidR="00BE5AD3" w:rsidRDefault="00100F05" w:rsidP="00BE5AD3">
      <w:pPr>
        <w:spacing w:line="360" w:lineRule="auto"/>
        <w:rPr>
          <w:color w:val="FFFFFF" w:themeColor="background1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91360" behindDoc="0" locked="0" layoutInCell="1" allowOverlap="1" wp14:anchorId="7A8E07D2" wp14:editId="35CEEF7D">
                <wp:simplePos x="0" y="0"/>
                <wp:positionH relativeFrom="margin">
                  <wp:posOffset>-276860</wp:posOffset>
                </wp:positionH>
                <wp:positionV relativeFrom="paragraph">
                  <wp:posOffset>41539</wp:posOffset>
                </wp:positionV>
                <wp:extent cx="1492491" cy="1456594"/>
                <wp:effectExtent l="0" t="0" r="12700" b="10795"/>
                <wp:wrapNone/>
                <wp:docPr id="314" name="Skupina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92491" cy="1456594"/>
                          <a:chOff x="0" y="0"/>
                          <a:chExt cx="1028700" cy="1000125"/>
                        </a:xfrm>
                      </wpg:grpSpPr>
                      <wpg:grpSp>
                        <wpg:cNvPr id="315" name="Skupina 315"/>
                        <wpg:cNvGrpSpPr/>
                        <wpg:grpSpPr>
                          <a:xfrm>
                            <a:off x="0" y="0"/>
                            <a:ext cx="1028700" cy="1000125"/>
                            <a:chOff x="0" y="0"/>
                            <a:chExt cx="1028700" cy="1000125"/>
                          </a:xfrm>
                        </wpg:grpSpPr>
                        <wps:wsp>
                          <wps:cNvPr id="316" name="Ovál 316"/>
                          <wps:cNvSpPr/>
                          <wps:spPr>
                            <a:xfrm>
                              <a:off x="0" y="0"/>
                              <a:ext cx="1028700" cy="1000125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7" name="Ovál 317"/>
                          <wps:cNvSpPr/>
                          <wps:spPr>
                            <a:xfrm>
                              <a:off x="238125" y="276225"/>
                              <a:ext cx="133350" cy="123825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8" name="Ovál 318"/>
                          <wps:cNvSpPr/>
                          <wps:spPr>
                            <a:xfrm>
                              <a:off x="628650" y="314325"/>
                              <a:ext cx="133350" cy="123825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19" name="Přímá spojnice 319"/>
                        <wps:cNvCnPr/>
                        <wps:spPr>
                          <a:xfrm>
                            <a:off x="314325" y="685800"/>
                            <a:ext cx="323850" cy="1905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43D2A0" id="Skupina 314" o:spid="_x0000_s1026" style="position:absolute;margin-left:-21.8pt;margin-top:3.25pt;width:117.5pt;height:114.7pt;z-index:251791360;mso-position-horizontal-relative:margin;mso-width-relative:margin;mso-height-relative:margin" coordsize="10287,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">
                <v:group id="Skupina 315" o:spid="_x0000_s1027" style="position:absolute;width:10287;height:10001" coordsize="10287,10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oval id="Ovál 316" o:spid="_x0000_s1028" style="position:absolute;width:10287;height:10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" fillcolor="white [3201]" strokecolor="#5daebc" strokeweight="1pt">
                    <v:stroke joinstyle="miter"/>
                  </v:oval>
                  <v:oval id="Ovál 317" o:spid="_x0000_s1029" style="position:absolute;left:2381;top:2762;width:1333;height:1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" fillcolor="white [3201]" strokecolor="#5daebc" strokeweight="1pt">
                    <v:stroke joinstyle="miter"/>
                  </v:oval>
                  <v:oval id="Ovál 318" o:spid="_x0000_s1030" style="position:absolute;left:6286;top:3143;width:1334;height:1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" fillcolor="white [3201]" strokecolor="#5daebc" strokeweight="1pt">
                    <v:stroke joinstyle="miter"/>
                  </v:oval>
                </v:group>
                <v:line id="Přímá spojnice 319" o:spid="_x0000_s1031" style="position:absolute;visibility:visible;mso-wrap-style:square" from="3143,6858" to="6381,7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" strokecolor="#5daebc" strokeweight=".5pt">
                  <v:stroke joinstyle="miter"/>
                </v:line>
                <w10:wrap anchorx="margin"/>
              </v:group>
            </w:pict>
          </mc:Fallback>
        </mc:AlternateContent>
      </w:r>
      <w:r w:rsidR="00BE5AD3" w:rsidRPr="00BE5AD3">
        <w:rPr>
          <w:color w:val="D9D9D9" w:themeColor="background1" w:themeShade="D9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E5AD3" w:rsidRPr="00BE5AD3">
        <w:rPr>
          <w:color w:val="FFFFFF" w:themeColor="background1"/>
        </w:rPr>
        <w:t>_____________________________________________________________________________________</w:t>
      </w:r>
    </w:p>
    <w:p w14:paraId="74C6A1D8" w14:textId="77777777" w:rsidR="00820C2A" w:rsidRDefault="00100F05" w:rsidP="00BE5AD3">
      <w:pPr>
        <w:spacing w:line="360" w:lineRule="auto"/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793408" behindDoc="0" locked="0" layoutInCell="1" allowOverlap="1" wp14:anchorId="5EC64CF9" wp14:editId="7883DFFE">
                <wp:simplePos x="0" y="0"/>
                <wp:positionH relativeFrom="margin">
                  <wp:posOffset>-296581</wp:posOffset>
                </wp:positionH>
                <wp:positionV relativeFrom="paragraph">
                  <wp:posOffset>4602</wp:posOffset>
                </wp:positionV>
                <wp:extent cx="1509503" cy="1502762"/>
                <wp:effectExtent l="0" t="0" r="14605" b="21590"/>
                <wp:wrapNone/>
                <wp:docPr id="69" name="Skupina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9503" cy="1502762"/>
                          <a:chOff x="0" y="0"/>
                          <a:chExt cx="1028700" cy="1000125"/>
                        </a:xfrm>
                      </wpg:grpSpPr>
                      <wpg:grpSp>
                        <wpg:cNvPr id="72" name="Skupina 72"/>
                        <wpg:cNvGrpSpPr/>
                        <wpg:grpSpPr>
                          <a:xfrm>
                            <a:off x="0" y="0"/>
                            <a:ext cx="1028700" cy="1000125"/>
                            <a:chOff x="0" y="0"/>
                            <a:chExt cx="1028700" cy="1000125"/>
                          </a:xfrm>
                        </wpg:grpSpPr>
                        <wps:wsp>
                          <wps:cNvPr id="73" name="Ovál 73"/>
                          <wps:cNvSpPr/>
                          <wps:spPr>
                            <a:xfrm>
                              <a:off x="0" y="0"/>
                              <a:ext cx="1028700" cy="1000125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" name="Ovál 76"/>
                          <wps:cNvSpPr/>
                          <wps:spPr>
                            <a:xfrm>
                              <a:off x="238125" y="276225"/>
                              <a:ext cx="133350" cy="123825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Ovál 78"/>
                          <wps:cNvSpPr/>
                          <wps:spPr>
                            <a:xfrm>
                              <a:off x="628650" y="314325"/>
                              <a:ext cx="133350" cy="123825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rgbClr val="5DAEBC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2" name="Oblouk 82"/>
                        <wps:cNvSpPr/>
                        <wps:spPr>
                          <a:xfrm rot="20266363">
                            <a:off x="180975" y="647700"/>
                            <a:ext cx="459581" cy="333375"/>
                          </a:xfrm>
                          <a:prstGeom prst="arc">
                            <a:avLst/>
                          </a:prstGeom>
                          <a:ln>
                            <a:solidFill>
                              <a:srgbClr val="5DAEBC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2D4999" id="Skupina 69" o:spid="_x0000_s1026" style="position:absolute;margin-left:-23.35pt;margin-top:.35pt;width:118.85pt;height:118.35pt;z-index:251793408;mso-position-horizontal-relative:margin;mso-width-relative:margin;mso-height-relative:margin" coordsize="10287,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">
                <v:group id="Skupina 72" o:spid="_x0000_s1027" style="position:absolute;width:10287;height:10001" coordsize="10287,10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oval id="Ovál 73" o:spid="_x0000_s1028" style="position:absolute;width:10287;height:10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" fillcolor="white [3201]" strokecolor="#5daebc" strokeweight="1pt">
                    <v:stroke joinstyle="miter"/>
                  </v:oval>
                  <v:oval id="Ovál 76" o:spid="_x0000_s1029" style="position:absolute;left:2381;top:2762;width:1333;height:1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" fillcolor="white [3201]" strokecolor="#5daebc" strokeweight="1pt">
                    <v:stroke joinstyle="miter"/>
                  </v:oval>
                  <v:oval id="Ovál 78" o:spid="_x0000_s1030" style="position:absolute;left:6286;top:3143;width:1334;height:1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" fillcolor="white [3201]" strokecolor="#5daebc" strokeweight="1pt">
                    <v:stroke joinstyle="miter"/>
                  </v:oval>
                </v:group>
                <v:shape id="Oblouk 82" o:spid="_x0000_s1031" style="position:absolute;left:1809;top:6477;width:4596;height:3333;rotation:-1456687fd;visibility:visible;mso-wrap-style:square;v-text-anchor:middle" coordsize="459581,333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" path="m229790,nsc356700,,459581,74629,459581,166688r-229790,c229791,111125,229790,55563,229790,xem229790,nfc356700,,459581,74629,459581,166688e" filled="f" strokecolor="#5daebc" strokeweight=".5pt">
                  <v:stroke joinstyle="miter"/>
                  <v:path arrowok="t" o:connecttype="custom" o:connectlocs="229790,0;459581,166688" o:connectangles="0,0"/>
                </v:shape>
                <w10:wrap anchorx="margin"/>
              </v:group>
            </w:pict>
          </mc:Fallback>
        </mc:AlternateContent>
      </w:r>
      <w:r w:rsidR="00BE5AD3" w:rsidRPr="00BE5AD3">
        <w:rPr>
          <w:color w:val="D9D9D9" w:themeColor="background1" w:themeShade="D9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33BD6CE" w14:textId="77777777" w:rsidR="00820C2A" w:rsidRDefault="00820C2A" w:rsidP="009A2E8A"/>
    <w:p w14:paraId="29AC4FB7" w14:textId="77777777" w:rsidR="004E7883" w:rsidRDefault="004E7883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3335"/>
      </w:tblGrid>
      <w:tr w:rsidR="00014C50" w:rsidRPr="00014C50" w14:paraId="204943D7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ADFC5" w14:textId="77777777" w:rsidR="00014C50" w:rsidRPr="00014C50" w:rsidRDefault="00014C50" w:rsidP="00014C5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14C50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E77390" w14:textId="7E936AE1" w:rsidR="00014C50" w:rsidRPr="00014C50" w:rsidRDefault="00E86C1C" w:rsidP="00014C5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</w:t>
            </w:r>
            <w:r w:rsidR="0000007D">
              <w:rPr>
                <w:sz w:val="18"/>
                <w:szCs w:val="18"/>
              </w:rPr>
              <w:t>6</w:t>
            </w:r>
            <w:r w:rsidR="00014C50" w:rsidRPr="00014C50">
              <w:rPr>
                <w:sz w:val="18"/>
                <w:szCs w:val="18"/>
              </w:rPr>
              <w:t xml:space="preserve"> Výstupní kompetenční dotazník</w:t>
            </w:r>
          </w:p>
        </w:tc>
      </w:tr>
      <w:tr w:rsidR="00014C50" w:rsidRPr="00014C50" w14:paraId="52B4251A" w14:textId="77777777" w:rsidTr="007F1337">
        <w:trPr>
          <w:trHeight w:val="245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C517E" w14:textId="77777777" w:rsidR="00014C50" w:rsidRPr="00014C50" w:rsidRDefault="00014C50" w:rsidP="00014C5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14C50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F2611" w14:textId="77777777" w:rsidR="00014C50" w:rsidRPr="00014C50" w:rsidRDefault="00014C50" w:rsidP="00014C5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14C50">
              <w:rPr>
                <w:sz w:val="18"/>
                <w:szCs w:val="18"/>
              </w:rPr>
              <w:t>2.3 Tematický blok č. 3 (Prezentace)</w:t>
            </w:r>
          </w:p>
        </w:tc>
      </w:tr>
      <w:tr w:rsidR="00014C50" w:rsidRPr="00014C50" w14:paraId="3B4F0754" w14:textId="77777777" w:rsidTr="007F1337">
        <w:trPr>
          <w:trHeight w:val="252"/>
        </w:trPr>
        <w:tc>
          <w:tcPr>
            <w:tcW w:w="155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048DC" w14:textId="77777777" w:rsidR="00014C50" w:rsidRPr="00014C50" w:rsidRDefault="00014C50" w:rsidP="00014C5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14C50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3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807C5" w14:textId="77777777" w:rsidR="00014C50" w:rsidRPr="00014C50" w:rsidRDefault="00014C50" w:rsidP="00014C5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14C50">
              <w:rPr>
                <w:sz w:val="18"/>
                <w:szCs w:val="18"/>
              </w:rPr>
              <w:t>2.3.2 Téma č. 2 (Zpětná vazba)</w:t>
            </w:r>
          </w:p>
        </w:tc>
      </w:tr>
    </w:tbl>
    <w:p w14:paraId="61D8F79B" w14:textId="77777777" w:rsidR="006B4B64" w:rsidRDefault="006B4B64" w:rsidP="006B4B64">
      <w:pPr>
        <w:jc w:val="center"/>
        <w:rPr>
          <w:sz w:val="32"/>
          <w:u w:val="single"/>
        </w:rPr>
      </w:pPr>
      <w:r w:rsidRPr="006833C8">
        <w:rPr>
          <w:sz w:val="32"/>
          <w:u w:val="single"/>
        </w:rPr>
        <w:t>V</w:t>
      </w:r>
      <w:r>
        <w:rPr>
          <w:sz w:val="32"/>
          <w:u w:val="single"/>
        </w:rPr>
        <w:t>Ý</w:t>
      </w:r>
      <w:r w:rsidRPr="006833C8">
        <w:rPr>
          <w:sz w:val="32"/>
          <w:u w:val="single"/>
        </w:rPr>
        <w:t>STUPNÍ DOTAZNÍK</w:t>
      </w:r>
    </w:p>
    <w:p w14:paraId="5B9FEA32" w14:textId="77777777" w:rsidR="006B4B64" w:rsidRPr="006B4B64" w:rsidRDefault="006B4B64" w:rsidP="006B4B64">
      <w:pPr>
        <w:jc w:val="center"/>
        <w:rPr>
          <w:i/>
          <w:sz w:val="24"/>
        </w:rPr>
      </w:pPr>
      <w:r>
        <w:rPr>
          <w:i/>
          <w:sz w:val="24"/>
        </w:rPr>
        <w:t>Společnost kolem nás 2</w:t>
      </w:r>
    </w:p>
    <w:p w14:paraId="20E867CB" w14:textId="77777777" w:rsidR="006B4B64" w:rsidRDefault="006B4B64" w:rsidP="006B4B64"/>
    <w:p w14:paraId="0EE2923E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1) Uměl/a bys anglicky charakterizovat různá zdravotní postižení?</w:t>
      </w:r>
    </w:p>
    <w:p w14:paraId="2511108B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1AB46AEE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1676FC6A" w14:textId="77777777" w:rsidR="004E7883" w:rsidRDefault="006B4B64" w:rsidP="006B4B64">
      <w:r>
        <w:t>Pokud ano, vyber si libovolný typ a anglicky jej popiš.</w:t>
      </w:r>
    </w:p>
    <w:p w14:paraId="6DBE1AB7" w14:textId="77777777" w:rsidR="006B4B64" w:rsidRDefault="006B4B64" w:rsidP="006B4B64"/>
    <w:p w14:paraId="3113BEC4" w14:textId="77777777" w:rsidR="006B4B64" w:rsidRDefault="006B4B64" w:rsidP="006B4B64">
      <w:r>
        <w:t>__________________________________________________________________________________</w:t>
      </w:r>
    </w:p>
    <w:p w14:paraId="5D8A286A" w14:textId="77777777" w:rsidR="006B4B64" w:rsidRDefault="006B4B64" w:rsidP="006B4B64">
      <w:r>
        <w:t>__________________________________________________________________________________</w:t>
      </w:r>
    </w:p>
    <w:p w14:paraId="183D41BA" w14:textId="77777777" w:rsidR="006B4B64" w:rsidRDefault="006B4B64" w:rsidP="006B4B64">
      <w:r>
        <w:t>__________________________________________________________________________________</w:t>
      </w:r>
    </w:p>
    <w:p w14:paraId="010F4089" w14:textId="77777777" w:rsidR="006B4B64" w:rsidRDefault="006B4B64" w:rsidP="006B4B64">
      <w:r>
        <w:t>__________________________________________________________________________________</w:t>
      </w:r>
    </w:p>
    <w:p w14:paraId="412B7194" w14:textId="77777777" w:rsidR="006B4B64" w:rsidRDefault="006B4B64" w:rsidP="006B4B64"/>
    <w:p w14:paraId="3AB1223E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2) Uměl/a bys vyhledat instituce, které poskytují podporu pro osoby se zdravotním postižením či poruchou autistického spektra?</w:t>
      </w:r>
    </w:p>
    <w:p w14:paraId="387B83E8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75803DE2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53D308CD" w14:textId="77777777" w:rsidR="006B4B64" w:rsidRDefault="006B4B64" w:rsidP="006B4B64">
      <w:r>
        <w:t>Pokud ano, napadá tě nějaká taková instituce?</w:t>
      </w:r>
    </w:p>
    <w:p w14:paraId="62058A7F" w14:textId="77777777" w:rsidR="006B4B64" w:rsidRDefault="006B4B64" w:rsidP="006B4B64">
      <w:r>
        <w:t>__________________________________________________________________________________</w:t>
      </w:r>
    </w:p>
    <w:p w14:paraId="099F04CE" w14:textId="77777777" w:rsidR="006B4B64" w:rsidRDefault="006B4B64" w:rsidP="006B4B64">
      <w:r>
        <w:t>__________________________________________________________________________________</w:t>
      </w:r>
    </w:p>
    <w:p w14:paraId="3487FE12" w14:textId="77777777" w:rsidR="006B4B64" w:rsidRDefault="006B4B64" w:rsidP="006B4B64"/>
    <w:p w14:paraId="602ACAF5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3) Dokážeš popsat princip znakového jazyka, prstové abecedy a Braillova písma?</w:t>
      </w:r>
    </w:p>
    <w:p w14:paraId="64B911B6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2AE964DC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56CF1B6B" w14:textId="77777777" w:rsidR="006B4B64" w:rsidRDefault="006B4B64" w:rsidP="006B4B64">
      <w:r>
        <w:t>Pokud ano, princip popiš.</w:t>
      </w:r>
    </w:p>
    <w:p w14:paraId="625BCD5B" w14:textId="77777777" w:rsidR="006B4B64" w:rsidRDefault="006B4B64" w:rsidP="006B4B64">
      <w:r>
        <w:t>__________________________________________________________________________________</w:t>
      </w:r>
    </w:p>
    <w:p w14:paraId="76E21511" w14:textId="77777777" w:rsidR="006B4B64" w:rsidRDefault="006B4B64" w:rsidP="006B4B64">
      <w:r>
        <w:t>__________________________________________________________________________________</w:t>
      </w:r>
    </w:p>
    <w:p w14:paraId="5A4F146D" w14:textId="77777777" w:rsidR="006B4B64" w:rsidRDefault="006B4B64" w:rsidP="006B4B64">
      <w:r>
        <w:t>__________________________________________________________________________________</w:t>
      </w:r>
    </w:p>
    <w:p w14:paraId="26CF7F21" w14:textId="77777777" w:rsidR="006B4B64" w:rsidRDefault="006B4B64" w:rsidP="006B4B64">
      <w:r>
        <w:t>__________________________________________________________________________________</w:t>
      </w:r>
    </w:p>
    <w:p w14:paraId="014CCD30" w14:textId="77777777" w:rsidR="006B4B64" w:rsidRDefault="006B4B64" w:rsidP="006B4B64"/>
    <w:p w14:paraId="7A6866C0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lastRenderedPageBreak/>
        <w:t>4) Umíš vést rozhovor, používat argumenty a při dialogu vyjádřit souhlas i nesouhlas?</w:t>
      </w:r>
    </w:p>
    <w:p w14:paraId="123ADC6C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7726E63C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2A5B852F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5) Dokázal/a bys ve skupině se spolužáky vytvořit prezentaci a reagovat na dotazy k tématu?</w:t>
      </w:r>
    </w:p>
    <w:p w14:paraId="14111972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6F09D4D2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67367525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6) Co ti při prezentování činilo největší potíže?</w:t>
      </w:r>
    </w:p>
    <w:p w14:paraId="2F390C32" w14:textId="77777777" w:rsidR="006B4B64" w:rsidRDefault="006B4B64" w:rsidP="006B4B64">
      <w:r>
        <w:t>__________________________________________________________________________________</w:t>
      </w:r>
    </w:p>
    <w:p w14:paraId="3A95A864" w14:textId="77777777" w:rsidR="006B4B64" w:rsidRDefault="006B4B64" w:rsidP="006B4B64">
      <w:r>
        <w:t>__________________________________________________________________________________</w:t>
      </w:r>
    </w:p>
    <w:p w14:paraId="1A69D015" w14:textId="77777777" w:rsidR="006B4B64" w:rsidRDefault="006B4B64" w:rsidP="006B4B64">
      <w:r>
        <w:t>__________________________________________________________________________________</w:t>
      </w:r>
    </w:p>
    <w:p w14:paraId="6860819B" w14:textId="77777777" w:rsidR="006B4B64" w:rsidRDefault="006B4B64" w:rsidP="006B4B64">
      <w:r>
        <w:t>__________________________________________________________________________________</w:t>
      </w:r>
    </w:p>
    <w:p w14:paraId="5958F831" w14:textId="77777777" w:rsidR="006B4B64" w:rsidRDefault="006B4B64" w:rsidP="006B4B64">
      <w:r>
        <w:t>__________________________________________________________________________________</w:t>
      </w:r>
    </w:p>
    <w:p w14:paraId="45364452" w14:textId="77777777" w:rsidR="006B4B64" w:rsidRDefault="006B4B64" w:rsidP="006B4B64">
      <w:r>
        <w:t>__________________________________________________________________________________</w:t>
      </w:r>
    </w:p>
    <w:p w14:paraId="4DE7D36E" w14:textId="77777777" w:rsidR="006B4B64" w:rsidRDefault="006B4B64" w:rsidP="006B4B64"/>
    <w:p w14:paraId="51A71467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t>7) Víš, jak si ověřit pravdivost nějaké informace?</w:t>
      </w:r>
    </w:p>
    <w:p w14:paraId="11C68D69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092BAE65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6BCE0379" w14:textId="6ACCCF6D" w:rsidR="006B4B64" w:rsidRDefault="006B4B64" w:rsidP="006B4B64">
      <w:r>
        <w:t>Pokud ano, jak bys to udělal</w:t>
      </w:r>
      <w:r w:rsidR="005E6DF3">
        <w:t>/a</w:t>
      </w:r>
      <w:r>
        <w:t>?</w:t>
      </w:r>
    </w:p>
    <w:p w14:paraId="59682E4B" w14:textId="77777777" w:rsidR="006B4B64" w:rsidRDefault="006B4B64" w:rsidP="006B4B64">
      <w:r>
        <w:t>__________________________________________________________________________________</w:t>
      </w:r>
    </w:p>
    <w:p w14:paraId="0CC4DE79" w14:textId="77777777" w:rsidR="006B4B64" w:rsidRDefault="006B4B64" w:rsidP="006B4B64">
      <w:r>
        <w:t>__________________________________________________________________________________</w:t>
      </w:r>
    </w:p>
    <w:p w14:paraId="779778A8" w14:textId="77777777" w:rsidR="006B4B64" w:rsidRDefault="006B4B64" w:rsidP="006B4B64">
      <w:r>
        <w:t>__________________________________________________________________________________</w:t>
      </w:r>
    </w:p>
    <w:p w14:paraId="08FCC7C9" w14:textId="77777777" w:rsidR="006B4B64" w:rsidRDefault="006B4B64" w:rsidP="006B4B64">
      <w:r>
        <w:t>__________________________________________________________________________________</w:t>
      </w:r>
    </w:p>
    <w:p w14:paraId="64891C25" w14:textId="77777777" w:rsidR="006B4B64" w:rsidRDefault="006B4B64" w:rsidP="006B4B64"/>
    <w:p w14:paraId="7B09A522" w14:textId="5409AF73" w:rsidR="006B4B64" w:rsidRPr="006B4B64" w:rsidRDefault="006B4B64" w:rsidP="006B4B64">
      <w:pPr>
        <w:rPr>
          <w:b/>
        </w:rPr>
      </w:pPr>
      <w:r w:rsidRPr="006B4B64">
        <w:rPr>
          <w:b/>
        </w:rPr>
        <w:t>8) Uměl</w:t>
      </w:r>
      <w:r w:rsidR="005E6DF3">
        <w:rPr>
          <w:b/>
        </w:rPr>
        <w:t>/a</w:t>
      </w:r>
      <w:r w:rsidRPr="006B4B64">
        <w:rPr>
          <w:b/>
        </w:rPr>
        <w:t xml:space="preserve"> bys vyhodnotit práci svou i práci ostatních a věcně popsat, co se povedlo i co se nepovedlo?</w:t>
      </w:r>
    </w:p>
    <w:p w14:paraId="3C11068F" w14:textId="77777777" w:rsidR="006B4B64" w:rsidRPr="00145CE3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ano</w:t>
      </w:r>
    </w:p>
    <w:p w14:paraId="74356381" w14:textId="77777777" w:rsidR="006B4B64" w:rsidRDefault="006B4B64" w:rsidP="006B4B64">
      <w:pPr>
        <w:pStyle w:val="Odstavecseseznamem"/>
        <w:numPr>
          <w:ilvl w:val="0"/>
          <w:numId w:val="14"/>
        </w:numPr>
        <w:suppressAutoHyphens w:val="0"/>
        <w:autoSpaceDN/>
        <w:spacing w:after="200" w:line="360" w:lineRule="auto"/>
        <w:ind w:hanging="11"/>
        <w:contextualSpacing/>
        <w:jc w:val="both"/>
        <w:textAlignment w:val="auto"/>
      </w:pPr>
      <w:r w:rsidRPr="00145CE3">
        <w:t>ne</w:t>
      </w:r>
    </w:p>
    <w:p w14:paraId="3F37379C" w14:textId="77777777" w:rsidR="006B4B64" w:rsidRDefault="006B4B64" w:rsidP="006B4B64">
      <w:pPr>
        <w:rPr>
          <w:b/>
        </w:rPr>
      </w:pPr>
    </w:p>
    <w:p w14:paraId="445D3D4E" w14:textId="77777777" w:rsidR="006B4B64" w:rsidRDefault="006B4B64" w:rsidP="006B4B64">
      <w:pPr>
        <w:rPr>
          <w:b/>
        </w:rPr>
      </w:pPr>
    </w:p>
    <w:p w14:paraId="4805A6D0" w14:textId="77777777" w:rsidR="006B4B64" w:rsidRDefault="006B4B64" w:rsidP="006B4B64">
      <w:pPr>
        <w:rPr>
          <w:b/>
        </w:rPr>
      </w:pPr>
    </w:p>
    <w:p w14:paraId="1BDD4C5C" w14:textId="77777777" w:rsidR="006B4B64" w:rsidRPr="006B4B64" w:rsidRDefault="006B4B64" w:rsidP="006B4B64">
      <w:pPr>
        <w:rPr>
          <w:b/>
        </w:rPr>
      </w:pPr>
      <w:r w:rsidRPr="006B4B64">
        <w:rPr>
          <w:b/>
        </w:rPr>
        <w:lastRenderedPageBreak/>
        <w:t>9) Zkus vypsat, co se tobě a tvému týmu v průběhu prezentace podařilo a co se vám naopak z tvého pohledu nedařilo.</w:t>
      </w:r>
    </w:p>
    <w:p w14:paraId="13C73440" w14:textId="77777777" w:rsidR="006B4B64" w:rsidRDefault="006B4B64" w:rsidP="006B4B64">
      <w:r>
        <w:t>__________________________________________________________________________________</w:t>
      </w:r>
    </w:p>
    <w:p w14:paraId="5C2C3205" w14:textId="77777777" w:rsidR="006B4B64" w:rsidRDefault="006B4B64" w:rsidP="006B4B64">
      <w:r>
        <w:t>__________________________________________________________________________________</w:t>
      </w:r>
    </w:p>
    <w:p w14:paraId="2687E18E" w14:textId="77777777" w:rsidR="006B4B64" w:rsidRDefault="006B4B64" w:rsidP="006B4B64">
      <w:r>
        <w:t>__________________________________________________________________________________</w:t>
      </w:r>
    </w:p>
    <w:p w14:paraId="45E4C21A" w14:textId="77777777" w:rsidR="006B4B64" w:rsidRDefault="006B4B64" w:rsidP="006B4B64">
      <w:r>
        <w:t>__________________________________________________________________________________</w:t>
      </w:r>
    </w:p>
    <w:p w14:paraId="73F73E27" w14:textId="77777777" w:rsidR="006B4B64" w:rsidRDefault="006B4B64" w:rsidP="006B4B64">
      <w:r>
        <w:t>__________________________________________________________________________________</w:t>
      </w:r>
    </w:p>
    <w:p w14:paraId="6F184EC8" w14:textId="77777777" w:rsidR="006B4B64" w:rsidRDefault="006B4B64" w:rsidP="006B4B64">
      <w:r>
        <w:t>__________________________________________________________________________________</w:t>
      </w:r>
    </w:p>
    <w:p w14:paraId="12934F29" w14:textId="77777777" w:rsidR="006B4B64" w:rsidRDefault="006B4B64" w:rsidP="006B4B64"/>
    <w:sectPr w:rsidR="006B4B64">
      <w:headerReference w:type="default" r:id="rId52"/>
      <w:footerReference w:type="default" r:id="rId53"/>
      <w:pgSz w:w="11906" w:h="16838"/>
      <w:pgMar w:top="1134" w:right="1134" w:bottom="1134" w:left="1418" w:header="170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9A5B9" w14:textId="77777777" w:rsidR="007F51E3" w:rsidRDefault="007F51E3">
      <w:pPr>
        <w:spacing w:after="0" w:line="240" w:lineRule="auto"/>
      </w:pPr>
      <w:r>
        <w:separator/>
      </w:r>
    </w:p>
  </w:endnote>
  <w:endnote w:type="continuationSeparator" w:id="0">
    <w:p w14:paraId="03E073EB" w14:textId="77777777" w:rsidR="007F51E3" w:rsidRDefault="007F51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0D7EF" w14:textId="77777777" w:rsidR="0025261A" w:rsidRDefault="0025261A">
    <w:pPr>
      <w:pStyle w:val="Zpat"/>
    </w:pPr>
    <w:r w:rsidRPr="00074751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32D3F521" wp14:editId="086FD3B9">
          <wp:simplePos x="0" y="0"/>
          <wp:positionH relativeFrom="column">
            <wp:posOffset>4922520</wp:posOffset>
          </wp:positionH>
          <wp:positionV relativeFrom="paragraph">
            <wp:posOffset>-44450</wp:posOffset>
          </wp:positionV>
          <wp:extent cx="561340" cy="561340"/>
          <wp:effectExtent l="0" t="0" r="0" b="0"/>
          <wp:wrapNone/>
          <wp:docPr id="5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340" cy="5613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07475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51A26CA" wp14:editId="174EF145">
              <wp:simplePos x="0" y="0"/>
              <wp:positionH relativeFrom="margin">
                <wp:posOffset>5474970</wp:posOffset>
              </wp:positionH>
              <wp:positionV relativeFrom="paragraph">
                <wp:posOffset>-8890</wp:posOffset>
              </wp:positionV>
              <wp:extent cx="1250950" cy="476250"/>
              <wp:effectExtent l="0" t="0" r="6350" b="0"/>
              <wp:wrapNone/>
              <wp:docPr id="6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0950" cy="476250"/>
                      </a:xfrm>
                      <a:prstGeom prst="rect">
                        <a:avLst/>
                      </a:prstGeom>
                      <a:solidFill>
                        <a:srgbClr val="5DAEBC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76E88A" id="Obdélník 1" o:spid="_x0000_s1026" style="position:absolute;margin-left:431.1pt;margin-top:-.7pt;width:98.5pt;height:37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" fillcolor="#5daebc" stroked="f">
              <v:textbox inset="0,0,0,0"/>
              <w10:wrap anchorx="margin"/>
            </v:rect>
          </w:pict>
        </mc:Fallback>
      </mc:AlternateContent>
    </w:r>
    <w:r w:rsidRPr="0007475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A8AAE65" wp14:editId="455139B9">
              <wp:simplePos x="0" y="0"/>
              <wp:positionH relativeFrom="page">
                <wp:posOffset>11430</wp:posOffset>
              </wp:positionH>
              <wp:positionV relativeFrom="paragraph">
                <wp:posOffset>-2540</wp:posOffset>
              </wp:positionV>
              <wp:extent cx="5819140" cy="476250"/>
              <wp:effectExtent l="0" t="0" r="0" b="0"/>
              <wp:wrapNone/>
              <wp:docPr id="4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140" cy="476250"/>
                      </a:xfrm>
                      <a:prstGeom prst="rect">
                        <a:avLst/>
                      </a:prstGeom>
                      <a:solidFill>
                        <a:srgbClr val="FF80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FE35B9" id="Obdélník 1" o:spid="_x0000_s1026" style="position:absolute;margin-left:.9pt;margin-top:-.2pt;width:458.2pt;height:37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" fillcolor="#ff8000" stroked="f">
              <v:textbox inset="0,0,0,0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98E70" w14:textId="77777777" w:rsidR="007F51E3" w:rsidRDefault="007F51E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73EAA25" w14:textId="77777777" w:rsidR="007F51E3" w:rsidRDefault="007F51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D6C29" w14:textId="77777777" w:rsidR="0025261A" w:rsidRDefault="0025261A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 wp14:anchorId="5D6CF129" wp14:editId="376CA2F6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1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B494E0" wp14:editId="73C04996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2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7247D61A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002B"/>
    <w:multiLevelType w:val="hybridMultilevel"/>
    <w:tmpl w:val="4CEEAF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83148"/>
    <w:multiLevelType w:val="hybridMultilevel"/>
    <w:tmpl w:val="CBD64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93932"/>
    <w:multiLevelType w:val="hybridMultilevel"/>
    <w:tmpl w:val="E46ED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13464"/>
    <w:multiLevelType w:val="hybridMultilevel"/>
    <w:tmpl w:val="7BA87B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81752"/>
    <w:multiLevelType w:val="hybridMultilevel"/>
    <w:tmpl w:val="E95E3AA0"/>
    <w:lvl w:ilvl="0" w:tplc="5D4E0B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8000"/>
        <w:sz w:val="28"/>
        <w:szCs w:val="28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674059"/>
    <w:multiLevelType w:val="hybridMultilevel"/>
    <w:tmpl w:val="AE2A0C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5D1C56"/>
    <w:multiLevelType w:val="hybridMultilevel"/>
    <w:tmpl w:val="7F2A16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E8178A"/>
    <w:multiLevelType w:val="hybridMultilevel"/>
    <w:tmpl w:val="48F8D2E2"/>
    <w:lvl w:ilvl="0" w:tplc="CA1C10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DAEBC"/>
        <w:sz w:val="32"/>
        <w:szCs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137E8"/>
    <w:multiLevelType w:val="hybridMultilevel"/>
    <w:tmpl w:val="C1BE3DC2"/>
    <w:lvl w:ilvl="0" w:tplc="CF80DC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DAEBC"/>
        <w:sz w:val="32"/>
        <w:szCs w:val="32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83681"/>
    <w:multiLevelType w:val="hybridMultilevel"/>
    <w:tmpl w:val="5DDC5C2C"/>
    <w:lvl w:ilvl="0" w:tplc="04101A38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color w:val="BFBFBF" w:themeColor="background1" w:themeShade="BF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DA5A4B"/>
    <w:multiLevelType w:val="hybridMultilevel"/>
    <w:tmpl w:val="11C2BBBC"/>
    <w:lvl w:ilvl="0" w:tplc="04050011">
      <w:start w:val="1"/>
      <w:numFmt w:val="decimal"/>
      <w:lvlText w:val="%1)"/>
      <w:lvlJc w:val="left"/>
      <w:pPr>
        <w:ind w:left="213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856" w:hanging="360"/>
      </w:pPr>
    </w:lvl>
    <w:lvl w:ilvl="2" w:tplc="0405001B" w:tentative="1">
      <w:start w:val="1"/>
      <w:numFmt w:val="lowerRoman"/>
      <w:lvlText w:val="%3."/>
      <w:lvlJc w:val="right"/>
      <w:pPr>
        <w:ind w:left="3576" w:hanging="180"/>
      </w:pPr>
    </w:lvl>
    <w:lvl w:ilvl="3" w:tplc="0405000F" w:tentative="1">
      <w:start w:val="1"/>
      <w:numFmt w:val="decimal"/>
      <w:lvlText w:val="%4."/>
      <w:lvlJc w:val="left"/>
      <w:pPr>
        <w:ind w:left="4296" w:hanging="360"/>
      </w:pPr>
    </w:lvl>
    <w:lvl w:ilvl="4" w:tplc="04050019" w:tentative="1">
      <w:start w:val="1"/>
      <w:numFmt w:val="lowerLetter"/>
      <w:lvlText w:val="%5."/>
      <w:lvlJc w:val="left"/>
      <w:pPr>
        <w:ind w:left="5016" w:hanging="360"/>
      </w:pPr>
    </w:lvl>
    <w:lvl w:ilvl="5" w:tplc="0405001B" w:tentative="1">
      <w:start w:val="1"/>
      <w:numFmt w:val="lowerRoman"/>
      <w:lvlText w:val="%6."/>
      <w:lvlJc w:val="right"/>
      <w:pPr>
        <w:ind w:left="5736" w:hanging="180"/>
      </w:pPr>
    </w:lvl>
    <w:lvl w:ilvl="6" w:tplc="0405000F" w:tentative="1">
      <w:start w:val="1"/>
      <w:numFmt w:val="decimal"/>
      <w:lvlText w:val="%7."/>
      <w:lvlJc w:val="left"/>
      <w:pPr>
        <w:ind w:left="6456" w:hanging="360"/>
      </w:pPr>
    </w:lvl>
    <w:lvl w:ilvl="7" w:tplc="04050019" w:tentative="1">
      <w:start w:val="1"/>
      <w:numFmt w:val="lowerLetter"/>
      <w:lvlText w:val="%8."/>
      <w:lvlJc w:val="left"/>
      <w:pPr>
        <w:ind w:left="7176" w:hanging="360"/>
      </w:pPr>
    </w:lvl>
    <w:lvl w:ilvl="8" w:tplc="0405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39761282"/>
    <w:multiLevelType w:val="hybridMultilevel"/>
    <w:tmpl w:val="EEEC8E32"/>
    <w:lvl w:ilvl="0" w:tplc="AE1C1F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FBFBF" w:themeColor="background1" w:themeShade="BF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7B4635"/>
    <w:multiLevelType w:val="hybridMultilevel"/>
    <w:tmpl w:val="5DDC5C2C"/>
    <w:lvl w:ilvl="0" w:tplc="04101A38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color w:val="BFBFBF" w:themeColor="background1" w:themeShade="BF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D77AC0"/>
    <w:multiLevelType w:val="multilevel"/>
    <w:tmpl w:val="C0D6562A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4BBF25BB"/>
    <w:multiLevelType w:val="hybridMultilevel"/>
    <w:tmpl w:val="5784DF20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9239E5"/>
    <w:multiLevelType w:val="hybridMultilevel"/>
    <w:tmpl w:val="162622BA"/>
    <w:lvl w:ilvl="0" w:tplc="7B3417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5DAEBC"/>
        <w:sz w:val="28"/>
        <w:szCs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62B58"/>
    <w:multiLevelType w:val="multilevel"/>
    <w:tmpl w:val="F23A2D76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6B5A1D99"/>
    <w:multiLevelType w:val="hybridMultilevel"/>
    <w:tmpl w:val="5DDC5C2C"/>
    <w:lvl w:ilvl="0" w:tplc="04101A38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color w:val="BFBFBF" w:themeColor="background1" w:themeShade="BF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A534F0"/>
    <w:multiLevelType w:val="hybridMultilevel"/>
    <w:tmpl w:val="5DDC5C2C"/>
    <w:lvl w:ilvl="0" w:tplc="04101A38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 w:hint="default"/>
        <w:color w:val="BFBFBF" w:themeColor="background1" w:themeShade="BF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"/>
  </w:num>
  <w:num w:numId="4">
    <w:abstractNumId w:val="11"/>
  </w:num>
  <w:num w:numId="5">
    <w:abstractNumId w:val="8"/>
  </w:num>
  <w:num w:numId="6">
    <w:abstractNumId w:val="9"/>
  </w:num>
  <w:num w:numId="7">
    <w:abstractNumId w:val="17"/>
  </w:num>
  <w:num w:numId="8">
    <w:abstractNumId w:val="12"/>
  </w:num>
  <w:num w:numId="9">
    <w:abstractNumId w:val="18"/>
  </w:num>
  <w:num w:numId="10">
    <w:abstractNumId w:val="7"/>
  </w:num>
  <w:num w:numId="11">
    <w:abstractNumId w:val="10"/>
  </w:num>
  <w:num w:numId="12">
    <w:abstractNumId w:val="4"/>
  </w:num>
  <w:num w:numId="13">
    <w:abstractNumId w:val="15"/>
  </w:num>
  <w:num w:numId="14">
    <w:abstractNumId w:val="14"/>
  </w:num>
  <w:num w:numId="15">
    <w:abstractNumId w:val="1"/>
  </w:num>
  <w:num w:numId="16">
    <w:abstractNumId w:val="0"/>
  </w:num>
  <w:num w:numId="17">
    <w:abstractNumId w:val="2"/>
  </w:num>
  <w:num w:numId="18">
    <w:abstractNumId w:val="6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tDQ3MjezsLC0MLJQ0lEKTi0uzszPAykwrAUAgfQBQiwAAAA="/>
  </w:docVars>
  <w:rsids>
    <w:rsidRoot w:val="007E63F2"/>
    <w:rsid w:val="0000007D"/>
    <w:rsid w:val="00012331"/>
    <w:rsid w:val="00014C50"/>
    <w:rsid w:val="0003599C"/>
    <w:rsid w:val="00045D2B"/>
    <w:rsid w:val="00074751"/>
    <w:rsid w:val="000A2D65"/>
    <w:rsid w:val="000B6FFE"/>
    <w:rsid w:val="000C53D1"/>
    <w:rsid w:val="000D053B"/>
    <w:rsid w:val="000D378F"/>
    <w:rsid w:val="000F4B69"/>
    <w:rsid w:val="00100F05"/>
    <w:rsid w:val="00105967"/>
    <w:rsid w:val="0015769C"/>
    <w:rsid w:val="00165A1B"/>
    <w:rsid w:val="00193207"/>
    <w:rsid w:val="00196FA2"/>
    <w:rsid w:val="001F1B91"/>
    <w:rsid w:val="002031EF"/>
    <w:rsid w:val="002074DD"/>
    <w:rsid w:val="00207E65"/>
    <w:rsid w:val="0021107F"/>
    <w:rsid w:val="002223B7"/>
    <w:rsid w:val="002325C6"/>
    <w:rsid w:val="00243A37"/>
    <w:rsid w:val="0025261A"/>
    <w:rsid w:val="00261DA4"/>
    <w:rsid w:val="002744C9"/>
    <w:rsid w:val="00295CA8"/>
    <w:rsid w:val="002B3F9A"/>
    <w:rsid w:val="002B535D"/>
    <w:rsid w:val="002C58A0"/>
    <w:rsid w:val="002D55DD"/>
    <w:rsid w:val="002F203B"/>
    <w:rsid w:val="00300657"/>
    <w:rsid w:val="003007A8"/>
    <w:rsid w:val="00303629"/>
    <w:rsid w:val="00311F3E"/>
    <w:rsid w:val="003309BB"/>
    <w:rsid w:val="00333079"/>
    <w:rsid w:val="0033409D"/>
    <w:rsid w:val="003474AF"/>
    <w:rsid w:val="00353120"/>
    <w:rsid w:val="00355D83"/>
    <w:rsid w:val="0035605A"/>
    <w:rsid w:val="003579E3"/>
    <w:rsid w:val="00367E60"/>
    <w:rsid w:val="003768A8"/>
    <w:rsid w:val="00394577"/>
    <w:rsid w:val="00396759"/>
    <w:rsid w:val="003A5D5B"/>
    <w:rsid w:val="003C1F48"/>
    <w:rsid w:val="003C248E"/>
    <w:rsid w:val="003E1D6A"/>
    <w:rsid w:val="003F50DD"/>
    <w:rsid w:val="00407996"/>
    <w:rsid w:val="00440353"/>
    <w:rsid w:val="004407DF"/>
    <w:rsid w:val="00444B92"/>
    <w:rsid w:val="00445B7D"/>
    <w:rsid w:val="00457445"/>
    <w:rsid w:val="00470549"/>
    <w:rsid w:val="00495078"/>
    <w:rsid w:val="004B23C7"/>
    <w:rsid w:val="004D4925"/>
    <w:rsid w:val="004E7883"/>
    <w:rsid w:val="00525792"/>
    <w:rsid w:val="00530237"/>
    <w:rsid w:val="00545977"/>
    <w:rsid w:val="00553398"/>
    <w:rsid w:val="00570B62"/>
    <w:rsid w:val="00583390"/>
    <w:rsid w:val="00594871"/>
    <w:rsid w:val="005A0679"/>
    <w:rsid w:val="005B561B"/>
    <w:rsid w:val="005C1EF1"/>
    <w:rsid w:val="005E6DF3"/>
    <w:rsid w:val="006005AD"/>
    <w:rsid w:val="00626BB7"/>
    <w:rsid w:val="00641CD1"/>
    <w:rsid w:val="006513D4"/>
    <w:rsid w:val="00656114"/>
    <w:rsid w:val="006749F8"/>
    <w:rsid w:val="006833C8"/>
    <w:rsid w:val="006A4B01"/>
    <w:rsid w:val="006B4B64"/>
    <w:rsid w:val="006C3389"/>
    <w:rsid w:val="006C5F51"/>
    <w:rsid w:val="007033AC"/>
    <w:rsid w:val="00727A73"/>
    <w:rsid w:val="007321D6"/>
    <w:rsid w:val="00736A0E"/>
    <w:rsid w:val="007422F9"/>
    <w:rsid w:val="00751006"/>
    <w:rsid w:val="00766E63"/>
    <w:rsid w:val="0079772A"/>
    <w:rsid w:val="007B79E3"/>
    <w:rsid w:val="007C1A0B"/>
    <w:rsid w:val="007C253A"/>
    <w:rsid w:val="007C4406"/>
    <w:rsid w:val="007C4606"/>
    <w:rsid w:val="007E63F2"/>
    <w:rsid w:val="007F1337"/>
    <w:rsid w:val="007F4512"/>
    <w:rsid w:val="007F51E3"/>
    <w:rsid w:val="00801942"/>
    <w:rsid w:val="00814EA1"/>
    <w:rsid w:val="00820C2A"/>
    <w:rsid w:val="008324B2"/>
    <w:rsid w:val="00837CF0"/>
    <w:rsid w:val="008478C4"/>
    <w:rsid w:val="00854F1B"/>
    <w:rsid w:val="00870276"/>
    <w:rsid w:val="008B2534"/>
    <w:rsid w:val="0090769F"/>
    <w:rsid w:val="00925D3E"/>
    <w:rsid w:val="0093455A"/>
    <w:rsid w:val="00962544"/>
    <w:rsid w:val="00971766"/>
    <w:rsid w:val="009756F7"/>
    <w:rsid w:val="00982881"/>
    <w:rsid w:val="0099020D"/>
    <w:rsid w:val="00993B2C"/>
    <w:rsid w:val="009A2E8A"/>
    <w:rsid w:val="009A6ECF"/>
    <w:rsid w:val="009F24BB"/>
    <w:rsid w:val="009F5FBD"/>
    <w:rsid w:val="00A30038"/>
    <w:rsid w:val="00A31AE7"/>
    <w:rsid w:val="00A33681"/>
    <w:rsid w:val="00A43B5C"/>
    <w:rsid w:val="00A43D07"/>
    <w:rsid w:val="00A72BC6"/>
    <w:rsid w:val="00A93FB6"/>
    <w:rsid w:val="00B23884"/>
    <w:rsid w:val="00B6254C"/>
    <w:rsid w:val="00B66B26"/>
    <w:rsid w:val="00B705C8"/>
    <w:rsid w:val="00BB2761"/>
    <w:rsid w:val="00BC38EC"/>
    <w:rsid w:val="00BC7016"/>
    <w:rsid w:val="00BE5AD3"/>
    <w:rsid w:val="00BF712F"/>
    <w:rsid w:val="00C04367"/>
    <w:rsid w:val="00C10334"/>
    <w:rsid w:val="00C53601"/>
    <w:rsid w:val="00C8017A"/>
    <w:rsid w:val="00C82093"/>
    <w:rsid w:val="00C95DC8"/>
    <w:rsid w:val="00CA0E86"/>
    <w:rsid w:val="00CE21C0"/>
    <w:rsid w:val="00CF66E3"/>
    <w:rsid w:val="00D060DE"/>
    <w:rsid w:val="00D35811"/>
    <w:rsid w:val="00D50B61"/>
    <w:rsid w:val="00D73235"/>
    <w:rsid w:val="00DA7035"/>
    <w:rsid w:val="00DB38F1"/>
    <w:rsid w:val="00DC01C9"/>
    <w:rsid w:val="00DC06AA"/>
    <w:rsid w:val="00DC588E"/>
    <w:rsid w:val="00DD2E5B"/>
    <w:rsid w:val="00DE161E"/>
    <w:rsid w:val="00DE684B"/>
    <w:rsid w:val="00DF1228"/>
    <w:rsid w:val="00DF6600"/>
    <w:rsid w:val="00E60203"/>
    <w:rsid w:val="00E60A58"/>
    <w:rsid w:val="00E80807"/>
    <w:rsid w:val="00E86C1C"/>
    <w:rsid w:val="00ED29A1"/>
    <w:rsid w:val="00ED4D67"/>
    <w:rsid w:val="00EE5CCC"/>
    <w:rsid w:val="00EF2561"/>
    <w:rsid w:val="00EF37FB"/>
    <w:rsid w:val="00F12B01"/>
    <w:rsid w:val="00F135D9"/>
    <w:rsid w:val="00F15DD5"/>
    <w:rsid w:val="00F2334E"/>
    <w:rsid w:val="00F76863"/>
    <w:rsid w:val="00FB27DE"/>
    <w:rsid w:val="00FB3422"/>
    <w:rsid w:val="00FC0B79"/>
    <w:rsid w:val="00FC6637"/>
    <w:rsid w:val="00FE2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42CA6E"/>
  <w15:docId w15:val="{E963ACD7-1688-4AD7-8FE8-B32BAC441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0C2A"/>
    <w:pPr>
      <w:suppressAutoHyphens/>
    </w:pPr>
  </w:style>
  <w:style w:type="paragraph" w:styleId="Nadpis1">
    <w:name w:val="heading 1"/>
    <w:basedOn w:val="Normln"/>
    <w:next w:val="Normln"/>
    <w:uiPriority w:val="9"/>
    <w:qFormat/>
    <w:rsid w:val="00641CD1"/>
    <w:pPr>
      <w:keepNext/>
      <w:keepLines/>
      <w:shd w:val="clear" w:color="auto" w:fill="5DAEBC"/>
      <w:spacing w:before="240" w:after="240" w:line="251" w:lineRule="auto"/>
      <w:ind w:firstLine="284"/>
      <w:jc w:val="center"/>
      <w:outlineLvl w:val="0"/>
    </w:pPr>
    <w:rPr>
      <w:rFonts w:asciiTheme="minorHAnsi" w:eastAsia="Times New Roman" w:hAnsiTheme="minorHAnsi"/>
      <w:b/>
      <w:color w:val="FFFFFF"/>
      <w:spacing w:val="10"/>
      <w:sz w:val="32"/>
      <w:szCs w:val="32"/>
    </w:rPr>
  </w:style>
  <w:style w:type="paragraph" w:styleId="Nadpis2">
    <w:name w:val="heading 2"/>
    <w:basedOn w:val="Normln"/>
    <w:next w:val="Normln"/>
    <w:uiPriority w:val="9"/>
    <w:unhideWhenUsed/>
    <w:qFormat/>
    <w:rsid w:val="00641CD1"/>
    <w:pPr>
      <w:keepNext/>
      <w:keepLines/>
      <w:spacing w:before="120" w:after="120" w:line="251" w:lineRule="auto"/>
      <w:ind w:firstLine="284"/>
      <w:outlineLvl w:val="1"/>
    </w:pPr>
    <w:rPr>
      <w:rFonts w:ascii="Calibri Light" w:eastAsia="Times New Roman" w:hAnsi="Calibri Light"/>
      <w:b/>
      <w:color w:val="5DAEBC"/>
      <w:spacing w:val="10"/>
      <w:sz w:val="2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 Light" w:eastAsia="Times New Roman" w:hAnsi="Calibri Light" w:cs="Times New Roman"/>
      <w:b/>
      <w:color w:val="FFFFFF"/>
      <w:sz w:val="32"/>
      <w:szCs w:val="32"/>
      <w:shd w:val="clear" w:color="auto" w:fill="FF8000"/>
    </w:rPr>
  </w:style>
  <w:style w:type="character" w:customStyle="1" w:styleId="Nadpis2Char">
    <w:name w:val="Nadpis 2 Char"/>
    <w:basedOn w:val="Standardnpsmoodstavce"/>
    <w:rPr>
      <w:rFonts w:ascii="Calibri Light" w:eastAsia="Times New Roman" w:hAnsi="Calibri Light" w:cs="Times New Roman"/>
      <w:b/>
      <w:color w:val="FF8000"/>
      <w:sz w:val="28"/>
      <w:szCs w:val="26"/>
    </w:rPr>
  </w:style>
  <w:style w:type="paragraph" w:styleId="Odstavecseseznamem">
    <w:name w:val="List Paragraph"/>
    <w:basedOn w:val="Normln"/>
    <w:uiPriority w:val="34"/>
    <w:qFormat/>
    <w:pPr>
      <w:ind w:left="720"/>
    </w:pPr>
  </w:style>
  <w:style w:type="table" w:customStyle="1" w:styleId="Mkatabulky1">
    <w:name w:val="Mřížka tabulky1"/>
    <w:basedOn w:val="Normlntabulka"/>
    <w:next w:val="Mkatabulky"/>
    <w:uiPriority w:val="59"/>
    <w:rsid w:val="00A72BC6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A72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">
    <w:name w:val="Mřížka tabulky2"/>
    <w:basedOn w:val="Normlntabulka"/>
    <w:next w:val="Mkatabulky"/>
    <w:uiPriority w:val="59"/>
    <w:rsid w:val="0033409D"/>
    <w:pPr>
      <w:autoSpaceDN/>
      <w:spacing w:after="0" w:line="240" w:lineRule="auto"/>
      <w:textAlignment w:val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59"/>
    <w:rsid w:val="0033409D"/>
    <w:pPr>
      <w:autoSpaceDN/>
      <w:spacing w:after="0" w:line="240" w:lineRule="auto"/>
      <w:textAlignment w:val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59"/>
    <w:rsid w:val="008324B2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59"/>
    <w:rsid w:val="002744C9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6">
    <w:name w:val="Mřížka tabulky6"/>
    <w:basedOn w:val="Normlntabulka"/>
    <w:next w:val="Mkatabulky"/>
    <w:uiPriority w:val="59"/>
    <w:rsid w:val="007C1A0B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7">
    <w:name w:val="Mřížka tabulky7"/>
    <w:basedOn w:val="Normlntabulka"/>
    <w:next w:val="Mkatabulky"/>
    <w:uiPriority w:val="59"/>
    <w:rsid w:val="00355D83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59"/>
    <w:rsid w:val="00820C2A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3007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07A8"/>
    <w:rPr>
      <w:rFonts w:ascii="Segoe UI" w:hAnsi="Segoe UI" w:cs="Segoe UI"/>
      <w:sz w:val="18"/>
      <w:szCs w:val="18"/>
    </w:rPr>
  </w:style>
  <w:style w:type="character" w:customStyle="1" w:styleId="lexfulpron">
    <w:name w:val="lex_ful_pron"/>
    <w:basedOn w:val="Standardnpsmoodstavce"/>
    <w:rsid w:val="00396759"/>
  </w:style>
  <w:style w:type="character" w:styleId="Hypertextovodkaz">
    <w:name w:val="Hyperlink"/>
    <w:basedOn w:val="Standardnpsmoodstavce"/>
    <w:uiPriority w:val="99"/>
    <w:unhideWhenUsed/>
    <w:rsid w:val="00EE5CCC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01233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233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233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233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2331"/>
    <w:rPr>
      <w:b/>
      <w:bCs/>
      <w:sz w:val="20"/>
      <w:szCs w:val="20"/>
    </w:rPr>
  </w:style>
  <w:style w:type="character" w:customStyle="1" w:styleId="phon">
    <w:name w:val="phon"/>
    <w:basedOn w:val="Standardnpsmoodstavce"/>
    <w:rsid w:val="00353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image" Target="media/image24.png"/><Relationship Id="rId42" Type="http://schemas.openxmlformats.org/officeDocument/2006/relationships/image" Target="media/image31.jpeg"/><Relationship Id="rId50" Type="http://schemas.openxmlformats.org/officeDocument/2006/relationships/hyperlink" Target="http://www.pixabay.com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0.jpe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10" Type="http://schemas.openxmlformats.org/officeDocument/2006/relationships/image" Target="media/image3.png"/><Relationship Id="rId19" Type="http://schemas.openxmlformats.org/officeDocument/2006/relationships/image" Target="media/image9.jpg"/><Relationship Id="rId31" Type="http://schemas.openxmlformats.org/officeDocument/2006/relationships/image" Target="media/image21.png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jpg"/><Relationship Id="rId43" Type="http://schemas.openxmlformats.org/officeDocument/2006/relationships/image" Target="media/image32.png"/><Relationship Id="rId48" Type="http://schemas.openxmlformats.org/officeDocument/2006/relationships/image" Target="media/image37.jpeg"/><Relationship Id="rId8" Type="http://schemas.openxmlformats.org/officeDocument/2006/relationships/image" Target="media/image1.png"/><Relationship Id="rId51" Type="http://schemas.openxmlformats.org/officeDocument/2006/relationships/image" Target="media/image3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05C69B-A715-495D-A718-D2413A79D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0</Pages>
  <Words>2942</Words>
  <Characters>17364</Characters>
  <Application>Microsoft Office Word</Application>
  <DocSecurity>0</DocSecurity>
  <Lines>144</Lines>
  <Paragraphs>4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bi</dc:creator>
  <cp:keywords/>
  <dc:description/>
  <cp:lastModifiedBy>Zdenek Jambor</cp:lastModifiedBy>
  <cp:revision>3</cp:revision>
  <cp:lastPrinted>2020-10-16T08:54:00Z</cp:lastPrinted>
  <dcterms:created xsi:type="dcterms:W3CDTF">2021-10-06T10:18:00Z</dcterms:created>
  <dcterms:modified xsi:type="dcterms:W3CDTF">2021-10-06T10:54:00Z</dcterms:modified>
</cp:coreProperties>
</file>